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6493"/>
        <w:gridCol w:w="1629"/>
      </w:tblGrid>
      <w:tr w:rsidR="00073687" w14:paraId="1B2ECAE9" w14:textId="77777777" w:rsidTr="00A0553E">
        <w:trPr>
          <w:trHeight w:val="2550"/>
          <w:jc w:val="center"/>
        </w:trPr>
        <w:tc>
          <w:tcPr>
            <w:tcW w:w="1291" w:type="dxa"/>
            <w:shd w:val="clear" w:color="auto" w:fill="auto"/>
            <w:vAlign w:val="center"/>
          </w:tcPr>
          <w:p w14:paraId="5F181FE9" w14:textId="77777777" w:rsidR="003347CB" w:rsidRPr="00A64A8E" w:rsidRDefault="003347CB" w:rsidP="00B0741F">
            <w:pPr>
              <w:pStyle w:val="Balk1"/>
            </w:pPr>
          </w:p>
        </w:tc>
        <w:tc>
          <w:tcPr>
            <w:tcW w:w="6493" w:type="dxa"/>
            <w:shd w:val="clear" w:color="auto" w:fill="auto"/>
            <w:vAlign w:val="center"/>
          </w:tcPr>
          <w:p w14:paraId="3B8D1AF7" w14:textId="77777777" w:rsidR="003347CB" w:rsidRPr="00723BE4" w:rsidRDefault="00F60DFE" w:rsidP="00334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30CAF0DD" wp14:editId="74872AF8">
                  <wp:extent cx="1249680" cy="1127760"/>
                  <wp:effectExtent l="0" t="0" r="0" b="0"/>
                  <wp:docPr id="1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680" cy="1127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505018" w14:textId="77777777" w:rsidR="003347CB" w:rsidRPr="00723BE4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371D84CE" w14:textId="77777777" w:rsidR="003347CB" w:rsidRPr="00723BE4" w:rsidRDefault="002D097D" w:rsidP="003347CB">
            <w:pPr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 xml:space="preserve">T.C. </w:t>
            </w:r>
          </w:p>
          <w:p w14:paraId="027CB5BF" w14:textId="77777777" w:rsidR="003347CB" w:rsidRPr="00723BE4" w:rsidRDefault="002D097D" w:rsidP="003347CB">
            <w:pPr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>KARABÜK ÜNİVERSİTESİ</w:t>
            </w:r>
          </w:p>
          <w:p w14:paraId="05550AE0" w14:textId="77777777" w:rsidR="003347CB" w:rsidRPr="00723BE4" w:rsidRDefault="002D097D" w:rsidP="003347CB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>TIP FAKÜLTESİ</w:t>
            </w:r>
          </w:p>
          <w:p w14:paraId="2A8EE67B" w14:textId="77777777" w:rsidR="003347CB" w:rsidRPr="00723BE4" w:rsidRDefault="002D097D" w:rsidP="00C43233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723BE4">
              <w:rPr>
                <w:rFonts w:ascii="Arial" w:hAnsi="Arial" w:cs="Arial"/>
                <w:b/>
                <w:bCs/>
              </w:rPr>
              <w:t>202</w:t>
            </w:r>
            <w:r w:rsidR="00976E52">
              <w:rPr>
                <w:rFonts w:ascii="Arial" w:hAnsi="Arial" w:cs="Arial"/>
                <w:b/>
                <w:bCs/>
              </w:rPr>
              <w:t>3</w:t>
            </w:r>
            <w:r w:rsidRPr="00723BE4">
              <w:rPr>
                <w:rFonts w:ascii="Arial" w:hAnsi="Arial" w:cs="Arial"/>
                <w:b/>
                <w:bCs/>
              </w:rPr>
              <w:t>-20</w:t>
            </w:r>
            <w:r w:rsidR="00C43233" w:rsidRPr="00723BE4">
              <w:rPr>
                <w:rFonts w:ascii="Arial" w:hAnsi="Arial" w:cs="Arial"/>
                <w:b/>
                <w:bCs/>
              </w:rPr>
              <w:t>2</w:t>
            </w:r>
            <w:r w:rsidR="00976E52">
              <w:rPr>
                <w:rFonts w:ascii="Arial" w:hAnsi="Arial" w:cs="Arial"/>
                <w:b/>
                <w:bCs/>
              </w:rPr>
              <w:t>4</w:t>
            </w:r>
            <w:r w:rsidR="00A455D9" w:rsidRPr="00723BE4">
              <w:rPr>
                <w:rFonts w:ascii="Arial" w:hAnsi="Arial" w:cs="Arial"/>
                <w:b/>
                <w:bCs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</w:rPr>
              <w:t xml:space="preserve">ÖĞRETİM YILI </w:t>
            </w:r>
            <w:r w:rsidRPr="00723BE4">
              <w:rPr>
                <w:rFonts w:ascii="Arial" w:hAnsi="Arial" w:cs="Arial"/>
                <w:b/>
              </w:rPr>
              <w:t>DÖNEM I</w:t>
            </w:r>
            <w:r w:rsidR="005578DD" w:rsidRPr="00723BE4">
              <w:rPr>
                <w:rFonts w:ascii="Arial" w:hAnsi="Arial" w:cs="Arial"/>
                <w:b/>
              </w:rPr>
              <w:t>I</w:t>
            </w:r>
            <w:r w:rsidR="008462D2" w:rsidRPr="00723BE4">
              <w:rPr>
                <w:rFonts w:ascii="Arial" w:hAnsi="Arial" w:cs="Arial"/>
                <w:b/>
              </w:rPr>
              <w:t xml:space="preserve"> DERS</w:t>
            </w:r>
            <w:r w:rsidRPr="00723BE4">
              <w:rPr>
                <w:rFonts w:ascii="Arial" w:hAnsi="Arial" w:cs="Arial"/>
                <w:b/>
              </w:rPr>
              <w:t xml:space="preserve"> PROGRAMI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472CC282" w14:textId="77777777" w:rsidR="003347CB" w:rsidRPr="00723BE4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6D2B07FC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3118"/>
        <w:gridCol w:w="2977"/>
        <w:gridCol w:w="617"/>
        <w:gridCol w:w="1134"/>
        <w:gridCol w:w="1158"/>
        <w:gridCol w:w="1053"/>
      </w:tblGrid>
      <w:tr w:rsidR="00073687" w14:paraId="38B0F6CF" w14:textId="77777777" w:rsidTr="005578DD">
        <w:trPr>
          <w:jc w:val="center"/>
        </w:trPr>
        <w:tc>
          <w:tcPr>
            <w:tcW w:w="11167" w:type="dxa"/>
            <w:gridSpan w:val="7"/>
            <w:shd w:val="clear" w:color="auto" w:fill="auto"/>
          </w:tcPr>
          <w:p w14:paraId="26DE495B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 xml:space="preserve">DÖNEM </w:t>
            </w:r>
            <w:r w:rsidR="005578DD" w:rsidRPr="00723BE4">
              <w:rPr>
                <w:rFonts w:ascii="Arial" w:hAnsi="Arial" w:cs="Arial"/>
                <w:color w:val="4F81BD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, 202</w:t>
            </w:r>
            <w:r w:rsidR="00976E52">
              <w:rPr>
                <w:rFonts w:ascii="Arial" w:hAnsi="Arial" w:cs="Arial"/>
                <w:color w:val="4F81BD"/>
                <w:sz w:val="16"/>
                <w:szCs w:val="16"/>
              </w:rPr>
              <w:t>3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-202</w:t>
            </w:r>
            <w:r w:rsidR="00976E52">
              <w:rPr>
                <w:rFonts w:ascii="Arial" w:hAnsi="Arial" w:cs="Arial"/>
                <w:color w:val="4F81BD"/>
                <w:sz w:val="16"/>
                <w:szCs w:val="16"/>
              </w:rPr>
              <w:t>4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 xml:space="preserve"> EĞİTİM ÖĞRETİM YILI (</w:t>
            </w:r>
            <w:r w:rsidR="00014D34" w:rsidRPr="00723BE4">
              <w:rPr>
                <w:rFonts w:ascii="Arial" w:hAnsi="Arial" w:cs="Arial"/>
                <w:color w:val="4F81BD"/>
                <w:sz w:val="16"/>
                <w:szCs w:val="16"/>
              </w:rPr>
              <w:t>3</w:t>
            </w:r>
            <w:r w:rsidR="00976E52">
              <w:rPr>
                <w:rFonts w:ascii="Arial" w:hAnsi="Arial" w:cs="Arial"/>
                <w:color w:val="4F81BD"/>
                <w:sz w:val="16"/>
                <w:szCs w:val="16"/>
              </w:rPr>
              <w:t>6</w:t>
            </w: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 xml:space="preserve"> HAFTA)</w:t>
            </w:r>
          </w:p>
        </w:tc>
      </w:tr>
      <w:tr w:rsidR="00073687" w14:paraId="249E6EE7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77F9395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Kodu</w:t>
            </w:r>
          </w:p>
        </w:tc>
        <w:tc>
          <w:tcPr>
            <w:tcW w:w="3118" w:type="dxa"/>
            <w:shd w:val="clear" w:color="auto" w:fill="auto"/>
          </w:tcPr>
          <w:p w14:paraId="2F1AA0A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Ders Kurulu</w:t>
            </w:r>
          </w:p>
        </w:tc>
        <w:tc>
          <w:tcPr>
            <w:tcW w:w="2977" w:type="dxa"/>
            <w:shd w:val="clear" w:color="auto" w:fill="auto"/>
          </w:tcPr>
          <w:p w14:paraId="2B919729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Başlangıç-Bitiş</w:t>
            </w:r>
          </w:p>
        </w:tc>
        <w:tc>
          <w:tcPr>
            <w:tcW w:w="617" w:type="dxa"/>
            <w:shd w:val="clear" w:color="auto" w:fill="auto"/>
          </w:tcPr>
          <w:p w14:paraId="0B60C2BC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Hafta</w:t>
            </w:r>
          </w:p>
        </w:tc>
        <w:tc>
          <w:tcPr>
            <w:tcW w:w="1134" w:type="dxa"/>
            <w:shd w:val="clear" w:color="auto" w:fill="auto"/>
          </w:tcPr>
          <w:p w14:paraId="1A1B5AA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Teorik</w:t>
            </w:r>
          </w:p>
        </w:tc>
        <w:tc>
          <w:tcPr>
            <w:tcW w:w="1158" w:type="dxa"/>
            <w:shd w:val="clear" w:color="auto" w:fill="auto"/>
          </w:tcPr>
          <w:p w14:paraId="2672510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Pratik</w:t>
            </w:r>
          </w:p>
        </w:tc>
        <w:tc>
          <w:tcPr>
            <w:tcW w:w="1053" w:type="dxa"/>
            <w:shd w:val="clear" w:color="auto" w:fill="auto"/>
          </w:tcPr>
          <w:p w14:paraId="0A9C2E07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AKTS</w:t>
            </w:r>
          </w:p>
        </w:tc>
      </w:tr>
      <w:tr w:rsidR="00073687" w14:paraId="52577496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6D115BC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="00BD4429" w:rsidRPr="00723BE4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3118" w:type="dxa"/>
            <w:shd w:val="clear" w:color="auto" w:fill="auto"/>
          </w:tcPr>
          <w:p w14:paraId="4DFA9C30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Dolaşım ve Solunum Sistemleri</w:t>
            </w:r>
          </w:p>
        </w:tc>
        <w:tc>
          <w:tcPr>
            <w:tcW w:w="2977" w:type="dxa"/>
            <w:shd w:val="clear" w:color="auto" w:fill="auto"/>
          </w:tcPr>
          <w:p w14:paraId="2246AE9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04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Eylül-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0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Ekim 20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617" w:type="dxa"/>
            <w:shd w:val="clear" w:color="auto" w:fill="auto"/>
          </w:tcPr>
          <w:p w14:paraId="0CA47F78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1DBAE34E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13</w:t>
            </w:r>
          </w:p>
        </w:tc>
        <w:tc>
          <w:tcPr>
            <w:tcW w:w="1158" w:type="dxa"/>
            <w:shd w:val="clear" w:color="auto" w:fill="auto"/>
          </w:tcPr>
          <w:p w14:paraId="25AEF078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48</w:t>
            </w:r>
          </w:p>
        </w:tc>
        <w:tc>
          <w:tcPr>
            <w:tcW w:w="1053" w:type="dxa"/>
            <w:shd w:val="clear" w:color="auto" w:fill="auto"/>
          </w:tcPr>
          <w:p w14:paraId="434BE9DC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2A14A358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00208C44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3118" w:type="dxa"/>
            <w:shd w:val="clear" w:color="auto" w:fill="auto"/>
          </w:tcPr>
          <w:p w14:paraId="7BB1C42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Sindirim ve Metabolizma Sistemleri</w:t>
            </w:r>
          </w:p>
        </w:tc>
        <w:tc>
          <w:tcPr>
            <w:tcW w:w="2977" w:type="dxa"/>
            <w:shd w:val="clear" w:color="auto" w:fill="auto"/>
          </w:tcPr>
          <w:p w14:paraId="6DBECF87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23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Ekim-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08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Aralık 202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617" w:type="dxa"/>
            <w:shd w:val="clear" w:color="auto" w:fill="auto"/>
          </w:tcPr>
          <w:p w14:paraId="4C2C61A8" w14:textId="77777777" w:rsidR="00976E52" w:rsidRPr="00976E52" w:rsidRDefault="002D097D" w:rsidP="00976E52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5DAB4E5C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02</w:t>
            </w:r>
          </w:p>
        </w:tc>
        <w:tc>
          <w:tcPr>
            <w:tcW w:w="1158" w:type="dxa"/>
            <w:shd w:val="clear" w:color="auto" w:fill="auto"/>
          </w:tcPr>
          <w:p w14:paraId="0FEA019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42</w:t>
            </w:r>
          </w:p>
        </w:tc>
        <w:tc>
          <w:tcPr>
            <w:tcW w:w="1053" w:type="dxa"/>
            <w:shd w:val="clear" w:color="auto" w:fill="auto"/>
          </w:tcPr>
          <w:p w14:paraId="1F4B62A9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700D3DCF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74CB386A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3</w:t>
            </w:r>
          </w:p>
        </w:tc>
        <w:tc>
          <w:tcPr>
            <w:tcW w:w="3118" w:type="dxa"/>
            <w:shd w:val="clear" w:color="auto" w:fill="auto"/>
          </w:tcPr>
          <w:p w14:paraId="3340255B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  <w:proofErr w:type="spellStart"/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Ürogenital</w:t>
            </w:r>
            <w:proofErr w:type="spellEnd"/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ve Endokrin Sistemleri</w:t>
            </w:r>
          </w:p>
        </w:tc>
        <w:tc>
          <w:tcPr>
            <w:tcW w:w="2977" w:type="dxa"/>
            <w:shd w:val="clear" w:color="auto" w:fill="auto"/>
          </w:tcPr>
          <w:p w14:paraId="3EE5EECC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1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Aralık 202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3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-</w:t>
            </w:r>
            <w:r w:rsidR="00B56DB4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09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Şubat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202</w:t>
            </w:r>
            <w:r w:rsidR="00976E52">
              <w:rPr>
                <w:rFonts w:ascii="Arial" w:hAnsi="Arial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617" w:type="dxa"/>
            <w:shd w:val="clear" w:color="auto" w:fill="auto"/>
          </w:tcPr>
          <w:p w14:paraId="1606E0A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20E61B26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90</w:t>
            </w:r>
          </w:p>
        </w:tc>
        <w:tc>
          <w:tcPr>
            <w:tcW w:w="1158" w:type="dxa"/>
            <w:shd w:val="clear" w:color="auto" w:fill="auto"/>
          </w:tcPr>
          <w:p w14:paraId="36AC5387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52</w:t>
            </w:r>
          </w:p>
        </w:tc>
        <w:tc>
          <w:tcPr>
            <w:tcW w:w="1053" w:type="dxa"/>
            <w:shd w:val="clear" w:color="auto" w:fill="auto"/>
          </w:tcPr>
          <w:p w14:paraId="0C0D29E7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1760AFF5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4709258F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4</w:t>
            </w:r>
          </w:p>
        </w:tc>
        <w:tc>
          <w:tcPr>
            <w:tcW w:w="3118" w:type="dxa"/>
            <w:shd w:val="clear" w:color="auto" w:fill="auto"/>
          </w:tcPr>
          <w:p w14:paraId="44F2C66D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Sinir Sistemi ve Duyu Organları</w:t>
            </w:r>
          </w:p>
        </w:tc>
        <w:tc>
          <w:tcPr>
            <w:tcW w:w="2977" w:type="dxa"/>
            <w:shd w:val="clear" w:color="auto" w:fill="auto"/>
          </w:tcPr>
          <w:p w14:paraId="30B3178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2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Şubat-</w:t>
            </w:r>
            <w:r w:rsidR="00B56DB4" w:rsidRPr="00723BE4">
              <w:rPr>
                <w:rFonts w:ascii="Arial" w:hAnsi="Arial" w:cs="Arial"/>
                <w:color w:val="auto"/>
                <w:sz w:val="16"/>
                <w:szCs w:val="16"/>
              </w:rPr>
              <w:t>0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5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B56DB4" w:rsidRPr="00723BE4">
              <w:rPr>
                <w:rFonts w:ascii="Arial" w:hAnsi="Arial" w:cs="Arial"/>
                <w:color w:val="auto"/>
                <w:sz w:val="16"/>
                <w:szCs w:val="16"/>
              </w:rPr>
              <w:t>Nisan</w:t>
            </w:r>
            <w:r w:rsidR="00650B3F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202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617" w:type="dxa"/>
            <w:shd w:val="clear" w:color="auto" w:fill="auto"/>
          </w:tcPr>
          <w:p w14:paraId="619A0D93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14:paraId="6E07AC72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107</w:t>
            </w:r>
          </w:p>
        </w:tc>
        <w:tc>
          <w:tcPr>
            <w:tcW w:w="1158" w:type="dxa"/>
            <w:shd w:val="clear" w:color="auto" w:fill="auto"/>
          </w:tcPr>
          <w:p w14:paraId="376F8EC5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32</w:t>
            </w:r>
          </w:p>
        </w:tc>
        <w:tc>
          <w:tcPr>
            <w:tcW w:w="1053" w:type="dxa"/>
            <w:shd w:val="clear" w:color="auto" w:fill="auto"/>
          </w:tcPr>
          <w:p w14:paraId="4DC4F10F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5210BB1A" w14:textId="77777777" w:rsidTr="005578DD">
        <w:trPr>
          <w:jc w:val="center"/>
        </w:trPr>
        <w:tc>
          <w:tcPr>
            <w:tcW w:w="1110" w:type="dxa"/>
            <w:shd w:val="clear" w:color="auto" w:fill="auto"/>
          </w:tcPr>
          <w:p w14:paraId="734B05DE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TIP</w:t>
            </w:r>
            <w:r w:rsidR="005578DD" w:rsidRPr="00723BE4">
              <w:rPr>
                <w:rFonts w:ascii="Arial" w:hAnsi="Arial" w:cs="Arial"/>
                <w:color w:val="auto"/>
                <w:sz w:val="16"/>
                <w:szCs w:val="16"/>
              </w:rPr>
              <w:t>2</w:t>
            </w: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15</w:t>
            </w:r>
          </w:p>
        </w:tc>
        <w:tc>
          <w:tcPr>
            <w:tcW w:w="3118" w:type="dxa"/>
            <w:shd w:val="clear" w:color="auto" w:fill="auto"/>
          </w:tcPr>
          <w:p w14:paraId="202D1AE0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Hastalıkların Biyolojik Temelleri</w:t>
            </w:r>
          </w:p>
        </w:tc>
        <w:tc>
          <w:tcPr>
            <w:tcW w:w="2977" w:type="dxa"/>
            <w:shd w:val="clear" w:color="auto" w:fill="auto"/>
          </w:tcPr>
          <w:p w14:paraId="7D6CB559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08</w:t>
            </w:r>
            <w:r w:rsidR="00014D34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Nisan-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24</w:t>
            </w:r>
            <w:r w:rsidR="00014D34" w:rsidRPr="00723BE4">
              <w:rPr>
                <w:rFonts w:ascii="Arial" w:hAnsi="Arial" w:cs="Arial"/>
                <w:color w:val="auto"/>
                <w:sz w:val="16"/>
                <w:szCs w:val="16"/>
              </w:rPr>
              <w:t xml:space="preserve"> Mayıs 202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617" w:type="dxa"/>
            <w:shd w:val="clear" w:color="auto" w:fill="auto"/>
          </w:tcPr>
          <w:p w14:paraId="4E761D74" w14:textId="77777777" w:rsidR="00D47B7D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2454CA60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63E4998B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53E34D13" w14:textId="77777777" w:rsidR="00D47B7D" w:rsidRPr="00723BE4" w:rsidRDefault="00D47B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5AEA9DC7" w14:textId="77777777" w:rsidTr="005578DD">
        <w:trPr>
          <w:jc w:val="center"/>
        </w:trPr>
        <w:tc>
          <w:tcPr>
            <w:tcW w:w="4228" w:type="dxa"/>
            <w:gridSpan w:val="2"/>
            <w:vMerge w:val="restart"/>
            <w:shd w:val="clear" w:color="auto" w:fill="auto"/>
          </w:tcPr>
          <w:p w14:paraId="66E6AF2E" w14:textId="77777777" w:rsidR="00492588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Alan İçi Seçmeli Dersler</w:t>
            </w:r>
          </w:p>
          <w:p w14:paraId="3ADB76A4" w14:textId="77777777" w:rsidR="00492588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Program Dışı Seçmeli Dersler</w:t>
            </w:r>
          </w:p>
          <w:p w14:paraId="10633FE2" w14:textId="77777777" w:rsidR="00492588" w:rsidRPr="00723BE4" w:rsidRDefault="002D097D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auto"/>
                <w:sz w:val="16"/>
                <w:szCs w:val="16"/>
              </w:rPr>
              <w:t>Üniversite Seçmeli Dersler</w:t>
            </w:r>
          </w:p>
        </w:tc>
        <w:tc>
          <w:tcPr>
            <w:tcW w:w="2977" w:type="dxa"/>
            <w:shd w:val="clear" w:color="auto" w:fill="auto"/>
          </w:tcPr>
          <w:p w14:paraId="4A966D75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07F20FB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6C520D76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22DB5F3B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54E11B8C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1F9F29E8" w14:textId="77777777" w:rsidTr="005578DD">
        <w:trPr>
          <w:jc w:val="center"/>
        </w:trPr>
        <w:tc>
          <w:tcPr>
            <w:tcW w:w="4228" w:type="dxa"/>
            <w:gridSpan w:val="2"/>
            <w:vMerge/>
            <w:shd w:val="clear" w:color="auto" w:fill="auto"/>
          </w:tcPr>
          <w:p w14:paraId="75B3C5E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0CBC8E0F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38A2863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4E04426D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147523E5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6CEEC8ED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16DC6F6F" w14:textId="77777777" w:rsidTr="005578DD">
        <w:trPr>
          <w:jc w:val="center"/>
        </w:trPr>
        <w:tc>
          <w:tcPr>
            <w:tcW w:w="4228" w:type="dxa"/>
            <w:gridSpan w:val="2"/>
            <w:vMerge/>
            <w:shd w:val="clear" w:color="auto" w:fill="auto"/>
          </w:tcPr>
          <w:p w14:paraId="38175BDC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977" w:type="dxa"/>
            <w:shd w:val="clear" w:color="auto" w:fill="auto"/>
          </w:tcPr>
          <w:p w14:paraId="732BD1B3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7318A481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4F81BD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136BD909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2B71DE9A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4A75737D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073687" w14:paraId="34DF444E" w14:textId="77777777" w:rsidTr="005578DD">
        <w:trPr>
          <w:jc w:val="center"/>
        </w:trPr>
        <w:tc>
          <w:tcPr>
            <w:tcW w:w="7822" w:type="dxa"/>
            <w:gridSpan w:val="4"/>
            <w:shd w:val="clear" w:color="auto" w:fill="auto"/>
          </w:tcPr>
          <w:p w14:paraId="21ABB3D1" w14:textId="77777777" w:rsidR="00492588" w:rsidRPr="00723BE4" w:rsidRDefault="002D097D">
            <w:pPr>
              <w:pStyle w:val="Balk2"/>
              <w:jc w:val="right"/>
              <w:rPr>
                <w:rFonts w:ascii="Arial" w:hAnsi="Arial" w:cs="Arial"/>
                <w:color w:val="4F81BD"/>
                <w:sz w:val="16"/>
                <w:szCs w:val="16"/>
              </w:rPr>
            </w:pPr>
            <w:r w:rsidRPr="00723BE4">
              <w:rPr>
                <w:rFonts w:ascii="Arial" w:hAnsi="Arial" w:cs="Arial"/>
                <w:color w:val="4F81BD"/>
                <w:sz w:val="16"/>
                <w:szCs w:val="16"/>
              </w:rPr>
              <w:t>Toplam</w:t>
            </w:r>
          </w:p>
        </w:tc>
        <w:tc>
          <w:tcPr>
            <w:tcW w:w="1134" w:type="dxa"/>
            <w:shd w:val="clear" w:color="auto" w:fill="auto"/>
          </w:tcPr>
          <w:p w14:paraId="531E1F22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158" w:type="dxa"/>
            <w:shd w:val="clear" w:color="auto" w:fill="auto"/>
          </w:tcPr>
          <w:p w14:paraId="459D3CC2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1053" w:type="dxa"/>
            <w:shd w:val="clear" w:color="auto" w:fill="auto"/>
          </w:tcPr>
          <w:p w14:paraId="3C30BD69" w14:textId="77777777" w:rsidR="00492588" w:rsidRPr="00723BE4" w:rsidRDefault="00492588">
            <w:pPr>
              <w:pStyle w:val="Balk2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</w:tbl>
    <w:p w14:paraId="744C3209" w14:textId="77777777" w:rsidR="001F73F3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  <w:r w:rsidRPr="00723BE4">
        <w:rPr>
          <w:rFonts w:ascii="Arial" w:hAnsi="Arial" w:cs="Arial"/>
          <w:color w:val="4F81BD"/>
          <w:sz w:val="24"/>
          <w:szCs w:val="24"/>
        </w:rPr>
        <w:br w:type="page"/>
      </w:r>
    </w:p>
    <w:p w14:paraId="2A286AF9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lastRenderedPageBreak/>
        <w:t>I. DERS KURULU (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>DOLAŞIM VE SOLUNUM SİSTEM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6B9C94EB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7109D9A1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1C98C546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1EEE2D0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647FF9A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1</w:t>
            </w:r>
          </w:p>
        </w:tc>
      </w:tr>
      <w:tr w:rsidR="00073687" w14:paraId="754860D0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BD4C6DA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1CDD6A6C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DOLAŞIM VE SOLUNUM SİSTEMLERİ</w:t>
            </w:r>
          </w:p>
        </w:tc>
      </w:tr>
      <w:tr w:rsidR="00073687" w14:paraId="0DCCD86E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4B6F283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29827B9C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04.09.2023</w:t>
            </w:r>
          </w:p>
        </w:tc>
      </w:tr>
      <w:tr w:rsidR="00073687" w14:paraId="5C9DB4E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0697B5C0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05244CA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20.10.2023</w:t>
            </w:r>
          </w:p>
        </w:tc>
      </w:tr>
      <w:tr w:rsidR="00073687" w14:paraId="192422D3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932D785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1E82C09E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7 Hafta</w:t>
            </w:r>
          </w:p>
        </w:tc>
      </w:tr>
    </w:tbl>
    <w:p w14:paraId="1A58BFB0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9BE7DE8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7BF1053E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0F8EA203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3252A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B006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604C7384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9F9AB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C183F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04DAFDEF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314486E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89E8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8C42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38D39196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95930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F6285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05A7B6BD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4F857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7FB12" w14:textId="77777777" w:rsidR="0044693F" w:rsidRPr="00723BE4" w:rsidRDefault="002D097D" w:rsidP="0044693F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Feyza BAŞAK</w:t>
            </w:r>
          </w:p>
        </w:tc>
      </w:tr>
    </w:tbl>
    <w:p w14:paraId="0E1A11EF" w14:textId="77777777" w:rsidR="003347CB" w:rsidRPr="00723BE4" w:rsidRDefault="003347CB" w:rsidP="003347CB">
      <w:pPr>
        <w:rPr>
          <w:rFonts w:ascii="Arial" w:hAnsi="Arial" w:cs="Arial"/>
        </w:rPr>
      </w:pPr>
    </w:p>
    <w:p w14:paraId="192EA3D1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07F5E591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2D4F3FE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5454270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3B69759B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57D19B24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1F399A2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FDACCF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580A08A7" w14:textId="77777777" w:rsidTr="00F40D58">
        <w:trPr>
          <w:jc w:val="center"/>
        </w:trPr>
        <w:tc>
          <w:tcPr>
            <w:tcW w:w="0" w:type="auto"/>
            <w:vAlign w:val="center"/>
          </w:tcPr>
          <w:p w14:paraId="7F74AA3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39B3D9B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B3857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4B32C8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13ED1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7C44E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4</w:t>
            </w:r>
          </w:p>
        </w:tc>
        <w:tc>
          <w:tcPr>
            <w:tcW w:w="0" w:type="auto"/>
            <w:vAlign w:val="center"/>
          </w:tcPr>
          <w:p w14:paraId="766D3EA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7EE31F9" w14:textId="77777777" w:rsidTr="00F40D58">
        <w:trPr>
          <w:jc w:val="center"/>
        </w:trPr>
        <w:tc>
          <w:tcPr>
            <w:tcW w:w="0" w:type="auto"/>
            <w:vAlign w:val="center"/>
          </w:tcPr>
          <w:p w14:paraId="13FAC31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161BFE3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4AF42CD1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68278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vAlign w:val="center"/>
          </w:tcPr>
          <w:p w14:paraId="7AC1BC4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0" w:type="auto"/>
            <w:vAlign w:val="center"/>
          </w:tcPr>
          <w:p w14:paraId="75603C1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D14B536" w14:textId="77777777" w:rsidTr="00F40D58">
        <w:trPr>
          <w:jc w:val="center"/>
        </w:trPr>
        <w:tc>
          <w:tcPr>
            <w:tcW w:w="0" w:type="auto"/>
            <w:vAlign w:val="center"/>
          </w:tcPr>
          <w:p w14:paraId="57FFDB6C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0D91A06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26C2F439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993F21"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201FE4A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293D27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211072"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7BFE7D2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238E442" w14:textId="77777777" w:rsidTr="00F40D58">
        <w:trPr>
          <w:jc w:val="center"/>
        </w:trPr>
        <w:tc>
          <w:tcPr>
            <w:tcW w:w="0" w:type="auto"/>
            <w:vAlign w:val="center"/>
          </w:tcPr>
          <w:p w14:paraId="4E78BA4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88DF6C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4941F03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01AA1ED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766EE1C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16D91CF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FB4780B" w14:textId="77777777" w:rsidTr="00F40D58">
        <w:trPr>
          <w:jc w:val="center"/>
        </w:trPr>
        <w:tc>
          <w:tcPr>
            <w:tcW w:w="0" w:type="auto"/>
            <w:vAlign w:val="center"/>
          </w:tcPr>
          <w:p w14:paraId="7B99781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49A1DCF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61A6768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993F21"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  <w:vAlign w:val="center"/>
          </w:tcPr>
          <w:p w14:paraId="4A1EC701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19C54BA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40F41AC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CEB151B" w14:textId="77777777" w:rsidTr="00F40D58">
        <w:trPr>
          <w:jc w:val="center"/>
        </w:trPr>
        <w:tc>
          <w:tcPr>
            <w:tcW w:w="0" w:type="auto"/>
            <w:vAlign w:val="center"/>
          </w:tcPr>
          <w:p w14:paraId="796E34D4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13EDAC8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2000156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3E41D4E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7E917C81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vAlign w:val="center"/>
          </w:tcPr>
          <w:p w14:paraId="2E6251DB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814AEE7" w14:textId="77777777" w:rsidTr="00F40D58">
        <w:trPr>
          <w:jc w:val="center"/>
        </w:trPr>
        <w:tc>
          <w:tcPr>
            <w:tcW w:w="0" w:type="auto"/>
            <w:vAlign w:val="center"/>
          </w:tcPr>
          <w:p w14:paraId="3195586B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496DCFC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14C89CA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6F2F3FB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2ACF38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40084390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8C007AA" w14:textId="77777777" w:rsidTr="00F40D58">
        <w:trPr>
          <w:jc w:val="center"/>
        </w:trPr>
        <w:tc>
          <w:tcPr>
            <w:tcW w:w="0" w:type="auto"/>
            <w:vAlign w:val="center"/>
          </w:tcPr>
          <w:p w14:paraId="6C86984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028BC24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6A87DA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3</w:t>
            </w:r>
          </w:p>
        </w:tc>
        <w:tc>
          <w:tcPr>
            <w:tcW w:w="0" w:type="auto"/>
            <w:vAlign w:val="center"/>
          </w:tcPr>
          <w:p w14:paraId="48E92611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8</w:t>
            </w:r>
          </w:p>
        </w:tc>
        <w:tc>
          <w:tcPr>
            <w:tcW w:w="0" w:type="auto"/>
            <w:vAlign w:val="center"/>
          </w:tcPr>
          <w:p w14:paraId="3366461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1</w:t>
            </w:r>
          </w:p>
        </w:tc>
        <w:tc>
          <w:tcPr>
            <w:tcW w:w="0" w:type="auto"/>
            <w:vAlign w:val="center"/>
          </w:tcPr>
          <w:p w14:paraId="759B0FF4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59F2E0B2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55A2E1A2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64B6DCF0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5646E244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86326F0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0ED9B608" w14:textId="277CEA20" w:rsidR="00E712DD" w:rsidRDefault="00E712D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E2E8F09" w14:textId="77777777" w:rsidR="003347CB" w:rsidRPr="00723BE4" w:rsidRDefault="003347CB" w:rsidP="003347CB">
      <w:pPr>
        <w:rPr>
          <w:rFonts w:ascii="Arial" w:hAnsi="Arial" w:cs="Arial"/>
        </w:rPr>
      </w:pPr>
    </w:p>
    <w:p w14:paraId="512919A9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530B9D9B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0CA508C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C80D0C4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4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4D5DB19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5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B433D81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6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D9B3529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7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65341AE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9397F23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A24A3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C7F8B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5DAED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C915C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15968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F9C3C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01ABF6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CF5DA5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86D69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9A599E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6CE1A2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8D885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3749E6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22D3312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D3A10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1976BD" w14:textId="77777777" w:rsidR="00637E48" w:rsidRPr="00723BE4" w:rsidRDefault="00637E48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D257A" w14:textId="77777777" w:rsidR="00637E48" w:rsidRPr="00723BE4" w:rsidRDefault="00637E48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C373B1" w14:textId="77777777" w:rsidR="00637E48" w:rsidRPr="00723BE4" w:rsidRDefault="002D097D" w:rsidP="00637E4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oagulasyon ve Fibrinoliz</w:t>
            </w:r>
          </w:p>
          <w:p w14:paraId="633A13E2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9A2FD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608E8E3D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</w:t>
            </w:r>
            <w:r w:rsidR="006F0221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rte</w:t>
            </w:r>
            <w:r w:rsidR="006F0221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ven hist</w:t>
            </w:r>
            <w:r w:rsidR="006F0221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olojisi</w:t>
            </w:r>
          </w:p>
          <w:p w14:paraId="57F39B31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958942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 hasarına moleküler/hücresel yanıt (Hipoksiye moleküler yanıt)</w:t>
            </w:r>
          </w:p>
          <w:p w14:paraId="7EBF7660" w14:textId="77777777" w:rsidR="00637E48" w:rsidRPr="00723BE4" w:rsidRDefault="002D097D" w:rsidP="00637E4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>. M.K. TURAN</w:t>
            </w:r>
          </w:p>
        </w:tc>
      </w:tr>
      <w:tr w:rsidR="00073687" w14:paraId="43F8DB7F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CE61E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51005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rdiyovasküler Sistem embriyolojisi</w:t>
            </w:r>
          </w:p>
          <w:p w14:paraId="36A48B39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DE9C3" w14:textId="77777777" w:rsidR="00095443" w:rsidRPr="00723BE4" w:rsidRDefault="002D097D" w:rsidP="000954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lp Histolojisi</w:t>
            </w:r>
          </w:p>
          <w:p w14:paraId="367DD8CC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F2E6B9" w14:textId="77777777" w:rsidR="00095443" w:rsidRPr="00723BE4" w:rsidRDefault="002D097D" w:rsidP="000954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oagulasyon ve Fibrinoliz</w:t>
            </w:r>
          </w:p>
          <w:p w14:paraId="458A0E2A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E3B9F" w14:textId="77777777" w:rsidR="00095443" w:rsidRPr="00723BE4" w:rsidRDefault="002D097D" w:rsidP="000954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40521ED9" w14:textId="77777777" w:rsidR="00095443" w:rsidRPr="00723BE4" w:rsidRDefault="002D097D" w:rsidP="000954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Arter, ven histolojisi</w:t>
            </w:r>
          </w:p>
          <w:p w14:paraId="29764DBD" w14:textId="77777777" w:rsidR="00095443" w:rsidRPr="00723BE4" w:rsidRDefault="002D097D" w:rsidP="000954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911C82" w14:textId="77777777" w:rsidR="00095443" w:rsidRPr="00723BE4" w:rsidRDefault="002D097D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 hasarına moleküler/hücresel yanıt (Hipoksiye moleküler yanıt)</w:t>
            </w:r>
          </w:p>
          <w:p w14:paraId="6BFF80B0" w14:textId="77777777" w:rsidR="00095443" w:rsidRPr="00723BE4" w:rsidRDefault="002D097D" w:rsidP="000954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>. M.K. TURAN</w:t>
            </w:r>
          </w:p>
        </w:tc>
      </w:tr>
      <w:tr w:rsidR="00073687" w14:paraId="60EFDF09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95ED8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857CA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rter ve Venlerin Histolojisi</w:t>
            </w:r>
          </w:p>
          <w:p w14:paraId="289CB9A0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89EF6A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Sistemi Yapı ve İşlevi</w:t>
            </w:r>
          </w:p>
          <w:p w14:paraId="09B28982" w14:textId="77777777" w:rsidR="00046E78" w:rsidRPr="00723BE4" w:rsidRDefault="002D097D" w:rsidP="00046E78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51E518" w14:textId="77777777" w:rsidR="00046E78" w:rsidRPr="00723BE4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oagulasyon ve Fibrinoliz</w:t>
            </w:r>
          </w:p>
          <w:p w14:paraId="5DCE8B48" w14:textId="77777777" w:rsidR="00046E78" w:rsidRPr="00723BE4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22086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4D668693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Arter, ven histolojisi</w:t>
            </w:r>
          </w:p>
          <w:p w14:paraId="7145A3B2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A5CBE4" w14:textId="77777777" w:rsidR="00046E78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mmünolojiye giriş ve temel kavramlar</w:t>
            </w:r>
          </w:p>
          <w:p w14:paraId="4E8BB6C7" w14:textId="77777777" w:rsidR="00046E78" w:rsidRPr="00723BE4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073687" w14:paraId="5C6FE095" w14:textId="77777777" w:rsidTr="00F40D58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4C47F0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0C311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Sistemi Genel Bilgiler</w:t>
            </w:r>
          </w:p>
          <w:p w14:paraId="5AF826D6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F6BA67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Dinamiğinin Özellikleri</w:t>
            </w:r>
          </w:p>
          <w:p w14:paraId="2059F961" w14:textId="77777777" w:rsidR="00046E78" w:rsidRPr="00723BE4" w:rsidRDefault="002D097D" w:rsidP="00046E78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C0D0BC" w14:textId="77777777" w:rsidR="00046E78" w:rsidRPr="00723BE4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da Hidrostatik Faktörler</w:t>
            </w:r>
          </w:p>
          <w:p w14:paraId="1E14959D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C6F4B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5606601E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p Anatomisi/Arter, ven histolojisi</w:t>
            </w:r>
          </w:p>
          <w:p w14:paraId="4DA250DD" w14:textId="77777777" w:rsidR="00046E78" w:rsidRPr="00723BE4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0512B0" w14:textId="77777777" w:rsidR="00046E78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mmünolojiye giriş ve temel kavramlar</w:t>
            </w:r>
          </w:p>
          <w:p w14:paraId="48AAD310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073687" w14:paraId="798290DD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0790D1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4B6FD9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lp Anatomisi</w:t>
            </w:r>
          </w:p>
          <w:p w14:paraId="750ED46F" w14:textId="77777777" w:rsidR="00046E78" w:rsidRPr="00E52FB7" w:rsidRDefault="002D097D" w:rsidP="00046E78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F8A939" w14:textId="77777777" w:rsidR="00046E78" w:rsidRPr="00E52FB7" w:rsidRDefault="002D097D" w:rsidP="00046E78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nın Fiziksel ve Kimyasal Özellikleri</w:t>
            </w:r>
          </w:p>
          <w:p w14:paraId="6280D622" w14:textId="77777777" w:rsidR="00993F21" w:rsidRPr="00993F21" w:rsidRDefault="002D097D" w:rsidP="00993F2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3BBCF" w14:textId="77777777" w:rsidR="00046E78" w:rsidRPr="00E52FB7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Kalbe Giren ve Çıkan Büyük Damarlar, Fötal Dolaşım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Pericardium</w:t>
            </w:r>
            <w:proofErr w:type="spellEnd"/>
          </w:p>
          <w:p w14:paraId="3B68A56D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F2D66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ritrositlerin İşlevleri</w:t>
            </w:r>
          </w:p>
          <w:p w14:paraId="4D9D83FC" w14:textId="77777777" w:rsidR="00046E78" w:rsidRPr="00E52FB7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DD43E6" w14:textId="77777777" w:rsidR="00046E78" w:rsidRPr="00E52FB7" w:rsidRDefault="00046E78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9D3E538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C64F9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BA7383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lp Anatomisi</w:t>
            </w:r>
          </w:p>
          <w:p w14:paraId="44EE0DE7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984249" w14:textId="77777777" w:rsidR="00046E78" w:rsidRPr="00E52FB7" w:rsidRDefault="002D097D" w:rsidP="00046E78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Hematopoez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ve Hemoglobin Yapımı</w:t>
            </w:r>
          </w:p>
          <w:p w14:paraId="1B33F5E4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6CD99C" w14:textId="77777777" w:rsidR="00046E78" w:rsidRPr="00E52FB7" w:rsidRDefault="002D097D" w:rsidP="00046E7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Kalbe Giren ve Çıkan Büyük Damarlar, Fötal Dolaşım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Pericardium</w:t>
            </w:r>
            <w:proofErr w:type="spellEnd"/>
          </w:p>
          <w:p w14:paraId="71E50ED5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77076C" w14:textId="77777777" w:rsidR="00046E78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Lökositlerin İşlevleri</w:t>
            </w:r>
          </w:p>
          <w:p w14:paraId="2064B8CA" w14:textId="77777777" w:rsidR="00046E78" w:rsidRPr="00E52FB7" w:rsidRDefault="002D097D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1EF47" w14:textId="77777777" w:rsidR="001024CA" w:rsidRPr="00E52FB7" w:rsidRDefault="002D097D" w:rsidP="001024C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alak Gelişimi ve Histolojisi</w:t>
            </w:r>
          </w:p>
          <w:p w14:paraId="72156516" w14:textId="77777777" w:rsidR="00046E78" w:rsidRPr="00E52FB7" w:rsidRDefault="002D097D" w:rsidP="001024C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Y. ERSAN</w:t>
            </w:r>
          </w:p>
        </w:tc>
      </w:tr>
      <w:tr w:rsidR="00073687" w14:paraId="45F2F94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D624C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0C5FD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386694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43CA4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7499A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AF739B" w14:textId="77777777" w:rsidR="00046E78" w:rsidRPr="00951C46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</w:p>
        </w:tc>
      </w:tr>
      <w:tr w:rsidR="00073687" w14:paraId="16B30D0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519E7E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39F3C1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924DC" w14:textId="77777777" w:rsidR="00046E78" w:rsidRPr="00723BE4" w:rsidRDefault="00046E78" w:rsidP="00046E7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7B535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F8F51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79E0D5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B990393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0730C9" w14:textId="77777777" w:rsidR="00046E78" w:rsidRPr="00723BE4" w:rsidRDefault="002D097D" w:rsidP="00046E7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78329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F8459" w14:textId="77777777" w:rsidR="00046E78" w:rsidRPr="00723BE4" w:rsidRDefault="00046E78" w:rsidP="00046E7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A53CF8" w14:textId="77777777" w:rsidR="00046E78" w:rsidRPr="00723BE4" w:rsidRDefault="00046E78" w:rsidP="00046E7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0F2D9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1593B" w14:textId="77777777" w:rsidR="00046E78" w:rsidRPr="00723BE4" w:rsidRDefault="00046E78" w:rsidP="00046E7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82B01C1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54EF43EB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A0D8368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3772257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C6D63A9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950E34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04EC97E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994B021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35B529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F73B132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EB8E0B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461BA10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42BA4B3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95A12F0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F954599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C9BD235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0DBE3A4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817D5F3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92D4E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D9F3E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2EFC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49DFA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D31A6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67F20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2E6C5B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77B79F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CC41A1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FE8280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E12724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7643A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BCB7DF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640E3C5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B2147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8A09F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Hemodinamik Bozukluklar</w:t>
            </w:r>
          </w:p>
          <w:p w14:paraId="33B6C91B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4DE661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8BDB58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ritrosit Biy. ve Hem. Sentezi</w:t>
            </w:r>
          </w:p>
          <w:p w14:paraId="116AC37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8A549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5D49B630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 w:rsidR="00FF6C86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 w:rsidR="00FF6C86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6FDF3304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509A7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te uyarı iletimi</w:t>
            </w:r>
          </w:p>
          <w:p w14:paraId="1C402669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0F28D8B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DF0A3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54993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Poiseuille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Yasası</w:t>
            </w: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7094544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71493D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Aorta, Dalları ve Baş, Boyun Arter ve Venleri </w:t>
            </w:r>
          </w:p>
          <w:p w14:paraId="661353F1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8839E4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ritrosit Biy. ve Hem. Sentezi</w:t>
            </w:r>
          </w:p>
          <w:p w14:paraId="1B21A48A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  <w:p w14:paraId="74B20B43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6EDF7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0C41AD6" w14:textId="77777777" w:rsidR="00FF6C86" w:rsidRPr="00E52FB7" w:rsidRDefault="002D097D" w:rsidP="00FF6C8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1E465232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C0276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te uyarı iletimi</w:t>
            </w:r>
          </w:p>
          <w:p w14:paraId="4F87287B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2998B7E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0DC84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84A2C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n Grupları ve Transfüzyon</w:t>
            </w:r>
          </w:p>
          <w:p w14:paraId="12D2245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C82952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orta, Dalları ve Baş, Boyun Arter ve Venleri</w:t>
            </w:r>
          </w:p>
          <w:p w14:paraId="73E5E5DC" w14:textId="77777777" w:rsidR="00951C46" w:rsidRPr="00E52FB7" w:rsidRDefault="002D097D" w:rsidP="00951C46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B0162B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 Döngüsü ve Basınç Değ.</w:t>
            </w:r>
          </w:p>
          <w:p w14:paraId="5F4F432A" w14:textId="77777777" w:rsidR="00951C46" w:rsidRPr="00E52FB7" w:rsidRDefault="002D097D" w:rsidP="00951C4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09066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224099B5" w14:textId="77777777" w:rsidR="00FF6C86" w:rsidRPr="00E52FB7" w:rsidRDefault="002D097D" w:rsidP="00FF6C8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</w:p>
          <w:p w14:paraId="235589F3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2399F6E9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A214FF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Üst Ekstremite Arter ve Venleri.</w:t>
            </w:r>
          </w:p>
          <w:p w14:paraId="390C5800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 Doç. Dr. Şeyma TOY</w:t>
            </w:r>
          </w:p>
        </w:tc>
      </w:tr>
      <w:tr w:rsidR="00073687" w14:paraId="513AB81C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D46386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FAEB84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Trombositler ve Koagülasyon Mekanizmaları</w:t>
            </w:r>
          </w:p>
          <w:p w14:paraId="1D29E6A5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820A8D" w14:textId="77777777" w:rsidR="00951C46" w:rsidRPr="00E52FB7" w:rsidRDefault="002D097D" w:rsidP="00951C46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orta, Dalları ve Baş, Boyun Arter ve Venleri</w:t>
            </w:r>
          </w:p>
          <w:p w14:paraId="76DBAF6B" w14:textId="77777777" w:rsidR="00951C46" w:rsidRPr="00E52FB7" w:rsidRDefault="002D097D" w:rsidP="00951C46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E580CC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Kalp Döngüsü ve Basınç Değ. </w:t>
            </w:r>
          </w:p>
          <w:p w14:paraId="538B05B9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76E77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7605800D" w14:textId="77777777" w:rsidR="00FF6C86" w:rsidRPr="00E52FB7" w:rsidRDefault="002D097D" w:rsidP="00FF6C8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orta dalları, baş ve boyun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Üst ekstremit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rter ve venler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Kalp histolojisi</w:t>
            </w:r>
          </w:p>
          <w:p w14:paraId="4C0E7519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AF1C04" w14:textId="77777777" w:rsidR="00951C46" w:rsidRPr="00E52FB7" w:rsidRDefault="002D097D" w:rsidP="00951C4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Üst Ekstremite Arter ve Venleri. </w:t>
            </w:r>
          </w:p>
          <w:p w14:paraId="15D2C0CA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2E70E7B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B5E2E3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CDFAB3" w14:textId="77777777" w:rsidR="00951C46" w:rsidRPr="00E52FB7" w:rsidRDefault="002D097D" w:rsidP="00951C46">
            <w:pPr>
              <w:spacing w:line="276" w:lineRule="auto"/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 Kasının Fizyolojik Öz.</w:t>
            </w:r>
          </w:p>
          <w:p w14:paraId="591795DE" w14:textId="77777777" w:rsidR="00951C46" w:rsidRPr="00E52FB7" w:rsidRDefault="002D097D" w:rsidP="00951C46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DD549D" w14:textId="77777777" w:rsidR="002C4338" w:rsidRPr="00723BE4" w:rsidRDefault="002D097D" w:rsidP="002C43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NP Hastalık İlişkileri</w:t>
            </w:r>
          </w:p>
          <w:p w14:paraId="5E040B9C" w14:textId="77777777" w:rsidR="00951C46" w:rsidRPr="00E52FB7" w:rsidRDefault="002D097D" w:rsidP="002C433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E542F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5E307A38" w14:textId="77777777" w:rsidR="00951C46" w:rsidRPr="00E52FB7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4CDACCF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616B3B58" w14:textId="77777777" w:rsidR="00951C46" w:rsidRPr="00E52FB7" w:rsidRDefault="002D097D" w:rsidP="00951C46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69D07702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271F9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İmmünolojiye Giriş ve Temel Kavramlar</w:t>
            </w:r>
          </w:p>
          <w:p w14:paraId="2A8B4D07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16CADA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F9BBC4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5F4C7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3C50F6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FA9899" w14:textId="77777777" w:rsidR="002C4338" w:rsidRPr="00723BE4" w:rsidRDefault="002D097D" w:rsidP="002C433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NP Hastalık İlişkileri</w:t>
            </w:r>
          </w:p>
          <w:p w14:paraId="70BD1E5D" w14:textId="77777777" w:rsidR="00951C46" w:rsidRPr="00E52FB7" w:rsidRDefault="002D097D" w:rsidP="002C433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42CE7F" w14:textId="77777777" w:rsidR="00951C46" w:rsidRPr="00E52FB7" w:rsidRDefault="00951C46" w:rsidP="00951C4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8A996" w14:textId="77777777" w:rsidR="00951C46" w:rsidRPr="00E52FB7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İmmünolojiye Giriş ve Temel Kavramlar</w:t>
            </w:r>
          </w:p>
          <w:p w14:paraId="198EDC53" w14:textId="77777777" w:rsidR="00951C46" w:rsidRPr="00E52FB7" w:rsidRDefault="002D097D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A7274F" w14:textId="77777777" w:rsidR="00951C46" w:rsidRPr="00E52FB7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862911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9364BB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8C51D1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2BB0BF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283F7E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88FC8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0AF51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4376D2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64F0F4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C9310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229F29" w14:textId="77777777" w:rsidR="00951C46" w:rsidRPr="00723BE4" w:rsidRDefault="00951C46" w:rsidP="00951C4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0B345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A53EE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E2A095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1021AC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62BEF8" w14:textId="77777777" w:rsidR="00951C46" w:rsidRPr="00723BE4" w:rsidRDefault="002D097D" w:rsidP="00951C4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44EF1C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95D5CC" w14:textId="77777777" w:rsidR="00951C46" w:rsidRPr="00723BE4" w:rsidRDefault="00951C46" w:rsidP="00951C4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37B7AC" w14:textId="77777777" w:rsidR="00951C46" w:rsidRPr="00723BE4" w:rsidRDefault="00951C46" w:rsidP="00951C4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DFCAD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2365B8" w14:textId="77777777" w:rsidR="00951C46" w:rsidRPr="00723BE4" w:rsidRDefault="00951C46" w:rsidP="00951C4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8C9794B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3EEC8B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D05501C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FDF242D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E7BC2AB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CE7D863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7B786F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56525A2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4617F42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 xml:space="preserve">8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B5BE4CA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F96074" w:rsidRPr="00723BE4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F64DCBE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0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B754A2D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1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DAB826F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2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4717FF98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14C68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CFEBB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53AA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8EA8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9CAD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7280A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03B45A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B53CA3" w14:textId="77777777" w:rsidR="00FA3F53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E431EE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5C1C8E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C023B0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6084E" w14:textId="77777777" w:rsidR="00FA3F53" w:rsidRPr="00723BE4" w:rsidRDefault="00FA3F53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96B6E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77C64B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EC310C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226C3C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Tonsi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Lenf Nodu Histolojisi</w:t>
            </w:r>
          </w:p>
          <w:p w14:paraId="6F9EE939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Y.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62F16" w14:textId="77777777" w:rsidR="00637E48" w:rsidRPr="00723BE4" w:rsidRDefault="00637E48" w:rsidP="00637E4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2930BC" w14:textId="77777777" w:rsidR="00637E48" w:rsidRPr="00723BE4" w:rsidRDefault="00637E48" w:rsidP="00E62997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FA304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85DC112" w14:textId="77777777" w:rsidR="002F5E6E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vde ve alt ekstremite arter ve venleri/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alak, </w:t>
            </w:r>
            <w:proofErr w:type="spellStart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2FC4A99B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AB5F86" w14:textId="77777777" w:rsidR="00637E48" w:rsidRPr="00723BE4" w:rsidRDefault="00637E48" w:rsidP="00637E4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749182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30431B" w14:textId="77777777" w:rsidR="00E62997" w:rsidRPr="00723BE4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B23FF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İç Sürt. Akış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Visk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>. Katsayısı.</w:t>
            </w:r>
          </w:p>
          <w:p w14:paraId="1CF0C887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 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9A32E" w14:textId="77777777" w:rsidR="00046E78" w:rsidRPr="00E52FB7" w:rsidRDefault="002D097D" w:rsidP="00046E78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nın Akışkanlık Öz.</w:t>
            </w:r>
          </w:p>
          <w:p w14:paraId="10060823" w14:textId="77777777" w:rsidR="00E62997" w:rsidRPr="00E52FB7" w:rsidRDefault="002D097D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2D3D2" w14:textId="77777777" w:rsidR="00E62997" w:rsidRPr="00723BE4" w:rsidRDefault="002D097D" w:rsidP="00E62997">
            <w:pPr>
              <w:spacing w:line="276" w:lineRule="auto"/>
              <w:ind w:right="84"/>
              <w:jc w:val="center"/>
              <w:rPr>
                <w:rFonts w:ascii="Arial" w:hAnsi="Arial" w:cs="Arial"/>
                <w:color w:val="1F3864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teroskleroz, MI ve Tanı Kriterleri</w:t>
            </w:r>
          </w:p>
          <w:p w14:paraId="1A350678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color w:val="1F3864"/>
                <w:sz w:val="18"/>
                <w:szCs w:val="18"/>
              </w:rPr>
              <w:t>Prof. Dr. E.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5E1A3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6EE2553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övde ve alt ekstremite arter ve venleri/ Dalak,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691AA569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89931" w14:textId="77777777" w:rsidR="00E62997" w:rsidRPr="00E52FB7" w:rsidRDefault="002D097D" w:rsidP="00E62997">
            <w:pPr>
              <w:spacing w:line="276" w:lineRule="auto"/>
              <w:ind w:right="84"/>
              <w:jc w:val="center"/>
              <w:rPr>
                <w:rFonts w:ascii="Arial" w:hAnsi="Arial" w:cs="Arial"/>
                <w:color w:val="1F3864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Hemoglobinopatiler</w:t>
            </w:r>
            <w:proofErr w:type="spellEnd"/>
          </w:p>
          <w:p w14:paraId="0229C3CC" w14:textId="77777777" w:rsidR="00E62997" w:rsidRPr="00E52FB7" w:rsidRDefault="002D097D" w:rsidP="00E6299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color w:val="444444"/>
                <w:sz w:val="18"/>
                <w:szCs w:val="18"/>
                <w:shd w:val="clear" w:color="auto" w:fill="FFFFFF"/>
              </w:rPr>
              <w:t>Dr.Öğr</w:t>
            </w:r>
            <w:proofErr w:type="spellEnd"/>
            <w:r w:rsidRPr="00E52FB7">
              <w:rPr>
                <w:rFonts w:ascii="Arial" w:hAnsi="Arial" w:cs="Arial"/>
                <w:color w:val="444444"/>
                <w:sz w:val="18"/>
                <w:szCs w:val="18"/>
                <w:shd w:val="clear" w:color="auto" w:fill="FFFFFF"/>
              </w:rPr>
              <w:t>. Üyesi M. KARA</w:t>
            </w:r>
          </w:p>
        </w:tc>
      </w:tr>
      <w:tr w:rsidR="00073687" w14:paraId="2E403F4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30DFCB" w14:textId="77777777" w:rsidR="00E62997" w:rsidRPr="00723BE4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66C19" w14:textId="77777777" w:rsidR="00E62997" w:rsidRPr="00E52FB7" w:rsidRDefault="002D097D" w:rsidP="00E62997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KG ve EKG örnekleri</w:t>
            </w:r>
          </w:p>
          <w:p w14:paraId="416DF6DD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458D3" w14:textId="77777777" w:rsidR="00E62997" w:rsidRPr="00E52FB7" w:rsidRDefault="002D097D" w:rsidP="00E62997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Vektör Analizi ve Kardiyak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Arit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>.  Dr. Öğr. Ü. M.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F056A4" w14:textId="77777777" w:rsidR="00E62997" w:rsidRPr="00E52FB7" w:rsidRDefault="002D097D" w:rsidP="00E62997">
            <w:pPr>
              <w:spacing w:line="276" w:lineRule="auto"/>
              <w:ind w:right="84"/>
              <w:jc w:val="center"/>
              <w:rPr>
                <w:rFonts w:ascii="Arial" w:hAnsi="Arial" w:cs="Arial"/>
                <w:color w:val="1F3864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Ateroskleroz, MI ve Tanı Kriterleri</w:t>
            </w:r>
          </w:p>
          <w:p w14:paraId="5038B010" w14:textId="77777777" w:rsidR="00E62997" w:rsidRPr="00E52FB7" w:rsidRDefault="002D097D" w:rsidP="00E6299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color w:val="1F3864"/>
                <w:sz w:val="18"/>
                <w:szCs w:val="18"/>
              </w:rPr>
              <w:t>Prof. Dr. E.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73187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59C3C81B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övde ve alt ekstremite arter ve venleri/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alak, </w:t>
            </w:r>
            <w:proofErr w:type="spellStart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46E09943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6476EF" w14:textId="77777777" w:rsidR="00046E78" w:rsidRPr="00E52FB7" w:rsidRDefault="002D097D" w:rsidP="00046E78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 xml:space="preserve">Damar geniş ve </w:t>
            </w: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Laplace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Yasası.</w:t>
            </w:r>
          </w:p>
          <w:p w14:paraId="76336F42" w14:textId="77777777" w:rsidR="00E62997" w:rsidRPr="00E52FB7" w:rsidRDefault="002D097D" w:rsidP="00046E78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</w:tr>
      <w:tr w:rsidR="00073687" w14:paraId="3C71BCD8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C8237D" w14:textId="77777777" w:rsidR="00E62997" w:rsidRPr="00723BE4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06620E" w14:textId="77777777" w:rsidR="00E62997" w:rsidRPr="00E52FB7" w:rsidRDefault="002D097D" w:rsidP="00E62997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EKG ve EKG örnekleri</w:t>
            </w:r>
          </w:p>
          <w:p w14:paraId="5DEC7F70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E1C90C" w14:textId="77777777" w:rsidR="00E62997" w:rsidRPr="00E52FB7" w:rsidRDefault="002D097D" w:rsidP="00E62997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p Kapak ve Kalp Sesleri</w:t>
            </w:r>
          </w:p>
          <w:p w14:paraId="74EAB7A2" w14:textId="77777777" w:rsidR="00E62997" w:rsidRPr="00E52FB7" w:rsidRDefault="002D097D" w:rsidP="00E62997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93BFBB" w14:textId="77777777" w:rsidR="00E62997" w:rsidRPr="00E52FB7" w:rsidRDefault="002D097D" w:rsidP="00E62997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52FB7">
              <w:rPr>
                <w:rFonts w:ascii="Arial" w:hAnsi="Arial" w:cs="Arial"/>
                <w:sz w:val="18"/>
                <w:szCs w:val="18"/>
              </w:rPr>
              <w:t>Timus</w:t>
            </w:r>
            <w:proofErr w:type="spellEnd"/>
            <w:r w:rsidRPr="00E52FB7">
              <w:rPr>
                <w:rFonts w:ascii="Arial" w:hAnsi="Arial" w:cs="Arial"/>
                <w:sz w:val="18"/>
                <w:szCs w:val="18"/>
              </w:rPr>
              <w:t xml:space="preserve"> Gelişimi ve Histolojisi</w:t>
            </w:r>
          </w:p>
          <w:p w14:paraId="1E2F48C5" w14:textId="77777777" w:rsidR="00E62997" w:rsidRPr="00E52FB7" w:rsidRDefault="002D097D" w:rsidP="00E6299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Y.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76D55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12FA1F76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övde ve alt ekstremite arter ve venleri/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alak, </w:t>
            </w:r>
            <w:proofErr w:type="spellStart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nsil</w:t>
            </w:r>
            <w:proofErr w:type="spellEnd"/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enf nodu </w:t>
            </w:r>
            <w:r w:rsidR="00232642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.</w:t>
            </w:r>
          </w:p>
          <w:p w14:paraId="2095B395" w14:textId="77777777" w:rsidR="00E62997" w:rsidRPr="00E52FB7" w:rsidRDefault="002D097D" w:rsidP="00E6299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71A12" w14:textId="77777777" w:rsidR="00046E78" w:rsidRPr="00E52FB7" w:rsidRDefault="002D097D" w:rsidP="00046E78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Kalbin Etkinliği ve Gücü</w:t>
            </w:r>
          </w:p>
          <w:p w14:paraId="534FEE31" w14:textId="77777777" w:rsidR="00E62997" w:rsidRPr="00E52FB7" w:rsidRDefault="002D097D" w:rsidP="00046E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Ferhat BOZDUMAN</w:t>
            </w:r>
          </w:p>
        </w:tc>
      </w:tr>
      <w:tr w:rsidR="00073687" w14:paraId="722E22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68BA6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84FB2" w14:textId="77777777" w:rsidR="00D73E53" w:rsidRPr="00723BE4" w:rsidRDefault="002D097D" w:rsidP="00D73E53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sel İmmün Yanıt</w:t>
            </w:r>
          </w:p>
          <w:p w14:paraId="50E64B2F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DF3D04" w14:textId="77777777" w:rsidR="00D73E53" w:rsidRPr="00E52FB7" w:rsidRDefault="002D097D" w:rsidP="00D73E53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Gövde ve Alt Ekstremitenin Arter ve Venleri</w:t>
            </w:r>
          </w:p>
          <w:p w14:paraId="68348E5A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612F9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7252B318" w14:textId="77777777" w:rsidR="00D73E53" w:rsidRPr="00E52FB7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9AD9B59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442D9A72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48ADD95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3729E" w14:textId="77777777" w:rsidR="00D73E53" w:rsidRPr="00E52FB7" w:rsidRDefault="002D097D" w:rsidP="00D73E53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Lenfatik Sistem</w:t>
            </w:r>
            <w:r w:rsidRPr="00E52FB7">
              <w:rPr>
                <w:rFonts w:ascii="MS Gothic" w:eastAsia="MS Gothic" w:hAnsi="MS Gothic" w:cs="MS Gothic" w:hint="eastAsia"/>
                <w:sz w:val="18"/>
                <w:szCs w:val="18"/>
              </w:rPr>
              <w:t> </w:t>
            </w:r>
          </w:p>
          <w:p w14:paraId="48312144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60FF0" w14:textId="77777777" w:rsidR="00D73E53" w:rsidRPr="00E52FB7" w:rsidRDefault="00D73E53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27A8F8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F56BC3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341019" w14:textId="77777777" w:rsidR="00D73E53" w:rsidRPr="00723BE4" w:rsidRDefault="002D097D" w:rsidP="00D73E53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Hü</w:t>
            </w:r>
            <w:r w:rsidR="006C2EA8">
              <w:rPr>
                <w:rFonts w:ascii="Arial" w:hAnsi="Arial" w:cs="Arial"/>
                <w:sz w:val="18"/>
                <w:szCs w:val="18"/>
              </w:rPr>
              <w:t>mora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İmmün Yanıt</w:t>
            </w:r>
          </w:p>
          <w:p w14:paraId="605A7D73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8B93F9" w14:textId="77777777" w:rsidR="00D73E53" w:rsidRPr="00E52FB7" w:rsidRDefault="002D097D" w:rsidP="00D73E53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Gövde ve Alt Ekstremitenin Arter ve Venleri</w:t>
            </w:r>
          </w:p>
          <w:p w14:paraId="27B88037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1B7FC4" w14:textId="77777777" w:rsidR="00D73E53" w:rsidRPr="00E52FB7" w:rsidRDefault="00D73E53" w:rsidP="00D73E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16E79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Lenfatik Sistem</w:t>
            </w:r>
          </w:p>
          <w:p w14:paraId="2FF803EE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B918F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Hemodinamiğin İlkeleri</w:t>
            </w:r>
          </w:p>
          <w:p w14:paraId="2ECBFB75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0670615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E1B1BF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CB597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7F4D74" w14:textId="77777777" w:rsidR="00D73E53" w:rsidRPr="00E52FB7" w:rsidRDefault="002D097D" w:rsidP="00D73E53">
            <w:pPr>
              <w:spacing w:line="276" w:lineRule="auto"/>
              <w:ind w:left="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Gövde ve Alt Ekstremitenin Arter ve Venleri</w:t>
            </w:r>
          </w:p>
          <w:p w14:paraId="4ECB2EAF" w14:textId="77777777" w:rsidR="00D73E53" w:rsidRPr="00E52FB7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lastRenderedPageBreak/>
              <w:t>Doç. Dr. Şeyma TOY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CADDB8" w14:textId="77777777" w:rsidR="00D73E53" w:rsidRPr="00E52FB7" w:rsidRDefault="00D73E53" w:rsidP="00D73E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8B621" w14:textId="77777777" w:rsidR="00D73E53" w:rsidRPr="00E52FB7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00B78" w14:textId="77777777" w:rsidR="00D73E53" w:rsidRPr="00E52FB7" w:rsidRDefault="002D097D" w:rsidP="00D73E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Hemodinamiğin İlkeleri</w:t>
            </w:r>
          </w:p>
          <w:p w14:paraId="2EA4E19F" w14:textId="77777777" w:rsidR="00D73E53" w:rsidRPr="00E52FB7" w:rsidRDefault="002D097D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</w:tr>
      <w:tr w:rsidR="00073687" w14:paraId="2D7C6F5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1F7A8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96A75A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EC777" w14:textId="77777777" w:rsidR="00D73E53" w:rsidRPr="00723BE4" w:rsidRDefault="00D73E53" w:rsidP="00D73E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6FAAA" w14:textId="77777777" w:rsidR="00D73E53" w:rsidRPr="00723BE4" w:rsidRDefault="00D73E53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B552D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F7E49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1B385D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74421" w14:textId="77777777" w:rsidR="00D73E53" w:rsidRPr="00723BE4" w:rsidRDefault="002D097D" w:rsidP="00D73E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8D6754" w14:textId="77777777" w:rsidR="00D73E53" w:rsidRPr="00723BE4" w:rsidRDefault="00D73E53" w:rsidP="00D73E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C1C3FB" w14:textId="77777777" w:rsidR="00D73E53" w:rsidRPr="00723BE4" w:rsidRDefault="00D73E53" w:rsidP="00D73E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882C14" w14:textId="77777777" w:rsidR="00D73E53" w:rsidRPr="00723BE4" w:rsidRDefault="00D73E53" w:rsidP="00D73E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FE870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4DD1E" w14:textId="77777777" w:rsidR="00D73E53" w:rsidRPr="00723BE4" w:rsidRDefault="00D73E53" w:rsidP="00D73E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F235170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8F833F2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06B254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4ED80F0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6784F9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5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092ADAD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6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61D7A73" w14:textId="77777777" w:rsidR="00066BB1" w:rsidRPr="00723BE4" w:rsidRDefault="002D097D" w:rsidP="00066BB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27 Eylül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3EF54E3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8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F984A67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9 Eylül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AF90902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815EFF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2671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D9F2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F01C2C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59EE0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CB783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B5188B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B8B8F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85D446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D6DD9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DC17BE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79BCE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10820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33E3678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F7C80D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26B32" w14:textId="77777777" w:rsidR="00BC530F" w:rsidRPr="00723BE4" w:rsidRDefault="00BC530F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  <w:p w14:paraId="72973A26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n Akım. Yerel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Hümora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Kontrolü</w:t>
            </w:r>
          </w:p>
          <w:p w14:paraId="2E9EAD9B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76D912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23F23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Larinks</w:t>
            </w:r>
            <w:r w:rsidRPr="00723BE4">
              <w:rPr>
                <w:rFonts w:ascii="MS Gothic" w:eastAsia="MS Gothic" w:hAnsi="MS Gothic" w:cs="MS Gothic" w:hint="eastAsia"/>
                <w:sz w:val="18"/>
                <w:szCs w:val="18"/>
              </w:rPr>
              <w:t> </w:t>
            </w:r>
          </w:p>
          <w:p w14:paraId="13ECF304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39701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4A34BDD5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ÜSY histolojisi</w:t>
            </w:r>
          </w:p>
          <w:p w14:paraId="64635E42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23E790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</w:t>
            </w:r>
          </w:p>
          <w:p w14:paraId="23775422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</w:tr>
      <w:tr w:rsidR="00073687" w14:paraId="0748DB3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06A0D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473C7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rteriyel Basıncın Kısa Dönem Düzenlenmesi</w:t>
            </w:r>
          </w:p>
          <w:p w14:paraId="3DEA6AD1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  <w:r w:rsidRPr="00723BE4">
              <w:rPr>
                <w:rFonts w:ascii="Arial" w:hAnsi="Arial" w:cs="Arial"/>
                <w:color w:val="00B050"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09F60" w14:textId="77777777" w:rsidR="00BC530F" w:rsidRPr="00E52FB7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oğal Direnç Mekanizmaları</w:t>
            </w:r>
          </w:p>
          <w:p w14:paraId="49BF22B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344C2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Larinks</w:t>
            </w:r>
            <w:r w:rsidRPr="00723BE4">
              <w:rPr>
                <w:rFonts w:ascii="MS Gothic" w:eastAsia="MS Gothic" w:hAnsi="MS Gothic" w:cs="MS Gothic" w:hint="eastAsia"/>
                <w:sz w:val="18"/>
                <w:szCs w:val="18"/>
              </w:rPr>
              <w:t> </w:t>
            </w:r>
          </w:p>
          <w:p w14:paraId="4691997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  <w:p w14:paraId="5ABA80DD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E956C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EE722B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 ÜSY histolojisi</w:t>
            </w:r>
          </w:p>
          <w:p w14:paraId="442C3940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9D1381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</w:t>
            </w:r>
          </w:p>
          <w:p w14:paraId="78023219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</w:tr>
      <w:tr w:rsidR="00073687" w14:paraId="76CC731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DFF9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2B89D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Sinusler</w:t>
            </w:r>
            <w:proofErr w:type="spellEnd"/>
          </w:p>
          <w:p w14:paraId="264155CC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N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854921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İmmün Cevapta Rol Alan Organ ve Hücreler</w:t>
            </w:r>
          </w:p>
          <w:p w14:paraId="1B533E8C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93463E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rteriyel Basıncın Uzun Dönem Düzenlenmesi</w:t>
            </w:r>
          </w:p>
          <w:p w14:paraId="23FA9A0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2FE44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081151B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 ÜSY histolojisi</w:t>
            </w:r>
          </w:p>
          <w:p w14:paraId="1B79B41A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F0743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n Basıncı ve Kan Akışının Ölçülmesi</w:t>
            </w:r>
          </w:p>
          <w:p w14:paraId="20C66990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</w:tr>
      <w:tr w:rsidR="00073687" w14:paraId="0FF2EDEA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7C83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77D87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B73C52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İmmün Cevapta Rol Alan Organ ve Hücreler</w:t>
            </w:r>
          </w:p>
          <w:p w14:paraId="5491E46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F3988E" w14:textId="77777777" w:rsidR="00BC530F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kut Faz Yanıtı</w:t>
            </w:r>
          </w:p>
          <w:p w14:paraId="4B3083AF" w14:textId="77777777" w:rsidR="00BC530F" w:rsidRPr="00E52FB7" w:rsidRDefault="002D097D" w:rsidP="00BC530F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8B368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5D4766A9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urun ve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ranasal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nüsler, Toraks duvarı, mediasten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gm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 ÜSY histolojisi</w:t>
            </w:r>
          </w:p>
          <w:p w14:paraId="173A3EFC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8EF801" w14:textId="77777777" w:rsidR="00BC530F" w:rsidRPr="00723BE4" w:rsidRDefault="002D097D" w:rsidP="00BC530F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laşım Sistemi Klinik Anatomisi</w:t>
            </w:r>
          </w:p>
          <w:p w14:paraId="77CD098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5F3E6E3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9DDF47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BAC9D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lazma Proteinleri</w:t>
            </w:r>
          </w:p>
          <w:p w14:paraId="3D69ECC2" w14:textId="77777777" w:rsidR="00BC530F" w:rsidRPr="00723BE4" w:rsidRDefault="002D097D" w:rsidP="00BC530F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CB3A2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Mikrodolaşım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Lenfatik Sistem</w:t>
            </w:r>
          </w:p>
          <w:p w14:paraId="33740992" w14:textId="77777777" w:rsidR="00BC530F" w:rsidRPr="00723BE4" w:rsidRDefault="002D097D" w:rsidP="00BC530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9FF6F7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64D21BCC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B81588B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C2EBADD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7C39F8F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CDA4E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 xml:space="preserve">Basınç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Gradyentinin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Hesaplanması</w:t>
            </w:r>
          </w:p>
          <w:p w14:paraId="2BDFECB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9884B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1929B1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77DC2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4081C0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lazma Proteinleri</w:t>
            </w:r>
          </w:p>
          <w:p w14:paraId="66BE696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DE9FA3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lp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Yetm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>. ve Dolaşım Şok. Fizyopatolojisi</w:t>
            </w:r>
          </w:p>
          <w:p w14:paraId="449EF66C" w14:textId="77777777" w:rsidR="00BC530F" w:rsidRPr="00723BE4" w:rsidRDefault="002D097D" w:rsidP="00BC530F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M. DEMİR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06EA5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16884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rteriyel Basınç Pulsu ve Yayılması</w:t>
            </w:r>
          </w:p>
          <w:p w14:paraId="7E9348B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5ABB73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Ventilasyon ve Solunum Mekaniği</w:t>
            </w:r>
          </w:p>
          <w:p w14:paraId="7AD6128D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</w:tr>
      <w:tr w:rsidR="00073687" w14:paraId="1B36F02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54A289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EC5229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8E5F4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3AB39C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925C9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FB801D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Ventilasyon ve Solunum Mekaniği</w:t>
            </w:r>
          </w:p>
          <w:p w14:paraId="676EA82F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r. Öğr. Ü. Ü. YILMAZ</w:t>
            </w:r>
          </w:p>
        </w:tc>
      </w:tr>
      <w:tr w:rsidR="00073687" w14:paraId="132FDE4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A7391F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471BE7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624E4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C20C9B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A5E9C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C91BD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34E6BFF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6FCCE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144B6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9C8814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D37D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0A85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E74FA2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36000FD" w14:textId="77777777" w:rsidR="00F96074" w:rsidRPr="00723BE4" w:rsidRDefault="00F9607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512A69A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78E40BB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ADF264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7561728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C32F79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2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7011BE8" w14:textId="77777777" w:rsidR="00066BB1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3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988327" w14:textId="77777777" w:rsidR="00066BB1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4 Ekim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EC29FC" w14:textId="77777777" w:rsidR="00066BB1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5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1398F2" w14:textId="77777777" w:rsidR="00066BB1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6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178B6FDA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CB30C8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B2D62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8F03B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4C2EE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6E07A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E951F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25D532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4EAA67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EC11B3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6FE987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EB04A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DF553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96751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5D6F5FE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4B2ED9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0F91A" w14:textId="77777777" w:rsidR="00B110F6" w:rsidRPr="00723BE4" w:rsidRDefault="00B110F6" w:rsidP="00B110F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10BC0" w14:textId="77777777" w:rsidR="00B110F6" w:rsidRPr="00723BE4" w:rsidRDefault="00B110F6" w:rsidP="00B110F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DC8C29" w14:textId="77777777" w:rsidR="00B110F6" w:rsidRPr="00723BE4" w:rsidRDefault="00B110F6" w:rsidP="001024CA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9B857" w14:textId="77777777" w:rsidR="00B110F6" w:rsidRPr="00723BE4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5221CB54" w14:textId="77777777" w:rsidR="00B110F6" w:rsidRPr="00723BE4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/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75823AAA" w14:textId="77777777" w:rsidR="00B110F6" w:rsidRPr="00723BE4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119434" w14:textId="77777777" w:rsidR="00B110F6" w:rsidRPr="00723BE4" w:rsidRDefault="00B110F6" w:rsidP="00B110F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BF0FD3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BE6EDE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00799" w14:textId="77777777" w:rsidR="00B110F6" w:rsidRPr="00723BE4" w:rsidRDefault="002D097D" w:rsidP="00B110F6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Sol.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Sist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>. Gelişimi</w:t>
            </w:r>
          </w:p>
          <w:p w14:paraId="44206753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28C6D3" w14:textId="77777777" w:rsidR="00B110F6" w:rsidRPr="00723BE4" w:rsidRDefault="002D097D" w:rsidP="00B110F6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sel İmmün Yanıt</w:t>
            </w:r>
          </w:p>
          <w:p w14:paraId="7960672A" w14:textId="77777777" w:rsidR="00B110F6" w:rsidRPr="00723BE4" w:rsidRDefault="002D097D" w:rsidP="00B110F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62A049" w14:textId="77777777" w:rsidR="00B110F6" w:rsidRPr="00993F21" w:rsidRDefault="002D097D" w:rsidP="00993F21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93F21">
              <w:rPr>
                <w:rFonts w:ascii="Arial" w:hAnsi="Arial" w:cs="Arial"/>
                <w:sz w:val="18"/>
                <w:szCs w:val="18"/>
              </w:rPr>
              <w:t>Yüzey gerilimi ve alveol mekani</w:t>
            </w:r>
            <w:r>
              <w:rPr>
                <w:rFonts w:ascii="Arial" w:hAnsi="Arial" w:cs="Arial"/>
                <w:sz w:val="18"/>
                <w:szCs w:val="18"/>
              </w:rPr>
              <w:t>ği</w:t>
            </w:r>
          </w:p>
          <w:p w14:paraId="1CABC4E6" w14:textId="77777777" w:rsidR="00993F21" w:rsidRPr="00993F21" w:rsidRDefault="002D097D" w:rsidP="00993F21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D5DC3" w14:textId="77777777" w:rsidR="00B110F6" w:rsidRPr="00993F21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9F2C0C9" w14:textId="77777777" w:rsidR="00B110F6" w:rsidRPr="00993F21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 / 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 w:rsidR="00232642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232642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40DA8250" w14:textId="77777777" w:rsidR="00B110F6" w:rsidRPr="00993F21" w:rsidRDefault="002D097D" w:rsidP="00B110F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993F21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5FFBF" w14:textId="77777777" w:rsidR="00B110F6" w:rsidRPr="00723BE4" w:rsidRDefault="00B110F6" w:rsidP="00B110F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5BFDF1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2EA44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149AD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Üst Sol. Yolları Histolojisi</w:t>
            </w:r>
          </w:p>
          <w:p w14:paraId="265464CA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AB654A" w14:textId="77777777" w:rsidR="00BC530F" w:rsidRPr="00723BE4" w:rsidRDefault="002D097D" w:rsidP="00BC530F">
            <w:pPr>
              <w:spacing w:line="276" w:lineRule="auto"/>
              <w:ind w:right="6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Hücresel İmmün Yanıt</w:t>
            </w:r>
          </w:p>
          <w:p w14:paraId="60597B6F" w14:textId="77777777" w:rsidR="00BC530F" w:rsidRPr="00723BE4" w:rsidRDefault="002D097D" w:rsidP="00BC530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E129F6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Toraks Duvarı, Diyafram, Mediasten</w:t>
            </w:r>
          </w:p>
          <w:p w14:paraId="5013BE00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CD49A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0A24E02E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 /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43B8FC15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AB9463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, Bronş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Bronşiyol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Histolojisi.</w:t>
            </w:r>
          </w:p>
          <w:p w14:paraId="13685CE1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</w:tr>
      <w:tr w:rsidR="00073687" w14:paraId="37149DA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DDFD1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29093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14CF7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ol. sistemi ve işlevi</w:t>
            </w:r>
          </w:p>
          <w:p w14:paraId="03E2796C" w14:textId="77777777" w:rsidR="00BC530F" w:rsidRPr="00723BE4" w:rsidRDefault="002D097D" w:rsidP="00BC530F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58E7F9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Toraks Duvarı, Diyafram, Mediasten</w:t>
            </w:r>
          </w:p>
          <w:p w14:paraId="47C7F6BA" w14:textId="77777777" w:rsidR="00BC530F" w:rsidRPr="00723BE4" w:rsidRDefault="002D097D" w:rsidP="00BC530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10B0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09219E29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Larinks,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Akciğerler /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rake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bronş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ronşiyo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69BD335B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680732" w14:textId="77777777" w:rsidR="00BC530F" w:rsidRPr="00723BE4" w:rsidRDefault="002D097D" w:rsidP="00BC530F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lveoller, Akciğerler ve Plevra</w:t>
            </w:r>
          </w:p>
          <w:p w14:paraId="23E8DA8A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A. YAHYAZADEH</w:t>
            </w:r>
          </w:p>
        </w:tc>
      </w:tr>
      <w:tr w:rsidR="00073687" w14:paraId="43483D4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F0C804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360BB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I</w:t>
            </w:r>
            <w:r w:rsidRPr="00723BE4">
              <w:rPr>
                <w:rFonts w:ascii="Arial" w:hAnsi="Arial" w:cs="Arial"/>
                <w:sz w:val="18"/>
                <w:szCs w:val="18"/>
              </w:rPr>
              <w:t xml:space="preserve"> (Tanı Yöntemleri)</w:t>
            </w:r>
          </w:p>
          <w:p w14:paraId="306BF8D2" w14:textId="77777777" w:rsidR="00BC530F" w:rsidRPr="00723BE4" w:rsidRDefault="002D097D" w:rsidP="00BC530F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55081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Trakea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Akciğerler</w:t>
            </w:r>
            <w:proofErr w:type="spellEnd"/>
          </w:p>
          <w:p w14:paraId="4D5E31E4" w14:textId="77777777" w:rsidR="00BC530F" w:rsidRPr="00723BE4" w:rsidRDefault="002D097D" w:rsidP="00BC530F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CC72E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4C61F0E6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4638271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8900F8D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9B180A5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10D6A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Akciğer Alveollerinde Gaz Alışverişi</w:t>
            </w:r>
          </w:p>
          <w:p w14:paraId="528C5C52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BE9432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63F8D2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36AB0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00CDFD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 xml:space="preserve">Kardiyovasküler </w:t>
            </w:r>
            <w:r>
              <w:rPr>
                <w:rFonts w:ascii="Arial" w:hAnsi="Arial" w:cs="Arial"/>
                <w:sz w:val="18"/>
                <w:szCs w:val="18"/>
              </w:rPr>
              <w:t>Hastalıklar II</w:t>
            </w:r>
            <w:r w:rsidRPr="00723BE4">
              <w:rPr>
                <w:rFonts w:ascii="Arial" w:hAnsi="Arial" w:cs="Arial"/>
                <w:sz w:val="18"/>
                <w:szCs w:val="18"/>
              </w:rPr>
              <w:t xml:space="preserve"> (Tanı Yöntemleri)</w:t>
            </w:r>
          </w:p>
          <w:p w14:paraId="43EB138A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Doç. Dr. M. Kamil TUR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596A8D" w14:textId="77777777" w:rsidR="00BC530F" w:rsidRPr="00723BE4" w:rsidRDefault="002D097D" w:rsidP="00BC530F">
            <w:pPr>
              <w:spacing w:line="276" w:lineRule="auto"/>
              <w:ind w:left="75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Trakea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Akciğerler</w:t>
            </w:r>
            <w:proofErr w:type="spellEnd"/>
          </w:p>
          <w:p w14:paraId="7D597FC1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871BD3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372A6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izyoloji</w:t>
            </w:r>
          </w:p>
          <w:p w14:paraId="7D923406" w14:textId="77777777" w:rsidR="00BC530F" w:rsidRPr="00723BE4" w:rsidRDefault="002D097D" w:rsidP="00BC530F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olunumun Fizyolojik Düzenlenmesi</w:t>
            </w:r>
          </w:p>
          <w:p w14:paraId="6CE2D5C5" w14:textId="77777777" w:rsidR="00BC530F" w:rsidRPr="00723BE4" w:rsidRDefault="002D097D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2FCFB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34A290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16A81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B90E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22B29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E7D7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F1EB5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19EA9C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7E7687A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14E0E3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43B28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5E6472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02715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816EA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3D106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648266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E0B06" w14:textId="77777777" w:rsidR="00BC530F" w:rsidRPr="00723BE4" w:rsidRDefault="002D097D" w:rsidP="00BC53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39AF6E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C0F63" w14:textId="77777777" w:rsidR="00BC530F" w:rsidRPr="00723BE4" w:rsidRDefault="00BC530F" w:rsidP="00BC530F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B72FB1" w14:textId="77777777" w:rsidR="00BC530F" w:rsidRPr="00723BE4" w:rsidRDefault="00BC530F" w:rsidP="00BC530F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D7456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54FBAE" w14:textId="77777777" w:rsidR="00BC530F" w:rsidRPr="00723BE4" w:rsidRDefault="00BC530F" w:rsidP="00BC53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8F59E8C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D040F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D5A2BD7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750893C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7AD8A21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6F9C50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798EAD5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75B4DD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EA840B3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7C6F8A1" w14:textId="77777777" w:rsidR="00877255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1 Ekim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73D297C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2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06D2A3A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 Ekim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020846CD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0905E5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4064B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25EDD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E0241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93369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5F4AC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000453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90E890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697BB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67D35A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23E52E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C0C79" w14:textId="77777777" w:rsidR="00DD74B2" w:rsidRPr="00723BE4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7540C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63C57300" w14:textId="77777777" w:rsidTr="007C343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D6983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75A873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BFFCC" w14:textId="77777777" w:rsidR="007C343C" w:rsidRPr="00723BE4" w:rsidRDefault="002D097D" w:rsidP="007C343C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Antimikrobiyal Aşılar</w:t>
            </w:r>
          </w:p>
          <w:p w14:paraId="7220FB8A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Prof. Dr. H.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5ED371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1. Grup)</w:t>
            </w:r>
          </w:p>
          <w:p w14:paraId="2EE28F1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449719C6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4AD46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1. Grup)</w:t>
            </w:r>
          </w:p>
          <w:p w14:paraId="5B38494B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960AD9F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F16B67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44B2229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00E4C77B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1AE1EB6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D9C57B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9D600" w14:textId="77777777" w:rsidR="007C343C" w:rsidRPr="00723BE4" w:rsidRDefault="002D097D" w:rsidP="007C343C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Solunum Sistemi Klinik Anatomisi</w:t>
            </w:r>
          </w:p>
          <w:p w14:paraId="6E13A16D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24D43A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E71D6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2. Grup)</w:t>
            </w:r>
          </w:p>
          <w:p w14:paraId="2B92048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BC3603E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FF7C7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2. Grup)</w:t>
            </w:r>
          </w:p>
          <w:p w14:paraId="63E14B2F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550E254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B8575B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2CFBF3A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58BE62D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63A06C2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FC0F4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A2CE1" w14:textId="77777777" w:rsidR="007C343C" w:rsidRPr="00993F21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olunumda direnç faktörünün etkisi</w:t>
            </w:r>
          </w:p>
          <w:p w14:paraId="67487E37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1EF2F3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Mutasyon Hastalık İlişkileri</w:t>
            </w:r>
          </w:p>
          <w:p w14:paraId="355B2E7E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365ED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3. Grup)</w:t>
            </w:r>
          </w:p>
          <w:p w14:paraId="3139F9E2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8342334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373C09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3. Grup)</w:t>
            </w:r>
          </w:p>
          <w:p w14:paraId="1906FD5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3C30A9F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4987C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0F8A9249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521AA7B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3B2AA34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2AE47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C4888D" w14:textId="77777777" w:rsidR="007C343C" w:rsidRPr="00993F21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kciğer hacim ve Kapasiteleri</w:t>
            </w:r>
          </w:p>
          <w:p w14:paraId="5EB749E2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F. BOZDU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9A59F0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Mutasyon Hastalık İlişkileri</w:t>
            </w:r>
          </w:p>
          <w:p w14:paraId="1479292D" w14:textId="77777777" w:rsidR="007C343C" w:rsidRPr="00723BE4" w:rsidRDefault="002D097D" w:rsidP="007C343C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2D66C9" w14:textId="77777777" w:rsidR="007C343C" w:rsidRPr="00723BE4" w:rsidRDefault="002D097D" w:rsidP="007C343C">
            <w:pPr>
              <w:spacing w:line="276" w:lineRule="auto"/>
              <w:ind w:left="75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Serolojik Testler (4. Grup)</w:t>
            </w:r>
          </w:p>
          <w:p w14:paraId="73CCF2C6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188A9A41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C8110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Lab</w:t>
            </w:r>
            <w:proofErr w:type="spellEnd"/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aletleri, sterilizasyon yöntemleri (4. Grup)</w:t>
            </w:r>
          </w:p>
          <w:p w14:paraId="4A00074C" w14:textId="77777777" w:rsidR="007C343C" w:rsidRPr="00723BE4" w:rsidRDefault="002D097D" w:rsidP="007C343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spacing w:line="276" w:lineRule="auto"/>
              <w:ind w:left="75" w:right="-13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Öğretim üyeleri </w:t>
            </w:r>
          </w:p>
          <w:p w14:paraId="7E24C93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. SOLMAZ, M. ÇOLAK,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477427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</w:p>
          <w:p w14:paraId="243FF913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Lenfatik Sistem ve Kadavra Anatomisi</w:t>
            </w:r>
          </w:p>
          <w:p w14:paraId="45431FE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4D1DD13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69888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D68D05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Pulmone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Dolaşım ve </w:t>
            </w:r>
            <w:proofErr w:type="spellStart"/>
            <w:r w:rsidRPr="00723BE4">
              <w:rPr>
                <w:rFonts w:ascii="Arial" w:hAnsi="Arial" w:cs="Arial"/>
                <w:sz w:val="18"/>
                <w:szCs w:val="18"/>
              </w:rPr>
              <w:t>Pulmoner</w:t>
            </w:r>
            <w:proofErr w:type="spellEnd"/>
            <w:r w:rsidRPr="00723BE4">
              <w:rPr>
                <w:rFonts w:ascii="Arial" w:hAnsi="Arial" w:cs="Arial"/>
                <w:sz w:val="18"/>
                <w:szCs w:val="18"/>
              </w:rPr>
              <w:t xml:space="preserve"> Ödem</w:t>
            </w:r>
          </w:p>
          <w:p w14:paraId="1FECDD26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ECB6AC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028C359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6DADF29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05AFF9B9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4B0BD731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ersler 13.45’te KMB/PDÖ odalarında başlayacaktır)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4B5A5B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60996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</w:p>
          <w:p w14:paraId="7F3A7FA1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3F2FEA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6319DE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F0C97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2A16B" w14:textId="77777777" w:rsidR="007C343C" w:rsidRPr="00723BE4" w:rsidRDefault="002D097D" w:rsidP="007C343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Kanda Gazların Taşınması</w:t>
            </w:r>
          </w:p>
          <w:p w14:paraId="01B7784A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r. Öğr. Ü. Ü. YILMAZ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8E7071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C9CC8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78DA2" w14:textId="77777777" w:rsidR="007C343C" w:rsidRPr="00723BE4" w:rsidRDefault="002D097D" w:rsidP="007C343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</w:p>
          <w:p w14:paraId="352145B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B2F80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NA tamir mekanizmaları</w:t>
            </w:r>
          </w:p>
          <w:p w14:paraId="08DA350B" w14:textId="77777777" w:rsidR="007C343C" w:rsidRPr="00723BE4" w:rsidRDefault="002D097D" w:rsidP="007C343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</w:tr>
      <w:tr w:rsidR="00073687" w14:paraId="2696FBF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41FAE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C031D8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45314B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80CD9B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C9877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51C8F2" w14:textId="77777777" w:rsidR="007C343C" w:rsidRPr="00723BE4" w:rsidRDefault="002D097D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NA tamir mekanizmaları</w:t>
            </w:r>
          </w:p>
          <w:p w14:paraId="3B96E333" w14:textId="77777777" w:rsidR="007C343C" w:rsidRPr="00723BE4" w:rsidRDefault="002D097D" w:rsidP="007C343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Doç. Dr. M. Kamil TURAN</w:t>
            </w:r>
          </w:p>
        </w:tc>
      </w:tr>
      <w:tr w:rsidR="00073687" w14:paraId="246DC16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CDD71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8000E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70847" w14:textId="77777777" w:rsidR="007C343C" w:rsidRPr="00723BE4" w:rsidRDefault="007C343C" w:rsidP="007C343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557AE9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924CB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E56C04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D592AF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242A0" w14:textId="77777777" w:rsidR="007C343C" w:rsidRPr="00723BE4" w:rsidRDefault="002D097D" w:rsidP="007C343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E2A74D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391122" w14:textId="77777777" w:rsidR="007C343C" w:rsidRPr="00723BE4" w:rsidRDefault="007C343C" w:rsidP="007C343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32F39" w14:textId="77777777" w:rsidR="007C343C" w:rsidRPr="00723BE4" w:rsidRDefault="007C343C" w:rsidP="007C343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790CC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8ABBF4" w14:textId="77777777" w:rsidR="007C343C" w:rsidRPr="00723BE4" w:rsidRDefault="007C343C" w:rsidP="007C343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0D185AA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01BF5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B168516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9FC68F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353D2FB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1D19557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05B0041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257954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AC82CD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B22D2E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201DF5B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30FC0F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CE26E11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5A54B01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 Ekim 202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13B547B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637E48" w:rsidRPr="00723BE4">
              <w:rPr>
                <w:rFonts w:ascii="Arial" w:hAnsi="Arial" w:cs="Arial"/>
                <w:b/>
                <w:sz w:val="18"/>
                <w:szCs w:val="18"/>
              </w:rPr>
              <w:t xml:space="preserve">7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Ekim 202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C24DAD6" w14:textId="77777777" w:rsidR="009D0A64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  <w:r w:rsidR="00637E48"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Ekim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EC09A6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637E48" w:rsidRPr="00723BE4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kim 202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63B1134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0 Ekim 2023</w:t>
            </w:r>
          </w:p>
        </w:tc>
      </w:tr>
      <w:tr w:rsidR="00073687" w14:paraId="6622EE30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69E193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FA056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6FE93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126A5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4483B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3D36D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8ADC56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88F5C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0BA26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23C11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7202F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A73E7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9D5409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D078B4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7B864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DBBEB7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73059A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34EC6071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6B3CA3C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10648D4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D5B7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55FB1A01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1D218BA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F85A98" w14:textId="77777777" w:rsidR="008E4C2B" w:rsidRPr="00723BE4" w:rsidRDefault="002D097D" w:rsidP="008E4C2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14B83E88" w14:textId="77777777" w:rsidR="008E4C2B" w:rsidRPr="00723BE4" w:rsidRDefault="002D097D" w:rsidP="008E4C2B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7B439B8E" w14:textId="77777777" w:rsidR="009D0A64" w:rsidRPr="00723BE4" w:rsidRDefault="002D097D" w:rsidP="008E4C2B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3809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59BB6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6D7783C8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4E612A7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7764A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C710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8A24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279434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D711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9911E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74A6017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A6760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B259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CED89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219F83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134B1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F2472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763D06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2A964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92AA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674EBF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4C0B2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10ED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C2D49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B8CB50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E9D9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317197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DF9AB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3FA89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71BA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41EF79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7F4D0CD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096646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53CA9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4DFD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DBDDF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F309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58AF61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7C9A677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F3079F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78457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0EA760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37D4FB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2897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12DE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F6D614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0C9D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CC86E3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5F925F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7F338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CD43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7498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FFDCB8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394CA3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3DE860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087894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6871B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9D946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9115CA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67628DA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974260">
          <w:footerReference w:type="default" r:id="rId8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0E0A041F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314CD355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6B5434F3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t>I</w:t>
      </w:r>
      <w:r w:rsidR="00BD387A">
        <w:rPr>
          <w:rFonts w:ascii="Arial" w:hAnsi="Arial" w:cs="Arial"/>
          <w:color w:val="4F81BD"/>
          <w:sz w:val="32"/>
          <w:szCs w:val="32"/>
        </w:rPr>
        <w:t>I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BD387A">
        <w:rPr>
          <w:rFonts w:ascii="Arial" w:hAnsi="Arial" w:cs="Arial"/>
          <w:color w:val="4F81BD"/>
          <w:sz w:val="32"/>
          <w:szCs w:val="32"/>
        </w:rPr>
        <w:t>SİNDİRİM VE METABOLİZMA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 xml:space="preserve"> SİSTEM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18803CA6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0AA37537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2F4BF480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3BD46857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5EB3B5A2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</w:t>
            </w:r>
          </w:p>
        </w:tc>
      </w:tr>
      <w:tr w:rsidR="00073687" w14:paraId="17B08EF4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0FEF9484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75214066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İNDİRİM VE METABOLİZMA</w:t>
            </w:r>
            <w:r w:rsidR="0044693F" w:rsidRPr="00723BE4">
              <w:rPr>
                <w:rFonts w:ascii="Arial" w:hAnsi="Arial" w:cs="Arial"/>
                <w:bCs/>
              </w:rPr>
              <w:t xml:space="preserve"> SİSTEMLERİ</w:t>
            </w:r>
          </w:p>
        </w:tc>
      </w:tr>
      <w:tr w:rsidR="00073687" w14:paraId="5A2FB357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6B68F0E4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33EE5B42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3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>
              <w:rPr>
                <w:rFonts w:ascii="Arial" w:hAnsi="Arial" w:cs="Arial"/>
                <w:bCs/>
              </w:rPr>
              <w:t>10</w:t>
            </w:r>
            <w:r w:rsidR="00637E48" w:rsidRPr="00723BE4">
              <w:rPr>
                <w:rFonts w:ascii="Arial" w:hAnsi="Arial" w:cs="Arial"/>
                <w:bCs/>
              </w:rPr>
              <w:t>.2023</w:t>
            </w:r>
          </w:p>
        </w:tc>
      </w:tr>
      <w:tr w:rsidR="00073687" w14:paraId="2C07FED1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2FFEB91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5EFD0725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8</w:t>
            </w:r>
            <w:r w:rsidR="00637E48" w:rsidRPr="00723BE4">
              <w:rPr>
                <w:rFonts w:ascii="Arial" w:hAnsi="Arial" w:cs="Arial"/>
                <w:bCs/>
              </w:rPr>
              <w:t>.1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3</w:t>
            </w:r>
          </w:p>
        </w:tc>
      </w:tr>
      <w:tr w:rsidR="00073687" w14:paraId="5139F458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9C772BD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03899C3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7 Hafta</w:t>
            </w:r>
          </w:p>
        </w:tc>
      </w:tr>
    </w:tbl>
    <w:p w14:paraId="375FA711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6B98FB82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66F59D3D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1098C61B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E2677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A65C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5E3EA6DB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4B381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73074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382AD51E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622A9131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3F9ED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7AED2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49A094C7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FC04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0D88E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0288F629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8844A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7D73D" w14:textId="77777777" w:rsidR="0044693F" w:rsidRPr="00723BE4" w:rsidRDefault="002D097D" w:rsidP="0044693F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 xml:space="preserve">Dr. Öğr. Üyesi </w:t>
            </w:r>
            <w:r w:rsidR="00284095">
              <w:rPr>
                <w:rFonts w:ascii="Arial" w:hAnsi="Arial" w:cs="Arial"/>
              </w:rPr>
              <w:t>Ümit YILMAZ</w:t>
            </w:r>
          </w:p>
        </w:tc>
      </w:tr>
    </w:tbl>
    <w:p w14:paraId="5B5842CF" w14:textId="77777777" w:rsidR="003347CB" w:rsidRPr="00723BE4" w:rsidRDefault="003347CB" w:rsidP="003347CB">
      <w:pPr>
        <w:rPr>
          <w:rFonts w:ascii="Arial" w:hAnsi="Arial" w:cs="Arial"/>
        </w:rPr>
      </w:pPr>
    </w:p>
    <w:p w14:paraId="6407D6B7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1C8B901B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1BC52152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749BFD6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1F558EF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30599FAC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94F6771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64051B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4509776E" w14:textId="77777777" w:rsidTr="00F40D58">
        <w:trPr>
          <w:jc w:val="center"/>
        </w:trPr>
        <w:tc>
          <w:tcPr>
            <w:tcW w:w="0" w:type="auto"/>
            <w:vAlign w:val="center"/>
          </w:tcPr>
          <w:p w14:paraId="31241F52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51D25984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C0F6C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71DF3"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C89B6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FF314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571DF3"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vAlign w:val="center"/>
          </w:tcPr>
          <w:p w14:paraId="4911A591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8AF4995" w14:textId="77777777" w:rsidTr="00F40D58">
        <w:trPr>
          <w:jc w:val="center"/>
        </w:trPr>
        <w:tc>
          <w:tcPr>
            <w:tcW w:w="0" w:type="auto"/>
            <w:vAlign w:val="center"/>
          </w:tcPr>
          <w:p w14:paraId="173782F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47A7121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6F6D110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34421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5DD85DD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0" w:type="auto"/>
            <w:vAlign w:val="center"/>
          </w:tcPr>
          <w:p w14:paraId="509614F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7FF551B9" w14:textId="77777777" w:rsidTr="00F40D58">
        <w:trPr>
          <w:jc w:val="center"/>
        </w:trPr>
        <w:tc>
          <w:tcPr>
            <w:tcW w:w="0" w:type="auto"/>
            <w:vAlign w:val="center"/>
          </w:tcPr>
          <w:p w14:paraId="67A6AAA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7FED941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58583FB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  <w:vAlign w:val="center"/>
          </w:tcPr>
          <w:p w14:paraId="4C91B41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CB690F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  <w:vAlign w:val="center"/>
          </w:tcPr>
          <w:p w14:paraId="52E395C4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97790F5" w14:textId="77777777" w:rsidTr="00F40D58">
        <w:trPr>
          <w:jc w:val="center"/>
        </w:trPr>
        <w:tc>
          <w:tcPr>
            <w:tcW w:w="0" w:type="auto"/>
            <w:vAlign w:val="center"/>
          </w:tcPr>
          <w:p w14:paraId="014D1807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59F74BA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514DAF2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0" w:type="auto"/>
            <w:vAlign w:val="center"/>
          </w:tcPr>
          <w:p w14:paraId="2C46521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20C8C0F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0" w:type="auto"/>
            <w:vAlign w:val="center"/>
          </w:tcPr>
          <w:p w14:paraId="509F471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3F0E4A4" w14:textId="77777777" w:rsidTr="00F40D58">
        <w:trPr>
          <w:jc w:val="center"/>
        </w:trPr>
        <w:tc>
          <w:tcPr>
            <w:tcW w:w="0" w:type="auto"/>
            <w:vAlign w:val="center"/>
          </w:tcPr>
          <w:p w14:paraId="4B00B8AE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75B9D57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753ED91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71A733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1CC2B93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7547F0E1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D75EAEB" w14:textId="77777777" w:rsidTr="00F40D58">
        <w:trPr>
          <w:jc w:val="center"/>
        </w:trPr>
        <w:tc>
          <w:tcPr>
            <w:tcW w:w="0" w:type="auto"/>
            <w:vAlign w:val="center"/>
          </w:tcPr>
          <w:p w14:paraId="2B805FF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76EF42C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53E1AC4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  <w:vAlign w:val="center"/>
          </w:tcPr>
          <w:p w14:paraId="139AED7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  <w:vAlign w:val="center"/>
          </w:tcPr>
          <w:p w14:paraId="3995E27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</w:t>
            </w:r>
          </w:p>
        </w:tc>
        <w:tc>
          <w:tcPr>
            <w:tcW w:w="0" w:type="auto"/>
            <w:vAlign w:val="center"/>
          </w:tcPr>
          <w:p w14:paraId="461E24C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39DA214A" w14:textId="77777777" w:rsidTr="00F40D58">
        <w:trPr>
          <w:jc w:val="center"/>
        </w:trPr>
        <w:tc>
          <w:tcPr>
            <w:tcW w:w="0" w:type="auto"/>
            <w:vAlign w:val="center"/>
          </w:tcPr>
          <w:p w14:paraId="7FC2002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508DB12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66D1700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0BC4382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1AB081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196103C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7B3C023" w14:textId="77777777" w:rsidTr="00F40D58">
        <w:trPr>
          <w:jc w:val="center"/>
        </w:trPr>
        <w:tc>
          <w:tcPr>
            <w:tcW w:w="0" w:type="auto"/>
            <w:vAlign w:val="center"/>
          </w:tcPr>
          <w:p w14:paraId="003BEF6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165AE10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3777E1BA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2</w:t>
            </w:r>
          </w:p>
        </w:tc>
        <w:tc>
          <w:tcPr>
            <w:tcW w:w="0" w:type="auto"/>
            <w:vAlign w:val="center"/>
          </w:tcPr>
          <w:p w14:paraId="0D1B5B0C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2</w:t>
            </w:r>
          </w:p>
        </w:tc>
        <w:tc>
          <w:tcPr>
            <w:tcW w:w="0" w:type="auto"/>
            <w:vAlign w:val="center"/>
          </w:tcPr>
          <w:p w14:paraId="6D80831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0</w:t>
            </w:r>
          </w:p>
        </w:tc>
        <w:tc>
          <w:tcPr>
            <w:tcW w:w="0" w:type="auto"/>
            <w:vAlign w:val="center"/>
          </w:tcPr>
          <w:p w14:paraId="76312DB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25DEE5E5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73263A3C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1C950AE8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1CD02A8B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8FCDC2D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1797A7B5" w14:textId="77777777" w:rsidR="003347CB" w:rsidRPr="00723BE4" w:rsidRDefault="003347CB" w:rsidP="003347CB">
      <w:pPr>
        <w:rPr>
          <w:rFonts w:ascii="Arial" w:hAnsi="Arial" w:cs="Arial"/>
        </w:rPr>
      </w:pPr>
    </w:p>
    <w:p w14:paraId="300979E3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E3F6713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695B69A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88B3A8A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3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E</w:t>
            </w:r>
            <w:r>
              <w:rPr>
                <w:rFonts w:ascii="Arial" w:hAnsi="Arial" w:cs="Arial"/>
                <w:b/>
                <w:sz w:val="18"/>
                <w:szCs w:val="18"/>
              </w:rPr>
              <w:t>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0519F11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4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6502E56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D0E66F2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901340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36B17048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622229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56C10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F94AE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79C25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E157B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AC197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BB4DFEF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D5D5C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637F24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1776C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F4114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063BF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F7B2A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3286BF8A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FC064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84C41A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63D205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CC29D" w14:textId="77777777" w:rsidR="00571DF3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 xml:space="preserve">Farinks, </w:t>
            </w:r>
            <w:proofErr w:type="spellStart"/>
            <w:r w:rsidRPr="00C03114">
              <w:rPr>
                <w:rFonts w:ascii="Arial" w:hAnsi="Arial" w:cs="Arial"/>
                <w:sz w:val="18"/>
                <w:szCs w:val="18"/>
              </w:rPr>
              <w:t>Özefagus</w:t>
            </w:r>
            <w:proofErr w:type="spellEnd"/>
          </w:p>
          <w:p w14:paraId="7742CEBC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1E9FF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97AC476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ğız Boşluğu His.</w:t>
            </w:r>
          </w:p>
          <w:p w14:paraId="35CFC121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30D5CB" w14:textId="77777777" w:rsidR="002D097D" w:rsidRPr="002D097D" w:rsidRDefault="002D097D" w:rsidP="002D097D">
            <w:pPr>
              <w:spacing w:line="259" w:lineRule="auto"/>
              <w:ind w:right="47"/>
              <w:jc w:val="center"/>
              <w:rPr>
                <w:rFonts w:ascii="Arial" w:hAnsi="Arial" w:cs="Arial"/>
                <w:color w:val="002060"/>
                <w:sz w:val="18"/>
                <w:szCs w:val="18"/>
                <w:highlight w:val="yellow"/>
              </w:rPr>
            </w:pPr>
          </w:p>
        </w:tc>
      </w:tr>
      <w:tr w:rsidR="00073687" w14:paraId="57262344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6ECF18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BD43E" w14:textId="77777777" w:rsidR="00571DF3" w:rsidRPr="005A3CAA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Sindirim Sistemi Embriyolojisi</w:t>
            </w:r>
          </w:p>
          <w:p w14:paraId="24DA0034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468EC6" w14:textId="77777777" w:rsidR="00571DF3" w:rsidRPr="005860A0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Glikojen Sentez ve Yıkılımı</w:t>
            </w:r>
          </w:p>
          <w:p w14:paraId="5FE0317F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D7C0BC" w14:textId="77777777" w:rsidR="00571DF3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de</w:t>
            </w:r>
          </w:p>
          <w:p w14:paraId="0E09BFD8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18940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66CB3689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ğız Boşluğu His.</w:t>
            </w:r>
          </w:p>
          <w:p w14:paraId="1CF82141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E570C" w14:textId="77777777" w:rsidR="00D84CAE" w:rsidRDefault="00D84CAE" w:rsidP="00D84CAE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dirim Sistemine Giriş ve Enterik Sinir Sistemi</w:t>
            </w:r>
          </w:p>
          <w:p w14:paraId="76207B46" w14:textId="59BE3D3A" w:rsidR="002D097D" w:rsidRPr="002D097D" w:rsidRDefault="00D84CAE" w:rsidP="00D84CAE">
            <w:pPr>
              <w:ind w:right="84"/>
              <w:jc w:val="center"/>
              <w:rPr>
                <w:rFonts w:ascii="Arial" w:hAnsi="Arial" w:cs="Arial"/>
                <w:color w:val="00206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073687" w14:paraId="4C7F8D80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3C4D6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33D7B" w14:textId="77777777" w:rsidR="00571DF3" w:rsidRPr="005A3CAA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Ağız Anatomisi ve Tük</w:t>
            </w:r>
            <w:r>
              <w:rPr>
                <w:rFonts w:ascii="Arial" w:hAnsi="Arial" w:cs="Arial"/>
                <w:bCs/>
                <w:sz w:val="18"/>
                <w:szCs w:val="18"/>
              </w:rPr>
              <w:t>ü</w:t>
            </w:r>
            <w:r w:rsidRPr="005A3CAA">
              <w:rPr>
                <w:rFonts w:ascii="Arial" w:hAnsi="Arial" w:cs="Arial"/>
                <w:bCs/>
                <w:sz w:val="18"/>
                <w:szCs w:val="18"/>
              </w:rPr>
              <w:t>rük</w:t>
            </w:r>
          </w:p>
          <w:p w14:paraId="7E9A5559" w14:textId="77777777" w:rsidR="00571DF3" w:rsidRPr="005A3CAA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Bezleri</w:t>
            </w:r>
          </w:p>
          <w:p w14:paraId="01C923FB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761659" w14:textId="77777777" w:rsidR="00571DF3" w:rsidRPr="005860A0" w:rsidRDefault="002D097D" w:rsidP="00571DF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Glikojen Sentez ve Yıkılımı</w:t>
            </w:r>
          </w:p>
          <w:p w14:paraId="794416B8" w14:textId="77777777" w:rsidR="00571DF3" w:rsidRPr="00723BE4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5860A0">
              <w:rPr>
                <w:rFonts w:ascii="Arial" w:hAnsi="Arial" w:cs="Arial"/>
                <w:bCs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87F23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ğız, Dil, Dudak ve Diş Histolojisi</w:t>
            </w:r>
          </w:p>
          <w:p w14:paraId="60A249F0" w14:textId="77777777" w:rsidR="00571DF3" w:rsidRPr="00723BE4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B6F6D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64EE905F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 / Ağız Boşluğu His.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257C4E" w14:textId="77777777" w:rsidR="00571DF3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kteri Metabolizma ve Genetiği</w:t>
            </w:r>
          </w:p>
          <w:p w14:paraId="4C1E9679" w14:textId="77777777" w:rsidR="00571DF3" w:rsidRPr="00E52FB7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073687" w14:paraId="2867F9A7" w14:textId="77777777" w:rsidTr="00F40D58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456C5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61934B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Ağız Anatomisi ve Tükürük</w:t>
            </w:r>
          </w:p>
          <w:p w14:paraId="425C61EA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ezleri</w:t>
            </w:r>
          </w:p>
          <w:p w14:paraId="6D25144A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84342" w14:textId="77777777" w:rsidR="00571DF3" w:rsidRPr="00973301" w:rsidRDefault="002D097D" w:rsidP="00571DF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Tıbbi Mikrobiyolojiye Giriş ve Tarihçe</w:t>
            </w:r>
          </w:p>
          <w:p w14:paraId="008915DE" w14:textId="77777777" w:rsidR="00571DF3" w:rsidRPr="00973301" w:rsidRDefault="002D097D" w:rsidP="00571DF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18A5CA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ğız, Dil, Dudak ve Diş Histolojisi</w:t>
            </w:r>
          </w:p>
          <w:p w14:paraId="1A9CFC72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D5A07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30C367A4" w14:textId="77777777" w:rsidR="00571DF3" w:rsidRPr="002C3AB9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ükrük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Bezleri ve Farinks / Ağız Boşluğu His.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6BDD66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akteriye</w:t>
            </w:r>
            <w:r>
              <w:rPr>
                <w:rFonts w:ascii="Arial" w:hAnsi="Arial" w:cs="Arial"/>
                <w:sz w:val="18"/>
                <w:szCs w:val="18"/>
              </w:rPr>
              <w:t>l</w:t>
            </w:r>
            <w:r w:rsidRPr="00973301">
              <w:rPr>
                <w:rFonts w:ascii="Arial" w:hAnsi="Arial" w:cs="Arial"/>
                <w:sz w:val="18"/>
                <w:szCs w:val="18"/>
              </w:rPr>
              <w:t xml:space="preserve"> Hastalıkların Laboratuvar Tanısı</w:t>
            </w:r>
          </w:p>
          <w:p w14:paraId="6C1979F1" w14:textId="77777777" w:rsidR="00571DF3" w:rsidRPr="0097330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2D097D" w14:paraId="78FEA2F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E1531C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26D72" w14:textId="3B554900" w:rsidR="002D097D" w:rsidRPr="00E52FB7" w:rsidRDefault="002D097D" w:rsidP="00571DF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FD70A7" w14:textId="77777777" w:rsidR="002D097D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ükürük Bezlerinin Histolojisi</w:t>
            </w:r>
          </w:p>
          <w:p w14:paraId="35D78006" w14:textId="77777777" w:rsidR="002D097D" w:rsidRPr="00993F21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A3CAA">
              <w:rPr>
                <w:rFonts w:ascii="Arial" w:hAnsi="Arial" w:cs="Arial"/>
                <w:bCs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57395A" w14:textId="77777777" w:rsidR="002D097D" w:rsidRPr="00973301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akteriyolojiye Giriş, Bakteriyel Patogenezin Mekanizması</w:t>
            </w:r>
          </w:p>
          <w:p w14:paraId="583FFCFF" w14:textId="77777777" w:rsidR="002D097D" w:rsidRPr="00723BE4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9B188" w14:textId="77777777" w:rsidR="002D097D" w:rsidRPr="00D84CAE" w:rsidRDefault="002D097D" w:rsidP="002D097D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1F7C81A7" w14:textId="77777777" w:rsidR="002D097D" w:rsidRPr="00D84CAE" w:rsidRDefault="002D097D" w:rsidP="002D097D">
            <w:pPr>
              <w:spacing w:line="259" w:lineRule="auto"/>
              <w:ind w:right="47"/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Ağız Boşluğu Hi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86B5F1" w14:textId="77777777" w:rsidR="002D097D" w:rsidRPr="00E52FB7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D097D" w14:paraId="3167F9B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BE8AFC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E6DAA9" w14:textId="77777777" w:rsidR="002D097D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5F5B90" w14:textId="77777777" w:rsidR="002D097D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1B4878CF" w14:textId="77777777" w:rsidR="002D097D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64F5A57" w14:textId="77777777" w:rsidR="002D097D" w:rsidRDefault="002D097D" w:rsidP="00571DF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6D499DD6" w14:textId="77777777" w:rsidR="002D097D" w:rsidRDefault="002D097D" w:rsidP="00571DF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C38F99A" w14:textId="77777777" w:rsidR="002D097D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CC6148" w14:textId="77777777" w:rsidR="002D097D" w:rsidRPr="00973301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Bakteriyolojiye Giriş, Bakteriyel Patogenezin Mekanizması</w:t>
            </w:r>
          </w:p>
          <w:p w14:paraId="6BBD0D47" w14:textId="77777777" w:rsidR="002D097D" w:rsidRPr="00723BE4" w:rsidRDefault="002D097D" w:rsidP="00571DF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33C07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4D12AD49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Ağız Boşluğu His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EB411" w14:textId="77777777" w:rsidR="002D097D" w:rsidRPr="005860A0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Karbonhidrat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Boz. ve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Diabe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Tanı Testleri</w:t>
            </w:r>
          </w:p>
          <w:p w14:paraId="5D9ED541" w14:textId="77777777" w:rsidR="002D097D" w:rsidRPr="00E52FB7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2D097D" w14:paraId="5BFA0DE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4299C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D4C18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FD0976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60DE6A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16DBC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BAE59" w14:textId="77777777" w:rsidR="002D097D" w:rsidRPr="005860A0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Karbonhidrat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Boz. ve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Diabe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Tanı Testleri</w:t>
            </w:r>
          </w:p>
          <w:p w14:paraId="30FC5949" w14:textId="77777777" w:rsidR="002D097D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2D097D" w14:paraId="2F3CF67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F41C3B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EBB796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EEB927" w14:textId="77777777" w:rsidR="002D097D" w:rsidRPr="00723BE4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41E7D6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7A7F9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A3F43D" w14:textId="77777777" w:rsidR="002D097D" w:rsidRPr="005860A0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Karbonhidrat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Boz. ve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Diabe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Tanı Testleri</w:t>
            </w:r>
          </w:p>
          <w:p w14:paraId="2DDDC0DF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lastRenderedPageBreak/>
              <w:t>Prof. Dr. Eyüp ALTINÖZ</w:t>
            </w:r>
          </w:p>
        </w:tc>
      </w:tr>
      <w:tr w:rsidR="002D097D" w14:paraId="19AF280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809B2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8E308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9A7CEE" w14:textId="77777777" w:rsidR="002D097D" w:rsidRPr="00723BE4" w:rsidRDefault="002D097D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B773D4" w14:textId="77777777" w:rsidR="002D097D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35CCA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6B83E1" w14:textId="77777777" w:rsidR="002D097D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FA06857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77CFC7D7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9327538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FC7D7C3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0AD1567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B1AE7C9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23ADBEA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7138E4D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4470833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125967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074994A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EFCAC3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E66C399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0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76A785B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1 Eki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A98289A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A5A8B37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2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E9B8CC8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3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79EDC890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299468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F429C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B129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431D8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91E4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AAE4E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BE7014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344189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2FD1D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4FAEE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B5B8B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3D098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61CAD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33B676E4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29A265" w14:textId="77777777" w:rsidR="00CB6010" w:rsidRPr="00E52FB7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7B1D2" w14:textId="77777777" w:rsidR="00CB6010" w:rsidRPr="00E52FB7" w:rsidRDefault="00CB6010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7D7073" w14:textId="77777777" w:rsidR="00CB6010" w:rsidRPr="00973301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erilizasyon Dezenfeksiyon</w:t>
            </w:r>
          </w:p>
          <w:p w14:paraId="4C4FB73B" w14:textId="77777777" w:rsidR="00CB6010" w:rsidRPr="00723BE4" w:rsidRDefault="002D097D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3528E7" w14:textId="77777777" w:rsidR="00CB6010" w:rsidRPr="00E52FB7" w:rsidRDefault="00CB6010" w:rsidP="00CB601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EF0EB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61D60C0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proofErr w:type="spellStart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id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6015AFD7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7C251" w14:textId="77777777" w:rsidR="00CB6010" w:rsidRPr="00E52FB7" w:rsidRDefault="00CB6010" w:rsidP="00CB601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A6005E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FBDE05" w14:textId="77777777" w:rsidR="00CB6010" w:rsidRPr="00E52FB7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153D0" w14:textId="77777777" w:rsidR="00CB6010" w:rsidRPr="00973301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İnsanda normal ve patojen flora</w:t>
            </w:r>
          </w:p>
          <w:p w14:paraId="52791EEA" w14:textId="77777777" w:rsidR="00CB6010" w:rsidRPr="00E52FB7" w:rsidRDefault="002D097D" w:rsidP="00CB6010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A3D45F" w14:textId="77777777" w:rsidR="00CB6010" w:rsidRPr="00973301" w:rsidRDefault="002D097D" w:rsidP="00CB60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erilizasyon Dezenfeksiyon</w:t>
            </w:r>
          </w:p>
          <w:p w14:paraId="2717006D" w14:textId="77777777" w:rsidR="00CB6010" w:rsidRPr="00723BE4" w:rsidRDefault="002D097D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82D1D" w14:textId="77777777" w:rsidR="00CB6010" w:rsidRPr="00E52FB7" w:rsidRDefault="00CB6010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7915E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140A934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 w:rsidR="00A0098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Mide</w:t>
            </w:r>
            <w:r w:rsidR="00A0098B"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48A7F2A7" w14:textId="77777777" w:rsidR="00CB6010" w:rsidRPr="00E52FB7" w:rsidRDefault="002D097D" w:rsidP="00CB601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C46F" w14:textId="77777777" w:rsidR="00CB6010" w:rsidRDefault="002D097D" w:rsidP="00CB601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pit Metabolizması</w:t>
            </w:r>
          </w:p>
          <w:p w14:paraId="2DC0D960" w14:textId="77777777" w:rsidR="00CB6010" w:rsidRPr="00E52FB7" w:rsidRDefault="002D097D" w:rsidP="00CB601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49FD103E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CE3F96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A35D4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İnce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4CA00C2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FE79F3" w14:textId="77777777" w:rsidR="00571DF3" w:rsidRPr="00A719D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Sindirim Sisteminin Salgı İşlevleri</w:t>
            </w:r>
          </w:p>
          <w:p w14:paraId="679933F2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AAE7E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46B500F9" w14:textId="77777777" w:rsidR="00571DF3" w:rsidRPr="00E52FB7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32B32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13CCF5BB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Mid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38FBD53C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03185" w14:textId="77777777" w:rsidR="00571DF3" w:rsidRDefault="002D097D" w:rsidP="00571DF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pit Metabolizması</w:t>
            </w:r>
          </w:p>
          <w:p w14:paraId="43E8832C" w14:textId="77777777" w:rsidR="00571DF3" w:rsidRPr="00E52FB7" w:rsidRDefault="002D097D" w:rsidP="00571DF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0FBEAA40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64EB86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AC34B8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İnce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676F43CB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8B17E" w14:textId="77777777" w:rsidR="00571DF3" w:rsidRPr="00A719D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Sindirim Sisteminin Salgı İşlevleri</w:t>
            </w:r>
          </w:p>
          <w:p w14:paraId="410DF415" w14:textId="77777777" w:rsidR="00571DF3" w:rsidRPr="00E52FB7" w:rsidRDefault="002D097D" w:rsidP="00571DF3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59A424" w14:textId="77777777" w:rsidR="00571DF3" w:rsidRDefault="002D097D" w:rsidP="00571DF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3CFAE31A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7371B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6439FEC4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e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fagus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Mide ve İnce Bağırsaklar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zefagu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Mide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1FEF9E11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8FA520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A152CD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9602C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F4BE72" w14:textId="77777777" w:rsidR="00571DF3" w:rsidRDefault="002D097D" w:rsidP="00571DF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ofarink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zefagu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093AD975" w14:textId="77777777" w:rsidR="00571DF3" w:rsidRPr="00E52FB7" w:rsidRDefault="002D097D" w:rsidP="00571DF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Dr. Öğr. Üyesi Yusuf ERS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52044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lastRenderedPageBreak/>
              <w:t>Mide Histolojisi</w:t>
            </w:r>
          </w:p>
          <w:p w14:paraId="0CA3A47A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992A4" w14:textId="77777777" w:rsidR="00571DF3" w:rsidRPr="00E52FB7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7AB91DE" w14:textId="77777777" w:rsidR="00571DF3" w:rsidRPr="00E52FB7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C07C7E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VİZE SINAVI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C524A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0F3DC06B" w14:textId="77777777" w:rsidR="00571DF3" w:rsidRPr="00D84CAE" w:rsidRDefault="002D097D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Özefagu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Mide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0B930D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1A21F28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65389F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3A1EC6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B8B2A" w14:textId="77777777" w:rsidR="00571DF3" w:rsidRPr="00C0311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Mide Histolojisi</w:t>
            </w:r>
          </w:p>
          <w:p w14:paraId="48D6A033" w14:textId="77777777" w:rsidR="00571DF3" w:rsidRPr="00E52FB7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CAB7A" w14:textId="77777777" w:rsidR="00571DF3" w:rsidRPr="00E52FB7" w:rsidRDefault="00571DF3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B5731" w14:textId="77777777" w:rsidR="002D097D" w:rsidRPr="00D84CAE" w:rsidRDefault="002D097D" w:rsidP="002D097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33ACAD9F" w14:textId="77777777" w:rsidR="00571DF3" w:rsidRPr="00D84CAE" w:rsidRDefault="002D097D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Özefagu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Mide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D76CC" w14:textId="77777777" w:rsidR="00571DF3" w:rsidRPr="00973301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Antibakteriyel ajanlar</w:t>
            </w:r>
          </w:p>
          <w:p w14:paraId="081325E9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073687" w14:paraId="0E6A2961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22541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ABF01A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26E5D8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C657C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E33F8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C767A" w14:textId="77777777" w:rsidR="00571DF3" w:rsidRPr="00973301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Antibakteriyel ajanlar</w:t>
            </w:r>
          </w:p>
          <w:p w14:paraId="73DA07CD" w14:textId="77777777" w:rsidR="00571DF3" w:rsidRPr="00723BE4" w:rsidRDefault="002D097D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073687" w14:paraId="764541B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C222EA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C23915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4BED0" w14:textId="77777777" w:rsidR="00571DF3" w:rsidRPr="00723BE4" w:rsidRDefault="00571DF3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E8DF6C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FEC01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9DC96E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D4F46C8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64778" w14:textId="77777777" w:rsidR="00571DF3" w:rsidRPr="00723BE4" w:rsidRDefault="002D097D" w:rsidP="00571D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209F88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95158C" w14:textId="77777777" w:rsidR="00571DF3" w:rsidRPr="00723BE4" w:rsidRDefault="00571DF3" w:rsidP="00571DF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688056" w14:textId="77777777" w:rsidR="00571DF3" w:rsidRPr="00723BE4" w:rsidRDefault="00571DF3" w:rsidP="00571DF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05369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5CB9C4" w14:textId="77777777" w:rsidR="00571DF3" w:rsidRPr="00723BE4" w:rsidRDefault="00571DF3" w:rsidP="00571DF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55B316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68453CE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D8FCF91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11ABD53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9DDF638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33B6663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D3A59A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A84E348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7100EEF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E19AF21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2DC601C0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A6069B1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FC389E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6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B8F7F79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B1A234C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4C8C207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4C8287D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0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02C14CC0" w14:textId="77777777" w:rsidTr="00C0311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E0163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7F641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ED36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22F86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61E98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06AE2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1B0CED" w14:paraId="3BF41886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AA23C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ACAA8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AD5F35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A355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E2B12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83C9B9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516C1F28" w14:textId="20DEAC47" w:rsidR="001B0CED" w:rsidRPr="00D84CAE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İnce ve Kalın bağırsaklar histolojisi</w:t>
            </w:r>
          </w:p>
        </w:tc>
      </w:tr>
      <w:tr w:rsidR="001B0CED" w14:paraId="1F3F5EA4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DA21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20759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4D14C0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n</w:t>
            </w:r>
            <w:r w:rsidRPr="00C03114">
              <w:rPr>
                <w:rFonts w:ascii="Arial" w:hAnsi="Arial" w:cs="Arial"/>
                <w:sz w:val="18"/>
                <w:szCs w:val="18"/>
              </w:rPr>
              <w:t xml:space="preserve">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5121E83C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D7218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D5EA8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5B95121F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ın Bağırsaklar, Karaciğer, Safra 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00E506DB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3F331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01867B93" w14:textId="761558A4" w:rsidR="001B0CED" w:rsidRPr="00D84CAE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İnce ve Kalın bağırsaklar histolojisi</w:t>
            </w:r>
          </w:p>
        </w:tc>
      </w:tr>
      <w:tr w:rsidR="001B0CED" w14:paraId="2DBE4B1B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1E81C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6CB6F" w14:textId="77777777" w:rsidR="001B0CED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609752C4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F0358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n</w:t>
            </w:r>
            <w:r w:rsidRPr="00C03114">
              <w:rPr>
                <w:rFonts w:ascii="Arial" w:hAnsi="Arial" w:cs="Arial"/>
                <w:sz w:val="18"/>
                <w:szCs w:val="18"/>
              </w:rPr>
              <w:t xml:space="preserve">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r</w:t>
            </w:r>
          </w:p>
          <w:p w14:paraId="7A400E26" w14:textId="77777777" w:rsidR="001B0CED" w:rsidRPr="00E52FB7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6BB714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3114">
              <w:rPr>
                <w:rFonts w:ascii="Arial" w:hAnsi="Arial" w:cs="Arial"/>
                <w:sz w:val="18"/>
                <w:szCs w:val="18"/>
              </w:rPr>
              <w:t>İnce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</w:t>
            </w:r>
            <w:r>
              <w:rPr>
                <w:rFonts w:ascii="Arial" w:hAnsi="Arial" w:cs="Arial"/>
                <w:sz w:val="18"/>
                <w:szCs w:val="18"/>
              </w:rPr>
              <w:t>rın Histolojisi</w:t>
            </w:r>
          </w:p>
          <w:p w14:paraId="6D5B23B3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57506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1174FB5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ın Bağırsaklar, Karaciğer, Safra 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16599525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BB5D60" w14:textId="77777777" w:rsidR="001B0CED" w:rsidRPr="00973301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7FF9D070" w14:textId="77777777" w:rsidR="001B0CED" w:rsidRPr="00723BE4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973301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973301">
              <w:rPr>
                <w:rFonts w:ascii="Arial" w:hAnsi="Arial" w:cs="Arial"/>
                <w:sz w:val="18"/>
                <w:szCs w:val="18"/>
              </w:rPr>
              <w:t>, Üyesi Şerife YILMAZ</w:t>
            </w:r>
          </w:p>
        </w:tc>
      </w:tr>
      <w:tr w:rsidR="001B0CED" w14:paraId="006070C8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540C5E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B6FE1" w14:textId="77777777" w:rsidR="001B0CED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73AFDCC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B5E0E3" w14:textId="77777777" w:rsidR="001B0CED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, Safra Kesesi ve Safra Yolları</w:t>
            </w:r>
          </w:p>
          <w:p w14:paraId="28814499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317D26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n</w:t>
            </w:r>
            <w:r w:rsidRPr="00C03114">
              <w:rPr>
                <w:rFonts w:ascii="Arial" w:hAnsi="Arial" w:cs="Arial"/>
                <w:sz w:val="18"/>
                <w:szCs w:val="18"/>
              </w:rPr>
              <w:t xml:space="preserve"> Bağı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C03114">
              <w:rPr>
                <w:rFonts w:ascii="Arial" w:hAnsi="Arial" w:cs="Arial"/>
                <w:sz w:val="18"/>
                <w:szCs w:val="18"/>
              </w:rPr>
              <w:t>sakla</w:t>
            </w:r>
            <w:r>
              <w:rPr>
                <w:rFonts w:ascii="Arial" w:hAnsi="Arial" w:cs="Arial"/>
                <w:sz w:val="18"/>
                <w:szCs w:val="18"/>
              </w:rPr>
              <w:t>rın Histolojisi</w:t>
            </w:r>
          </w:p>
          <w:p w14:paraId="3F9ACCEF" w14:textId="77777777" w:rsidR="001B0CED" w:rsidRPr="00E52FB7" w:rsidRDefault="001B0CED" w:rsidP="001B0CED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4B429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1F705061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İnce Bağırsaklar ve Kalın Bağırsaklar, Karaciğer, Safra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32C857A8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D78745" w14:textId="77777777" w:rsidR="001B0CED" w:rsidRPr="00973301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lastRenderedPageBreak/>
              <w:t>Stafilokoklar ve Benzer Gram Pozitif Koklar</w:t>
            </w:r>
          </w:p>
          <w:p w14:paraId="496D4798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973301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973301">
              <w:rPr>
                <w:rFonts w:ascii="Arial" w:hAnsi="Arial" w:cs="Arial"/>
                <w:sz w:val="18"/>
                <w:szCs w:val="18"/>
              </w:rPr>
              <w:t>, Üyesi Şerife YILMAZ</w:t>
            </w:r>
          </w:p>
        </w:tc>
      </w:tr>
      <w:tr w:rsidR="001B0CED" w14:paraId="3F696520" w14:textId="77777777" w:rsidTr="00C0311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D364F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586C3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sinlerin Sindirim Kanalında Taşınması</w:t>
            </w:r>
          </w:p>
          <w:p w14:paraId="409FDB09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A2BF69" w14:textId="77777777" w:rsidR="001B0CED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, Safra Kesesi ve Safra Yolları</w:t>
            </w:r>
          </w:p>
          <w:p w14:paraId="31960280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ABCCB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astrointestin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kanalda sindirim ve emilim</w:t>
            </w:r>
          </w:p>
          <w:p w14:paraId="62599ED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FC247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7A3CD04B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alın Bağırsaklar, Karaciğer, Safra kesesi ve yolları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İnce ve Kalın bağırsakla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tolojisi</w:t>
            </w:r>
          </w:p>
          <w:p w14:paraId="0A0FB76C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FC6C8C" w14:textId="77777777" w:rsidR="001B0CED" w:rsidRPr="00973301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49DD072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973301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973301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973301">
              <w:rPr>
                <w:rFonts w:ascii="Arial" w:hAnsi="Arial" w:cs="Arial"/>
                <w:sz w:val="18"/>
                <w:szCs w:val="18"/>
              </w:rPr>
              <w:t>, Üyesi Şerife YILMAZ</w:t>
            </w:r>
          </w:p>
        </w:tc>
      </w:tr>
      <w:tr w:rsidR="001B0CED" w14:paraId="26E71063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59484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379D59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Alkol Metabolizması ve Biyokimyasal Etkileri</w:t>
            </w:r>
          </w:p>
          <w:p w14:paraId="4D9C1DF9" w14:textId="77777777" w:rsidR="001B0CED" w:rsidRPr="00E52FB7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36AD99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Lipid Metabolizma Bozuklukları</w:t>
            </w:r>
          </w:p>
          <w:p w14:paraId="41AED193" w14:textId="77777777" w:rsidR="001B0CED" w:rsidRPr="00E52FB7" w:rsidRDefault="001B0CED" w:rsidP="001B0CED">
            <w:pPr>
              <w:ind w:right="-59"/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AACC24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356675D1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6C2AC9E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VİZE SINAVI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5AB33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kanal</w:t>
            </w:r>
          </w:p>
          <w:p w14:paraId="6BEA12FB" w14:textId="78558F5A" w:rsidR="001B0CED" w:rsidRPr="002D097D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E71B07" w14:textId="77777777" w:rsidR="001B0CED" w:rsidRPr="005860A0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Protein ve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A.asi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Boz.</w:t>
            </w:r>
          </w:p>
          <w:p w14:paraId="7604881F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1B0CED" w14:paraId="4BD87117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C7B0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B7DBC9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Alkol Metabolizması ve Biyokimyasal Etkileri</w:t>
            </w:r>
          </w:p>
          <w:p w14:paraId="2577829E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A9DA5" w14:textId="77777777" w:rsidR="001B0CED" w:rsidRPr="005860A0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Lipid Metabolizma Bozuklukları</w:t>
            </w:r>
          </w:p>
          <w:p w14:paraId="01DEB044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1CD4C7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96902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kanal</w:t>
            </w:r>
          </w:p>
          <w:p w14:paraId="2AA2811F" w14:textId="37EE2833" w:rsidR="001B0CED" w:rsidRPr="002D097D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404A6B" w14:textId="77777777" w:rsidR="001B0CED" w:rsidRPr="005860A0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Protein ve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A.asi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Boz.</w:t>
            </w:r>
          </w:p>
          <w:p w14:paraId="3873C1A4" w14:textId="77777777" w:rsidR="001B0CED" w:rsidRPr="00E52FB7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1B0CED" w14:paraId="23383D2D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7684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76AD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AA328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520254" w14:textId="77777777" w:rsidR="001B0CED" w:rsidRPr="00E52FB7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057B0" w14:textId="287CC153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A0C87D" w14:textId="77777777" w:rsidR="001B0CED" w:rsidRPr="00E52FB7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1B0CED" w14:paraId="09F11A85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8FB20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AE7A3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941DA5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423894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1667F" w14:textId="551153BC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60316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1B0CED" w14:paraId="1C9F4B8C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93044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181F3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156E5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1F6817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92654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0349D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621EB8A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55D104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D407606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CFC897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F335AED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033F9C2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5016224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11ED0A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384F44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945DC69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2599F6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59048D6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B4704BE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E8DE668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CD0783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A5FD5D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2F5AB48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5B8C279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C096338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F3004DA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0371129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B9A364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621EABD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E370225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F5A02BC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B27B01B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C9BAC11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24BAC1" w14:textId="77777777" w:rsidR="00EE15BF" w:rsidRDefault="00EE15BF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B1D48E4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D82374F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7909B6D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5DFEB7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1A79A9C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E32FB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3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7AB09B4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7A0001A" w14:textId="77777777" w:rsidR="00066BB1" w:rsidRPr="00723BE4" w:rsidRDefault="002D097D" w:rsidP="00066BB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5 Kasım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30CAC1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ADEF167" w14:textId="77777777" w:rsidR="00066BB1" w:rsidRPr="00723BE4" w:rsidRDefault="002D097D" w:rsidP="00066BB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654F65B6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58FD6F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F76EC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20F47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104F0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7457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12E70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30AFBF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DEDF4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9E86A0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9F91EC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DF6DB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40D85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E7789D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68BE598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7055BE" w14:textId="77777777" w:rsidR="00EE15BF" w:rsidRPr="00723BE4" w:rsidRDefault="002D097D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964A45" w14:textId="77777777" w:rsidR="00EE15BF" w:rsidRPr="00723BE4" w:rsidRDefault="00EE15BF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ABF070" w14:textId="77777777" w:rsidR="00EE15BF" w:rsidRPr="002126E1" w:rsidRDefault="002D097D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Enterokok ve Diğer Gram Pozitif Koklar</w:t>
            </w:r>
          </w:p>
          <w:p w14:paraId="4233DB71" w14:textId="77777777" w:rsidR="00EE15BF" w:rsidRPr="00723BE4" w:rsidRDefault="002D097D" w:rsidP="00EE15B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66753" w14:textId="77777777" w:rsidR="00EE15BF" w:rsidRPr="00723BE4" w:rsidRDefault="00EE15BF" w:rsidP="00EE15BF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6BCDD" w14:textId="77777777" w:rsidR="00C6025A" w:rsidRPr="00E52FB7" w:rsidRDefault="002D097D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</w:p>
          <w:p w14:paraId="7F68185D" w14:textId="77777777" w:rsidR="00C6025A" w:rsidRPr="00723BE4" w:rsidRDefault="002D097D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</w:t>
            </w:r>
          </w:p>
          <w:p w14:paraId="577B9CD2" w14:textId="77777777" w:rsidR="00EE15BF" w:rsidRPr="00723BE4" w:rsidRDefault="002D097D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C1A01" w14:textId="77777777" w:rsidR="00EE15BF" w:rsidRPr="00723BE4" w:rsidRDefault="00EE15BF" w:rsidP="00EE15BF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151C" w14:paraId="2F52813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7E511C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A85AD" w14:textId="77777777" w:rsidR="00FD151C" w:rsidRPr="005860A0" w:rsidRDefault="00FD151C" w:rsidP="00927204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Ksenobiyotik Metabolizması</w:t>
            </w:r>
          </w:p>
          <w:p w14:paraId="7EE703E7" w14:textId="77777777" w:rsidR="00FD151C" w:rsidRPr="00723BE4" w:rsidRDefault="00FD151C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8DAEBF" w14:textId="77777777" w:rsidR="00FD151C" w:rsidRPr="002126E1" w:rsidRDefault="00FD151C" w:rsidP="00EE15BF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Bacillus</w:t>
            </w:r>
            <w:proofErr w:type="spellEnd"/>
          </w:p>
          <w:p w14:paraId="7975E313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953C53" w14:textId="77777777" w:rsidR="00FD151C" w:rsidRPr="002126E1" w:rsidRDefault="00FD151C" w:rsidP="00EE15B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Nocardia</w:t>
            </w:r>
            <w:proofErr w:type="spellEnd"/>
            <w:r w:rsidRPr="002126E1">
              <w:rPr>
                <w:rFonts w:ascii="Arial" w:hAnsi="Arial" w:cs="Arial"/>
                <w:sz w:val="18"/>
                <w:szCs w:val="18"/>
              </w:rPr>
              <w:t xml:space="preserve"> ve Benzer Bakteriler</w:t>
            </w:r>
          </w:p>
          <w:p w14:paraId="0A380FB3" w14:textId="77777777" w:rsidR="00FD151C" w:rsidRPr="00E52FB7" w:rsidRDefault="00FD151C" w:rsidP="00EE15BF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F0DD0" w14:textId="77777777" w:rsidR="00FD151C" w:rsidRPr="00E52FB7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2</w:t>
            </w:r>
          </w:p>
          <w:p w14:paraId="7381987C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</w:t>
            </w:r>
          </w:p>
          <w:p w14:paraId="4DC3C887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F0CA11" w14:textId="77777777" w:rsidR="00FD151C" w:rsidRPr="00A719D7" w:rsidRDefault="00FD151C" w:rsidP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Pan</w:t>
            </w:r>
            <w:r>
              <w:rPr>
                <w:rFonts w:ascii="Arial" w:hAnsi="Arial" w:cs="Arial"/>
                <w:sz w:val="18"/>
                <w:szCs w:val="18"/>
              </w:rPr>
              <w:t>k</w:t>
            </w:r>
            <w:r w:rsidRPr="00A719D7">
              <w:rPr>
                <w:rFonts w:ascii="Arial" w:hAnsi="Arial" w:cs="Arial"/>
                <w:sz w:val="18"/>
                <w:szCs w:val="18"/>
              </w:rPr>
              <w:t>reas ve Safra Kesesi Histolojisi</w:t>
            </w:r>
          </w:p>
          <w:p w14:paraId="3284E503" w14:textId="77777777" w:rsidR="00FD151C" w:rsidRPr="005860A0" w:rsidRDefault="00FD151C" w:rsidP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</w:tr>
      <w:tr w:rsidR="00FD151C" w14:paraId="537A6E2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45F72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E55ED" w14:textId="77777777" w:rsidR="00FD151C" w:rsidRPr="005860A0" w:rsidRDefault="00FD151C" w:rsidP="00927204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Ksenobiyotik Metabolizması</w:t>
            </w:r>
          </w:p>
          <w:p w14:paraId="39736A2C" w14:textId="77777777" w:rsidR="00FD151C" w:rsidRPr="00723BE4" w:rsidRDefault="00FD151C" w:rsidP="0092720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BCE43E" w14:textId="77777777" w:rsidR="00FD151C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kobakteri</w:t>
            </w:r>
          </w:p>
          <w:p w14:paraId="388CD23A" w14:textId="77777777" w:rsidR="00FD151C" w:rsidRPr="00723BE4" w:rsidRDefault="00FD151C" w:rsidP="00EE15B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69BB4A" w14:textId="77777777" w:rsidR="00FD151C" w:rsidRPr="002126E1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Listeria</w:t>
            </w:r>
            <w:proofErr w:type="spellEnd"/>
            <w:r w:rsidRPr="002126E1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Erysipelothrix</w:t>
            </w:r>
            <w:proofErr w:type="spellEnd"/>
          </w:p>
          <w:p w14:paraId="2C42AC8C" w14:textId="77777777" w:rsidR="00FD151C" w:rsidRPr="00E52FB7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24636" w14:textId="77777777" w:rsidR="00FD151C" w:rsidRPr="00E52FB7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3</w:t>
            </w:r>
          </w:p>
          <w:p w14:paraId="47AC46CE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</w:t>
            </w:r>
          </w:p>
          <w:p w14:paraId="372527BA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71CAB6" w14:textId="77777777" w:rsidR="00FD151C" w:rsidRPr="00723BE4" w:rsidRDefault="00FD151C" w:rsidP="00EE15BF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</w:tr>
      <w:tr w:rsidR="00FD151C" w14:paraId="4CFEFC2F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E187D2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24441A" w14:textId="77777777" w:rsidR="00FD151C" w:rsidRPr="005860A0" w:rsidRDefault="00FD151C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Demir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ve Boz.</w:t>
            </w:r>
          </w:p>
          <w:p w14:paraId="5F5577DA" w14:textId="77777777" w:rsidR="00FD151C" w:rsidRPr="00723BE4" w:rsidRDefault="00FD151C" w:rsidP="0092720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E3E14D" w14:textId="77777777" w:rsidR="00FD151C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ikobakteri</w:t>
            </w:r>
          </w:p>
          <w:p w14:paraId="7D473184" w14:textId="77777777" w:rsidR="00FD151C" w:rsidRPr="00723BE4" w:rsidRDefault="00FD151C" w:rsidP="00EE15BF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43A08C" w14:textId="77777777" w:rsidR="00FD151C" w:rsidRPr="00E52FB7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2DD9F" w14:textId="77777777" w:rsidR="00FD151C" w:rsidRPr="00E52FB7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4</w:t>
            </w:r>
          </w:p>
          <w:p w14:paraId="61ACF088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ön duv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inguin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kanal ve periton</w:t>
            </w:r>
          </w:p>
          <w:p w14:paraId="42946E18" w14:textId="77777777" w:rsidR="00FD151C" w:rsidRPr="00723BE4" w:rsidRDefault="00FD151C" w:rsidP="00C6025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505CA5" w14:textId="77777777" w:rsidR="00FD151C" w:rsidRPr="00723BE4" w:rsidRDefault="00FD151C" w:rsidP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151C" w14:paraId="1D9D0CB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D7389" w14:textId="77777777" w:rsidR="00FD151C" w:rsidRPr="00723BE4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E62E28" w14:textId="77777777" w:rsidR="00FD151C" w:rsidRPr="00E52FB7" w:rsidRDefault="00FD151C" w:rsidP="00DC4A4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8570DA" w14:textId="77777777" w:rsidR="00FD151C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74471723" w14:textId="77777777" w:rsidR="00FD151C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64F7F8A" w14:textId="77777777" w:rsidR="00FD151C" w:rsidRPr="00723BE4" w:rsidRDefault="00FD151C" w:rsidP="00BC2BA7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VİZE SINAVI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CCBA5" w14:textId="77777777" w:rsidR="00FD151C" w:rsidRPr="00A719D7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Karaciğer Histolojisi</w:t>
            </w:r>
          </w:p>
          <w:p w14:paraId="3B7D2BBE" w14:textId="77777777" w:rsidR="00FD151C" w:rsidRPr="00723BE4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3F7B5" w14:textId="77777777" w:rsidR="00FD151C" w:rsidRPr="002126E1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126E1">
              <w:rPr>
                <w:rFonts w:ascii="Arial" w:hAnsi="Arial" w:cs="Arial"/>
                <w:sz w:val="18"/>
                <w:szCs w:val="18"/>
              </w:rPr>
              <w:t>Corynebacterium</w:t>
            </w:r>
            <w:proofErr w:type="spellEnd"/>
            <w:r w:rsidRPr="002126E1">
              <w:rPr>
                <w:rFonts w:ascii="Arial" w:hAnsi="Arial" w:cs="Arial"/>
                <w:sz w:val="18"/>
                <w:szCs w:val="18"/>
              </w:rPr>
              <w:t xml:space="preserve"> ve Diğer Gram (+) Çomaklar</w:t>
            </w:r>
          </w:p>
          <w:p w14:paraId="4F42B2DE" w14:textId="77777777" w:rsidR="00FD151C" w:rsidRPr="00723BE4" w:rsidRDefault="00FD151C" w:rsidP="00DC4A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126E1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D4DFDD" w14:textId="77777777" w:rsidR="00FD151C" w:rsidRPr="00723BE4" w:rsidRDefault="00FD151C" w:rsidP="00DC4A4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D151C" w14:paraId="74C4865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FE4DE8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FF8D4E" w14:textId="77777777" w:rsidR="00FD151C" w:rsidRPr="00E52FB7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CC2E1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CE78B" w14:textId="77777777" w:rsidR="00FD151C" w:rsidRPr="00A719D7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Karaciğer Histolojisi</w:t>
            </w:r>
          </w:p>
          <w:p w14:paraId="55BB5CA4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DF2AC" w14:textId="77777777" w:rsidR="00FD151C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eisseri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ilgili bakteriler</w:t>
            </w:r>
          </w:p>
          <w:p w14:paraId="50B37258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68D36" w14:textId="77777777" w:rsidR="00FD151C" w:rsidRPr="005860A0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Folik Asit B12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Vi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Metab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ve Boz.</w:t>
            </w:r>
          </w:p>
          <w:p w14:paraId="3AD41208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FD151C" w14:paraId="69E1E4F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626B62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E55DD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F0A8CC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8865B6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2DB85" w14:textId="77777777" w:rsidR="00FD151C" w:rsidRPr="00723BE4" w:rsidRDefault="00FD151C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9C6672" w14:textId="77777777" w:rsidR="00FD151C" w:rsidRPr="005860A0" w:rsidRDefault="00FD151C" w:rsidP="00771C48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 xml:space="preserve">GİS </w:t>
            </w:r>
            <w:proofErr w:type="spellStart"/>
            <w:r w:rsidRPr="005860A0">
              <w:rPr>
                <w:rFonts w:ascii="Arial" w:hAnsi="Arial" w:cs="Arial"/>
                <w:sz w:val="18"/>
                <w:szCs w:val="18"/>
              </w:rPr>
              <w:t>Hast</w:t>
            </w:r>
            <w:proofErr w:type="spellEnd"/>
            <w:r w:rsidRPr="005860A0">
              <w:rPr>
                <w:rFonts w:ascii="Arial" w:hAnsi="Arial" w:cs="Arial"/>
                <w:sz w:val="18"/>
                <w:szCs w:val="18"/>
              </w:rPr>
              <w:t>. Biyokimyası</w:t>
            </w:r>
          </w:p>
          <w:p w14:paraId="2112D0D3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FD151C" w14:paraId="42AC349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1A18C0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342DA0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755F3" w14:textId="77777777" w:rsidR="00FD151C" w:rsidRPr="00723BE4" w:rsidRDefault="00FD151C" w:rsidP="00771C4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92ACF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C37BF" w14:textId="77777777" w:rsidR="00FD151C" w:rsidRPr="00723BE4" w:rsidRDefault="00FD151C" w:rsidP="002D09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63471E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FD151C" w14:paraId="0D5D6A9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6A9E3B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4536AC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F13EA" w14:textId="77777777" w:rsidR="00FD151C" w:rsidRPr="00723BE4" w:rsidRDefault="00FD151C" w:rsidP="00771C48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BD106" w14:textId="77777777" w:rsidR="00FD151C" w:rsidRPr="00723BE4" w:rsidRDefault="00FD151C" w:rsidP="00771C48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EA4ED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19F874" w14:textId="77777777" w:rsidR="00FD151C" w:rsidRPr="00723BE4" w:rsidRDefault="00FD151C" w:rsidP="00771C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3CFAECC" w14:textId="77777777" w:rsidR="00F96074" w:rsidRPr="00723BE4" w:rsidRDefault="00F9607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171B6ED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28394BC" w14:textId="77777777" w:rsidR="00335305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CEDED0D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EABF61E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60DDA6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C8084D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975541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527FFD9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A8F0D95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D090098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689D9D" w14:textId="77777777" w:rsidR="007761B9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1735411" w14:textId="77777777" w:rsidR="007761B9" w:rsidRPr="00723BE4" w:rsidRDefault="007761B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06D0DAE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2B2AFA5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C0901EB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387BDA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09B57F5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28A25B3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8D519BF" w14:textId="77777777" w:rsidR="00EE15B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2498670" w14:textId="77777777" w:rsidR="00EE15BF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2 Kasım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9B72632" w14:textId="77777777" w:rsidR="00EE15B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3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24105C8" w14:textId="77777777" w:rsidR="00EE15B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4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</w:tr>
      <w:tr w:rsidR="00073687" w14:paraId="2A6665DC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343AC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80A6E" w14:textId="77777777" w:rsidR="00EE15B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4FBD8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E7E28" w14:textId="77777777" w:rsidR="00EE15BF" w:rsidRPr="00723BE4" w:rsidRDefault="00EE15B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ACBEE" w14:textId="77777777" w:rsidR="00EE15B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E25A0" w14:textId="77777777" w:rsidR="00EE15B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46E946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5E70A1" w14:textId="77777777" w:rsidR="00EE15B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13A3D0" w14:textId="77777777" w:rsidR="00EE15BF" w:rsidRPr="00723BE4" w:rsidRDefault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801571" w14:textId="77777777" w:rsidR="00EE15BF" w:rsidRPr="00723BE4" w:rsidRDefault="00EE15B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C35058" w14:textId="77777777" w:rsidR="00EE15BF" w:rsidRPr="00723BE4" w:rsidRDefault="00EE15B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E049A" w14:textId="77777777" w:rsidR="00EE15BF" w:rsidRPr="00723BE4" w:rsidRDefault="00EE15B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37079" w14:textId="77777777" w:rsidR="00EE15BF" w:rsidRPr="00723BE4" w:rsidRDefault="00EE15B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B0CED" w14:paraId="636037D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40AB2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F1FE2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B03752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147349F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A823D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Kampilobakterler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Helikobakterler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5234D2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2C547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06709E9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Dalak, Portal 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3BF416A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63533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1E169509" w14:textId="7F73E4AD" w:rsidR="001B0CED" w:rsidRPr="00D84CAE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Karaciğer, </w:t>
            </w: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Pancrea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Safra histolojisi</w:t>
            </w:r>
          </w:p>
        </w:tc>
      </w:tr>
      <w:tr w:rsidR="001B0CED" w14:paraId="26F691B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4BD89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15214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76A3B4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2731371" w14:textId="77777777" w:rsidR="001B0CED" w:rsidRPr="002C14D5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DDB33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Pseudomonas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İlişkili </w:t>
            </w: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Bakt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>. Prof. Dr. H. SO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F04D3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3AB8EF90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Dalak, Portal 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63CB4A24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18CA7E" w14:textId="77777777" w:rsidR="001B0CED" w:rsidRPr="00D84CAE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4F9F2260" w14:textId="7E1D112C" w:rsidR="001B0CED" w:rsidRPr="00D84CAE" w:rsidRDefault="001B0CED" w:rsidP="001B0CED">
            <w:pPr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Karaciğer, </w:t>
            </w:r>
            <w:proofErr w:type="spellStart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Pancreas</w:t>
            </w:r>
            <w:proofErr w:type="spellEnd"/>
            <w:r w:rsidRPr="00D84CAE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 ve Safra histolojisi</w:t>
            </w:r>
          </w:p>
        </w:tc>
      </w:tr>
      <w:tr w:rsidR="001B0CED" w14:paraId="7B25A41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024D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146E3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fonksiyonları</w:t>
            </w:r>
          </w:p>
          <w:p w14:paraId="2E992797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09D61" w14:textId="77777777" w:rsidR="001B0CED" w:rsidRPr="002C14D5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Vibrio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Aeromonas</w:t>
            </w:r>
            <w:proofErr w:type="spellEnd"/>
          </w:p>
          <w:p w14:paraId="7AF25DB0" w14:textId="77777777" w:rsidR="001B0CED" w:rsidRPr="00723BE4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0125C5" w14:textId="77777777" w:rsidR="001B0CED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C14D5">
              <w:rPr>
                <w:rFonts w:ascii="Arial" w:hAnsi="Arial" w:cs="Arial"/>
                <w:sz w:val="18"/>
                <w:szCs w:val="18"/>
              </w:rPr>
              <w:t>Hemophilus</w:t>
            </w:r>
            <w:proofErr w:type="spellEnd"/>
            <w:r w:rsidRPr="002C14D5">
              <w:rPr>
                <w:rFonts w:ascii="Arial" w:hAnsi="Arial" w:cs="Arial"/>
                <w:sz w:val="18"/>
                <w:szCs w:val="18"/>
              </w:rPr>
              <w:t xml:space="preserve"> ve İlişkili Bakteriler. </w:t>
            </w:r>
          </w:p>
          <w:p w14:paraId="2A12C1B9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14D5">
              <w:rPr>
                <w:rFonts w:ascii="Arial" w:hAnsi="Arial" w:cs="Arial"/>
                <w:sz w:val="18"/>
                <w:szCs w:val="18"/>
              </w:rPr>
              <w:t>Dr. Öğr. Ü. Ş.</w:t>
            </w:r>
            <w:r>
              <w:t xml:space="preserve"> </w:t>
            </w:r>
            <w:r w:rsidRPr="002C14D5">
              <w:rPr>
                <w:rFonts w:ascii="Arial" w:hAnsi="Arial" w:cs="Arial"/>
                <w:sz w:val="18"/>
                <w:szCs w:val="18"/>
              </w:rPr>
              <w:t>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E90CD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5A25E3F5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Dalak, Portal 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7AA725E3" w14:textId="77777777" w:rsidR="001B0CED" w:rsidRPr="00723BE4" w:rsidRDefault="001B0CED" w:rsidP="001B0CE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656747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afra Oluşumu</w:t>
            </w:r>
          </w:p>
          <w:p w14:paraId="42380BB3" w14:textId="77777777" w:rsidR="001B0CED" w:rsidRPr="00723BE4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1B0CED" w14:paraId="41BCAF8F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1442C5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525FB4" w14:textId="77777777" w:rsidR="001B0CED" w:rsidRPr="00A719D7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719D7">
              <w:rPr>
                <w:rFonts w:ascii="Arial" w:hAnsi="Arial" w:cs="Arial"/>
                <w:sz w:val="18"/>
                <w:szCs w:val="18"/>
              </w:rPr>
              <w:t>Beslenmenin düzenlenmesi</w:t>
            </w:r>
          </w:p>
          <w:p w14:paraId="652E31A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42638" w14:textId="77777777" w:rsidR="001B0CED" w:rsidRPr="005860A0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AAF58E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Francisell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Brucell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09B1FCE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FE5CC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24BF9349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ın Ark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uv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Dalak, Portal Sis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raciğer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ve Safra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648218A1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F7D2C5" w14:textId="77777777" w:rsidR="001B0CED" w:rsidRPr="005860A0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Metabolizma Hızı</w:t>
            </w:r>
          </w:p>
          <w:p w14:paraId="575DBA30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1B0CED" w14:paraId="6E651F7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A7DEE8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1F61F2" w14:textId="77777777" w:rsidR="001B0CED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Dalak ve Portal Sistem</w:t>
            </w:r>
          </w:p>
          <w:p w14:paraId="13FD378A" w14:textId="77777777" w:rsidR="001B0CED" w:rsidRPr="00723BE4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486C91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ın arka duvarı anatomisi, Periton</w:t>
            </w:r>
          </w:p>
          <w:p w14:paraId="1979E2CD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FE8A24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70685B6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04449B2" w14:textId="77777777" w:rsidR="001B0CED" w:rsidRPr="00723BE4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76CBFC71" w14:textId="77777777" w:rsidR="001B0CED" w:rsidRPr="00723BE4" w:rsidRDefault="001B0CED" w:rsidP="001B0CE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AA05F89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15F50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lastRenderedPageBreak/>
              <w:t>Bordetella</w:t>
            </w:r>
            <w:proofErr w:type="spellEnd"/>
          </w:p>
          <w:p w14:paraId="0191243D" w14:textId="00824B72" w:rsidR="001B0CED" w:rsidRPr="002D097D" w:rsidRDefault="001B0CED" w:rsidP="001B0CED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.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27EABD" w14:textId="77777777" w:rsidR="001B0CED" w:rsidRPr="00C00890" w:rsidRDefault="001B0CED" w:rsidP="001B0CED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koloni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ve mikro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G1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lastRenderedPageBreak/>
              <w:t>Solmaz, M. Çolak, Ş. Yılmaz</w:t>
            </w:r>
          </w:p>
        </w:tc>
      </w:tr>
      <w:tr w:rsidR="001B0CED" w14:paraId="24C6379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73FBA2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937B6" w14:textId="77777777" w:rsidR="001B0CED" w:rsidRDefault="001B0CED" w:rsidP="001B0CE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ncrea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Dalak ve Portal Sistem</w:t>
            </w:r>
          </w:p>
          <w:p w14:paraId="2F2B345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846ED6" w14:textId="77777777" w:rsidR="001B0CED" w:rsidRPr="00C0311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ın arka duvarı anatomisi, Periton</w:t>
            </w:r>
          </w:p>
          <w:p w14:paraId="1E9CD12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15F2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4FD8D" w14:textId="77777777" w:rsidR="001B0CED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Legionella</w:t>
            </w:r>
            <w:proofErr w:type="spellEnd"/>
          </w:p>
          <w:p w14:paraId="17006F1C" w14:textId="6BCFD959" w:rsidR="001B0CED" w:rsidRPr="002D097D" w:rsidRDefault="001B0CED" w:rsidP="001B0CED">
            <w:pPr>
              <w:jc w:val="center"/>
              <w:rPr>
                <w:rFonts w:ascii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B33A0A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koloni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ve mikro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1B0CED" w14:paraId="47BCA4B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4F3C2F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C4D297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FE896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1A948B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407FB" w14:textId="73AE6674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E31C2B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koloni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ve mikro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1B0CED" w14:paraId="28A1507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7ED81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F2C5A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C56545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CAC31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432F8" w14:textId="049D72AB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5421CC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ikrob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Pr. Besiyerleri,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koloni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ve mikro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Morf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4</w:t>
            </w:r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0966A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1B0CED" w14:paraId="020AE47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980E3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7186C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20AE0A" w14:textId="77777777" w:rsidR="001B0CED" w:rsidRPr="00723BE4" w:rsidRDefault="001B0CED" w:rsidP="001B0CE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C1A86D" w14:textId="77777777" w:rsidR="001B0CED" w:rsidRPr="00723BE4" w:rsidRDefault="001B0CED" w:rsidP="001B0CE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71B91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94578" w14:textId="77777777" w:rsidR="001B0CED" w:rsidRPr="00723BE4" w:rsidRDefault="001B0CED" w:rsidP="001B0CE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6EC455B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12DABDF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0276580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26DB105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52CFEA1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A316364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3BEEBBD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E668787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2FB425C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E6A2606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941A82B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6DD5A5A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8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4E01BA5" w14:textId="77777777" w:rsidR="00877255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9 Kasım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491409D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0 Kasım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3689F4E" w14:textId="77777777" w:rsidR="00877255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78D6178B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198D0C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CBB8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81AD4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9E757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CFAE1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15065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FC3BB2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521C11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B99A9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12A7F0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C156DD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E2A5D" w14:textId="77777777" w:rsidR="00DD74B2" w:rsidRPr="000660FF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1BEF99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2D9B5F7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01A64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3149E4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C8851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Anaerob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Sporsuz,Gram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(+) Bak. </w:t>
            </w:r>
          </w:p>
          <w:p w14:paraId="5636791F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oç. Dr. M.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1711C" w14:textId="77777777" w:rsidR="009F0F79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Mycoplasm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Ureaplasm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7ECE04A" w14:textId="77777777" w:rsidR="009F0F79" w:rsidRPr="000660FF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r. Öğr. Ü.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55BAB" w14:textId="77777777" w:rsidR="009F0F79" w:rsidRPr="000660FF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7A5EFF" w14:textId="77777777" w:rsidR="009F0F79" w:rsidRPr="00723BE4" w:rsidRDefault="009F0F79" w:rsidP="009F0F79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BEDBE4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AA1167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A40E9" w14:textId="77777777" w:rsidR="001B0CED" w:rsidRDefault="001B0CED" w:rsidP="001B0CE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dirim Sistemi Klinik Anatomisi</w:t>
            </w:r>
          </w:p>
          <w:p w14:paraId="636A6698" w14:textId="55790A67" w:rsidR="009F0F79" w:rsidRPr="00723BE4" w:rsidRDefault="001B0CED" w:rsidP="001B0CE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EECEAE" w14:textId="77777777" w:rsidR="009F0F79" w:rsidRPr="00723BE4" w:rsidRDefault="002D097D" w:rsidP="009F0F7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Anaerobik Gram (-)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Bakt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>. Doç. Dr. M.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BAD8B" w14:textId="77777777" w:rsidR="009F0F79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Rickettsi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Ehrlicha,Anaplasm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oxiell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52BDA083" w14:textId="77777777" w:rsidR="009F0F79" w:rsidRPr="000660FF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r. Öğr. Ü.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39489" w14:textId="77777777" w:rsidR="009F0F79" w:rsidRPr="000660FF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262889" w14:textId="77777777" w:rsidR="009F0F79" w:rsidRPr="00723BE4" w:rsidRDefault="009F0F79" w:rsidP="009F0F79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CA83A4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AA6218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20F8F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</w:t>
            </w:r>
          </w:p>
          <w:p w14:paraId="699B9672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E787C8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I</w:t>
            </w:r>
          </w:p>
          <w:p w14:paraId="1D50BA82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FBF34" w14:textId="77777777" w:rsidR="009F0F79" w:rsidRDefault="002D097D" w:rsidP="009F0F7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hlamydi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hlamydophila</w:t>
            </w:r>
            <w:proofErr w:type="spellEnd"/>
          </w:p>
          <w:p w14:paraId="20270DA7" w14:textId="77777777" w:rsidR="009F0F79" w:rsidRPr="00723BE4" w:rsidRDefault="002D097D" w:rsidP="009F0F7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. Yılma</w:t>
            </w:r>
            <w:r>
              <w:rPr>
                <w:rFonts w:ascii="Arial" w:hAnsi="Arial" w:cs="Arial"/>
                <w:sz w:val="18"/>
                <w:szCs w:val="18"/>
              </w:rPr>
              <w:t>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37864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6E5B0F" w14:textId="77777777" w:rsidR="009F0F79" w:rsidRPr="00723BE4" w:rsidRDefault="009F0F79" w:rsidP="009F0F79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8695F92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D05183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D416BC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</w:t>
            </w:r>
          </w:p>
          <w:p w14:paraId="097905CA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FC18C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etabolik Hastalıkların Genetik Temeli-II</w:t>
            </w:r>
          </w:p>
          <w:p w14:paraId="5D10BCF3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2D8CBF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D5D64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74B5A5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DB8EE2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843BC9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F63609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Çeşitli Gram (-) Çomaklar</w:t>
            </w:r>
          </w:p>
          <w:p w14:paraId="1483AA99" w14:textId="77777777" w:rsidR="009F0F79" w:rsidRPr="000660FF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</w:t>
            </w:r>
            <w:r>
              <w:rPr>
                <w:rFonts w:ascii="Arial" w:hAnsi="Arial" w:cs="Arial"/>
                <w:sz w:val="18"/>
                <w:szCs w:val="18"/>
              </w:rPr>
              <w:t>erife</w:t>
            </w:r>
            <w:r w:rsidRPr="000660FF">
              <w:rPr>
                <w:rFonts w:ascii="Arial" w:hAnsi="Arial" w:cs="Arial"/>
                <w:sz w:val="18"/>
                <w:szCs w:val="18"/>
              </w:rPr>
              <w:t xml:space="preserve">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347352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Treponem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Borreli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Leptospira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938CC0E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 xml:space="preserve"> Dr. Öğr. Ü. Ş. YILMA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928ED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6BA3DEE4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8AAC605" w14:textId="77777777" w:rsidR="009F0F79" w:rsidRPr="00723BE4" w:rsidRDefault="002D097D" w:rsidP="009F0F79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1A7B6497" w14:textId="77777777" w:rsidR="009F0F79" w:rsidRPr="00723BE4" w:rsidRDefault="002D097D" w:rsidP="009F0F79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ACEC63B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782F3" w14:textId="77777777" w:rsidR="009F0F79" w:rsidRPr="00C00890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T. Mikrobiyoloji Pratik. G1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8782FE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1CC6188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959B53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747F5D" w14:textId="77777777" w:rsidR="009F0F79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660FF">
              <w:rPr>
                <w:rFonts w:ascii="Arial" w:hAnsi="Arial" w:cs="Arial"/>
                <w:sz w:val="18"/>
                <w:szCs w:val="18"/>
              </w:rPr>
              <w:t>Clostridium</w:t>
            </w:r>
            <w:proofErr w:type="spellEnd"/>
            <w:r w:rsidRPr="000660F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847062D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0660FF">
              <w:rPr>
                <w:rFonts w:ascii="Arial" w:hAnsi="Arial" w:cs="Arial"/>
                <w:sz w:val="18"/>
                <w:szCs w:val="18"/>
              </w:rPr>
              <w:t>Dr. Öğr. Ü. Ş</w:t>
            </w:r>
            <w:r>
              <w:rPr>
                <w:rFonts w:ascii="Arial" w:hAnsi="Arial" w:cs="Arial"/>
                <w:sz w:val="18"/>
                <w:szCs w:val="18"/>
              </w:rPr>
              <w:t>erife</w:t>
            </w:r>
            <w:r w:rsidRPr="000660FF">
              <w:rPr>
                <w:rFonts w:ascii="Arial" w:hAnsi="Arial" w:cs="Arial"/>
                <w:sz w:val="18"/>
                <w:szCs w:val="18"/>
              </w:rPr>
              <w:t xml:space="preserve">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C4BBB2" w14:textId="77777777" w:rsidR="007761B9" w:rsidRPr="005860A0" w:rsidRDefault="002D097D" w:rsidP="007761B9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860A0">
              <w:rPr>
                <w:rFonts w:ascii="Arial" w:hAnsi="Arial" w:cs="Arial"/>
                <w:sz w:val="18"/>
                <w:szCs w:val="18"/>
              </w:rPr>
              <w:t>Vücut ısısının Düzenlenmesi</w:t>
            </w:r>
          </w:p>
          <w:p w14:paraId="61618337" w14:textId="77777777" w:rsidR="009F0F79" w:rsidRPr="00723BE4" w:rsidRDefault="002D097D" w:rsidP="007761B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3AFDE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EBE27" w14:textId="77777777" w:rsidR="009F0F79" w:rsidRPr="00C00890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C1A43A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0F9306D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A84D4E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AAE1C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E63CEA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BBC78E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377D1" w14:textId="77777777" w:rsidR="009F0F79" w:rsidRPr="00C00890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784F9C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4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4F7B663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7A208D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F8EC5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551BB2" w14:textId="77777777" w:rsidR="009F0F79" w:rsidRPr="00723BE4" w:rsidRDefault="009F0F79" w:rsidP="009F0F79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14465D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C61A8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9B5E3E" w14:textId="77777777" w:rsidR="009F0F79" w:rsidRPr="00723BE4" w:rsidRDefault="002D097D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4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Bakt.ekim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yönt.ve hücre dışı salgılar.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073687" w14:paraId="114D012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0DF359" w14:textId="77777777" w:rsidR="009F0F79" w:rsidRPr="00723BE4" w:rsidRDefault="002D097D" w:rsidP="009F0F7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3D7838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39E2D9" w14:textId="77777777" w:rsidR="009F0F79" w:rsidRPr="00723BE4" w:rsidRDefault="009F0F79" w:rsidP="009F0F79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C064E3" w14:textId="77777777" w:rsidR="009F0F79" w:rsidRPr="00723BE4" w:rsidRDefault="009F0F79" w:rsidP="009F0F79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B524C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114F0" w14:textId="77777777" w:rsidR="009F0F79" w:rsidRPr="00723BE4" w:rsidRDefault="009F0F79" w:rsidP="009F0F7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232C17C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0359D5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3E21701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39959A2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D105CAB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7BFC42C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D57A5E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2C42C55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AE59DF4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5E99B1E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DF0A2F0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3A7D79D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907506B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8A4DD0F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7C1472B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CD3F160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9DF9E8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FC61EB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2D28DA4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90C789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4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743AF61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5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AAC0990" w14:textId="77777777" w:rsidR="009D0A64" w:rsidRPr="00723BE4" w:rsidRDefault="002D097D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6 Aralık</w:t>
            </w: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4F78D51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7F51227" w14:textId="77777777" w:rsidR="009D0A64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3</w:t>
            </w:r>
          </w:p>
        </w:tc>
      </w:tr>
      <w:tr w:rsidR="00073687" w14:paraId="7ECDB4E9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94FCF6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96945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8584E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72D1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18488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62FA0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0CF21E2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A239CB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8FF0FE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1D2EB9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9618A5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C3694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06A4EF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26E0CDD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7B498F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C1BDCD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E9B4CE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06E2BF7F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43D922BC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7C16579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2B3F22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PRATİK SINAV</w:t>
            </w:r>
          </w:p>
          <w:p w14:paraId="1621B7D2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2695BD2C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870693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2C140D4B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184ED28F" w14:textId="77777777" w:rsidR="009D0A64" w:rsidRPr="00723BE4" w:rsidRDefault="002D097D" w:rsidP="00C0089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08966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D3D28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5940D2B8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6A91BBA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456CC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9CBB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89CF2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69C09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F1290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7FBC0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F35A70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D8093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7961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75F93F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7E0A0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0FB9E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E1BDA9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7E3B6C6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559EF3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BF76D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3FEB07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28573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6B37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40D2C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B44CB2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E79B86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465C78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56139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39E02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8C66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18CD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A9C0AF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36A98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8D1C9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8F933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10940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CB17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009D37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53FE6F1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5C8FB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0293AF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E8747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9F06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83EB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2BAFA8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D243AD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F87B87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7D064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2912D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B84722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DD0B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E10B8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69B45B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0FA7B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C60E02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144DF3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FF3A59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E1E5B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F6179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DCD258A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974260">
          <w:footerReference w:type="default" r:id="rId9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3225E63E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72FE9A75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2C7874B7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t>I</w:t>
      </w:r>
      <w:r w:rsidR="00BD387A">
        <w:rPr>
          <w:rFonts w:ascii="Arial" w:hAnsi="Arial" w:cs="Arial"/>
          <w:color w:val="4F81BD"/>
          <w:sz w:val="32"/>
          <w:szCs w:val="32"/>
        </w:rPr>
        <w:t>I</w:t>
      </w:r>
      <w:r w:rsidR="002D3A44">
        <w:rPr>
          <w:rFonts w:ascii="Arial" w:hAnsi="Arial" w:cs="Arial"/>
          <w:color w:val="4F81BD"/>
          <w:sz w:val="32"/>
          <w:szCs w:val="32"/>
        </w:rPr>
        <w:t>I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2D3A44">
        <w:rPr>
          <w:rFonts w:ascii="Arial" w:hAnsi="Arial" w:cs="Arial"/>
          <w:color w:val="4F81BD"/>
          <w:sz w:val="32"/>
          <w:szCs w:val="32"/>
        </w:rPr>
        <w:t>ÜROGENİTAL</w:t>
      </w:r>
      <w:r w:rsidR="00BD387A">
        <w:rPr>
          <w:rFonts w:ascii="Arial" w:hAnsi="Arial" w:cs="Arial"/>
          <w:color w:val="4F81BD"/>
          <w:sz w:val="32"/>
          <w:szCs w:val="32"/>
        </w:rPr>
        <w:t xml:space="preserve">VE </w:t>
      </w:r>
      <w:r w:rsidR="002D3A44">
        <w:rPr>
          <w:rFonts w:ascii="Arial" w:hAnsi="Arial" w:cs="Arial"/>
          <w:color w:val="4F81BD"/>
          <w:sz w:val="32"/>
          <w:szCs w:val="32"/>
        </w:rPr>
        <w:t>ENDOKRİN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 xml:space="preserve"> SİSTEM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24224DD9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3114E9B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45B4696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5A0162CE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02385228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3</w:t>
            </w:r>
          </w:p>
        </w:tc>
      </w:tr>
      <w:tr w:rsidR="00073687" w14:paraId="52BFFDA6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353D4A79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0B5EE691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ÜROGENİTAL</w:t>
            </w:r>
            <w:r w:rsidR="00C03114">
              <w:rPr>
                <w:rFonts w:ascii="Arial" w:hAnsi="Arial" w:cs="Arial"/>
                <w:bCs/>
              </w:rPr>
              <w:t xml:space="preserve"> VE </w:t>
            </w:r>
            <w:r>
              <w:rPr>
                <w:rFonts w:ascii="Arial" w:hAnsi="Arial" w:cs="Arial"/>
                <w:bCs/>
              </w:rPr>
              <w:t xml:space="preserve">ENDOKRİN </w:t>
            </w:r>
            <w:r w:rsidR="0044693F" w:rsidRPr="00723BE4">
              <w:rPr>
                <w:rFonts w:ascii="Arial" w:hAnsi="Arial" w:cs="Arial"/>
                <w:bCs/>
              </w:rPr>
              <w:t>SİSTEMLERİ</w:t>
            </w:r>
          </w:p>
        </w:tc>
      </w:tr>
      <w:tr w:rsidR="00073687" w14:paraId="5B06E46A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A72B341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0D539850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1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84095">
              <w:rPr>
                <w:rFonts w:ascii="Arial" w:hAnsi="Arial" w:cs="Arial"/>
                <w:bCs/>
              </w:rPr>
              <w:t>1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3</w:t>
            </w:r>
          </w:p>
        </w:tc>
      </w:tr>
      <w:tr w:rsidR="00073687" w14:paraId="6F545B24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3275AEEB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67C4433D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</w:t>
            </w:r>
            <w:r w:rsidR="002D3A44">
              <w:rPr>
                <w:rFonts w:ascii="Arial" w:hAnsi="Arial" w:cs="Arial"/>
                <w:bCs/>
              </w:rPr>
              <w:t>9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D3A44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2D3A44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02AC953B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12396812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3F5A34E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 w:rsidRPr="00723BE4">
              <w:rPr>
                <w:rFonts w:ascii="Arial" w:hAnsi="Arial" w:cs="Arial"/>
                <w:bCs/>
              </w:rPr>
              <w:t>7 Hafta</w:t>
            </w:r>
          </w:p>
        </w:tc>
      </w:tr>
    </w:tbl>
    <w:p w14:paraId="31E5AFF5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39C1456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25C4F8EA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74AF82E8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E0267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ED148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0CCEF24C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DF0A0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E4CB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510A2233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61DF4BAB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F312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F2D9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2A008F12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6BAFC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0238C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3246E75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D7DE0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3007F" w14:textId="77777777" w:rsidR="0044693F" w:rsidRPr="00723BE4" w:rsidRDefault="002D097D" w:rsidP="004469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. Dr. Eyüp ALTINÖZ</w:t>
            </w:r>
          </w:p>
        </w:tc>
      </w:tr>
    </w:tbl>
    <w:p w14:paraId="6526FC2E" w14:textId="77777777" w:rsidR="003347CB" w:rsidRPr="00723BE4" w:rsidRDefault="003347CB" w:rsidP="003347CB">
      <w:pPr>
        <w:rPr>
          <w:rFonts w:ascii="Arial" w:hAnsi="Arial" w:cs="Arial"/>
        </w:rPr>
      </w:pPr>
    </w:p>
    <w:p w14:paraId="23A5544B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41F69E0D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189F841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3A9AF45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59D92B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91244C7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CE57F6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0B54741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5C403485" w14:textId="77777777" w:rsidTr="00F40D58">
        <w:trPr>
          <w:jc w:val="center"/>
        </w:trPr>
        <w:tc>
          <w:tcPr>
            <w:tcW w:w="0" w:type="auto"/>
            <w:vAlign w:val="center"/>
          </w:tcPr>
          <w:p w14:paraId="2D1A30B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60CAB337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4A38A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6CE35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5A7E0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0" w:type="auto"/>
            <w:vAlign w:val="center"/>
          </w:tcPr>
          <w:p w14:paraId="37A1FBA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0194B62" w14:textId="77777777" w:rsidTr="00F40D58">
        <w:trPr>
          <w:jc w:val="center"/>
        </w:trPr>
        <w:tc>
          <w:tcPr>
            <w:tcW w:w="0" w:type="auto"/>
            <w:vAlign w:val="center"/>
          </w:tcPr>
          <w:p w14:paraId="262BC003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777209EE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6CF3DD4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7DDE4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11C4A3F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0" w:type="auto"/>
            <w:vAlign w:val="center"/>
          </w:tcPr>
          <w:p w14:paraId="3FD2ABE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CF5E0AE" w14:textId="77777777" w:rsidTr="00F40D58">
        <w:trPr>
          <w:jc w:val="center"/>
        </w:trPr>
        <w:tc>
          <w:tcPr>
            <w:tcW w:w="0" w:type="auto"/>
            <w:vAlign w:val="center"/>
          </w:tcPr>
          <w:p w14:paraId="356DA44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4A43073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08779169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  <w:vAlign w:val="center"/>
          </w:tcPr>
          <w:p w14:paraId="6E121BD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7C412B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  <w:vAlign w:val="center"/>
          </w:tcPr>
          <w:p w14:paraId="480F45CF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2A27AFD" w14:textId="77777777" w:rsidTr="00F40D58">
        <w:trPr>
          <w:jc w:val="center"/>
        </w:trPr>
        <w:tc>
          <w:tcPr>
            <w:tcW w:w="0" w:type="auto"/>
            <w:vAlign w:val="center"/>
          </w:tcPr>
          <w:p w14:paraId="4FB93BD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10389B2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66A4823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0" w:type="auto"/>
            <w:vAlign w:val="center"/>
          </w:tcPr>
          <w:p w14:paraId="5024D638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  <w:vAlign w:val="center"/>
          </w:tcPr>
          <w:p w14:paraId="303AF27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  <w:vAlign w:val="center"/>
          </w:tcPr>
          <w:p w14:paraId="6073B98F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7B4E89D2" w14:textId="77777777" w:rsidTr="00F40D58">
        <w:trPr>
          <w:jc w:val="center"/>
        </w:trPr>
        <w:tc>
          <w:tcPr>
            <w:tcW w:w="0" w:type="auto"/>
            <w:vAlign w:val="center"/>
          </w:tcPr>
          <w:p w14:paraId="3E552629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63A5BC1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682DF6A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65D44C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3238E4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615544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36FA3AB" w14:textId="77777777" w:rsidTr="00F40D58">
        <w:trPr>
          <w:jc w:val="center"/>
        </w:trPr>
        <w:tc>
          <w:tcPr>
            <w:tcW w:w="0" w:type="auto"/>
            <w:vAlign w:val="center"/>
          </w:tcPr>
          <w:p w14:paraId="0F0A3B5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1692245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7F88BA8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0" w:type="auto"/>
            <w:vAlign w:val="center"/>
          </w:tcPr>
          <w:p w14:paraId="3B68AB3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397DB659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0" w:type="auto"/>
            <w:vAlign w:val="center"/>
          </w:tcPr>
          <w:p w14:paraId="26C94BDA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8ECA442" w14:textId="77777777" w:rsidTr="00F40D58">
        <w:trPr>
          <w:jc w:val="center"/>
        </w:trPr>
        <w:tc>
          <w:tcPr>
            <w:tcW w:w="0" w:type="auto"/>
            <w:vAlign w:val="center"/>
          </w:tcPr>
          <w:p w14:paraId="3CE696D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75346C2C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7726C02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24A789A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A5825D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  <w:vAlign w:val="center"/>
          </w:tcPr>
          <w:p w14:paraId="32B01A4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551EB76" w14:textId="77777777" w:rsidTr="00F40D58">
        <w:trPr>
          <w:jc w:val="center"/>
        </w:trPr>
        <w:tc>
          <w:tcPr>
            <w:tcW w:w="0" w:type="auto"/>
            <w:vAlign w:val="center"/>
          </w:tcPr>
          <w:p w14:paraId="19662DA1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7FF12F0F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62A74DC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0</w:t>
            </w:r>
          </w:p>
        </w:tc>
        <w:tc>
          <w:tcPr>
            <w:tcW w:w="0" w:type="auto"/>
            <w:vAlign w:val="center"/>
          </w:tcPr>
          <w:p w14:paraId="475FCAE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2</w:t>
            </w:r>
          </w:p>
        </w:tc>
        <w:tc>
          <w:tcPr>
            <w:tcW w:w="0" w:type="auto"/>
            <w:vAlign w:val="center"/>
          </w:tcPr>
          <w:p w14:paraId="40F799D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2</w:t>
            </w:r>
          </w:p>
        </w:tc>
        <w:tc>
          <w:tcPr>
            <w:tcW w:w="0" w:type="auto"/>
            <w:vAlign w:val="center"/>
          </w:tcPr>
          <w:p w14:paraId="75D5C776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52C2CF6E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169C8655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0DDA166A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029AA871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023CB8EB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3E49DDF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67B5FB9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489799C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90B2A6A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1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C670F0E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8B9712A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3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D37335E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9BA988D" w14:textId="77777777" w:rsidR="0044693F" w:rsidRPr="00723BE4" w:rsidRDefault="002D097D" w:rsidP="00F40D5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5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3A60A40B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13F17B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3DB25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ADDA7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626E2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E966D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DA3C6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B6B8C0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20DEB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CB4A2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8A708A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C0EC4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2441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3ED483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7BD0D41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E75AE8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974DDF" w14:textId="77777777" w:rsidR="00637E48" w:rsidRPr="00723BE4" w:rsidRDefault="00637E48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934AD1" w14:textId="77777777" w:rsidR="00637E48" w:rsidRPr="00723BE4" w:rsidRDefault="00637E48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9EF7F" w14:textId="77777777" w:rsidR="00637E48" w:rsidRPr="00723BE4" w:rsidRDefault="00637E48" w:rsidP="004A6A01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59E20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629FF3EF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="00CF298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2D5E0E83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5F86A5" w14:textId="77777777" w:rsidR="00C4177E" w:rsidRPr="00723BE4" w:rsidRDefault="00C4177E" w:rsidP="00C417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1042EAA4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261FC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5E58C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 xml:space="preserve">Böbrek, </w:t>
            </w:r>
            <w:proofErr w:type="spellStart"/>
            <w:r w:rsidRPr="00342201">
              <w:rPr>
                <w:rFonts w:ascii="Arial" w:hAnsi="Arial" w:cs="Arial"/>
                <w:sz w:val="18"/>
                <w:szCs w:val="18"/>
              </w:rPr>
              <w:t>Ureter</w:t>
            </w:r>
            <w:proofErr w:type="spellEnd"/>
          </w:p>
          <w:p w14:paraId="2824265E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E0BD51" w14:textId="77777777" w:rsidR="00511939" w:rsidRPr="0037011E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01CB85C0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6C7B9" w14:textId="57C57505" w:rsidR="00511939" w:rsidRPr="00723BE4" w:rsidRDefault="00511939" w:rsidP="004A6A01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8B9EF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18C1C25E" w14:textId="77777777" w:rsidR="0051193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5C4A60FF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77F01A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614C5128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305D35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4ACF8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 xml:space="preserve">Böbrek, </w:t>
            </w:r>
            <w:proofErr w:type="spellStart"/>
            <w:r w:rsidRPr="00342201">
              <w:rPr>
                <w:rFonts w:ascii="Arial" w:hAnsi="Arial" w:cs="Arial"/>
                <w:sz w:val="18"/>
                <w:szCs w:val="18"/>
              </w:rPr>
              <w:t>Ureter</w:t>
            </w:r>
            <w:proofErr w:type="spellEnd"/>
          </w:p>
          <w:p w14:paraId="4B1C8387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EEBF4A" w14:textId="77777777" w:rsidR="00511939" w:rsidRPr="0037011E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252D4D48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9A4B89" w14:textId="4D2720CD" w:rsidR="00511939" w:rsidRPr="00973301" w:rsidRDefault="00511939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074C7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289CBE00" w14:textId="77777777" w:rsidR="0051193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031D953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6AF808" w14:textId="77777777" w:rsidR="00511939" w:rsidRDefault="00511939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29BA0B32" w14:textId="77777777" w:rsidR="00511939" w:rsidRPr="00E52FB7" w:rsidRDefault="00511939" w:rsidP="0092720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511939" w14:paraId="00B6DDB6" w14:textId="77777777" w:rsidTr="00342201">
        <w:trPr>
          <w:trHeight w:val="1113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D25D1F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4B562F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sane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rethra</w:t>
            </w:r>
            <w:proofErr w:type="spellEnd"/>
          </w:p>
          <w:p w14:paraId="213646CE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471EE2" w14:textId="77777777" w:rsidR="00511939" w:rsidRDefault="00511939" w:rsidP="00730316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ücut Sıvı Bölmeleri</w:t>
            </w:r>
          </w:p>
          <w:p w14:paraId="557899F8" w14:textId="77777777" w:rsidR="00511939" w:rsidRPr="00973301" w:rsidRDefault="00511939" w:rsidP="00730316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79F15" w14:textId="77777777" w:rsidR="00511939" w:rsidRPr="0034220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Üreter, Mesane ve Üretra Histolojisi</w:t>
            </w:r>
          </w:p>
          <w:p w14:paraId="355E8FE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42201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r>
              <w:rPr>
                <w:rFonts w:ascii="Arial" w:hAnsi="Arial" w:cs="Arial"/>
                <w:sz w:val="18"/>
                <w:szCs w:val="18"/>
              </w:rPr>
              <w:t>Yusuf ERS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2FE90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5EACA0E5" w14:textId="77777777" w:rsidR="0051193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öbrek, Üreter, Mesane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ethra</w:t>
            </w:r>
            <w:proofErr w:type="spellEnd"/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FA54F14" w14:textId="77777777" w:rsidR="00511939" w:rsidRPr="002C3AB9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D77C99" w14:textId="77777777" w:rsidR="00511939" w:rsidRDefault="00511939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1CD3B441" w14:textId="77777777" w:rsidR="00511939" w:rsidRPr="00E52FB7" w:rsidRDefault="00511939" w:rsidP="0092720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511939" w14:paraId="2C2CA27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643629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E685C" w14:textId="77777777" w:rsidR="00511939" w:rsidRPr="00E52FB7" w:rsidRDefault="00511939" w:rsidP="00730316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66FDD" w14:textId="77777777" w:rsidR="00511939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lomerüler Filtrasyon, Böbrek Kan Akımı ve Kontrolleri</w:t>
            </w:r>
          </w:p>
          <w:p w14:paraId="17AE6C18" w14:textId="77777777" w:rsidR="00511939" w:rsidRPr="00993F21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5A365" w14:textId="77777777" w:rsidR="00511939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lomerül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iltratı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übüllerd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İşlenmesi</w:t>
            </w:r>
          </w:p>
          <w:p w14:paraId="510A28E4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BAE2E" w14:textId="6B37D3CE" w:rsidR="00511939" w:rsidRPr="00E15FF8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60076" w14:textId="77777777" w:rsidR="00511939" w:rsidRPr="00E52FB7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096754C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622CF0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2CE61" w14:textId="77777777" w:rsidR="00511939" w:rsidRPr="00E52FB7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9414E4" w14:textId="77777777" w:rsidR="00511939" w:rsidRDefault="00511939" w:rsidP="0041449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6CF22466" w14:textId="77777777" w:rsidR="00511939" w:rsidRPr="00E52FB7" w:rsidRDefault="00511939" w:rsidP="0041449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FİNAL SINAVI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6B5864" w14:textId="77777777" w:rsidR="00511939" w:rsidRPr="00723BE4" w:rsidRDefault="00511939" w:rsidP="00730316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4147D" w14:textId="77777777" w:rsidR="00511939" w:rsidRPr="00E15FF8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2F114" w14:textId="77777777" w:rsidR="00511939" w:rsidRPr="00E52FB7" w:rsidRDefault="00511939" w:rsidP="00730316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11939" w14:paraId="2D48D98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2CE95A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11A5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5BF34A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13181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4F09C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2F8D35" w14:textId="77777777" w:rsidR="00511939" w:rsidRPr="00E52FB7" w:rsidRDefault="00511939" w:rsidP="0073031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11939" w14:paraId="60AFA8F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CE27D9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DB89D3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31CE5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874B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1EC71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B876BB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11939" w14:paraId="19E5100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F10A8E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2EBDBB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1881A" w14:textId="77777777" w:rsidR="00511939" w:rsidRPr="00723BE4" w:rsidRDefault="00511939" w:rsidP="00730316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3F06C4" w14:textId="77777777" w:rsidR="00511939" w:rsidRPr="00723BE4" w:rsidRDefault="00511939" w:rsidP="00730316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36552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82C5A5" w14:textId="77777777" w:rsidR="00511939" w:rsidRPr="00723BE4" w:rsidRDefault="00511939" w:rsidP="0073031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3A4A228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5DED8231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BA86B56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72AC4C5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ECB7D3B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F8FF4BC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0ACA1E5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9CBA09D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3DD7961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2866FFA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312506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A82BFAF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006BC5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8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C33648C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AA50BA0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8BBDEE1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21 Aralık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A622AD8" w14:textId="77777777" w:rsidR="00817F0F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7577FEDE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A422AA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2AF06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135CB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9AAED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F1B71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C939E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DDE837A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98F33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75771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626191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45D783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97C47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D198C6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0597C" w14:paraId="121CB95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6A4DC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CF459E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E92FE" w14:textId="77777777" w:rsidR="0070597C" w:rsidRPr="00C4177E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sz w:val="18"/>
                <w:szCs w:val="18"/>
              </w:rPr>
              <w:t>Ekstrasellüler</w:t>
            </w:r>
            <w:proofErr w:type="spellEnd"/>
            <w:r w:rsidRPr="00C4177E">
              <w:rPr>
                <w:rFonts w:ascii="Arial" w:hAnsi="Arial" w:cs="Arial"/>
                <w:sz w:val="18"/>
                <w:szCs w:val="18"/>
              </w:rPr>
              <w:t xml:space="preserve"> Sıvı </w:t>
            </w:r>
            <w:proofErr w:type="spellStart"/>
            <w:r w:rsidRPr="00C4177E">
              <w:rPr>
                <w:rFonts w:ascii="Arial" w:hAnsi="Arial" w:cs="Arial"/>
                <w:sz w:val="18"/>
                <w:szCs w:val="18"/>
              </w:rPr>
              <w:t>Ozmolaritesi</w:t>
            </w:r>
            <w:proofErr w:type="spellEnd"/>
            <w:r w:rsidRPr="00C4177E">
              <w:rPr>
                <w:rFonts w:ascii="Arial" w:hAnsi="Arial" w:cs="Arial"/>
                <w:sz w:val="18"/>
                <w:szCs w:val="18"/>
              </w:rPr>
              <w:t xml:space="preserve"> ve Kontrolü</w:t>
            </w:r>
          </w:p>
          <w:p w14:paraId="6E49F6E2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91296C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EEEAD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</w:p>
          <w:p w14:paraId="4E471F8A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1991CFEB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  <w:p w14:paraId="09E23B99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1FC9E3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0D8067D9" w14:textId="6390DCC9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541F804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FEF959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0B4C2" w14:textId="77777777" w:rsidR="0070597C" w:rsidRPr="002715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Diaphragma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urogenitale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>, Perine ve Anal bölge</w:t>
            </w:r>
          </w:p>
          <w:p w14:paraId="28133FD5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2715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4A18E" w14:textId="77777777" w:rsidR="0070597C" w:rsidRPr="00C4177E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lektrolit Dengesinin Düzenlemesi</w:t>
            </w:r>
          </w:p>
          <w:p w14:paraId="4C366986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7B2892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35D062A6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54C94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</w:p>
          <w:p w14:paraId="47378E2D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395627F8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  <w:p w14:paraId="394823D8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72E442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Biyokimyası</w:t>
            </w:r>
          </w:p>
          <w:p w14:paraId="08C3A1B6" w14:textId="1DAB9EA1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67FD6413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884635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A3E1E" w14:textId="77777777" w:rsidR="0070597C" w:rsidRPr="002715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Diaphragma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2715B7">
              <w:rPr>
                <w:rFonts w:ascii="Arial" w:hAnsi="Arial" w:cs="Arial"/>
                <w:sz w:val="18"/>
                <w:szCs w:val="18"/>
              </w:rPr>
              <w:t>urogenitale</w:t>
            </w:r>
            <w:proofErr w:type="spellEnd"/>
            <w:r w:rsidRPr="002715B7">
              <w:rPr>
                <w:rFonts w:ascii="Arial" w:hAnsi="Arial" w:cs="Arial"/>
                <w:sz w:val="18"/>
                <w:szCs w:val="18"/>
              </w:rPr>
              <w:t>, Perine ve Anal bölge</w:t>
            </w:r>
          </w:p>
          <w:p w14:paraId="182DB6BA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2715B7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C7CF65" w14:textId="77777777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razitolojiye Giriş, Paraziter Hastalıkların Patogenezi</w:t>
            </w:r>
          </w:p>
          <w:p w14:paraId="086C16A8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ADF104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6D03F2F4" w14:textId="77777777" w:rsidR="0070597C" w:rsidRPr="00E52FB7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C65F0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</w:p>
          <w:p w14:paraId="642F8638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0E3D10FA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15A7B" w14:textId="77777777" w:rsidR="0070597C" w:rsidRPr="00040AF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 xml:space="preserve">Erkek </w:t>
            </w:r>
            <w:proofErr w:type="spellStart"/>
            <w:r w:rsidRPr="00040AFC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040AFC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2126C918" w14:textId="55291246" w:rsidR="0070597C" w:rsidRPr="00E52FB7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70597C" w14:paraId="06AAABEB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F51C3E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497395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it Baz Dengesinin Düzenlenmesi</w:t>
            </w:r>
          </w:p>
          <w:p w14:paraId="48E3D4C0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659760" w14:textId="77777777" w:rsidR="0070597C" w:rsidRPr="001F38B0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razit Hastalıklarının Laboratuvar Tanısı</w:t>
            </w:r>
          </w:p>
          <w:p w14:paraId="3F6D1E9C" w14:textId="77777777" w:rsidR="0070597C" w:rsidRPr="001F38B0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3C0D41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55480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</w:p>
          <w:p w14:paraId="1D177CD5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aphram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rogenitale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Perine ve anal bölge</w:t>
            </w:r>
          </w:p>
          <w:p w14:paraId="291CB20D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  <w:p w14:paraId="4CE758D1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EEF5B" w14:textId="77777777" w:rsidR="0070597C" w:rsidRPr="00040AF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 xml:space="preserve">Erkek </w:t>
            </w:r>
            <w:proofErr w:type="spellStart"/>
            <w:r w:rsidRPr="00040AFC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040AFC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5C56BD57" w14:textId="09214D6E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0AFC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623758" w14:paraId="6B2DB672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920CC5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00B675" w14:textId="77777777" w:rsidR="00623758" w:rsidRPr="00E52FB7" w:rsidRDefault="00623758" w:rsidP="001F38B0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649EFD" w14:textId="77777777" w:rsidR="00623758" w:rsidRDefault="00623758" w:rsidP="001F38B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07342CC0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5773F" w14:textId="77777777" w:rsidR="00623758" w:rsidRPr="00E52FB7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1DCA041" w14:textId="77777777" w:rsidR="00623758" w:rsidRPr="00E52FB7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7FC948A" w14:textId="77777777" w:rsidR="00623758" w:rsidRPr="00E52FB7" w:rsidRDefault="00623758" w:rsidP="0041449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>BÜTÜNLEME SINAVI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B2B15" w14:textId="77777777" w:rsidR="00623758" w:rsidRPr="0037011E" w:rsidRDefault="00623758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361079E7" w14:textId="77777777" w:rsidR="00623758" w:rsidRPr="00E52FB7" w:rsidRDefault="00623758" w:rsidP="0037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17261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3758" w14:paraId="7AD01FF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D30FE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0D6A99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F3FC1" w14:textId="77777777" w:rsidR="00623758" w:rsidRDefault="00623758" w:rsidP="001F38B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rmonların Etki Mekanizması</w:t>
            </w:r>
          </w:p>
          <w:p w14:paraId="48FDB697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5292C6" w14:textId="77777777" w:rsidR="00623758" w:rsidRPr="00E52FB7" w:rsidRDefault="00623758" w:rsidP="001F38B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5A08E" w14:textId="77777777" w:rsidR="00623758" w:rsidRPr="0037011E" w:rsidRDefault="00623758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 xml:space="preserve">Dominant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787D2D44" w14:textId="77777777" w:rsidR="00623758" w:rsidRPr="00E52FB7" w:rsidRDefault="00623758" w:rsidP="0037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3E870E" w14:textId="77777777" w:rsidR="00623758" w:rsidRPr="00E52FB7" w:rsidRDefault="00623758" w:rsidP="00FE690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23758" w14:paraId="6923D2FF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64422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08F42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94DF0B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3DA3CE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1E484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6844CB" w14:textId="77777777" w:rsidR="00623758" w:rsidRPr="00E52FB7" w:rsidRDefault="00623758" w:rsidP="00FE690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23758" w14:paraId="33B98F9F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627AC3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0C583E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A20E5A" w14:textId="77777777" w:rsidR="00623758" w:rsidRPr="00723BE4" w:rsidRDefault="00623758" w:rsidP="001F38B0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0D65A5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12157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68DB80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623758" w14:paraId="52508C33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C7A398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DC0072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09E390" w14:textId="77777777" w:rsidR="00623758" w:rsidRPr="00723BE4" w:rsidRDefault="00623758" w:rsidP="001F38B0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6BF676" w14:textId="77777777" w:rsidR="00623758" w:rsidRPr="00723BE4" w:rsidRDefault="00623758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DCF7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5BD03C" w14:textId="77777777" w:rsidR="00623758" w:rsidRPr="00723BE4" w:rsidRDefault="00623758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771F6AD9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B52FD5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9CEE6C7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268"/>
        <w:gridCol w:w="2551"/>
        <w:gridCol w:w="3402"/>
        <w:gridCol w:w="2257"/>
      </w:tblGrid>
      <w:tr w:rsidR="00073687" w14:paraId="73A816C0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1781BC9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7CED066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41DC5DA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53C0C24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BAABA04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8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FAEE585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9 Aralı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 w:rsidR="009D0A64" w:rsidRPr="00723BE4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073687" w14:paraId="4265A23B" w14:textId="77777777" w:rsidTr="001C636B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DB246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CD7E8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3CD21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1298E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3F9C4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A221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582D319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0D8DE5" w14:textId="77777777" w:rsidR="00FA3F53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96994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240F03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609B11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99EC2" w14:textId="77777777" w:rsidR="00FA3F53" w:rsidRPr="00723BE4" w:rsidRDefault="00FA3F53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C7289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C817193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E96469" w14:textId="77777777" w:rsidR="00973301" w:rsidRPr="00723BE4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DF393" w14:textId="77777777" w:rsidR="009A00E2" w:rsidRPr="00723BE4" w:rsidRDefault="009A00E2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629AA" w14:textId="77777777" w:rsidR="00973301" w:rsidRPr="00E52FB7" w:rsidRDefault="00973301" w:rsidP="00973301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941BE" w14:textId="77777777" w:rsidR="001F38B0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İntestinal </w:t>
            </w:r>
            <w:r>
              <w:rPr>
                <w:rFonts w:ascii="Arial" w:hAnsi="Arial" w:cs="Arial"/>
                <w:sz w:val="18"/>
                <w:szCs w:val="18"/>
              </w:rPr>
              <w:t>v</w:t>
            </w:r>
            <w:r w:rsidRPr="001F38B0">
              <w:rPr>
                <w:rFonts w:ascii="Arial" w:hAnsi="Arial" w:cs="Arial"/>
                <w:sz w:val="18"/>
                <w:szCs w:val="18"/>
              </w:rPr>
              <w:t xml:space="preserve">e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Ürogenital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38BC77B" w14:textId="77777777" w:rsidR="00973301" w:rsidRPr="001F38B0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068AA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76C1754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Testis ve Ekleri </w:t>
            </w:r>
            <w:r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58C7B5A0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8F993D" w14:textId="77777777" w:rsidR="00973301" w:rsidRDefault="002D097D" w:rsidP="00973301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potalamus ve Hipofiz Hormonları</w:t>
            </w:r>
          </w:p>
          <w:p w14:paraId="1FF67208" w14:textId="77777777" w:rsidR="00A11A93" w:rsidRPr="00723BE4" w:rsidRDefault="002D097D" w:rsidP="00973301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35D5CAA1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F037C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57D92" w14:textId="77777777" w:rsidR="009A00E2" w:rsidRPr="00363E7D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63E7D">
              <w:rPr>
                <w:rFonts w:ascii="Arial" w:hAnsi="Arial" w:cs="Arial"/>
                <w:sz w:val="18"/>
                <w:szCs w:val="18"/>
              </w:rPr>
              <w:t>İntra</w:t>
            </w:r>
            <w:proofErr w:type="spellEnd"/>
            <w:r w:rsidRPr="00363E7D">
              <w:rPr>
                <w:rFonts w:ascii="Arial" w:hAnsi="Arial" w:cs="Arial"/>
                <w:sz w:val="18"/>
                <w:szCs w:val="18"/>
              </w:rPr>
              <w:t xml:space="preserve"> ve Ekstra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Testiküler</w:t>
            </w:r>
            <w:r w:rsidRPr="00363E7D">
              <w:rPr>
                <w:rFonts w:ascii="Arial" w:hAnsi="Arial" w:cs="Arial"/>
                <w:sz w:val="18"/>
                <w:szCs w:val="18"/>
              </w:rPr>
              <w:br/>
              <w:t>Kanallar, Penis v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Eklenti Bezleri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Histolojisi</w:t>
            </w:r>
          </w:p>
          <w:p w14:paraId="088F157F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8593D" w14:textId="77777777" w:rsidR="009A00E2" w:rsidRPr="001F38B0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Antiparaziter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Ajanlar</w:t>
            </w:r>
          </w:p>
          <w:p w14:paraId="30C46A87" w14:textId="77777777" w:rsidR="001F38B0" w:rsidRPr="00E52FB7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379023" w14:textId="77777777" w:rsidR="001F38B0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İntestinal </w:t>
            </w:r>
            <w:r>
              <w:rPr>
                <w:rFonts w:ascii="Arial" w:hAnsi="Arial" w:cs="Arial"/>
                <w:sz w:val="18"/>
                <w:szCs w:val="18"/>
              </w:rPr>
              <w:t>v</w:t>
            </w:r>
            <w:r w:rsidRPr="001F38B0">
              <w:rPr>
                <w:rFonts w:ascii="Arial" w:hAnsi="Arial" w:cs="Arial"/>
                <w:sz w:val="18"/>
                <w:szCs w:val="18"/>
              </w:rPr>
              <w:t xml:space="preserve">e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Ürogenital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0A1796A" w14:textId="77777777" w:rsidR="009A00E2" w:rsidRPr="001F38B0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BA42A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2958BC3" w14:textId="77777777" w:rsidR="009A00E2" w:rsidRPr="00723BE4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estis ve Ekleri histolojisi</w:t>
            </w:r>
          </w:p>
          <w:p w14:paraId="6E1FB3FE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4916BA" w14:textId="77777777" w:rsidR="00A11A93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potalamus ve Hipofiz Hormonları</w:t>
            </w:r>
          </w:p>
          <w:p w14:paraId="7BF9B65B" w14:textId="77777777" w:rsidR="009A00E2" w:rsidRPr="00723BE4" w:rsidRDefault="002D097D" w:rsidP="00A11A9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</w:tr>
      <w:tr w:rsidR="00073687" w14:paraId="1CB1D8BC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CB48D8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675D0" w14:textId="77777777" w:rsidR="009A00E2" w:rsidRPr="00363E7D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63E7D">
              <w:rPr>
                <w:rFonts w:ascii="Arial" w:hAnsi="Arial" w:cs="Arial"/>
                <w:sz w:val="18"/>
                <w:szCs w:val="18"/>
              </w:rPr>
              <w:t>İntra</w:t>
            </w:r>
            <w:proofErr w:type="spellEnd"/>
            <w:r w:rsidRPr="00363E7D">
              <w:rPr>
                <w:rFonts w:ascii="Arial" w:hAnsi="Arial" w:cs="Arial"/>
                <w:sz w:val="18"/>
                <w:szCs w:val="18"/>
              </w:rPr>
              <w:t xml:space="preserve"> ve Ekstra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Testiküler</w:t>
            </w:r>
            <w:r w:rsidRPr="00363E7D">
              <w:rPr>
                <w:rFonts w:ascii="Arial" w:hAnsi="Arial" w:cs="Arial"/>
                <w:sz w:val="18"/>
                <w:szCs w:val="18"/>
              </w:rPr>
              <w:br/>
              <w:t>Kanallar, Penis v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Eklenti Bezleri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3E7D">
              <w:rPr>
                <w:rFonts w:ascii="Arial" w:hAnsi="Arial" w:cs="Arial"/>
                <w:sz w:val="18"/>
                <w:szCs w:val="18"/>
              </w:rPr>
              <w:t>Histolojisi</w:t>
            </w:r>
          </w:p>
          <w:p w14:paraId="6CD28341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23485" w14:textId="77777777" w:rsidR="00A11A93" w:rsidRPr="009A00E2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00E2">
              <w:rPr>
                <w:rFonts w:ascii="Arial" w:hAnsi="Arial" w:cs="Arial"/>
                <w:sz w:val="18"/>
                <w:szCs w:val="18"/>
              </w:rPr>
              <w:t>Endokrin Fizyolojiye Giriş ve Nöroendokrin Entegrasyon</w:t>
            </w:r>
          </w:p>
          <w:p w14:paraId="66A5BF56" w14:textId="77777777" w:rsidR="009A00E2" w:rsidRPr="00723BE4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00E2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A2B18" w14:textId="77777777" w:rsidR="009A00E2" w:rsidRPr="00A11A93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1A93"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 w:rsidRPr="00A11A93">
              <w:rPr>
                <w:rFonts w:ascii="Arial" w:hAnsi="Arial" w:cs="Arial"/>
                <w:sz w:val="18"/>
                <w:szCs w:val="18"/>
              </w:rPr>
              <w:t xml:space="preserve"> ve Paratiroid Hormonları</w:t>
            </w:r>
          </w:p>
          <w:p w14:paraId="3E44244A" w14:textId="77777777" w:rsidR="00A11A93" w:rsidRPr="00E52FB7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10C5D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0FB431B1" w14:textId="77777777" w:rsidR="009A00E2" w:rsidRPr="00723BE4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estis ve Ekleri histolojisi</w:t>
            </w:r>
          </w:p>
          <w:p w14:paraId="0EE307FB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B5CFE6" w14:textId="77777777" w:rsidR="009A00E2" w:rsidRPr="00E77E3A" w:rsidRDefault="002D097D" w:rsidP="009A00E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 xml:space="preserve">Kadın </w:t>
            </w:r>
            <w:proofErr w:type="spellStart"/>
            <w:r w:rsidRPr="00E77E3A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E77E3A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77F5685E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</w:tr>
      <w:tr w:rsidR="00073687" w14:paraId="1E39BC1D" w14:textId="77777777" w:rsidTr="001C636B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D45E10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298DBE" w14:textId="77777777" w:rsidR="0037011E" w:rsidRPr="0037011E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esif</w:t>
            </w:r>
            <w:r w:rsidRPr="0037011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602F644C" w14:textId="77777777" w:rsidR="009A00E2" w:rsidRPr="00E52FB7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27B33E" w14:textId="77777777" w:rsidR="00A11A93" w:rsidRDefault="002D097D" w:rsidP="00A11A9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enohipofiz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örohipofiz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2F142020" w14:textId="77777777" w:rsidR="009A00E2" w:rsidRPr="00723BE4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00E2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2133DB" w14:textId="77777777" w:rsidR="00A11A93" w:rsidRPr="00A11A93" w:rsidRDefault="002D097D" w:rsidP="00A11A9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11A93"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 w:rsidRPr="00A11A93">
              <w:rPr>
                <w:rFonts w:ascii="Arial" w:hAnsi="Arial" w:cs="Arial"/>
                <w:sz w:val="18"/>
                <w:szCs w:val="18"/>
              </w:rPr>
              <w:t xml:space="preserve"> ve Paratiroid Hormonları</w:t>
            </w:r>
          </w:p>
          <w:p w14:paraId="3ECF364B" w14:textId="77777777" w:rsidR="009A00E2" w:rsidRPr="00E52FB7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2BE01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1D1FEF47" w14:textId="77777777" w:rsidR="009A00E2" w:rsidRPr="00E15FF8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Erkek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F2989" w:rsidRPr="00E15FF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estis ve Ekleri histolojisi</w:t>
            </w:r>
          </w:p>
          <w:p w14:paraId="6D2B3222" w14:textId="77777777" w:rsidR="009A00E2" w:rsidRPr="00E15FF8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2F3D29" w14:textId="77777777" w:rsidR="009A00E2" w:rsidRPr="00E77E3A" w:rsidRDefault="002D097D" w:rsidP="009A00E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 xml:space="preserve">Kadın </w:t>
            </w:r>
            <w:proofErr w:type="spellStart"/>
            <w:r w:rsidRPr="00E77E3A"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 w:rsidRPr="00E77E3A">
              <w:rPr>
                <w:rFonts w:ascii="Arial" w:hAnsi="Arial" w:cs="Arial"/>
                <w:sz w:val="18"/>
                <w:szCs w:val="18"/>
              </w:rPr>
              <w:t xml:space="preserve"> Sistem Anatomisi</w:t>
            </w:r>
          </w:p>
          <w:p w14:paraId="084A1CA6" w14:textId="77777777" w:rsidR="009A00E2" w:rsidRPr="00723BE4" w:rsidRDefault="002D097D" w:rsidP="009A00E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77E3A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</w:tr>
      <w:tr w:rsidR="0070597C" w14:paraId="14053FF8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253AB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808444" w14:textId="77777777" w:rsidR="0070597C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Fizyopatolojisi</w:t>
            </w:r>
          </w:p>
          <w:p w14:paraId="5B5EE092" w14:textId="77777777" w:rsidR="0070597C" w:rsidRPr="00E52FB7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DA1FE6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080692C0" w14:textId="77777777" w:rsidR="0070597C" w:rsidRPr="00C4177E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87B34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34DB8795" w14:textId="77777777" w:rsidR="0070597C" w:rsidRPr="00E52FB7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4ED252F" w14:textId="77777777" w:rsidR="0070597C" w:rsidRPr="00E52FB7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78B875E8" w14:textId="77777777" w:rsidR="0070597C" w:rsidRPr="00E52FB7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57902C75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12F51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7D105F9E" w14:textId="7FB10E17" w:rsidR="0070597C" w:rsidRPr="00E15FF8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313D30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0597C" w14:paraId="271EA168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73C55E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676A6E" w14:textId="77777777" w:rsidR="0070597C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öbrek Fizyopatolojisi</w:t>
            </w:r>
          </w:p>
          <w:p w14:paraId="266B0283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4177E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4C1B80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6CC7FB61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039812" w14:textId="77777777" w:rsidR="0070597C" w:rsidRPr="00E52FB7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67620" w14:textId="77777777" w:rsidR="0070597C" w:rsidRPr="00A11A93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Tam İdrar Analizi</w:t>
            </w:r>
          </w:p>
          <w:p w14:paraId="596AF9B3" w14:textId="499E8783" w:rsidR="0070597C" w:rsidRPr="00E15FF8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A301A" w14:textId="77777777" w:rsidR="0070597C" w:rsidRPr="00363E7D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63E7D">
              <w:rPr>
                <w:rFonts w:ascii="Arial" w:hAnsi="Arial" w:cs="Arial"/>
                <w:sz w:val="18"/>
                <w:szCs w:val="18"/>
              </w:rPr>
              <w:t>Overlerin</w:t>
            </w:r>
            <w:proofErr w:type="spellEnd"/>
            <w:r w:rsidRPr="00363E7D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54143ABF" w14:textId="77777777" w:rsidR="0070597C" w:rsidRPr="00E52FB7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</w:tr>
      <w:tr w:rsidR="00073687" w14:paraId="67630C2E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22DB76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4A1F0D" w14:textId="77777777" w:rsidR="00A11A93" w:rsidRPr="00E52FB7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95FFC1" w14:textId="77777777" w:rsidR="0037011E" w:rsidRPr="0037011E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esif</w:t>
            </w:r>
            <w:r w:rsidRPr="0037011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78815445" w14:textId="77777777" w:rsidR="00A11A93" w:rsidRPr="00E52FB7" w:rsidRDefault="002D097D" w:rsidP="0037011E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ACE02" w14:textId="77777777" w:rsidR="00A11A93" w:rsidRPr="00E52FB7" w:rsidRDefault="00A11A93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DEEC8" w14:textId="77777777" w:rsidR="0037011E" w:rsidRPr="0037011E" w:rsidRDefault="002D097D" w:rsidP="003701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esif</w:t>
            </w:r>
            <w:r w:rsidRPr="0037011E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7011E">
              <w:rPr>
                <w:rFonts w:ascii="Arial" w:hAnsi="Arial" w:cs="Arial"/>
                <w:sz w:val="18"/>
                <w:szCs w:val="18"/>
              </w:rPr>
              <w:t>Kalıtımlı</w:t>
            </w:r>
            <w:proofErr w:type="spellEnd"/>
            <w:r w:rsidRPr="0037011E">
              <w:rPr>
                <w:rFonts w:ascii="Arial" w:hAnsi="Arial" w:cs="Arial"/>
                <w:sz w:val="18"/>
                <w:szCs w:val="18"/>
              </w:rPr>
              <w:t xml:space="preserve"> Tek Gen Hastalıkları ve Genetik Danışma</w:t>
            </w:r>
          </w:p>
          <w:p w14:paraId="2D8E3025" w14:textId="77777777" w:rsidR="00A11A93" w:rsidRPr="00E52FB7" w:rsidRDefault="002D097D" w:rsidP="0037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7011E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D9CBD7" w14:textId="77777777" w:rsidR="00A11A93" w:rsidRPr="00363E7D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ub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Uterin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Uterus </w:t>
            </w:r>
            <w:r w:rsidRPr="00363E7D">
              <w:rPr>
                <w:rFonts w:ascii="Arial" w:hAnsi="Arial" w:cs="Arial"/>
                <w:sz w:val="18"/>
                <w:szCs w:val="18"/>
              </w:rPr>
              <w:t>Histolojisi</w:t>
            </w:r>
          </w:p>
          <w:p w14:paraId="386DCD20" w14:textId="77777777" w:rsidR="00A11A93" w:rsidRPr="00E52FB7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Feyza BAŞAK</w:t>
            </w:r>
          </w:p>
        </w:tc>
      </w:tr>
      <w:tr w:rsidR="00073687" w14:paraId="2B0794EF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D72C75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165FD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25A73" w14:textId="77777777" w:rsidR="00A11A93" w:rsidRPr="00723BE4" w:rsidRDefault="00A11A93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94C8D1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8C800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D8C2E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B760505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E94E98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78F8C7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ECE926" w14:textId="77777777" w:rsidR="00A11A93" w:rsidRPr="00723BE4" w:rsidRDefault="00A11A93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91E36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8DB6D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6CE53" w14:textId="77777777" w:rsidR="00A11A93" w:rsidRPr="00723BE4" w:rsidRDefault="00A11A93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9AB5381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CAF48AA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838291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F34C23B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0C04D5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6225072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D750300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D00EBD1" w14:textId="77777777" w:rsidR="001C636B" w:rsidRDefault="001C636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763A272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5BAA15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1560"/>
        <w:gridCol w:w="2835"/>
        <w:gridCol w:w="2410"/>
        <w:gridCol w:w="3685"/>
        <w:gridCol w:w="2257"/>
      </w:tblGrid>
      <w:tr w:rsidR="00073687" w14:paraId="0899BEBB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B98CA16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F8D7B64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Ocak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1C39D85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02 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>Ocak 202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87ECA43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20CED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3224919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120CED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55B3F57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120CED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120CED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</w:tr>
      <w:tr w:rsidR="00073687" w14:paraId="4A7C0FD4" w14:textId="77777777" w:rsidTr="001C636B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36C269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CEBA6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8E6F1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088C4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B792D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4B978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468455DE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780CB0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8B7927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B3B65D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680EE4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FF31C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EE2814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774180DB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DEEDE1" w14:textId="77777777" w:rsidR="002D3A44" w:rsidRPr="00723BE4" w:rsidRDefault="002D097D" w:rsidP="002F5E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14:paraId="4C58AE79" w14:textId="77777777" w:rsidR="002D3A44" w:rsidRPr="002D3A44" w:rsidRDefault="002D097D" w:rsidP="002D3A44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  <w:r w:rsidRPr="002D3A44">
              <w:rPr>
                <w:rFonts w:ascii="Arial" w:hAnsi="Arial" w:cs="Arial"/>
                <w:color w:val="FF0000"/>
                <w:sz w:val="36"/>
                <w:szCs w:val="36"/>
              </w:rPr>
              <w:t>RESMİ TATİL</w:t>
            </w:r>
          </w:p>
          <w:p w14:paraId="012A3AB7" w14:textId="77777777" w:rsidR="002D3A44" w:rsidRPr="002D3A44" w:rsidRDefault="002D3A44" w:rsidP="002D3A44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1B4164" w14:textId="292BECA0" w:rsidR="002D3A44" w:rsidRPr="00723BE4" w:rsidRDefault="002D3A44" w:rsidP="00E15FF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A92840" w14:textId="77777777" w:rsidR="00E15FF8" w:rsidRPr="00E77E3A" w:rsidRDefault="00E15FF8" w:rsidP="00E15FF8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ndokrin </w:t>
            </w:r>
            <w:r w:rsidRPr="00E77E3A">
              <w:rPr>
                <w:rFonts w:ascii="Arial" w:hAnsi="Arial" w:cs="Arial"/>
                <w:sz w:val="18"/>
                <w:szCs w:val="18"/>
              </w:rPr>
              <w:t>Sistem Anatomisi</w:t>
            </w:r>
          </w:p>
          <w:p w14:paraId="7684E82D" w14:textId="5B79EB27" w:rsidR="002D3A44" w:rsidRPr="00723BE4" w:rsidRDefault="00E15FF8" w:rsidP="00E15FF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BF35E" w14:textId="77777777" w:rsidR="002D3A44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22444214" w14:textId="77777777" w:rsidR="002D3A44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Ovaryum, tuba </w:t>
            </w:r>
            <w:proofErr w:type="spellStart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uteru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2FA7C671" w14:textId="77777777" w:rsidR="002D3A44" w:rsidRPr="00723BE4" w:rsidRDefault="002D097D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74BA56" w14:textId="77777777" w:rsidR="004A6A01" w:rsidRPr="00E15FF8" w:rsidRDefault="004A6A01" w:rsidP="004A6A01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631D548D" w14:textId="77777777" w:rsidR="002D3A44" w:rsidRPr="00E15FF8" w:rsidRDefault="004A6A01" w:rsidP="002C14D5">
            <w:pPr>
              <w:spacing w:line="259" w:lineRule="auto"/>
              <w:ind w:right="47"/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Ovaryum, tuba </w:t>
            </w:r>
            <w:proofErr w:type="spellStart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uterina</w:t>
            </w:r>
            <w:proofErr w:type="spellEnd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, uterus histolojisi</w:t>
            </w:r>
          </w:p>
        </w:tc>
      </w:tr>
      <w:tr w:rsidR="00073687" w14:paraId="1C5F3258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95762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A0DF6" w14:textId="77777777" w:rsidR="00A11A93" w:rsidRPr="00723BE4" w:rsidRDefault="00A11A93" w:rsidP="00A11A9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67B86" w14:textId="77777777" w:rsidR="00A11A93" w:rsidRPr="00363E7D" w:rsidRDefault="002D097D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Hipofiz, Epifiz Histolojisi ve Embriyolojisi</w:t>
            </w:r>
          </w:p>
          <w:p w14:paraId="3C8D7F66" w14:textId="77777777" w:rsidR="00A11A93" w:rsidRPr="00723BE4" w:rsidRDefault="002D097D" w:rsidP="00A11A9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5D3CFB" w14:textId="77777777" w:rsidR="00A11A93" w:rsidRPr="00E77E3A" w:rsidRDefault="002D097D" w:rsidP="00A11A9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ndokrin </w:t>
            </w:r>
            <w:r w:rsidRPr="00E77E3A">
              <w:rPr>
                <w:rFonts w:ascii="Arial" w:hAnsi="Arial" w:cs="Arial"/>
                <w:sz w:val="18"/>
                <w:szCs w:val="18"/>
              </w:rPr>
              <w:t>Sistem Anatomisi</w:t>
            </w:r>
          </w:p>
          <w:p w14:paraId="62F92340" w14:textId="77777777" w:rsidR="00A11A93" w:rsidRPr="00E52FB7" w:rsidRDefault="002D097D" w:rsidP="00A11A93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A45B0" w14:textId="77777777" w:rsidR="00A11A93" w:rsidRPr="00723BE4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CE038F2" w14:textId="77777777" w:rsidR="00A11A93" w:rsidRPr="00723BE4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Ovaryum, tuba </w:t>
            </w:r>
            <w:proofErr w:type="spellStart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 w:rsidR="00CF298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uterus </w:t>
            </w:r>
            <w:r w:rsidR="00CF2989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10F564BF" w14:textId="77777777" w:rsidR="00A11A93" w:rsidRPr="00723BE4" w:rsidRDefault="002D097D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26BC25" w14:textId="77777777" w:rsidR="004A6A01" w:rsidRPr="00E15FF8" w:rsidRDefault="004A6A01" w:rsidP="004A6A01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360C993B" w14:textId="77777777" w:rsidR="00A11A93" w:rsidRPr="00E15FF8" w:rsidRDefault="004A6A01" w:rsidP="00A11A93">
            <w:pPr>
              <w:jc w:val="center"/>
              <w:rPr>
                <w:rFonts w:ascii="Arial" w:hAnsi="Arial" w:cs="Arial"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Ovaryum, tuba </w:t>
            </w:r>
            <w:proofErr w:type="spellStart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uterina</w:t>
            </w:r>
            <w:proofErr w:type="spellEnd"/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, uterus histolojisi</w:t>
            </w:r>
          </w:p>
        </w:tc>
      </w:tr>
      <w:tr w:rsidR="004A6A01" w14:paraId="20B23892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1B1F81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460EC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56F509" w14:textId="77777777" w:rsidR="004A6A01" w:rsidRPr="00363E7D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renal bez,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Paratiroid</w:t>
            </w:r>
            <w:r w:rsidRPr="00363E7D">
              <w:rPr>
                <w:rFonts w:ascii="Arial" w:hAnsi="Arial" w:cs="Arial"/>
                <w:sz w:val="18"/>
                <w:szCs w:val="18"/>
              </w:rPr>
              <w:t xml:space="preserve"> Embriyolojisi</w:t>
            </w:r>
          </w:p>
          <w:p w14:paraId="38030FB2" w14:textId="77777777" w:rsidR="004A6A01" w:rsidRPr="00723BE4" w:rsidRDefault="004A6A01" w:rsidP="00A11A9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DE6B2" w14:textId="77777777" w:rsidR="004A6A01" w:rsidRPr="00363E7D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Paratiroid</w:t>
            </w:r>
            <w:r w:rsidRPr="00363E7D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41081BFF" w14:textId="77777777" w:rsidR="004A6A01" w:rsidRPr="00E52FB7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6DD9A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4110403A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Ovaryum, tuba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uterus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277CBE79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3F3C8" w14:textId="77777777" w:rsidR="004A6A01" w:rsidRDefault="004A6A01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iroi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nın Fizyolojisi</w:t>
            </w:r>
          </w:p>
          <w:p w14:paraId="67CC38F7" w14:textId="77777777" w:rsidR="004A6A01" w:rsidRPr="005860A0" w:rsidRDefault="004A6A01" w:rsidP="0092720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4A6A01" w14:paraId="4454AE78" w14:textId="77777777" w:rsidTr="001C636B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0EE89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3BF223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2188EC" w14:textId="77777777" w:rsidR="00E15FF8" w:rsidRDefault="00E15FF8" w:rsidP="00E15F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İS hormonları</w:t>
            </w:r>
          </w:p>
          <w:p w14:paraId="39C44F86" w14:textId="428E948F" w:rsidR="004A6A01" w:rsidRPr="00723BE4" w:rsidRDefault="00E15FF8" w:rsidP="00E15FF8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2BA351" w14:textId="77777777" w:rsidR="004A6A01" w:rsidRPr="00363E7D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renal Bez</w:t>
            </w:r>
            <w:r w:rsidRPr="00363E7D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142539E3" w14:textId="77777777" w:rsidR="004A6A01" w:rsidRPr="00E52FB7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 w:rsidRPr="00363E7D">
              <w:rPr>
                <w:rFonts w:ascii="Arial" w:hAnsi="Arial" w:cs="Arial"/>
                <w:sz w:val="18"/>
                <w:szCs w:val="18"/>
              </w:rPr>
              <w:t>Dr. Öğr. Üyesi Ahmet YAHYAZADEH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A7CAC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3FFDD011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Kadın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Sistem ve Endokrin Sistem Anatom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Ovaryum, tuba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uterin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uterus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histolojisi</w:t>
            </w:r>
          </w:p>
          <w:p w14:paraId="0723E024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5A6EE4" w14:textId="77777777" w:rsidR="004A6A01" w:rsidRPr="00A11A93" w:rsidRDefault="004A6A01" w:rsidP="0092720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Paratiroid Hormonu ve Kalsitonin</w:t>
            </w:r>
          </w:p>
          <w:p w14:paraId="565CE1F1" w14:textId="77777777" w:rsidR="004A6A01" w:rsidRPr="00723BE4" w:rsidRDefault="004A6A01" w:rsidP="0092720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</w:tr>
      <w:tr w:rsidR="004A6A01" w14:paraId="2BB80556" w14:textId="77777777" w:rsidTr="001C636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B61C37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55608" w14:textId="77777777" w:rsidR="004A6A01" w:rsidRPr="00E52FB7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221B0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F319EF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593693C1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DCF3A38" w14:textId="77777777" w:rsidR="004A6A01" w:rsidRPr="00723BE4" w:rsidRDefault="004A6A01" w:rsidP="00A11A9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1F9276C" w14:textId="77777777" w:rsidR="004A6A01" w:rsidRPr="00723BE4" w:rsidRDefault="004A6A01" w:rsidP="00A11A9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E6A331A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73042" w14:textId="77777777" w:rsidR="004A6A01" w:rsidRPr="00723BE4" w:rsidRDefault="004A6A01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31636" w14:textId="77777777" w:rsidR="004A6A01" w:rsidRPr="00723BE4" w:rsidRDefault="004A6A01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10C4C" w14:paraId="7389AB24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18769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A4B8D0" w14:textId="77777777" w:rsidR="00110C4C" w:rsidRPr="00E52FB7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52CC19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41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017FE35" w14:textId="51FCF8D9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önem 2  Kurul 1 </w:t>
            </w:r>
          </w:p>
          <w:p w14:paraId="43B16C46" w14:textId="50DD2D19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Ve Kurul 2 Mazeret Sınavı</w:t>
            </w:r>
          </w:p>
          <w:p w14:paraId="21434734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99C26BE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30.10.2023/41</w:t>
            </w:r>
          </w:p>
          <w:p w14:paraId="7C448458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Ve </w:t>
            </w:r>
          </w:p>
          <w:p w14:paraId="28593906" w14:textId="77777777" w:rsidR="00110C4C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3.12.2023/49</w:t>
            </w:r>
          </w:p>
          <w:p w14:paraId="036C87F8" w14:textId="6AFB9703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Nolu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Yönetim Kurulu Gereğinc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8E100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CB625" w14:textId="77777777" w:rsidR="00110C4C" w:rsidRDefault="00110C4C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Ürogenit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istem Klinik Anatomisi</w:t>
            </w:r>
          </w:p>
          <w:p w14:paraId="4A7487C7" w14:textId="77777777" w:rsidR="00110C4C" w:rsidRPr="00723BE4" w:rsidRDefault="00110C4C" w:rsidP="001F38B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</w:tr>
      <w:tr w:rsidR="00110C4C" w14:paraId="4F178176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7779B8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54237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49FE91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of. Dr. T. Kahraman, Prof. Dr. E. </w:t>
            </w:r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lastRenderedPageBreak/>
              <w:t>Altınöz, Dr. Öğr. Ü. Mehmet Kara</w:t>
            </w:r>
          </w:p>
        </w:tc>
        <w:tc>
          <w:tcPr>
            <w:tcW w:w="24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9B7B833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246DB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052097" w14:textId="77777777" w:rsidR="00110C4C" w:rsidRPr="001F38B0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Kan ve Doku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ı</w:t>
            </w:r>
            <w:proofErr w:type="spellEnd"/>
          </w:p>
          <w:p w14:paraId="7DC0234F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110C4C" w14:paraId="58B7952F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CE7E22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9B844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AEE158" w14:textId="77777777" w:rsidR="00110C4C" w:rsidRPr="00723BE4" w:rsidRDefault="00110C4C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4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C07C23D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6CC3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603D12" w14:textId="77777777" w:rsidR="00110C4C" w:rsidRPr="001F38B0" w:rsidRDefault="00110C4C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 xml:space="preserve">Kan ve Doku </w:t>
            </w: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Protozoonları</w:t>
            </w:r>
            <w:proofErr w:type="spellEnd"/>
          </w:p>
          <w:p w14:paraId="5D13B946" w14:textId="77777777" w:rsidR="00110C4C" w:rsidRPr="00723BE4" w:rsidRDefault="00110C4C" w:rsidP="001F38B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110C4C" w14:paraId="59115BEA" w14:textId="77777777" w:rsidTr="00110C4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E3155A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6D90A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B12913" w14:textId="77777777" w:rsidR="00110C4C" w:rsidRPr="00723BE4" w:rsidRDefault="00110C4C" w:rsidP="00A11A9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F81B2F1" w14:textId="77777777" w:rsidR="00110C4C" w:rsidRPr="00723BE4" w:rsidRDefault="00110C4C" w:rsidP="00A11A9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A96C0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361D5E" w14:textId="77777777" w:rsidR="00110C4C" w:rsidRPr="00723BE4" w:rsidRDefault="00110C4C" w:rsidP="00A11A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A0005C4" w14:textId="77777777" w:rsidR="00F96074" w:rsidRPr="00723BE4" w:rsidRDefault="00F9607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E9D6F1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EE7B1DE" w14:textId="77777777" w:rsidR="00335305" w:rsidRPr="00723BE4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420B2B6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99F7514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55B5B87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8 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>Ocak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CD32D05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C7316FF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64609FA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>1 Ocak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7F9B7C0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</w:tr>
      <w:tr w:rsidR="00073687" w14:paraId="555A03DF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BC7A2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66FD0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C4FDD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087D6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7D935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B67F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D204A4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5364C4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4D9C7B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78D61A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BA7EDC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1887B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FD7FE5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0597C" w14:paraId="27D5B5B7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CEA10C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50A9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75579E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drenal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70AF2AC7" w14:textId="77777777" w:rsidR="0070597C" w:rsidRPr="002C14D5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090118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F3FA4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kek Üreme Hormonları Fizyolojisi</w:t>
            </w:r>
          </w:p>
          <w:p w14:paraId="737B9F4D" w14:textId="3CE9567D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D91657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689B45E8" w14:textId="5B3AC725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74900767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A8FE8D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A5598" w14:textId="77777777" w:rsidR="0070597C" w:rsidRPr="00A11A93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Adrenal Korteks</w:t>
            </w:r>
            <w:r>
              <w:rPr>
                <w:rFonts w:ascii="Arial" w:hAnsi="Arial" w:cs="Arial"/>
                <w:sz w:val="18"/>
                <w:szCs w:val="18"/>
              </w:rPr>
              <w:t xml:space="preserve"> ve</w:t>
            </w:r>
            <w:r w:rsidRPr="00A11A9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A11A93"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 w:rsidRPr="00A11A93"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7AF2710C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E7C87A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renal Korteks Hormonları</w:t>
            </w:r>
          </w:p>
          <w:p w14:paraId="7402D88B" w14:textId="77777777" w:rsidR="0070597C" w:rsidRPr="002C14D5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3A3FBD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enatodlar</w:t>
            </w:r>
            <w:proofErr w:type="spellEnd"/>
          </w:p>
          <w:p w14:paraId="51ABF73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E27F2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Ca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ve P Metabolizmasını Düzenleyen Hormonlar</w:t>
            </w:r>
          </w:p>
          <w:p w14:paraId="547F277C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  <w:p w14:paraId="4D381D1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8F6B17A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7CC033CC" w14:textId="2B0389C3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4EB29CD0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78E2A4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BA0E5" w14:textId="77777777" w:rsidR="0070597C" w:rsidRPr="00A11A93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Endokrin Pankreas Fizyolojisi</w:t>
            </w:r>
          </w:p>
          <w:p w14:paraId="3978399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4581B6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matodlar</w:t>
            </w:r>
          </w:p>
          <w:p w14:paraId="098DFDA2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47F383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renatodlar</w:t>
            </w:r>
            <w:proofErr w:type="spellEnd"/>
          </w:p>
          <w:p w14:paraId="0E55C342" w14:textId="77777777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A81F4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Ca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ve P Metabolizmasını Düzenleyen Hormonlar</w:t>
            </w:r>
          </w:p>
          <w:p w14:paraId="38385558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  <w:p w14:paraId="5ACDF809" w14:textId="2D1A9F35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C8BBCE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733B8D8F" w14:textId="4CD9AFFE" w:rsidR="0070597C" w:rsidRPr="00723BE4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52237436" w14:textId="77777777" w:rsidTr="00BC238A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36A6C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86075" w14:textId="77777777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Yağ Dokudan Salgılanan Hormonlar</w:t>
            </w:r>
          </w:p>
          <w:p w14:paraId="32892546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67ADD1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ematodlar</w:t>
            </w:r>
          </w:p>
          <w:p w14:paraId="6E841E63" w14:textId="77777777" w:rsidR="0070597C" w:rsidRPr="005860A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8EB8A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E755F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Ca</w:t>
            </w:r>
            <w:proofErr w:type="spellEnd"/>
            <w:r w:rsidRPr="001F38B0">
              <w:rPr>
                <w:rFonts w:ascii="Arial" w:hAnsi="Arial" w:cs="Arial"/>
                <w:sz w:val="18"/>
                <w:szCs w:val="18"/>
              </w:rPr>
              <w:t xml:space="preserve"> ve P Metabolizmasını Düzenleyen Hormonlar</w:t>
            </w:r>
          </w:p>
          <w:p w14:paraId="27F998C7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rof. Dr. Eyüp ALTINÖZ</w:t>
            </w:r>
          </w:p>
          <w:p w14:paraId="2D66C6E9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417B2A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2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5AE9B076" w14:textId="291ED692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  <w:tr w:rsidR="0070597C" w14:paraId="3E40B43B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2E1130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56228C" w14:textId="77777777" w:rsidR="0070597C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istem Gelişim Genetiği</w:t>
            </w:r>
          </w:p>
          <w:p w14:paraId="5A7832F8" w14:textId="77777777" w:rsidR="0070597C" w:rsidRPr="00723BE4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483354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E5F22E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1C88D8A8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8EC67F1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05C6A42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lastRenderedPageBreak/>
              <w:t>Fakülte Resmî Sitesinde Yayınlanmıştır.</w:t>
            </w:r>
          </w:p>
          <w:p w14:paraId="64653A6B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F0FE9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lastRenderedPageBreak/>
              <w:t>Sestodlar</w:t>
            </w:r>
            <w:proofErr w:type="spellEnd"/>
          </w:p>
          <w:p w14:paraId="17922CD9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0DECC2" w14:textId="1F1A707D" w:rsidR="0070597C" w:rsidRPr="00C00890" w:rsidRDefault="0070597C" w:rsidP="0070597C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360E1FA6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4F08A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0D05D5" w14:textId="77777777" w:rsidR="0070597C" w:rsidRDefault="0070597C" w:rsidP="0070597C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enita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istem Gelişim Genetiği</w:t>
            </w:r>
          </w:p>
          <w:p w14:paraId="00A5713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F4B3E7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A680DA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A31FE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F38B0">
              <w:rPr>
                <w:rFonts w:ascii="Arial" w:hAnsi="Arial" w:cs="Arial"/>
                <w:sz w:val="18"/>
                <w:szCs w:val="18"/>
              </w:rPr>
              <w:t>Sestodlar</w:t>
            </w:r>
            <w:proofErr w:type="spellEnd"/>
          </w:p>
          <w:p w14:paraId="214CAE6C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FBC053" w14:textId="545A2FE5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6FC132A1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E0E192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3A75B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C2682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22CAB4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31892" w14:textId="77777777" w:rsidR="0070597C" w:rsidRDefault="0070597C" w:rsidP="0070597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dın Üreme Hormonları Fizyolojisi</w:t>
            </w:r>
          </w:p>
          <w:p w14:paraId="3BC7451D" w14:textId="59127D4B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E177E5" w14:textId="22EC3EC8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0C9AE626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02B4B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49D02A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C38EA9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44B418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E0098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48A2D0" w14:textId="5C314949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ıb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iyo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Pratik/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Tet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Kim. Analiz ve İdrar </w:t>
            </w:r>
            <w:proofErr w:type="spellStart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Mik</w:t>
            </w:r>
            <w:proofErr w:type="spellEnd"/>
            <w:r w:rsidRPr="00C4177E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Prof. Dr. T. Kahraman, Prof. Dr. E. Altınöz, Dr. Öğr. Ü. Mehmet Kara</w:t>
            </w:r>
          </w:p>
        </w:tc>
      </w:tr>
      <w:tr w:rsidR="0070597C" w14:paraId="439814EF" w14:textId="77777777" w:rsidTr="00BC238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7BF874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739E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7542DD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92D9F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1F0F1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D54C0F" w14:textId="77777777" w:rsidR="0070597C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T. Mikrobiyoloji Pratik. G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1</w:t>
            </w: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arazitlerin Laboratuvarda Teşhis Metotları</w:t>
            </w:r>
          </w:p>
          <w:p w14:paraId="26451735" w14:textId="36D3D3C9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.Üyeleri</w:t>
            </w:r>
            <w:proofErr w:type="spellEnd"/>
            <w:r w:rsidRPr="00C00890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H. Solmaz, M. Çolak, Ş. Yılmaz</w:t>
            </w:r>
          </w:p>
        </w:tc>
      </w:tr>
    </w:tbl>
    <w:p w14:paraId="3C67F602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B5574C1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86CFBA3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7FE68D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609DF84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3D0C71D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B735630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BE412F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7D7886F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99D46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2774C16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5AED6D0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FBBF15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F73B5D7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513CF7F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5 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>Ocak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40C258A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108CFEA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A1D0100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342201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5BC314C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342201"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Ocak 2024</w:t>
            </w:r>
          </w:p>
        </w:tc>
      </w:tr>
      <w:tr w:rsidR="00073687" w14:paraId="66933C99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6BAC7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816CB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F53EC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346F8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687CF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509BC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11A831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88A87A" w14:textId="77777777" w:rsidR="00FE5DEA" w:rsidRPr="00723BE4" w:rsidRDefault="002D097D" w:rsidP="00FE5D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B42391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C543F2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CC85B0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184A3" w14:textId="77777777" w:rsidR="00FE5DEA" w:rsidRPr="000660FF" w:rsidRDefault="00FE5DEA" w:rsidP="00FE5DE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A1093" w14:textId="77777777" w:rsidR="00FE5DEA" w:rsidRPr="00723BE4" w:rsidRDefault="00FE5DEA" w:rsidP="00FE5DE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0597C" w14:paraId="52C650F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3B8DD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77B00D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9E4A5" w14:textId="77777777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58CF2" w14:textId="0361BB6B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CF542" w14:textId="77777777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A6D966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dokrin Sinyal İletim Mekanizmaları</w:t>
            </w:r>
          </w:p>
          <w:p w14:paraId="2489BA8C" w14:textId="25EEE3E4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70597C" w14:paraId="0F755E7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1D183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66221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F3A4B" w14:textId="77777777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4C32D3" w14:textId="575FA9FF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6F15C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rtrop</w:t>
            </w:r>
            <w:r w:rsidRPr="001F38B0">
              <w:rPr>
                <w:rFonts w:ascii="Arial" w:hAnsi="Arial" w:cs="Arial"/>
                <w:sz w:val="18"/>
                <w:szCs w:val="18"/>
              </w:rPr>
              <w:t>odlar</w:t>
            </w:r>
            <w:proofErr w:type="spellEnd"/>
          </w:p>
          <w:p w14:paraId="6F46C03C" w14:textId="44963A9A" w:rsidR="0070597C" w:rsidRPr="000660FF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A96064" w14:textId="77777777" w:rsidR="0070597C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dokrin Sinyal İletim Mekanizmaları</w:t>
            </w:r>
          </w:p>
          <w:p w14:paraId="0849BA1B" w14:textId="74E3CFDD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70597C" w14:paraId="3DF560D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B6186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AFDB6" w14:textId="492A3016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95D131" w14:textId="5FB8A1F5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7436F" w14:textId="0C098956" w:rsidR="0070597C" w:rsidRPr="00723BE4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2FA2A" w14:textId="77777777" w:rsidR="0070597C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rkek Üreme Hormonları Fizyolojisi</w:t>
            </w:r>
          </w:p>
          <w:p w14:paraId="3132ABC1" w14:textId="5453FD64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AA54EF" w14:textId="77777777" w:rsidR="0070597C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on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464AC85D" w14:textId="3B893435" w:rsidR="0070597C" w:rsidRPr="00723BE4" w:rsidRDefault="0070597C" w:rsidP="0070597C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3CD17E0D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90F5C5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7464F" w14:textId="3BECEB80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4D1B15" w14:textId="72838E09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14FE45" w14:textId="64E658B8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CC0E4" w14:textId="77777777" w:rsidR="0070597C" w:rsidRPr="001F38B0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Gebelik, Emzirme ve Yeni</w:t>
            </w:r>
            <w:r>
              <w:rPr>
                <w:rFonts w:ascii="Arial" w:hAnsi="Arial" w:cs="Arial"/>
                <w:sz w:val="18"/>
                <w:szCs w:val="18"/>
              </w:rPr>
              <w:t xml:space="preserve"> D</w:t>
            </w:r>
            <w:r w:rsidRPr="001F38B0">
              <w:rPr>
                <w:rFonts w:ascii="Arial" w:hAnsi="Arial" w:cs="Arial"/>
                <w:sz w:val="18"/>
                <w:szCs w:val="18"/>
              </w:rPr>
              <w:t>oğan Fizyolojisi</w:t>
            </w:r>
          </w:p>
          <w:p w14:paraId="6F6B90D4" w14:textId="10F0C352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11A93">
              <w:rPr>
                <w:rFonts w:ascii="Arial" w:hAnsi="Arial" w:cs="Arial"/>
                <w:sz w:val="18"/>
                <w:szCs w:val="18"/>
              </w:rPr>
              <w:t>Dr. Öğr. Üyesi Ümit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A4B7DD" w14:textId="77777777" w:rsidR="0070597C" w:rsidRDefault="0070597C" w:rsidP="0070597C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Gon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Hormonları</w:t>
            </w:r>
          </w:p>
          <w:p w14:paraId="72442F24" w14:textId="5F2E4E42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</w:tr>
      <w:tr w:rsidR="0070597C" w14:paraId="32DF95A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DD89DF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88F49F" w14:textId="0B136DA3" w:rsidR="0070597C" w:rsidRPr="000660FF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D40E3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4F4F75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30A8133F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AF72643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683B208" w14:textId="77777777" w:rsidR="0070597C" w:rsidRPr="00723BE4" w:rsidRDefault="0070597C" w:rsidP="0070597C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7551A0A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1E81E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nkreas hormonları</w:t>
            </w:r>
          </w:p>
          <w:p w14:paraId="4745062B" w14:textId="35B2C41B" w:rsidR="0070597C" w:rsidRPr="00C0089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0A796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0597C" w14:paraId="275C370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7D9EA2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3B7AB3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F1AA9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0ECC57" w14:textId="77777777" w:rsidR="0070597C" w:rsidRPr="00723BE4" w:rsidRDefault="0070597C" w:rsidP="0070597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A075E" w14:textId="77777777" w:rsidR="0070597C" w:rsidRPr="001F38B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Pankreas hormonları</w:t>
            </w:r>
          </w:p>
          <w:p w14:paraId="023AC10A" w14:textId="4F996688" w:rsidR="0070597C" w:rsidRPr="00C00890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1F38B0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C3BBB" w14:textId="77777777" w:rsidR="0070597C" w:rsidRPr="00723BE4" w:rsidRDefault="0070597C" w:rsidP="007059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57E96C9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B7B39B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71ED4A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A921A0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7BC6C5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576FE" w14:textId="77777777" w:rsidR="006953C7" w:rsidRPr="00C00890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32B8D3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70A783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F7B319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9EA28C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CE8DE1" w14:textId="77777777" w:rsidR="006953C7" w:rsidRPr="00723BE4" w:rsidRDefault="006953C7" w:rsidP="006953C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25D359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9B24E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AA4448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580ED50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B2ABB4" w14:textId="77777777" w:rsidR="006953C7" w:rsidRPr="00723BE4" w:rsidRDefault="002D097D" w:rsidP="006953C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1C413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7BE2C4" w14:textId="77777777" w:rsidR="006953C7" w:rsidRPr="00723BE4" w:rsidRDefault="006953C7" w:rsidP="006953C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B77F8C" w14:textId="77777777" w:rsidR="006953C7" w:rsidRPr="00723BE4" w:rsidRDefault="006953C7" w:rsidP="006953C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511ED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AD7282" w14:textId="77777777" w:rsidR="006953C7" w:rsidRPr="00723BE4" w:rsidRDefault="006953C7" w:rsidP="006953C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C0EFAF4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5BE502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1170A5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BF4A1C5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2EEC733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D5CD80D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DD9537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5642040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D36022F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BFE6AC3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A52A2B1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F3830D9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9B6D8C9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6A77CD9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26D64E6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9C4C41D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CA4706A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6938B6F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B797139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CF93B99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5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07036A6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 w:rsidRPr="009A56B4">
              <w:rPr>
                <w:rFonts w:ascii="Arial" w:hAnsi="Arial" w:cs="Arial"/>
                <w:b/>
                <w:sz w:val="18"/>
                <w:szCs w:val="18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</w:rPr>
              <w:t>6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BED3E85" w14:textId="77777777" w:rsidR="00342201" w:rsidRPr="00723BE4" w:rsidRDefault="002D097D" w:rsidP="0034220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7844158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7CB9C51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Şubat</w:t>
            </w:r>
            <w:r w:rsidRPr="009A56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2606A8EA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D06FB5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A5942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EFF09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ACFBE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06CD5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C2C28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94B8CB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8ADD31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5485E1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A0E3D9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51F73E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6BF4C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57BD0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723AFC1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6129A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8702B2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A7F2E25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2C1A2639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023917F3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6358847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DDC19D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3759775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7E44B74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8C543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75F46F7B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3D65C136" w14:textId="77777777" w:rsidR="009D0A64" w:rsidRPr="00723BE4" w:rsidRDefault="002D097D" w:rsidP="00C0089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21474" w14:textId="77777777" w:rsidR="009D0A64" w:rsidRPr="00723BE4" w:rsidRDefault="009D0A64" w:rsidP="003A7C3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765D4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399A5EFE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254E5B3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67CBC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C2BEA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3D6DE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ADEBB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9B409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C9934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4340F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0E72F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C949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C52AC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BC5BB6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73D0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DA65C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102E3B0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4A748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64611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ED7C3C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3CB3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7A00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A3C680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794C13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E5797A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723369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2B0C47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82BE0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21D1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E3CF4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0530EF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C57209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B4A44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10006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D495C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4409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CF99F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9D95BE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712EC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1D8D53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35FA0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3858F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AAFE9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FB5ADB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85DCE5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A7665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0CEA25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F7A8A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CC59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51A4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4F041E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7997B4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C09D9E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B85F9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FF778D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9A2AC0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6C903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A59F2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61BD90C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974260">
          <w:footerReference w:type="default" r:id="rId10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75624AF1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56E1F87C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36068D7B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 w:rsidRPr="00723BE4">
        <w:rPr>
          <w:rFonts w:ascii="Arial" w:hAnsi="Arial" w:cs="Arial"/>
          <w:color w:val="4F81BD"/>
          <w:sz w:val="32"/>
          <w:szCs w:val="32"/>
        </w:rPr>
        <w:t>I</w:t>
      </w:r>
      <w:r w:rsidR="00C53683">
        <w:rPr>
          <w:rFonts w:ascii="Arial" w:hAnsi="Arial" w:cs="Arial"/>
          <w:color w:val="4F81BD"/>
          <w:sz w:val="32"/>
          <w:szCs w:val="32"/>
        </w:rPr>
        <w:t>V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C53683">
        <w:rPr>
          <w:rFonts w:ascii="Arial" w:hAnsi="Arial" w:cs="Arial"/>
          <w:color w:val="4F81BD"/>
          <w:sz w:val="32"/>
          <w:szCs w:val="32"/>
        </w:rPr>
        <w:t>SİNİR SİSTEMİ VE DUYU</w:t>
      </w:r>
      <w:r w:rsidR="0044693F" w:rsidRPr="00723BE4">
        <w:rPr>
          <w:rFonts w:ascii="Arial" w:hAnsi="Arial" w:cs="Arial"/>
          <w:color w:val="4F81BD"/>
          <w:sz w:val="32"/>
          <w:szCs w:val="32"/>
        </w:rPr>
        <w:t xml:space="preserve"> </w:t>
      </w:r>
      <w:r w:rsidR="00C53683">
        <w:rPr>
          <w:rFonts w:ascii="Arial" w:hAnsi="Arial" w:cs="Arial"/>
          <w:color w:val="4F81BD"/>
          <w:sz w:val="32"/>
          <w:szCs w:val="32"/>
        </w:rPr>
        <w:t>ORGANLARI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346E78C2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0D1B727C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60E688FF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103C7E0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3917CB7F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2F1B6F99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072291E1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54432626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İNİR SİSTEMİ VE DUYU ORGANLARI</w:t>
            </w:r>
          </w:p>
        </w:tc>
      </w:tr>
      <w:tr w:rsidR="00073687" w14:paraId="0515AF3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A951AB8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552EF26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  <w:r w:rsidR="00C53683"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C53683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2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C53683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6BCDC69D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BF06086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3FB3B25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</w:t>
            </w:r>
            <w:r w:rsidR="00C53683">
              <w:rPr>
                <w:rFonts w:ascii="Arial" w:hAnsi="Arial" w:cs="Arial"/>
                <w:bCs/>
              </w:rPr>
              <w:t>5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D3A44">
              <w:rPr>
                <w:rFonts w:ascii="Arial" w:hAnsi="Arial" w:cs="Arial"/>
                <w:bCs/>
              </w:rPr>
              <w:t>0</w:t>
            </w:r>
            <w:r w:rsidR="00C53683">
              <w:rPr>
                <w:rFonts w:ascii="Arial" w:hAnsi="Arial" w:cs="Arial"/>
                <w:bCs/>
              </w:rPr>
              <w:t>4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2D3A44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491DF968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50495D69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29916009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  <w:r w:rsidR="00637E48" w:rsidRPr="00723BE4">
              <w:rPr>
                <w:rFonts w:ascii="Arial" w:hAnsi="Arial" w:cs="Arial"/>
                <w:bCs/>
              </w:rPr>
              <w:t xml:space="preserve"> Hafta</w:t>
            </w:r>
          </w:p>
        </w:tc>
      </w:tr>
    </w:tbl>
    <w:p w14:paraId="1DF5F734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0019595D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67860599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16135977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19CFF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09EA8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35A9C4EE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BFA2D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98949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4B346F97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6B06A85A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4A677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126C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558CAC5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CD8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86E4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1F68FFE9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DA6A9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F5552" w14:textId="11519A78" w:rsidR="0044693F" w:rsidRPr="00723BE4" w:rsidRDefault="002D097D" w:rsidP="004469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Öğr. Üyesi </w:t>
            </w:r>
            <w:r w:rsidR="001765B7">
              <w:rPr>
                <w:rFonts w:ascii="Arial" w:hAnsi="Arial" w:cs="Arial"/>
              </w:rPr>
              <w:t>Namık BİLİCİ</w:t>
            </w:r>
          </w:p>
        </w:tc>
      </w:tr>
    </w:tbl>
    <w:p w14:paraId="1A2E4E4F" w14:textId="77777777" w:rsidR="003347CB" w:rsidRPr="00723BE4" w:rsidRDefault="003347CB" w:rsidP="003347CB">
      <w:pPr>
        <w:rPr>
          <w:rFonts w:ascii="Arial" w:hAnsi="Arial" w:cs="Arial"/>
        </w:rPr>
      </w:pPr>
    </w:p>
    <w:p w14:paraId="7D7EFD2B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591F2052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0BC35DF9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60F8DCF7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4641E2D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8A76C2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9EBFFA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DBBCFC8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2DC96D77" w14:textId="77777777" w:rsidTr="00F40D58">
        <w:trPr>
          <w:jc w:val="center"/>
        </w:trPr>
        <w:tc>
          <w:tcPr>
            <w:tcW w:w="0" w:type="auto"/>
            <w:vAlign w:val="center"/>
          </w:tcPr>
          <w:p w14:paraId="1A27BC9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017A955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NT2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BF219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7762AF" w14:textId="1756A801" w:rsidR="0044693F" w:rsidRPr="00723BE4" w:rsidRDefault="00B0741F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11C2EA" w14:textId="57303A1C" w:rsidR="0044693F" w:rsidRPr="00723BE4" w:rsidRDefault="00B0741F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2</w:t>
            </w:r>
          </w:p>
        </w:tc>
        <w:tc>
          <w:tcPr>
            <w:tcW w:w="0" w:type="auto"/>
            <w:vAlign w:val="center"/>
          </w:tcPr>
          <w:p w14:paraId="0C6F8837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23549AE" w14:textId="77777777" w:rsidTr="00F40D58">
        <w:trPr>
          <w:jc w:val="center"/>
        </w:trPr>
        <w:tc>
          <w:tcPr>
            <w:tcW w:w="0" w:type="auto"/>
            <w:vAlign w:val="center"/>
          </w:tcPr>
          <w:p w14:paraId="23792CA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istoloji – Embriyoloji</w:t>
            </w:r>
          </w:p>
        </w:tc>
        <w:tc>
          <w:tcPr>
            <w:tcW w:w="0" w:type="auto"/>
          </w:tcPr>
          <w:p w14:paraId="7AB29B8A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ST210</w:t>
            </w:r>
          </w:p>
        </w:tc>
        <w:tc>
          <w:tcPr>
            <w:tcW w:w="0" w:type="auto"/>
            <w:vAlign w:val="center"/>
          </w:tcPr>
          <w:p w14:paraId="3106090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9509D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vAlign w:val="center"/>
          </w:tcPr>
          <w:p w14:paraId="23A65A37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  <w:vAlign w:val="center"/>
          </w:tcPr>
          <w:p w14:paraId="3FDFA7CD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423C5F4E" w14:textId="77777777" w:rsidTr="00F40D58">
        <w:trPr>
          <w:jc w:val="center"/>
        </w:trPr>
        <w:tc>
          <w:tcPr>
            <w:tcW w:w="0" w:type="auto"/>
            <w:vAlign w:val="center"/>
          </w:tcPr>
          <w:p w14:paraId="51584265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41F800A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  <w:vAlign w:val="center"/>
          </w:tcPr>
          <w:p w14:paraId="623DB69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0" w:type="auto"/>
            <w:vAlign w:val="center"/>
          </w:tcPr>
          <w:p w14:paraId="7493D53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6666941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0" w:type="auto"/>
            <w:vAlign w:val="center"/>
          </w:tcPr>
          <w:p w14:paraId="084B0CF2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3B5B4762" w14:textId="77777777" w:rsidTr="00F40D58">
        <w:trPr>
          <w:jc w:val="center"/>
        </w:trPr>
        <w:tc>
          <w:tcPr>
            <w:tcW w:w="0" w:type="auto"/>
            <w:vAlign w:val="center"/>
          </w:tcPr>
          <w:p w14:paraId="2121007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A1A9F02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3A52CCC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0" w:type="auto"/>
            <w:vAlign w:val="center"/>
          </w:tcPr>
          <w:p w14:paraId="15876303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5EE26B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0" w:type="auto"/>
            <w:vAlign w:val="center"/>
          </w:tcPr>
          <w:p w14:paraId="1C4FC59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5E25CC2" w14:textId="77777777" w:rsidTr="00F40D58">
        <w:trPr>
          <w:jc w:val="center"/>
        </w:trPr>
        <w:tc>
          <w:tcPr>
            <w:tcW w:w="0" w:type="auto"/>
            <w:vAlign w:val="center"/>
          </w:tcPr>
          <w:p w14:paraId="37CE502C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yofizik</w:t>
            </w:r>
          </w:p>
        </w:tc>
        <w:tc>
          <w:tcPr>
            <w:tcW w:w="0" w:type="auto"/>
          </w:tcPr>
          <w:p w14:paraId="00E66C1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22CDB2D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8524E40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1890CD6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06257411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196A07F2" w14:textId="77777777" w:rsidTr="00F40D58">
        <w:trPr>
          <w:jc w:val="center"/>
        </w:trPr>
        <w:tc>
          <w:tcPr>
            <w:tcW w:w="0" w:type="auto"/>
            <w:vAlign w:val="center"/>
          </w:tcPr>
          <w:p w14:paraId="380D5B3D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7372080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78ABD33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vAlign w:val="center"/>
          </w:tcPr>
          <w:p w14:paraId="72D27516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0EE2CF4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0" w:type="auto"/>
            <w:vAlign w:val="center"/>
          </w:tcPr>
          <w:p w14:paraId="2E37454B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79BF7932" w14:textId="77777777" w:rsidTr="00F40D58">
        <w:trPr>
          <w:jc w:val="center"/>
        </w:trPr>
        <w:tc>
          <w:tcPr>
            <w:tcW w:w="0" w:type="auto"/>
            <w:vAlign w:val="center"/>
          </w:tcPr>
          <w:p w14:paraId="13BF7D26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3430D10E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FD0CD0B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vAlign w:val="center"/>
          </w:tcPr>
          <w:p w14:paraId="1856F95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5BA91A8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  <w:vAlign w:val="center"/>
          </w:tcPr>
          <w:p w14:paraId="016AD02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3F7E2B3F" w14:textId="77777777" w:rsidTr="00F40D58">
        <w:trPr>
          <w:jc w:val="center"/>
        </w:trPr>
        <w:tc>
          <w:tcPr>
            <w:tcW w:w="0" w:type="auto"/>
            <w:vAlign w:val="center"/>
          </w:tcPr>
          <w:p w14:paraId="419972FE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36DD5B02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64F9224F" w14:textId="0386BD24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4A60E96" w14:textId="23D37D9D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318A5AD2" w14:textId="1230EC34" w:rsidR="0044693F" w:rsidRPr="00723BE4" w:rsidRDefault="007242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</w:t>
            </w:r>
            <w:r w:rsidR="00B0741F"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0" w:type="auto"/>
            <w:vAlign w:val="center"/>
          </w:tcPr>
          <w:p w14:paraId="23CB0B53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664DDD49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542F2BB6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30ACB810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6D1E1A92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36EE4E4C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6F3E8BCE" w14:textId="77777777" w:rsidR="003347CB" w:rsidRPr="00723BE4" w:rsidRDefault="003347CB" w:rsidP="003347CB">
      <w:pPr>
        <w:rPr>
          <w:rFonts w:ascii="Arial" w:hAnsi="Arial" w:cs="Arial"/>
        </w:rPr>
      </w:pPr>
    </w:p>
    <w:p w14:paraId="4D8641A4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221AB89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2910852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0F9002B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B8824F2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0FE420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5375A4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78E88C5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483C6B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</w:tr>
      <w:tr w:rsidR="00073687" w14:paraId="6DCA9C41" w14:textId="77777777" w:rsidTr="0044693F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E6290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80636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2EC35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C75A3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9CA87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B6E7D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3D2F21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D96A91" w14:textId="77777777" w:rsidR="0044693F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0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="0075075E" w:rsidRPr="00723BE4">
              <w:rPr>
                <w:rFonts w:ascii="Arial" w:hAnsi="Arial" w:cs="Arial"/>
                <w:b/>
                <w:sz w:val="18"/>
                <w:szCs w:val="18"/>
              </w:rPr>
              <w:t>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A0760" w14:textId="77777777" w:rsidR="00804C14" w:rsidRPr="00723BE4" w:rsidRDefault="00804C14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59F1BF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C209A" w14:textId="77777777" w:rsidR="0044693F" w:rsidRPr="00723BE4" w:rsidRDefault="0044693F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B8338" w14:textId="77777777" w:rsidR="0044693F" w:rsidRPr="00723BE4" w:rsidRDefault="0044693F" w:rsidP="00ED2CE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5DBEC" w14:textId="77777777" w:rsidR="0044693F" w:rsidRPr="00723BE4" w:rsidRDefault="0044693F" w:rsidP="0044693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558AE2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9EDBF0" w14:textId="77777777" w:rsidR="00637E48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684FC4" w14:textId="77777777" w:rsidR="00637E48" w:rsidRPr="00723BE4" w:rsidRDefault="00637E48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C8FA47" w14:textId="77777777" w:rsidR="00637E48" w:rsidRPr="00723BE4" w:rsidRDefault="00637E48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365B19" w14:textId="77777777" w:rsidR="00637E48" w:rsidRPr="00723BE4" w:rsidRDefault="00637E48" w:rsidP="00637E4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197BD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0136F658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 w:rsidR="00710C1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="002C3AB9"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 w:rsidR="00710C1B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349548CA" w14:textId="77777777" w:rsidR="00637E48" w:rsidRPr="00723BE4" w:rsidRDefault="002D097D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163769" w14:textId="77777777" w:rsidR="00C4177E" w:rsidRPr="00723BE4" w:rsidRDefault="00C4177E" w:rsidP="00C417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FC6A845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1E82E3" w14:textId="77777777" w:rsidR="00CD4BB7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FFB15" w14:textId="77777777" w:rsidR="00CD4BB7" w:rsidRPr="00723BE4" w:rsidRDefault="00CD4BB7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A02C72" w14:textId="77777777" w:rsidR="004A6A01" w:rsidRDefault="004A6A01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Embriyolojisi</w:t>
            </w:r>
          </w:p>
          <w:p w14:paraId="44D5E6C2" w14:textId="77777777" w:rsidR="00CD4BB7" w:rsidRPr="00723BE4" w:rsidRDefault="004A6A01" w:rsidP="004A6A01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02760B" w14:textId="77777777" w:rsidR="00CD4BB7" w:rsidRPr="00723BE4" w:rsidRDefault="00CD4BB7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76E78" w14:textId="77777777" w:rsidR="00CD4BB7" w:rsidRPr="00723BE4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1/ G2 Pratik</w:t>
            </w:r>
          </w:p>
          <w:p w14:paraId="7AD5CFB3" w14:textId="77777777" w:rsidR="00710C1B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</w:p>
          <w:p w14:paraId="778E0B9F" w14:textId="77777777" w:rsidR="00CD4BB7" w:rsidRPr="00723BE4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0CDDF" w14:textId="77777777" w:rsidR="00CD4BB7" w:rsidRPr="00723BE4" w:rsidRDefault="00CD4BB7" w:rsidP="00BF458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0B95170C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324B1C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86E88" w14:textId="77777777" w:rsidR="00F675CB" w:rsidRPr="007804B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Merkezi Sinir Sistemine Giriş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804B4">
              <w:rPr>
                <w:rFonts w:ascii="Arial" w:hAnsi="Arial" w:cs="Arial"/>
                <w:sz w:val="18"/>
                <w:szCs w:val="18"/>
              </w:rPr>
              <w:t>Genel Bilgiler</w:t>
            </w:r>
          </w:p>
          <w:p w14:paraId="76350675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5B967" w14:textId="77777777" w:rsidR="00F675CB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Histolojisi</w:t>
            </w:r>
          </w:p>
          <w:p w14:paraId="6CE68AD8" w14:textId="77777777" w:rsidR="00F675CB" w:rsidRPr="00723BE4" w:rsidRDefault="002D097D" w:rsidP="00F675CB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6965FF" w14:textId="77777777" w:rsidR="00F675CB" w:rsidRPr="007804B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4B4"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7804B4">
              <w:rPr>
                <w:rFonts w:ascii="Arial" w:hAnsi="Arial" w:cs="Arial"/>
                <w:sz w:val="18"/>
                <w:szCs w:val="18"/>
              </w:rPr>
              <w:t>pinalis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Anatomisi</w:t>
            </w:r>
          </w:p>
          <w:p w14:paraId="5D7AC645" w14:textId="77777777" w:rsidR="00F675CB" w:rsidRPr="00723BE4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2EB7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3/ G4 Pratik</w:t>
            </w:r>
          </w:p>
          <w:p w14:paraId="29AE00AB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35C5FF7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DA30EA" w14:textId="77777777" w:rsidR="00F675CB" w:rsidRDefault="002D097D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örotransmitterler</w:t>
            </w:r>
            <w:proofErr w:type="spellEnd"/>
          </w:p>
          <w:p w14:paraId="229364F7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17DD1511" w14:textId="77777777" w:rsidTr="00342201">
        <w:trPr>
          <w:trHeight w:val="1113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A1ED7D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20D536" w14:textId="77777777" w:rsidR="004A6A01" w:rsidRPr="007804B4" w:rsidRDefault="004A6A01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Merkezi Sinir Sistemine Giriş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804B4">
              <w:rPr>
                <w:rFonts w:ascii="Arial" w:hAnsi="Arial" w:cs="Arial"/>
                <w:sz w:val="18"/>
                <w:szCs w:val="18"/>
              </w:rPr>
              <w:t>Genel Bilgiler</w:t>
            </w:r>
          </w:p>
          <w:p w14:paraId="42A05BBF" w14:textId="77777777" w:rsidR="00F675CB" w:rsidRPr="00723BE4" w:rsidRDefault="004A6A01" w:rsidP="004A6A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EC9437" w14:textId="77777777" w:rsidR="00F675CB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Histolojisi</w:t>
            </w:r>
          </w:p>
          <w:p w14:paraId="3AFED60D" w14:textId="77777777" w:rsidR="00F675CB" w:rsidRPr="00973301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Yusuf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6682EB" w14:textId="77777777" w:rsidR="00F675CB" w:rsidRPr="007804B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804B4">
              <w:rPr>
                <w:rFonts w:ascii="Arial" w:hAnsi="Arial" w:cs="Arial"/>
                <w:sz w:val="18"/>
                <w:szCs w:val="18"/>
              </w:rPr>
              <w:t>Medulla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7804B4">
              <w:rPr>
                <w:rFonts w:ascii="Arial" w:hAnsi="Arial" w:cs="Arial"/>
                <w:sz w:val="18"/>
                <w:szCs w:val="18"/>
              </w:rPr>
              <w:t>pinalis</w:t>
            </w:r>
            <w:proofErr w:type="spellEnd"/>
            <w:r w:rsidRPr="007804B4">
              <w:rPr>
                <w:rFonts w:ascii="Arial" w:hAnsi="Arial" w:cs="Arial"/>
                <w:sz w:val="18"/>
                <w:szCs w:val="18"/>
              </w:rPr>
              <w:t xml:space="preserve"> Anatomisi</w:t>
            </w:r>
          </w:p>
          <w:p w14:paraId="40B9552D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04B4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57717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/Histoloji G4/ G3 Pratik</w:t>
            </w:r>
          </w:p>
          <w:p w14:paraId="69B67BBA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Medulla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pinalis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natomisi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inir Sisteminin</w:t>
            </w:r>
            <w:r w:rsidRPr="002C3AB9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His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lojis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8B58EA0" w14:textId="77777777" w:rsidR="00F675CB" w:rsidRPr="002C3AB9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Öğr. Üyeleri.  Ş Toy / N. Yılmaz/ F Başak/ Y Ersan/ A </w:t>
            </w:r>
            <w:proofErr w:type="spellStart"/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2D53DD" w14:textId="77777777" w:rsidR="00F675CB" w:rsidRDefault="002D097D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örotransmitterler</w:t>
            </w:r>
            <w:proofErr w:type="spellEnd"/>
          </w:p>
          <w:p w14:paraId="4DF7008E" w14:textId="77777777" w:rsidR="00F675CB" w:rsidRPr="00973301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BF4584" w14:paraId="1350F0E7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7DD99C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12047F" w14:textId="77777777" w:rsidR="00BF4584" w:rsidRPr="00E52FB7" w:rsidRDefault="00BF4584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435946" w14:textId="77777777" w:rsidR="00BF4584" w:rsidRDefault="00BF4584" w:rsidP="00483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SS’ni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rganizasyonu</w:t>
            </w:r>
          </w:p>
          <w:p w14:paraId="6AC4A3CD" w14:textId="77777777" w:rsidR="00BF4584" w:rsidRPr="00723BE4" w:rsidRDefault="00BF4584" w:rsidP="00483305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CCD35B" w14:textId="77777777" w:rsidR="00BF4584" w:rsidRPr="0086267F" w:rsidRDefault="00BF4584" w:rsidP="001817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Sinaps ve Sinaptik İleti</w:t>
            </w:r>
          </w:p>
          <w:p w14:paraId="10D5027C" w14:textId="77777777" w:rsidR="00BF4584" w:rsidRPr="00E52FB7" w:rsidRDefault="00BF4584" w:rsidP="0018172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CF9E8" w14:textId="77777777" w:rsidR="00BF4584" w:rsidRPr="00E15FF8" w:rsidRDefault="00BF4584" w:rsidP="00BF4584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109C0F3A" w14:textId="77777777" w:rsidR="00BF4584" w:rsidRPr="00E15FF8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Sinir Sistem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00E4A8" w14:textId="77777777" w:rsidR="00BF4584" w:rsidRPr="00E52FB7" w:rsidRDefault="00BF4584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F4584" w14:paraId="02630F73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3688AA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25A4D1" w14:textId="77777777" w:rsidR="00BF4584" w:rsidRPr="00E52FB7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30D593" w14:textId="77777777" w:rsidR="00BF4584" w:rsidRDefault="00BF4584" w:rsidP="00483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MSS’ni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rganizasyonu</w:t>
            </w:r>
          </w:p>
          <w:p w14:paraId="3D7E0E64" w14:textId="77777777" w:rsidR="00BF4584" w:rsidRPr="00723BE4" w:rsidRDefault="00BF4584" w:rsidP="00483305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AEFB1" w14:textId="77777777" w:rsidR="00BF4584" w:rsidRPr="0086267F" w:rsidRDefault="00BF4584" w:rsidP="0018172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Sinaps ve Sinaptik İleti</w:t>
            </w:r>
          </w:p>
          <w:p w14:paraId="60CA1937" w14:textId="77777777" w:rsidR="00BF4584" w:rsidRPr="00E52FB7" w:rsidRDefault="00BF4584" w:rsidP="0018172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62A7F" w14:textId="77777777" w:rsidR="00BF4584" w:rsidRPr="00E15FF8" w:rsidRDefault="00BF4584" w:rsidP="00BF4584">
            <w:pPr>
              <w:ind w:right="84"/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Histoloji G5/ G6 Pratik</w:t>
            </w:r>
          </w:p>
          <w:p w14:paraId="6D0929F8" w14:textId="77777777" w:rsidR="00BF4584" w:rsidRPr="00E15FF8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Sinir Sistem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BF526" w14:textId="77777777" w:rsidR="00BF4584" w:rsidRPr="0086267F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Beyin Sapı Anatomisi</w:t>
            </w:r>
          </w:p>
          <w:p w14:paraId="61187590" w14:textId="77777777" w:rsidR="00BF4584" w:rsidRPr="00E52FB7" w:rsidRDefault="00BF4584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BF4584" w14:paraId="1CA43318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54651A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B76460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927DC2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EF4EE0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A138" w14:textId="77777777" w:rsidR="00BF4584" w:rsidRPr="00E52FB7" w:rsidRDefault="00BF4584" w:rsidP="005B0DC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82C3E0" w14:textId="77777777" w:rsidR="00BF4584" w:rsidRPr="0086267F" w:rsidRDefault="00BF4584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Beyin Sapı Anatomisi</w:t>
            </w:r>
          </w:p>
          <w:p w14:paraId="38A13CBF" w14:textId="77777777" w:rsidR="00BF4584" w:rsidRPr="00E52FB7" w:rsidRDefault="00BF4584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BF4584" w14:paraId="56F549C6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48F30A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09FE0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2214A9" w14:textId="77777777" w:rsidR="00BF4584" w:rsidRPr="00723BE4" w:rsidRDefault="00BF4584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7F91C2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6457" w14:textId="77777777" w:rsidR="00BF4584" w:rsidRPr="00E52FB7" w:rsidRDefault="00BF4584" w:rsidP="005B0DC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A14588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F4584" w14:paraId="3811951D" w14:textId="77777777" w:rsidTr="00F40D5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C02D4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A546F3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9F9A25" w14:textId="77777777" w:rsidR="00BF4584" w:rsidRPr="00723BE4" w:rsidRDefault="00BF4584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E923F5" w14:textId="77777777" w:rsidR="00BF4584" w:rsidRPr="00723BE4" w:rsidRDefault="00BF4584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52F6A" w14:textId="77777777" w:rsidR="00BF4584" w:rsidRPr="00723BE4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8E54C" w14:textId="77777777" w:rsidR="00BF4584" w:rsidRPr="00723BE4" w:rsidRDefault="00BF4584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59240CB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26CC7B9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DAF4E5E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5E2A31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C855C90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33CD415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FA10651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F7C1F5B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7CB95EF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843F4A6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6B015598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0D63D7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6BBF94A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9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457389D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123C9BB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4FEFDF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>2 Şuba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5612626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 w:rsidRPr="00931A56">
              <w:rPr>
                <w:rFonts w:ascii="Arial" w:hAnsi="Arial" w:cs="Arial"/>
                <w:b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Şubat 2024</w:t>
            </w:r>
          </w:p>
        </w:tc>
      </w:tr>
      <w:tr w:rsidR="00073687" w14:paraId="75E7F92A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3DA799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6A54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2F8DF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2737B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501CF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35104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AAC8B24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EC3FB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C15A9C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DF81F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E4BB5D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4D399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66753D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06EB4D5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29FB8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96462A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0E7772" w14:textId="77777777" w:rsidR="009A00E2" w:rsidRPr="00832A1B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Mikolojiye Giriş ve Mantar Hastalıkları</w:t>
            </w:r>
          </w:p>
          <w:p w14:paraId="60094779" w14:textId="77777777" w:rsidR="00832A1B" w:rsidRPr="00723BE4" w:rsidRDefault="002D097D" w:rsidP="009A00E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07DED9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D0844" w14:textId="77777777" w:rsidR="009A00E2" w:rsidRPr="00E52FB7" w:rsidRDefault="002D097D" w:rsidP="009A00E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 w:rsidR="00C5278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</w:p>
          <w:p w14:paraId="453305F3" w14:textId="77777777" w:rsidR="00C52788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51780EAC" w14:textId="77777777" w:rsidR="009A00E2" w:rsidRPr="00E52FB7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D7BCB2" w14:textId="77777777" w:rsidR="009A00E2" w:rsidRPr="00E52FB7" w:rsidRDefault="009A00E2" w:rsidP="009A00E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148DF2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1C23BF" w14:textId="77777777" w:rsidR="00CD4BB7" w:rsidRPr="00E52FB7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44475" w14:textId="77777777" w:rsidR="00CD4BB7" w:rsidRPr="00E52FB7" w:rsidRDefault="00CD4BB7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130FE7" w14:textId="77777777" w:rsidR="00832A1B" w:rsidRPr="00832A1B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Mikolojiye Giriş ve Mantar Hastalıkları</w:t>
            </w:r>
          </w:p>
          <w:p w14:paraId="3955CAC3" w14:textId="77777777" w:rsidR="00CD4BB7" w:rsidRPr="00723BE4" w:rsidRDefault="002D097D" w:rsidP="00832A1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507D5F" w14:textId="77777777" w:rsidR="00CD4BB7" w:rsidRDefault="002D097D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onom Sinir Sistemi</w:t>
            </w:r>
          </w:p>
          <w:p w14:paraId="49E679E1" w14:textId="77777777" w:rsidR="00CD4BB7" w:rsidRPr="00E52FB7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E9ACF" w14:textId="77777777" w:rsidR="00CD4BB7" w:rsidRPr="00E52FB7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</w:p>
          <w:p w14:paraId="5BE5CA85" w14:textId="77777777" w:rsidR="00CD4BB7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1997298F" w14:textId="77777777" w:rsidR="00CD4BB7" w:rsidRPr="00E52FB7" w:rsidRDefault="002D097D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22133D" w14:textId="77777777" w:rsidR="00CD4BB7" w:rsidRPr="00E52FB7" w:rsidRDefault="00CD4BB7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8CB54A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A5CCC2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D1667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Refleksler ve Duyusal Reseptörler</w:t>
            </w:r>
          </w:p>
          <w:p w14:paraId="1D4144DD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B84C9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SS zarları, Sinüsler, Ventriküller ve BOS</w:t>
            </w:r>
            <w:r>
              <w:rPr>
                <w:rFonts w:ascii="Arial" w:hAnsi="Arial" w:cs="Arial"/>
                <w:sz w:val="18"/>
                <w:szCs w:val="18"/>
              </w:rPr>
              <w:br/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21FD32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onom Sinir Sistemi</w:t>
            </w:r>
          </w:p>
          <w:p w14:paraId="51FB297A" w14:textId="77777777" w:rsidR="00F675CB" w:rsidRPr="00E52FB7" w:rsidRDefault="002D097D" w:rsidP="00F675CB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2FDA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</w:p>
          <w:p w14:paraId="757971FD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4F16E8F3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39DCD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Sapının Fonksiyonları</w:t>
            </w:r>
          </w:p>
          <w:p w14:paraId="68F98E0C" w14:textId="77777777" w:rsidR="00F675CB" w:rsidRPr="00E52FB7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562C2D26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7A580A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905045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Refleksler ve Duyusal Reseptörler</w:t>
            </w:r>
          </w:p>
          <w:p w14:paraId="3E6462B3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2B3BA1" w14:textId="77777777" w:rsidR="00F675CB" w:rsidRPr="001F38B0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SS zarları, Sinüsler, Ventriküller ve BOS</w:t>
            </w:r>
            <w:r>
              <w:rPr>
                <w:rFonts w:ascii="Arial" w:hAnsi="Arial" w:cs="Arial"/>
                <w:sz w:val="18"/>
                <w:szCs w:val="18"/>
              </w:rPr>
              <w:br/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9B57B9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10B9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</w:t>
            </w: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</w:p>
          <w:p w14:paraId="64A60F85" w14:textId="77777777" w:rsidR="00F675C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Sapı ve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Cerebellum</w:t>
            </w:r>
            <w:proofErr w:type="spellEnd"/>
          </w:p>
          <w:p w14:paraId="51AE4A97" w14:textId="77777777" w:rsidR="00F675CB" w:rsidRPr="00C52788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06490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Sapının Fonksiyonları</w:t>
            </w:r>
          </w:p>
          <w:p w14:paraId="40CEBCC2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6081F43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CD005D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93EFC4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6267F">
              <w:rPr>
                <w:rFonts w:ascii="Arial" w:hAnsi="Arial" w:cs="Arial"/>
                <w:sz w:val="18"/>
                <w:szCs w:val="18"/>
              </w:rPr>
              <w:t>Cerebellum</w:t>
            </w:r>
            <w:proofErr w:type="spellEnd"/>
          </w:p>
          <w:p w14:paraId="5C61EEF8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1985D9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Metabolizması ve BOS biyokimyası</w:t>
            </w:r>
          </w:p>
          <w:p w14:paraId="5230A2EF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E7812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2522583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475C77E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572E964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4709026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6CE15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2CD205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923935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82B91F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04BD9E" w14:textId="77777777" w:rsidR="00F675CB" w:rsidRPr="0086267F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6267F">
              <w:rPr>
                <w:rFonts w:ascii="Arial" w:hAnsi="Arial" w:cs="Arial"/>
                <w:sz w:val="18"/>
                <w:szCs w:val="18"/>
              </w:rPr>
              <w:t>Cerebellum</w:t>
            </w:r>
            <w:proofErr w:type="spellEnd"/>
          </w:p>
          <w:p w14:paraId="0EEB2AD9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6267F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D76F24" w14:textId="77777777" w:rsidR="00F675CB" w:rsidRDefault="002D097D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Metabolizması ve BOS biyokimyası</w:t>
            </w:r>
          </w:p>
          <w:p w14:paraId="59CFADA4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454645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588CD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E021B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31B6902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90A2F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689E24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87A8AA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5E5694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C36EA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3B655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DD0260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507A0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C26EB2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1DA03E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954D9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8D902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89E2D6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ABD1955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F9ECE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8C0A85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7C674F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4171E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7B670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2EA6AD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381BBFA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3154774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262FA9E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A355232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A9F16FE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41C50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A312EBB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BDA9FD1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D31CD4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A9CC0AE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A98D3B6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3FEDABE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31A5488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429D760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383BEA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086C1DD2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C5F6923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351111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6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80AAEF3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7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CE66E33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8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F1E9722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>9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398CFE4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Mart 2024</w:t>
            </w:r>
          </w:p>
        </w:tc>
      </w:tr>
      <w:tr w:rsidR="00073687" w14:paraId="5CEE2C9D" w14:textId="77777777" w:rsidTr="00C0311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C0B969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5CCDC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0D3FB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14FF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6E7BE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53279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6EFA14C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26903" w14:textId="77777777" w:rsidR="00FA3F53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F37A1A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9FDB0A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A2CCD2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896DB" w14:textId="77777777" w:rsidR="00FA3F53" w:rsidRPr="00723BE4" w:rsidRDefault="00FA3F53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E00369" w14:textId="77777777" w:rsidR="00FA3F53" w:rsidRPr="00723BE4" w:rsidRDefault="00FA3F53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7D106B2F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BBC66" w14:textId="77777777" w:rsidR="00973301" w:rsidRPr="00723BE4" w:rsidRDefault="002D097D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475C16" w14:textId="77777777" w:rsidR="009A00E2" w:rsidRPr="00723BE4" w:rsidRDefault="009A00E2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A49952" w14:textId="77777777" w:rsidR="00832A1B" w:rsidRPr="00832A1B" w:rsidRDefault="002D097D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Mantar Hastalıklarının Laboratuvar Tanısı</w:t>
            </w:r>
          </w:p>
          <w:p w14:paraId="309ADD1F" w14:textId="77777777" w:rsidR="00973301" w:rsidRPr="00E52FB7" w:rsidRDefault="002D097D" w:rsidP="00832A1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21AB2E" w14:textId="77777777" w:rsidR="00973301" w:rsidRPr="001F38B0" w:rsidRDefault="00973301" w:rsidP="0097330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0D109" w14:textId="77777777" w:rsidR="00973301" w:rsidRPr="00723BE4" w:rsidRDefault="002D097D" w:rsidP="0097330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 w:rsidR="00C52788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="00C52788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Pratik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G1 </w:t>
            </w:r>
          </w:p>
          <w:p w14:paraId="2850317E" w14:textId="77777777" w:rsidR="00973301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78785D8" w14:textId="77777777" w:rsidR="00C52788" w:rsidRPr="00723BE4" w:rsidRDefault="002D097D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26657F" w14:textId="77777777" w:rsidR="00A11A93" w:rsidRPr="00723BE4" w:rsidRDefault="00A11A93" w:rsidP="00973301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F11464A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ECF729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2E14C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9EEC3" w14:textId="77777777" w:rsidR="00832A1B" w:rsidRPr="00832A1B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A1B">
              <w:rPr>
                <w:rFonts w:ascii="Arial" w:hAnsi="Arial" w:cs="Arial"/>
                <w:sz w:val="18"/>
                <w:szCs w:val="18"/>
              </w:rPr>
              <w:t>Antifungal</w:t>
            </w:r>
            <w:proofErr w:type="spellEnd"/>
            <w:r w:rsidRPr="00832A1B">
              <w:rPr>
                <w:rFonts w:ascii="Arial" w:hAnsi="Arial" w:cs="Arial"/>
                <w:sz w:val="18"/>
                <w:szCs w:val="18"/>
              </w:rPr>
              <w:t xml:space="preserve"> İlaçlar</w:t>
            </w:r>
          </w:p>
          <w:p w14:paraId="60E9739F" w14:textId="77777777" w:rsidR="00832A1B" w:rsidRPr="00E52FB7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059138" w14:textId="77777777" w:rsidR="00022E6A" w:rsidRPr="001F38B0" w:rsidRDefault="00022E6A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11837" w14:textId="77777777" w:rsidR="00022E6A" w:rsidRPr="00723BE4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E2ACE05" w14:textId="77777777" w:rsidR="00022E6A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B2E8011" w14:textId="77777777" w:rsidR="00022E6A" w:rsidRPr="00E52FB7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3D562" w14:textId="77777777" w:rsidR="00F675CB" w:rsidRPr="008B5B06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 xml:space="preserve">Kanser Biyokimyası ve </w:t>
            </w:r>
            <w:proofErr w:type="spellStart"/>
            <w:r w:rsidRPr="008B5B06">
              <w:rPr>
                <w:rFonts w:ascii="Arial" w:hAnsi="Arial" w:cs="Arial"/>
                <w:sz w:val="18"/>
                <w:szCs w:val="18"/>
              </w:rPr>
              <w:t>Biyobelirteçleri</w:t>
            </w:r>
            <w:proofErr w:type="spellEnd"/>
          </w:p>
          <w:p w14:paraId="724DD5D5" w14:textId="77777777" w:rsidR="00022E6A" w:rsidRPr="00723BE4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073687" w14:paraId="1809FB3E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C24CBD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6CFEA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633B5F" w14:textId="77777777" w:rsidR="00022E6A" w:rsidRPr="00C52788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İnen Yollar</w:t>
            </w:r>
          </w:p>
          <w:p w14:paraId="2EE96CA0" w14:textId="77777777" w:rsidR="00022E6A" w:rsidRPr="00723BE4" w:rsidRDefault="002D097D" w:rsidP="00022E6A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F90A0B" w14:textId="77777777" w:rsidR="00022E6A" w:rsidRPr="00E52FB7" w:rsidRDefault="00022E6A" w:rsidP="00022E6A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3329F" w14:textId="77777777" w:rsidR="00022E6A" w:rsidRPr="00723BE4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1B9C373" w14:textId="77777777" w:rsidR="00022E6A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E8BC368" w14:textId="77777777" w:rsidR="00022E6A" w:rsidRPr="00E52FB7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D44232" w14:textId="77777777" w:rsidR="00022E6A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zal ganglionların fonksiyonları</w:t>
            </w:r>
          </w:p>
          <w:p w14:paraId="53FC7B10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023BA3CB" w14:textId="77777777" w:rsidTr="00C0311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8389D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0B6A1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AFEED" w14:textId="77777777" w:rsidR="00022E6A" w:rsidRPr="00C52788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İnen Yollar</w:t>
            </w:r>
          </w:p>
          <w:p w14:paraId="6962AC07" w14:textId="77777777" w:rsidR="00022E6A" w:rsidRPr="00723BE4" w:rsidRDefault="002D097D" w:rsidP="00022E6A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E71E5" w14:textId="77777777" w:rsidR="00022E6A" w:rsidRPr="00E52FB7" w:rsidRDefault="00022E6A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42080" w14:textId="77777777" w:rsidR="00022E6A" w:rsidRPr="00723BE4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382FC530" w14:textId="77777777" w:rsidR="00022E6A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86267F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Beyin zarları, Sinüsler, Ventriküller ve BOS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BAC917D" w14:textId="77777777" w:rsidR="00022E6A" w:rsidRPr="00E52FB7" w:rsidRDefault="002D097D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563416" w14:textId="77777777" w:rsidR="00022E6A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uyusal Kodlama</w:t>
            </w:r>
          </w:p>
          <w:p w14:paraId="74191B5D" w14:textId="77777777" w:rsidR="00022E6A" w:rsidRPr="00723BE4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024591F8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075087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A92436" w14:textId="77777777" w:rsidR="00F675CB" w:rsidRPr="00C52788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Çıkan Yollar</w:t>
            </w:r>
          </w:p>
          <w:p w14:paraId="27DEFBF1" w14:textId="77777777" w:rsidR="00F675CB" w:rsidRPr="00E52FB7" w:rsidRDefault="002D097D" w:rsidP="00F675CB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741B9A" w14:textId="77777777" w:rsidR="00F675CB" w:rsidRPr="00C52788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an-beyin Bariyeri ve BOS</w:t>
            </w:r>
          </w:p>
          <w:p w14:paraId="7153AE9F" w14:textId="77777777" w:rsidR="00F675CB" w:rsidRPr="00C4177E" w:rsidRDefault="002D097D" w:rsidP="00F675CB">
            <w:pPr>
              <w:ind w:right="84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5EF523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7FEEFE6D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EA39D14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5CDB6F2" w14:textId="77777777" w:rsidR="00F675CB" w:rsidRPr="00E52FB7" w:rsidRDefault="002D097D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FF041F9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FC20D" w14:textId="77777777" w:rsidR="00F675CB" w:rsidRPr="00832A1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A1B">
              <w:rPr>
                <w:rFonts w:ascii="Arial" w:hAnsi="Arial" w:cs="Arial"/>
                <w:sz w:val="18"/>
                <w:szCs w:val="18"/>
              </w:rPr>
              <w:t>Yüzeyel</w:t>
            </w:r>
            <w:proofErr w:type="spellEnd"/>
            <w:r w:rsidRPr="00832A1B">
              <w:rPr>
                <w:rFonts w:ascii="Arial" w:hAnsi="Arial" w:cs="Arial"/>
                <w:sz w:val="18"/>
                <w:szCs w:val="18"/>
              </w:rPr>
              <w:t xml:space="preserve"> ve Kutanöz M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832A1B">
              <w:rPr>
                <w:rFonts w:ascii="Arial" w:hAnsi="Arial" w:cs="Arial"/>
                <w:sz w:val="18"/>
                <w:szCs w:val="18"/>
              </w:rPr>
              <w:t>kozlar</w:t>
            </w:r>
          </w:p>
          <w:p w14:paraId="70644955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5E2F33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35F4BD6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FD93C9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1B64CF" w14:textId="77777777" w:rsidR="00F675CB" w:rsidRPr="00C52788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Çıkan Yollar</w:t>
            </w:r>
          </w:p>
          <w:p w14:paraId="0DF71B11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D601B0" w14:textId="77777777" w:rsidR="00F675CB" w:rsidRDefault="002D097D" w:rsidP="00F675C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ebellumun fonksiyonları</w:t>
            </w:r>
          </w:p>
          <w:p w14:paraId="3C0BA4B7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BAC9EA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0C9C9" w14:textId="77777777" w:rsidR="00F675CB" w:rsidRPr="00832A1B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Subk</w:t>
            </w:r>
            <w:r w:rsidRPr="00832A1B">
              <w:rPr>
                <w:rFonts w:ascii="Arial" w:hAnsi="Arial" w:cs="Arial"/>
                <w:sz w:val="18"/>
                <w:szCs w:val="18"/>
              </w:rPr>
              <w:t>tanöz</w:t>
            </w:r>
            <w:proofErr w:type="spellEnd"/>
            <w:r w:rsidRPr="00832A1B">
              <w:rPr>
                <w:rFonts w:ascii="Arial" w:hAnsi="Arial" w:cs="Arial"/>
                <w:sz w:val="18"/>
                <w:szCs w:val="18"/>
              </w:rPr>
              <w:t xml:space="preserve"> M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832A1B">
              <w:rPr>
                <w:rFonts w:ascii="Arial" w:hAnsi="Arial" w:cs="Arial"/>
                <w:sz w:val="18"/>
                <w:szCs w:val="18"/>
              </w:rPr>
              <w:t>kozlar</w:t>
            </w:r>
          </w:p>
          <w:p w14:paraId="0FA9EB34" w14:textId="77777777" w:rsidR="00F675CB" w:rsidRPr="00E52FB7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32A1B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B0F2CD" w14:textId="77777777" w:rsidR="00F675CB" w:rsidRPr="00E52FB7" w:rsidRDefault="00F675CB" w:rsidP="00F675CB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B8406B9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ED0E68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4E986E" w14:textId="77777777" w:rsidR="00F675CB" w:rsidRPr="00E52FB7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3A75F9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CCAC45" w14:textId="77777777" w:rsidR="00F675CB" w:rsidRPr="00E52FB7" w:rsidRDefault="00F675CB" w:rsidP="00F675C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9B29A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45881F" w14:textId="77777777" w:rsidR="00F675CB" w:rsidRPr="00E52FB7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76E6457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02AB8C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7BC027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8744AD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628DA6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0C2E5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A17767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10BDE19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0C20BF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510044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8406D5" w14:textId="77777777" w:rsidR="00F675CB" w:rsidRPr="00723BE4" w:rsidRDefault="00F675CB" w:rsidP="00F675C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6FE89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F89A3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301113" w14:textId="77777777" w:rsidR="00F675CB" w:rsidRPr="00723BE4" w:rsidRDefault="00F675CB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3F54108A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70B6577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B403151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8B0B4E9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E19293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4FAD6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9BD0523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37B0821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1F3897D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6EE86C2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7B48E2E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BF3C0C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76F812F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BBBC656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DB4980E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6C6888E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6439F726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ECB5123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4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8F46781" w14:textId="77777777" w:rsidR="007804B4" w:rsidRPr="00723BE4" w:rsidRDefault="002D097D" w:rsidP="007804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5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333BE1E" w14:textId="77777777" w:rsidR="007804B4" w:rsidRPr="00723BE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6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311614A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>07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CCE05EF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>08 Mart 2024</w:t>
            </w:r>
          </w:p>
        </w:tc>
      </w:tr>
      <w:tr w:rsidR="00073687" w14:paraId="1318B6C0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17B30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FC4D7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F553B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58C47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36374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AFC95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4B8EB0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279654" w14:textId="77777777" w:rsidR="00066BB1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EDF4C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924B9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52BD4E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5029F" w14:textId="77777777" w:rsidR="00066BB1" w:rsidRPr="00723BE4" w:rsidRDefault="00066BB1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B26AD3" w14:textId="77777777" w:rsidR="00066BB1" w:rsidRPr="00723BE4" w:rsidRDefault="00066BB1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636EA57" w14:textId="77777777" w:rsidTr="002D3A4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E6016" w14:textId="77777777" w:rsidR="00F675CB" w:rsidRPr="00723BE4" w:rsidRDefault="002D097D" w:rsidP="00F675C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14:paraId="59590A53" w14:textId="77777777" w:rsidR="00F675CB" w:rsidRPr="002D3A44" w:rsidRDefault="00F675CB" w:rsidP="00F675CB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EE064B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74338E" w14:textId="77777777" w:rsidR="00F675CB" w:rsidRPr="00723BE4" w:rsidRDefault="00F675CB" w:rsidP="00F675CB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A8CED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natomi Pratik G1 </w:t>
            </w:r>
          </w:p>
          <w:p w14:paraId="0E2D3EBC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78CC7594" w14:textId="77777777" w:rsidR="00F675CB" w:rsidRPr="00723BE4" w:rsidRDefault="002D097D" w:rsidP="00F675C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C7B350" w14:textId="77777777" w:rsidR="00F675CB" w:rsidRPr="00723BE4" w:rsidRDefault="00F675CB" w:rsidP="00F675CB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27D" w14:paraId="53A08D82" w14:textId="77777777" w:rsidTr="00C5368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C8E31F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BDFC19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ranial Sinirler I-VI</w:t>
            </w:r>
          </w:p>
          <w:p w14:paraId="6F7D0AC5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737DDD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 xml:space="preserve">Kranial Sinirler </w:t>
            </w:r>
            <w:r>
              <w:rPr>
                <w:rFonts w:ascii="Arial" w:hAnsi="Arial" w:cs="Arial"/>
                <w:sz w:val="18"/>
                <w:szCs w:val="18"/>
              </w:rPr>
              <w:t>VI</w:t>
            </w:r>
            <w:r w:rsidRPr="00C52788">
              <w:rPr>
                <w:rFonts w:ascii="Arial" w:hAnsi="Arial" w:cs="Arial"/>
                <w:sz w:val="18"/>
                <w:szCs w:val="18"/>
              </w:rPr>
              <w:t>I-</w:t>
            </w:r>
            <w:r>
              <w:rPr>
                <w:rFonts w:ascii="Arial" w:hAnsi="Arial" w:cs="Arial"/>
                <w:sz w:val="18"/>
                <w:szCs w:val="18"/>
              </w:rPr>
              <w:t>XI</w:t>
            </w:r>
            <w:r w:rsidRPr="00C52788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2B13108B" w14:textId="3FB064B9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E6A68" w14:textId="77777777" w:rsidR="0072427D" w:rsidRPr="00E52FB7" w:rsidRDefault="0072427D" w:rsidP="0072427D">
            <w:pPr>
              <w:ind w:right="84"/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4DD51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7DB357C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4F9F8D58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E44C2" w14:textId="77777777" w:rsidR="0072427D" w:rsidRPr="005860A0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27D" w14:paraId="50F1D860" w14:textId="77777777" w:rsidTr="00C5368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61958F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366EB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ranial Sinirler I-VI</w:t>
            </w:r>
          </w:p>
          <w:p w14:paraId="2880024A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14D416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 xml:space="preserve">Kranial Sinirler </w:t>
            </w:r>
            <w:r>
              <w:rPr>
                <w:rFonts w:ascii="Arial" w:hAnsi="Arial" w:cs="Arial"/>
                <w:sz w:val="18"/>
                <w:szCs w:val="18"/>
              </w:rPr>
              <w:t>VI</w:t>
            </w:r>
            <w:r w:rsidRPr="00C52788">
              <w:rPr>
                <w:rFonts w:ascii="Arial" w:hAnsi="Arial" w:cs="Arial"/>
                <w:sz w:val="18"/>
                <w:szCs w:val="18"/>
              </w:rPr>
              <w:t>I-</w:t>
            </w:r>
            <w:r>
              <w:rPr>
                <w:rFonts w:ascii="Arial" w:hAnsi="Arial" w:cs="Arial"/>
                <w:sz w:val="18"/>
                <w:szCs w:val="18"/>
              </w:rPr>
              <w:t>XI</w:t>
            </w:r>
            <w:r w:rsidRPr="00C52788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01811964" w14:textId="531949C0" w:rsidR="0072427D" w:rsidRPr="00723BE4" w:rsidRDefault="0072427D" w:rsidP="0072427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B7C75A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omatik Duyu Korteksi</w:t>
            </w:r>
          </w:p>
          <w:p w14:paraId="3567A01D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6445C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4B2976BB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10BCC0B3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39418F" w14:textId="77777777" w:rsidR="0072427D" w:rsidRPr="008B5B06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 xml:space="preserve">Kanser Biyokimyası ve </w:t>
            </w:r>
            <w:proofErr w:type="spellStart"/>
            <w:r w:rsidRPr="008B5B06">
              <w:rPr>
                <w:rFonts w:ascii="Arial" w:hAnsi="Arial" w:cs="Arial"/>
                <w:sz w:val="18"/>
                <w:szCs w:val="18"/>
              </w:rPr>
              <w:t>Biyobelirteçleri</w:t>
            </w:r>
            <w:proofErr w:type="spellEnd"/>
          </w:p>
          <w:p w14:paraId="1394DD13" w14:textId="77777777" w:rsidR="0072427D" w:rsidRPr="00723BE4" w:rsidRDefault="0072427D" w:rsidP="0072427D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72427D" w14:paraId="1EE68561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06B6BC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9D3EA9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Kranial Sinirler I-VI</w:t>
            </w:r>
          </w:p>
          <w:p w14:paraId="4879B69B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2F2B09" w14:textId="77777777" w:rsidR="0072427D" w:rsidRPr="00C52788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 xml:space="preserve">Kranial Sinirler </w:t>
            </w:r>
            <w:r>
              <w:rPr>
                <w:rFonts w:ascii="Arial" w:hAnsi="Arial" w:cs="Arial"/>
                <w:sz w:val="18"/>
                <w:szCs w:val="18"/>
              </w:rPr>
              <w:t>VI</w:t>
            </w:r>
            <w:r w:rsidRPr="00C52788">
              <w:rPr>
                <w:rFonts w:ascii="Arial" w:hAnsi="Arial" w:cs="Arial"/>
                <w:sz w:val="18"/>
                <w:szCs w:val="18"/>
              </w:rPr>
              <w:t>I-</w:t>
            </w:r>
            <w:r>
              <w:rPr>
                <w:rFonts w:ascii="Arial" w:hAnsi="Arial" w:cs="Arial"/>
                <w:sz w:val="18"/>
                <w:szCs w:val="18"/>
              </w:rPr>
              <w:t>XI</w:t>
            </w:r>
            <w:r w:rsidRPr="00C52788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5EDA3010" w14:textId="0892BB69" w:rsidR="0072427D" w:rsidRPr="00723BE4" w:rsidRDefault="0072427D" w:rsidP="0072427D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C52788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72B4E5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ğrı Duyusu ve İletimi</w:t>
            </w:r>
          </w:p>
          <w:p w14:paraId="1292B0AD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09D83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66F77B10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ranial Sinirler</w:t>
            </w:r>
          </w:p>
          <w:p w14:paraId="3F38F1CD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A108E9" w14:textId="77777777" w:rsidR="0072427D" w:rsidRPr="008B5B06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 xml:space="preserve">Kanser Biyokimyası ve </w:t>
            </w:r>
            <w:proofErr w:type="spellStart"/>
            <w:r w:rsidRPr="008B5B06">
              <w:rPr>
                <w:rFonts w:ascii="Arial" w:hAnsi="Arial" w:cs="Arial"/>
                <w:sz w:val="18"/>
                <w:szCs w:val="18"/>
              </w:rPr>
              <w:t>Biyobelirteçleri</w:t>
            </w:r>
            <w:proofErr w:type="spellEnd"/>
          </w:p>
          <w:p w14:paraId="6ADF9867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B5B06"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</w:tr>
      <w:tr w:rsidR="0072427D" w14:paraId="4511600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7ABB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2436C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stemik Mikozlar</w:t>
            </w:r>
          </w:p>
          <w:p w14:paraId="390160D3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C425B2" w14:textId="3BD8302F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E71600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4E43CD0C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A1E3767" w14:textId="77777777" w:rsidR="0072427D" w:rsidRPr="00723BE4" w:rsidRDefault="0072427D" w:rsidP="0072427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14402F6E" w14:textId="77777777" w:rsidR="0072427D" w:rsidRPr="00723BE4" w:rsidRDefault="0072427D" w:rsidP="0072427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7D684D99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5E117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iencephalon</w:t>
            </w:r>
            <w:proofErr w:type="spellEnd"/>
          </w:p>
          <w:p w14:paraId="36490899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DB95DF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2427D" w14:paraId="0C59732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9CF7F4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13392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stemik Mikozlar</w:t>
            </w:r>
          </w:p>
          <w:p w14:paraId="7084190A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6F533" w14:textId="6FBD4986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396E5C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B882D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iencephalon</w:t>
            </w:r>
            <w:proofErr w:type="spellEnd"/>
          </w:p>
          <w:p w14:paraId="71B40E7F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9D0A69" w14:textId="77777777" w:rsidR="0072427D" w:rsidRPr="00785F4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Beyin Korteksi ve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ssosiasyon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Alanları</w:t>
            </w:r>
          </w:p>
          <w:p w14:paraId="5AA523C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72427D" w14:paraId="6806756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A2DF41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FAC8B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ırsatçı Mikozlar</w:t>
            </w:r>
          </w:p>
          <w:p w14:paraId="677B23AA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Meryem ÇOLAK </w:t>
            </w:r>
          </w:p>
          <w:p w14:paraId="295B9CC7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DB4890" w14:textId="4BBA7A56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7B9626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C27D6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D13C7F" w14:textId="77777777" w:rsidR="0072427D" w:rsidRPr="00785F4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Beyin Korteksi ve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ssosiasyon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Alanları</w:t>
            </w:r>
          </w:p>
          <w:p w14:paraId="390AA27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72427D" w14:paraId="6DE1320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D30500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14226C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ırsatçı Mikozlar</w:t>
            </w:r>
          </w:p>
          <w:p w14:paraId="6C73B241" w14:textId="71797820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8A5EFA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6A5DEF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26DBE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58FCA6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  <w:tr w:rsidR="0072427D" w14:paraId="6494AF3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4A6DC5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21661" w14:textId="77777777" w:rsidR="0072427D" w:rsidRPr="00E52FB7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014BCD" w14:textId="77777777" w:rsidR="0072427D" w:rsidRPr="00723BE4" w:rsidRDefault="0072427D" w:rsidP="007242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C5B2AB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410A1" w14:textId="77777777" w:rsidR="0072427D" w:rsidRDefault="0072427D" w:rsidP="007242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DEC768" w14:textId="77777777" w:rsidR="0072427D" w:rsidRPr="00723BE4" w:rsidRDefault="0072427D" w:rsidP="0072427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</w:tbl>
    <w:p w14:paraId="37134B18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A349754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E9E79E2" w14:textId="77777777" w:rsidR="00335305" w:rsidRDefault="0033530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0B6C36C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E73C46C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A435A4B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4EBE137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82BB905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065DDF1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F003A51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6CA387A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6E56E52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1D492E4A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AC61D00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D536157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1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2CA265D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02E9CE0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3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744DDBF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7FBADD9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5 Mart 2024</w:t>
            </w:r>
          </w:p>
        </w:tc>
      </w:tr>
      <w:tr w:rsidR="00073687" w14:paraId="2EC011D4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18B60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CA815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90F09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2AB35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EC920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6A54C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2125713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8B4DB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BEE9EF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14E64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920A2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59337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D4678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4D5AB68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751C21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C4ECF7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C38471" w14:textId="77777777" w:rsidR="00B83E72" w:rsidRPr="002C14D5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BCAC2F" w14:textId="77777777" w:rsidR="00B83E72" w:rsidRPr="00832A1B" w:rsidRDefault="002D097D" w:rsidP="00B83E7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64557" w14:textId="77777777" w:rsidR="00B83E72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natomi Pratik G1 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–G2</w:t>
            </w:r>
          </w:p>
          <w:p w14:paraId="7F3EF245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2CE12ED6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EA5A0" w14:textId="77777777" w:rsidR="00B83E72" w:rsidRDefault="00BF4584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1-2</w:t>
            </w:r>
            <w:r w:rsidR="002D097D"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73B4DBD0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7C61C1F4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</w:tr>
      <w:tr w:rsidR="00073687" w14:paraId="2250006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197A37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25EA7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zal ganglionlar</w:t>
            </w:r>
          </w:p>
          <w:p w14:paraId="06A6223C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7C0B0D" w14:textId="77777777" w:rsidR="00B83E72" w:rsidRPr="00A54890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Hemisferlerinin beyaz cevheri</w:t>
            </w:r>
          </w:p>
          <w:p w14:paraId="67C0AE7D" w14:textId="77777777" w:rsidR="00B83E72" w:rsidRPr="002C14D5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F2D729" w14:textId="77777777" w:rsidR="00B83E72" w:rsidRPr="00A54890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5335C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1-G2</w:t>
            </w:r>
          </w:p>
          <w:p w14:paraId="040026BE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14DB0418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38C19F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1-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6968AD60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6FD03A0D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73E9114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2D519A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07263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zal ganglionlar</w:t>
            </w:r>
          </w:p>
          <w:p w14:paraId="59511A1A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344FE" w14:textId="77777777" w:rsidR="00B83E72" w:rsidRPr="00A54890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yin Hemisferlerinin beyaz cevheri</w:t>
            </w:r>
          </w:p>
          <w:p w14:paraId="565A8D2D" w14:textId="77777777" w:rsidR="00B83E72" w:rsidRPr="00723BE4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E6ED6F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2F9F5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-G4</w:t>
            </w:r>
          </w:p>
          <w:p w14:paraId="16012C6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4611CDDA" w14:textId="77777777" w:rsidR="00B83E72" w:rsidRPr="00723BE4" w:rsidRDefault="002D097D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12FAE3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-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72FB65F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5C744788" w14:textId="77777777" w:rsidR="00B83E72" w:rsidRPr="00723BE4" w:rsidRDefault="002D097D" w:rsidP="00B83E72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073687" w14:paraId="2F8858D4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47FD8C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D6C558" w14:textId="77777777" w:rsidR="00984412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yku Fizyolojisi</w:t>
            </w:r>
          </w:p>
          <w:p w14:paraId="255D8083" w14:textId="77777777" w:rsidR="00B83E7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17D645" w14:textId="77777777" w:rsidR="00B83E72" w:rsidRPr="005860A0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3BCC8" w14:textId="77777777" w:rsidR="00785F4D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Tıbbi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Pr. Besiyerleri, mantarların koloni morf.ve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ikr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Morf</w:t>
            </w:r>
            <w:proofErr w:type="spellEnd"/>
            <w:r w:rsidRPr="00832A1B">
              <w:rPr>
                <w:rFonts w:ascii="Arial" w:hAnsi="Arial" w:cs="Arial"/>
                <w:color w:val="FF0000"/>
                <w:sz w:val="18"/>
                <w:szCs w:val="18"/>
              </w:rPr>
              <w:t>. G4 Öğr. Üyeleri H. Solmaz, M. Çolak, Ş. Yı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E0278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-G4</w:t>
            </w:r>
          </w:p>
          <w:p w14:paraId="5DE1B02D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iencephalon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azal ganglionlar</w:t>
            </w:r>
          </w:p>
          <w:p w14:paraId="36308E7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6E03E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 w:rsidR="00BF458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-4</w:t>
            </w:r>
          </w:p>
          <w:p w14:paraId="7165A960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Beyin lobları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sulk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yruslar</w:t>
            </w:r>
            <w:proofErr w:type="spellEnd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, beyaz cevher, MSS damarları</w:t>
            </w:r>
          </w:p>
          <w:p w14:paraId="641FB5A5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BC036A" w14:paraId="5905EB19" w14:textId="77777777" w:rsidTr="00BC036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C48759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891C00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Hemisfer Morfolojisi, Motor ve Duyu Bölgeleri</w:t>
            </w:r>
          </w:p>
          <w:p w14:paraId="39040E75" w14:textId="77777777" w:rsidR="00BC036A" w:rsidRPr="00723BE4" w:rsidRDefault="00BC036A" w:rsidP="00832A1B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AB6BE7" w14:textId="77777777" w:rsidR="00BC036A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z Histolojisi ve Embriyolojisi</w:t>
            </w:r>
          </w:p>
          <w:p w14:paraId="2A576F1C" w14:textId="77777777" w:rsidR="00BC036A" w:rsidRPr="000660FF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  <w:p w14:paraId="774E581D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9753AA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F714F71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9015BBF" w14:textId="77777777" w:rsidR="00BC036A" w:rsidRPr="00723BE4" w:rsidRDefault="00BC036A" w:rsidP="00832A1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342982FB" w14:textId="77777777" w:rsidR="00BC036A" w:rsidRPr="00723BE4" w:rsidRDefault="00BC036A" w:rsidP="00832A1B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792B3CC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86012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Merkezi Sinir Sisteminin Damarları</w:t>
            </w:r>
          </w:p>
          <w:p w14:paraId="665A468A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  <w:p w14:paraId="3050F839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4F5F40" w14:textId="4AA10A4C" w:rsidR="00BC036A" w:rsidRPr="00BC036A" w:rsidRDefault="00BC036A" w:rsidP="00BC036A">
            <w:pPr>
              <w:jc w:val="center"/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</w:pPr>
            <w:r w:rsidRPr="00BC036A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>DÖNEM 2 KLURUL 3 MAZERET SINAVI</w:t>
            </w:r>
          </w:p>
        </w:tc>
      </w:tr>
      <w:tr w:rsidR="00BC036A" w14:paraId="493D28C2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8F78C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D8B0D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Hemisfer Morfolojisi, Motor ve Duyu Bölgeleri</w:t>
            </w:r>
          </w:p>
          <w:p w14:paraId="712C5FB7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60E232" w14:textId="77777777" w:rsidR="00BC036A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z Histolojisi ve Embriyolojisi</w:t>
            </w:r>
          </w:p>
          <w:p w14:paraId="75D27599" w14:textId="77777777" w:rsidR="00BC036A" w:rsidRPr="000660FF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  <w:p w14:paraId="25F65BD4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DA78F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20718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Merkezi Sinir Sisteminin Damarları</w:t>
            </w:r>
          </w:p>
          <w:p w14:paraId="7056FE28" w14:textId="77777777" w:rsidR="00BC036A" w:rsidRPr="00A54890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  <w:p w14:paraId="54612796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E38846E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C036A" w14:paraId="333CA6A3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51682D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166E0D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88AB2F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1C0857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8920D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B87C926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C036A" w14:paraId="0A0E16F4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D185B2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02C645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D1F47" w14:textId="77777777" w:rsidR="00BC036A" w:rsidRPr="00723BE4" w:rsidRDefault="00BC036A" w:rsidP="00832A1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25DB4F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B2A7D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479A725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BC036A" w14:paraId="5691F3A2" w14:textId="77777777" w:rsidTr="009C121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34EB4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3F34D9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DB1A10" w14:textId="77777777" w:rsidR="00BC036A" w:rsidRPr="00723BE4" w:rsidRDefault="00BC036A" w:rsidP="00832A1B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39841" w14:textId="77777777" w:rsidR="00BC036A" w:rsidRPr="00723BE4" w:rsidRDefault="00BC036A" w:rsidP="00832A1B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4C82E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30935C" w14:textId="77777777" w:rsidR="00BC036A" w:rsidRPr="00723BE4" w:rsidRDefault="00BC036A" w:rsidP="00832A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383C6512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FFE277F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1F37FD2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075866F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57B840A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E854AEC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8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A983107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B9DA598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9E6A011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F97A316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Mart 2024</w:t>
            </w:r>
          </w:p>
        </w:tc>
      </w:tr>
      <w:tr w:rsidR="00073687" w14:paraId="5599B67F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723797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B8859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ABF22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35E69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99A90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7DE7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068426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FB0D18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31F4DD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B7D07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485EF7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01960" w14:textId="77777777" w:rsidR="00DD74B2" w:rsidRPr="000660FF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8A443A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5A15BD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95C3C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E467C0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6D17A0" w14:textId="77777777" w:rsidR="00B83E72" w:rsidRPr="000660FF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303E07" w14:textId="77777777" w:rsidR="00B83E72" w:rsidRPr="000660FF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85169" w14:textId="77777777" w:rsidR="00B83E72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Anatomi Pratik G1 </w:t>
            </w:r>
          </w:p>
          <w:p w14:paraId="56E7EBD4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1A4F172F" w14:textId="77777777" w:rsidR="00B83E72" w:rsidRPr="000660FF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392084" w14:textId="77777777" w:rsidR="00B83E72" w:rsidRPr="00723BE4" w:rsidRDefault="00B83E72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5387ED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4E2D69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10636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bit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İçindeki Yapılar</w:t>
            </w:r>
          </w:p>
          <w:p w14:paraId="77C82320" w14:textId="77777777" w:rsidR="00B83E72" w:rsidRPr="00A54890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F876D7" w14:textId="77777777" w:rsidR="00B83E72" w:rsidRPr="00A54890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Göz Anatomisi, Görm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4890">
              <w:rPr>
                <w:rFonts w:ascii="Arial" w:hAnsi="Arial" w:cs="Arial"/>
                <w:sz w:val="18"/>
                <w:szCs w:val="18"/>
              </w:rPr>
              <w:t>Yolları ve Refleksleri</w:t>
            </w:r>
          </w:p>
          <w:p w14:paraId="7DF3E573" w14:textId="77777777" w:rsidR="00B83E72" w:rsidRPr="00723BE4" w:rsidRDefault="002D097D" w:rsidP="00B83E7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B67AB2" w14:textId="77777777" w:rsidR="00B83E72" w:rsidRPr="000660FF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DB357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E25DEAF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7DDC9D63" w14:textId="77777777" w:rsidR="00B83E72" w:rsidRPr="000660FF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8ED98D" w14:textId="77777777" w:rsidR="00B83E72" w:rsidRDefault="002D097D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ulak Anatomisi</w:t>
            </w:r>
          </w:p>
          <w:p w14:paraId="6A3CAFFD" w14:textId="77777777" w:rsidR="00785F4D" w:rsidRPr="00723BE4" w:rsidRDefault="002D097D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66D2A47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66B03B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3B521" w14:textId="77777777" w:rsidR="00B83E72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bit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İçindeki Yapılar</w:t>
            </w:r>
          </w:p>
          <w:p w14:paraId="48C889D4" w14:textId="77777777" w:rsidR="00B83E72" w:rsidRPr="000660FF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5C77DC" w14:textId="77777777" w:rsidR="00B83E72" w:rsidRPr="00A54890" w:rsidRDefault="002D097D" w:rsidP="00B83E7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 xml:space="preserve">Göz Anatomisi, </w:t>
            </w:r>
            <w:proofErr w:type="spellStart"/>
            <w:r w:rsidRPr="00A54890">
              <w:rPr>
                <w:rFonts w:ascii="Arial" w:hAnsi="Arial" w:cs="Arial"/>
                <w:sz w:val="18"/>
                <w:szCs w:val="18"/>
              </w:rPr>
              <w:t>GörmeYolları</w:t>
            </w:r>
            <w:proofErr w:type="spellEnd"/>
            <w:r w:rsidRPr="00A54890">
              <w:rPr>
                <w:rFonts w:ascii="Arial" w:hAnsi="Arial" w:cs="Arial"/>
                <w:sz w:val="18"/>
                <w:szCs w:val="18"/>
              </w:rPr>
              <w:t xml:space="preserve"> ve Refleksleri</w:t>
            </w:r>
          </w:p>
          <w:p w14:paraId="066F17B4" w14:textId="77777777" w:rsidR="00B83E72" w:rsidRPr="000660FF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54890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EED13A1" w14:textId="77777777" w:rsidR="00B83E72" w:rsidRDefault="002D097D" w:rsidP="00B83E7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rmenin Moleküler Mekanizması</w:t>
            </w:r>
          </w:p>
          <w:p w14:paraId="1816ED05" w14:textId="77777777" w:rsidR="009A1AB4" w:rsidRPr="00723BE4" w:rsidRDefault="002D097D" w:rsidP="00B83E72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F9116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18BDE2A5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47AC8BC3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7A9E0B" w14:textId="77777777" w:rsidR="00785F4D" w:rsidRDefault="002D097D" w:rsidP="00785F4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ulak Anatomisi</w:t>
            </w:r>
          </w:p>
          <w:p w14:paraId="180DDC8C" w14:textId="77777777" w:rsidR="00B83E72" w:rsidRPr="00723BE4" w:rsidRDefault="002D097D" w:rsidP="00785F4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0F13B8B0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FBB575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6D0FA4" w14:textId="77777777" w:rsidR="00B83E72" w:rsidRPr="001F38B0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DBAA7" w14:textId="77777777" w:rsidR="00B83E72" w:rsidRPr="00785F4D" w:rsidRDefault="002D097D" w:rsidP="00785F4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Görme Fizyolojisi</w:t>
            </w:r>
          </w:p>
          <w:p w14:paraId="52EE7BB9" w14:textId="77777777" w:rsidR="00785F4D" w:rsidRPr="00723BE4" w:rsidRDefault="002D097D" w:rsidP="00785F4D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0D46FE" w14:textId="77777777" w:rsidR="009A1AB4" w:rsidRDefault="002D097D" w:rsidP="009A1AB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örmenin Moleküler Mekanizması</w:t>
            </w:r>
          </w:p>
          <w:p w14:paraId="72694F7E" w14:textId="77777777" w:rsidR="00B83E72" w:rsidRPr="00723BE4" w:rsidRDefault="002D097D" w:rsidP="009A1AB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B9114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3599934B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Göz Anatomisi</w:t>
            </w:r>
          </w:p>
          <w:p w14:paraId="5FB474B8" w14:textId="77777777" w:rsidR="00B83E72" w:rsidRPr="00723BE4" w:rsidRDefault="002D097D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E93D5" w14:textId="77777777" w:rsidR="00785F4D" w:rsidRDefault="002D097D" w:rsidP="00785F4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şitme ve Denge Yolları</w:t>
            </w:r>
          </w:p>
          <w:p w14:paraId="63AA15D0" w14:textId="77777777" w:rsidR="00B83E72" w:rsidRPr="00723BE4" w:rsidRDefault="002D097D" w:rsidP="00785F4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</w:tr>
      <w:tr w:rsidR="00073687" w14:paraId="76044225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A0EF8A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122C10" w14:textId="77777777" w:rsidR="00984412" w:rsidRPr="000660FF" w:rsidRDefault="00984412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316517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FFF6E6" w14:textId="77777777" w:rsidR="00984412" w:rsidRPr="00723BE4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6AFC3B4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FF38451" w14:textId="77777777" w:rsidR="00984412" w:rsidRPr="00723BE4" w:rsidRDefault="002D097D" w:rsidP="0098441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5C27EC8B" w14:textId="77777777" w:rsidR="00984412" w:rsidRPr="00723BE4" w:rsidRDefault="002D097D" w:rsidP="00984412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02AA7787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82027" w14:textId="77777777" w:rsidR="00984412" w:rsidRPr="00785F4D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Kulak Histolojisi ve Embriyolojisi</w:t>
            </w:r>
          </w:p>
          <w:p w14:paraId="12B65529" w14:textId="77777777" w:rsidR="00984412" w:rsidRPr="00C00890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EDB9F7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12C2A42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6A8ABE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5953E5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F44CDD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357780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652B2" w14:textId="77777777" w:rsidR="00984412" w:rsidRPr="00785F4D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Kulak Histolojisi ve Embriyolojisi</w:t>
            </w:r>
          </w:p>
          <w:p w14:paraId="630F77C4" w14:textId="77777777" w:rsidR="00984412" w:rsidRPr="00C00890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7272D7" w14:textId="77777777" w:rsidR="00984412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şitme Fizyolojisi</w:t>
            </w:r>
          </w:p>
          <w:p w14:paraId="38AC9DBD" w14:textId="77777777" w:rsidR="00984412" w:rsidRPr="00723BE4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0F97B23E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5E1493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4802C7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9F48B0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B44ADA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85F8A" w14:textId="77777777" w:rsidR="00984412" w:rsidRPr="00C00890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6622E0" w14:textId="77777777" w:rsidR="00984412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İşitme Fizyolojisi</w:t>
            </w:r>
          </w:p>
          <w:p w14:paraId="2A54BB07" w14:textId="77777777" w:rsidR="00984412" w:rsidRPr="00723BE4" w:rsidRDefault="002D097D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073687" w14:paraId="5B861F8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9DBEED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B27219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0076B" w14:textId="77777777" w:rsidR="00984412" w:rsidRPr="00723BE4" w:rsidRDefault="00984412" w:rsidP="00984412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B961A5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3E59D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EC7661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C9A127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73A7E0" w14:textId="77777777" w:rsidR="00984412" w:rsidRPr="00723BE4" w:rsidRDefault="002D097D" w:rsidP="0098441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FC1A8F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93C627" w14:textId="77777777" w:rsidR="00984412" w:rsidRPr="00723BE4" w:rsidRDefault="00984412" w:rsidP="00984412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2596B7" w14:textId="77777777" w:rsidR="00984412" w:rsidRPr="00723BE4" w:rsidRDefault="00984412" w:rsidP="00984412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3CE6F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35E01" w14:textId="77777777" w:rsidR="00984412" w:rsidRPr="00723BE4" w:rsidRDefault="00984412" w:rsidP="0098441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2DC46C94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3862675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C7E354A" w14:textId="77777777" w:rsidR="00B83E72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0CF291C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668C6C1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288DDD10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C9D9AB5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544C065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Mart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995D273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Mart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3B74937" w14:textId="77777777" w:rsidR="00C53683" w:rsidRPr="00723BE4" w:rsidRDefault="002D097D" w:rsidP="004B0C8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7 Mart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98088BD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8 Mart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30A989E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9 Mart 2024</w:t>
            </w:r>
          </w:p>
        </w:tc>
      </w:tr>
      <w:tr w:rsidR="00073687" w14:paraId="6FB9F1B1" w14:textId="77777777" w:rsidTr="004B0C8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6655C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B5D41" w14:textId="77777777" w:rsidR="00C53683" w:rsidRPr="00723BE4" w:rsidRDefault="002D097D" w:rsidP="004B0C84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5507D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DCF5C" w14:textId="77777777" w:rsidR="00C53683" w:rsidRPr="00723BE4" w:rsidRDefault="00C53683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8D152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2E28D" w14:textId="77777777" w:rsidR="00C53683" w:rsidRPr="00723BE4" w:rsidRDefault="002D097D" w:rsidP="004B0C84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EA0A6E" w14:paraId="22DFF3B8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7A1587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98AA32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C604F2" w14:textId="77777777" w:rsidR="00EA0A6E" w:rsidRPr="00723BE4" w:rsidRDefault="00EA0A6E" w:rsidP="00DB2FD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B8AE61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67975" w14:textId="77777777" w:rsidR="00EA0A6E" w:rsidRPr="00723BE4" w:rsidRDefault="00EA0A6E" w:rsidP="004B0C8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6E5C84" w14:textId="77777777" w:rsidR="00EA0A6E" w:rsidRPr="00723BE4" w:rsidRDefault="00EA0A6E" w:rsidP="004B0C8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A0A6E" w14:paraId="6E530950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95A36D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AB4E4E" w14:textId="77777777" w:rsidR="00EA0A6E" w:rsidRPr="00785F4D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Koku Yolları ve Limbik Sistem</w:t>
            </w:r>
          </w:p>
          <w:p w14:paraId="75E81200" w14:textId="77777777" w:rsidR="00EA0A6E" w:rsidRPr="00723BE4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77A04" w14:textId="77777777" w:rsidR="00EA0A6E" w:rsidRPr="00785F4D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eri ve Ekleri</w:t>
            </w:r>
          </w:p>
          <w:p w14:paraId="30E0DA93" w14:textId="77777777" w:rsidR="00EA0A6E" w:rsidRPr="00723BE4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DFB31" w14:textId="77777777" w:rsidR="00EA0A6E" w:rsidRPr="00001A8C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erinin Moleküler Yapısı</w:t>
            </w:r>
          </w:p>
          <w:p w14:paraId="280A4CB6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DA7A7" w14:textId="77777777" w:rsidR="00EA0A6E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28857ABA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23C1E8DF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0F686F" w14:textId="77777777" w:rsidR="00EA0A6E" w:rsidRDefault="00EA0A6E" w:rsidP="00BF458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Anatomi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</w:p>
          <w:p w14:paraId="272657B9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05000F2E" w14:textId="77777777" w:rsidR="00EA0A6E" w:rsidRPr="00723BE4" w:rsidRDefault="00EA0A6E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lastRenderedPageBreak/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</w:p>
        </w:tc>
      </w:tr>
      <w:tr w:rsidR="00EA0A6E" w14:paraId="465D40EA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992559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A6E5F" w14:textId="77777777" w:rsidR="00EA0A6E" w:rsidRPr="00785F4D" w:rsidRDefault="00EA0A6E" w:rsidP="00057B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Sempatik ve Parasempatik Sinir Sistemi</w:t>
            </w:r>
          </w:p>
          <w:p w14:paraId="04A8FE58" w14:textId="77777777" w:rsidR="00EA0A6E" w:rsidRPr="00723BE4" w:rsidRDefault="00EA0A6E" w:rsidP="00057BBE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32398D" w14:textId="77777777" w:rsidR="00EA0A6E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ir Sistemi Klinik Anatomisi</w:t>
            </w:r>
          </w:p>
          <w:p w14:paraId="3BD6D048" w14:textId="77777777" w:rsidR="00EA0A6E" w:rsidRPr="00723BE4" w:rsidRDefault="00EA0A6E" w:rsidP="00EA0A6E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Nesibe YILMAZ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012FE0" w14:textId="77777777" w:rsidR="00EA0A6E" w:rsidRPr="00001A8C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erinin Moleküler Yapısı</w:t>
            </w:r>
          </w:p>
          <w:p w14:paraId="3796766C" w14:textId="77777777" w:rsidR="00EA0A6E" w:rsidRPr="00723BE4" w:rsidRDefault="00EA0A6E" w:rsidP="00785F4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E31B" w14:textId="77777777" w:rsidR="00EA0A6E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079A3C6F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430D1596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01FC39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G2</w:t>
            </w:r>
          </w:p>
          <w:p w14:paraId="2F3603A7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4636FB8E" w14:textId="77777777" w:rsidR="00EA0A6E" w:rsidRPr="00723BE4" w:rsidRDefault="00EA0A6E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EA0A6E" w14:paraId="4557BACC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90320B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C8C16" w14:textId="77777777" w:rsidR="00EA0A6E" w:rsidRPr="00785F4D" w:rsidRDefault="00EA0A6E" w:rsidP="00057B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Sempatik ve Parasempatik Sinir Sistemi</w:t>
            </w:r>
          </w:p>
          <w:p w14:paraId="57F71BC2" w14:textId="77777777" w:rsidR="00EA0A6E" w:rsidRPr="00723BE4" w:rsidRDefault="00EA0A6E" w:rsidP="00057B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oç. Dr. Şeyma TO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F0C44F" w14:textId="77777777" w:rsidR="00EA0A6E" w:rsidRPr="009A1AB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1AB4">
              <w:rPr>
                <w:rFonts w:ascii="Arial" w:hAnsi="Arial" w:cs="Arial"/>
                <w:sz w:val="18"/>
                <w:szCs w:val="18"/>
              </w:rPr>
              <w:t>İşitmenin Moleküler Mekanizması</w:t>
            </w:r>
          </w:p>
          <w:p w14:paraId="58A7D494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930F5A" w14:textId="77777777" w:rsidR="00EA0A6E" w:rsidRPr="00785F4D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Limbik Sistem: Hip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  <w:r w:rsidRPr="00785F4D">
              <w:rPr>
                <w:rFonts w:ascii="Arial" w:hAnsi="Arial" w:cs="Arial"/>
                <w:sz w:val="18"/>
                <w:szCs w:val="18"/>
              </w:rPr>
              <w:t>talamusun Fonksiyonları</w:t>
            </w:r>
          </w:p>
          <w:p w14:paraId="59C0C483" w14:textId="77777777" w:rsidR="00EA0A6E" w:rsidRPr="00723BE4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FC71B" w14:textId="77777777" w:rsidR="00EA0A6E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0C637C4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5F5635B0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5698D4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</w:p>
          <w:p w14:paraId="5A31A21B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3D24BC47" w14:textId="77777777" w:rsidR="00EA0A6E" w:rsidRPr="00723BE4" w:rsidRDefault="00EA0A6E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EA0A6E" w14:paraId="400ECA58" w14:textId="77777777" w:rsidTr="004B0C8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A5F721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0690B7" w14:textId="77777777" w:rsidR="00EA0A6E" w:rsidRDefault="00EA0A6E" w:rsidP="00EA0A6E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a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Koku Duyuları</w:t>
            </w:r>
          </w:p>
          <w:p w14:paraId="01EAB39F" w14:textId="77777777" w:rsidR="00EA0A6E" w:rsidRPr="00723BE4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F986E6" w14:textId="77777777" w:rsidR="00EA0A6E" w:rsidRPr="009A1AB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A1AB4">
              <w:rPr>
                <w:rFonts w:ascii="Arial" w:hAnsi="Arial" w:cs="Arial"/>
                <w:sz w:val="18"/>
                <w:szCs w:val="18"/>
              </w:rPr>
              <w:t>İşitmenin Moleküler Mekanizması</w:t>
            </w:r>
          </w:p>
          <w:p w14:paraId="36B8D882" w14:textId="77777777" w:rsidR="00EA0A6E" w:rsidRPr="00723BE4" w:rsidRDefault="00EA0A6E" w:rsidP="00001A8C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56D17C" w14:textId="77777777" w:rsidR="00EA0A6E" w:rsidRPr="00785F4D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Limbik Sistem: Hip</w:t>
            </w:r>
            <w:r>
              <w:rPr>
                <w:rFonts w:ascii="Arial" w:hAnsi="Arial" w:cs="Arial"/>
                <w:sz w:val="18"/>
                <w:szCs w:val="18"/>
              </w:rPr>
              <w:t>o</w:t>
            </w:r>
            <w:r w:rsidRPr="00785F4D">
              <w:rPr>
                <w:rFonts w:ascii="Arial" w:hAnsi="Arial" w:cs="Arial"/>
                <w:sz w:val="18"/>
                <w:szCs w:val="18"/>
              </w:rPr>
              <w:t>talamusun Fonksiyonları</w:t>
            </w:r>
          </w:p>
          <w:p w14:paraId="59AF6F37" w14:textId="77777777" w:rsidR="00EA0A6E" w:rsidRPr="00723BE4" w:rsidRDefault="00EA0A6E" w:rsidP="003A011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A83D9" w14:textId="77777777" w:rsidR="00EA0A6E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</w:p>
          <w:p w14:paraId="57B0E0C4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Kulak Anatomisi/Duyu organları, Deri ve eklerinin histolojisi</w:t>
            </w:r>
          </w:p>
          <w:p w14:paraId="37AB9D3D" w14:textId="77777777" w:rsidR="00EA0A6E" w:rsidRPr="00723BE4" w:rsidRDefault="00EA0A6E" w:rsidP="00710C1B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Öğr.</w:t>
            </w: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Üyeleri.  Ş Toy /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/ F. Başak/Y. Ersan/A. </w:t>
            </w:r>
            <w:proofErr w:type="spellStart"/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  <w:proofErr w:type="spellEnd"/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BC056D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 Pratik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G4</w:t>
            </w:r>
          </w:p>
          <w:p w14:paraId="4128FF63" w14:textId="77777777" w:rsidR="00EA0A6E" w:rsidRPr="00723BE4" w:rsidRDefault="00EA0A6E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eri ve ekleri, Otonom Sinir Sistemi</w:t>
            </w:r>
          </w:p>
          <w:p w14:paraId="5CDA5C2B" w14:textId="77777777" w:rsidR="00EA0A6E" w:rsidRPr="00723BE4" w:rsidRDefault="00EA0A6E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Dr. Öğr. Üyeleri.  Ş Toy / N. Yılmaz</w:t>
            </w:r>
          </w:p>
        </w:tc>
      </w:tr>
      <w:tr w:rsidR="00EA0A6E" w14:paraId="796D29C8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755AF4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2EF2F8" w14:textId="77777777" w:rsidR="00EA0A6E" w:rsidRPr="00785F4D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eri ve Eklerinin Histolojisi ve Embriyolojisi</w:t>
            </w:r>
          </w:p>
          <w:p w14:paraId="132BF401" w14:textId="77777777" w:rsidR="00EA0A6E" w:rsidRPr="00723BE4" w:rsidRDefault="00EA0A6E" w:rsidP="00001A8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3C9106" w14:textId="77777777" w:rsidR="00EA0A6E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stibüler Sistem ve Denge</w:t>
            </w:r>
          </w:p>
          <w:p w14:paraId="669451AB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0DF9B1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0DCB6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Histoloji G5/ G6 Pratik </w:t>
            </w:r>
          </w:p>
          <w:p w14:paraId="2F8FEAB0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Duyu organları, Deri ve ekler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2B4119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0A6E" w14:paraId="279A2373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E8C55B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81CE2" w14:textId="77777777" w:rsidR="00EA0A6E" w:rsidRPr="00785F4D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eri ve Eklerinin Histolojisi ve Embriyolojisi</w:t>
            </w:r>
          </w:p>
          <w:p w14:paraId="72A8E86F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Pr="00785F4D">
              <w:rPr>
                <w:rFonts w:ascii="Arial" w:hAnsi="Arial" w:cs="Arial"/>
                <w:sz w:val="18"/>
                <w:szCs w:val="18"/>
              </w:rPr>
              <w:t>Ahmad</w:t>
            </w:r>
            <w:proofErr w:type="spellEnd"/>
            <w:r w:rsidRPr="00785F4D">
              <w:rPr>
                <w:rFonts w:ascii="Arial" w:hAnsi="Arial" w:cs="Arial"/>
                <w:sz w:val="18"/>
                <w:szCs w:val="18"/>
              </w:rPr>
              <w:t xml:space="preserve"> YAHYAZADE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E9DE76" w14:textId="77777777" w:rsidR="00EA0A6E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stibüler Sistem ve Denge</w:t>
            </w:r>
          </w:p>
          <w:p w14:paraId="2B0843B0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198336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BAB60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 xml:space="preserve">Histoloji G5/ G6 Pratik </w:t>
            </w:r>
          </w:p>
          <w:p w14:paraId="287A45FD" w14:textId="77777777" w:rsidR="00EA0A6E" w:rsidRPr="00E15FF8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</w:pPr>
            <w:r w:rsidRPr="00E15FF8">
              <w:rPr>
                <w:rFonts w:ascii="Arial" w:hAnsi="Arial" w:cs="Arial"/>
                <w:b/>
                <w:bCs/>
                <w:color w:val="FFC000"/>
                <w:sz w:val="18"/>
                <w:szCs w:val="18"/>
              </w:rPr>
              <w:t>Duyu organları, Deri ve eklerinin histolojisi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DBB2A7" w14:textId="77777777" w:rsidR="00EA0A6E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Öğrenme ve Hafıza</w:t>
            </w:r>
          </w:p>
          <w:p w14:paraId="0861B645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EA0A6E" w14:paraId="1F4D5839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4EB6F6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DE071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285088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A62017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9CC0D" w14:textId="77777777" w:rsidR="00EA0A6E" w:rsidRPr="00001A8C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Hücrelerarası Bağlantı Bozuklukları ve Duyu</w:t>
            </w:r>
          </w:p>
          <w:p w14:paraId="6D85E350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6E770A" w14:textId="77777777" w:rsidR="00EA0A6E" w:rsidRDefault="00EA0A6E" w:rsidP="00EA0A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Öğrenme ve Hafıza</w:t>
            </w:r>
          </w:p>
          <w:p w14:paraId="5CD98197" w14:textId="77777777" w:rsidR="00EA0A6E" w:rsidRPr="00723BE4" w:rsidRDefault="00EA0A6E" w:rsidP="00EA0A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85F4D">
              <w:rPr>
                <w:rFonts w:ascii="Arial" w:hAnsi="Arial" w:cs="Arial"/>
                <w:sz w:val="18"/>
                <w:szCs w:val="18"/>
              </w:rPr>
              <w:t>Dr. Öğr. Üyesi Mehmet DEMİR</w:t>
            </w:r>
          </w:p>
        </w:tc>
      </w:tr>
      <w:tr w:rsidR="00EA0A6E" w14:paraId="7849EEF9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3E386D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7B6DD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FF3380" w14:textId="77777777" w:rsidR="00EA0A6E" w:rsidRPr="00723BE4" w:rsidRDefault="00EA0A6E" w:rsidP="00001A8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6768AC" w14:textId="77777777" w:rsidR="00EA0A6E" w:rsidRPr="00723BE4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79102" w14:textId="77777777" w:rsidR="00EA0A6E" w:rsidRPr="00001A8C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Hücrelerarası Bağlantı Bozuklukları ve Duyu</w:t>
            </w:r>
          </w:p>
          <w:p w14:paraId="44F2E3C0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001A8C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18177D" w14:textId="77777777" w:rsidR="00EA0A6E" w:rsidRPr="00723BE4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A0A6E" w14:paraId="358069DF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61BB1F" w14:textId="77777777" w:rsidR="00EA0A6E" w:rsidRPr="00ED2CE9" w:rsidRDefault="00EA0A6E" w:rsidP="00001A8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546710" w14:textId="77777777" w:rsidR="00EA0A6E" w:rsidRPr="00ED2CE9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027946" w14:textId="77777777" w:rsidR="00EA0A6E" w:rsidRPr="00ED2CE9" w:rsidRDefault="00EA0A6E" w:rsidP="00001A8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F34F91" w14:textId="77777777" w:rsidR="00EA0A6E" w:rsidRPr="00ED2CE9" w:rsidRDefault="00EA0A6E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03F0C" w14:textId="77777777" w:rsidR="00EA0A6E" w:rsidRPr="00ED2CE9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BF933E" w14:textId="77777777" w:rsidR="00EA0A6E" w:rsidRPr="00ED2CE9" w:rsidRDefault="00EA0A6E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A6A5A45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D15BCC3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5F791C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5A072C2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75F52CB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F8192D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EEAAE9C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C3979A7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3FCD390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54CF144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3D068C9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D50D1DE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51C03EF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0900C3D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1324ACB" w14:textId="77777777" w:rsidR="00342201" w:rsidRPr="00723BE4" w:rsidRDefault="002D097D" w:rsidP="00342201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Nisan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16BFDEE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2 Nisan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6F93F12" w14:textId="77777777" w:rsidR="00342201" w:rsidRPr="00723BE4" w:rsidRDefault="002D097D" w:rsidP="00342201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3 Nisan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2F56FF0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4 Nisan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CD425F0" w14:textId="77777777" w:rsidR="00342201" w:rsidRPr="00723BE4" w:rsidRDefault="002D097D" w:rsidP="0034220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5 Nisan 2024</w:t>
            </w:r>
          </w:p>
        </w:tc>
      </w:tr>
      <w:tr w:rsidR="00073687" w14:paraId="00130F23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3BFD84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999DB" w14:textId="77777777" w:rsidR="009D0A64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0256C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88949" w14:textId="77777777" w:rsidR="009D0A64" w:rsidRPr="00723BE4" w:rsidRDefault="009D0A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78252" w14:textId="77777777" w:rsidR="009D0A64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F649A" w14:textId="77777777" w:rsidR="009D0A64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D333E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38651D" w14:textId="77777777" w:rsidR="009D0A64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8BFA9A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19D12B" w14:textId="77777777" w:rsidR="009D0A64" w:rsidRPr="00723BE4" w:rsidRDefault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7A35C3" w14:textId="77777777" w:rsidR="009D0A64" w:rsidRPr="00723BE4" w:rsidRDefault="009D0A6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D5D31" w14:textId="77777777" w:rsidR="009D0A64" w:rsidRPr="00723BE4" w:rsidRDefault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9D1B75" w14:textId="77777777" w:rsidR="009D0A64" w:rsidRPr="00723BE4" w:rsidRDefault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467897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877B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14C374" w14:textId="77777777" w:rsidR="009D0A64" w:rsidRPr="00723BE4" w:rsidRDefault="009D0A64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B9B002B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ATİK SINAV</w:t>
            </w:r>
          </w:p>
          <w:p w14:paraId="04627952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ıbbi Mikrobiyoloji</w:t>
            </w:r>
          </w:p>
          <w:p w14:paraId="50D4F077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9.30</w:t>
            </w:r>
          </w:p>
          <w:p w14:paraId="1419EF7B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050AE4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567F9210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7713435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0BE834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18D7ED55" w14:textId="77777777" w:rsidR="00C00890" w:rsidRPr="00723BE4" w:rsidRDefault="002D097D" w:rsidP="00C00890">
            <w:pPr>
              <w:spacing w:line="36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2EB89292" w14:textId="77777777" w:rsidR="009D0A64" w:rsidRPr="00723BE4" w:rsidRDefault="002D097D" w:rsidP="00C00890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BC9D2" w14:textId="77777777" w:rsidR="009D0A64" w:rsidRPr="00723BE4" w:rsidRDefault="009D0A64" w:rsidP="003A7C3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A74DF" w14:textId="77777777" w:rsidR="009D0A64" w:rsidRPr="00723BE4" w:rsidRDefault="002D097D" w:rsidP="009D0A6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7AC28B51" w14:textId="77777777" w:rsidR="009D0A64" w:rsidRPr="00723BE4" w:rsidRDefault="002D097D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073687" w14:paraId="11A1FD9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10F7B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AFEE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115681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07F5D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2C6D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E3C8FA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75C6B91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8AF489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3DB5A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92CC48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B3D607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6855D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D70AD1" w14:textId="77777777" w:rsidR="009D0A64" w:rsidRPr="00723BE4" w:rsidRDefault="009D0A64" w:rsidP="009D0A64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6A4A198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B74D91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27A618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1BA835" w14:textId="77777777" w:rsidR="009D0A64" w:rsidRPr="00723BE4" w:rsidRDefault="009D0A64" w:rsidP="009D0A64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10C9A6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4E1A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2E47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FF385E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82CAB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67DE7" w14:textId="77777777" w:rsidR="009D0A64" w:rsidRPr="00723BE4" w:rsidRDefault="009D0A64" w:rsidP="009D0A64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8E25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5FA16F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0EEE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99C3A5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DA7055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64DD82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2C853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1BFAFB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785F6E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1B62E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E6FDE5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BD8A4E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84E1EE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DC1C96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17804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A5FCE7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426C0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AF5EE8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25C1FBCC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3A00DC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3FEFD0" w14:textId="77777777" w:rsidR="009D0A64" w:rsidRPr="00723BE4" w:rsidRDefault="002D097D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FA3A6" w14:textId="77777777" w:rsidR="009D0A64" w:rsidRPr="00723BE4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961423" w14:textId="77777777" w:rsidR="009D0A64" w:rsidRPr="00723BE4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F4DDF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AB1E9C" w14:textId="77777777" w:rsidR="009D0A64" w:rsidRPr="00723BE4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B6448D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E592A2" w14:textId="77777777" w:rsidR="009D0A64" w:rsidRPr="00ED2CE9" w:rsidRDefault="002D097D" w:rsidP="009D0A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71C4F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5B2CD" w14:textId="77777777" w:rsidR="009D0A64" w:rsidRPr="00ED2CE9" w:rsidRDefault="009D0A64" w:rsidP="009D0A64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E953D6" w14:textId="77777777" w:rsidR="009D0A64" w:rsidRPr="00ED2CE9" w:rsidRDefault="009D0A64" w:rsidP="009D0A6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23221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89D95B" w14:textId="77777777" w:rsidR="009D0A64" w:rsidRPr="00ED2CE9" w:rsidRDefault="009D0A64" w:rsidP="009D0A6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14AE5E1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  <w:sectPr w:rsidR="009D0A64" w:rsidRPr="002B3326" w:rsidSect="00974260">
          <w:footerReference w:type="default" r:id="rId11"/>
          <w:pgSz w:w="16838" w:h="11906" w:orient="landscape"/>
          <w:pgMar w:top="426" w:right="567" w:bottom="244" w:left="851" w:header="709" w:footer="709" w:gutter="0"/>
          <w:cols w:space="708"/>
          <w:docGrid w:linePitch="360"/>
        </w:sectPr>
      </w:pPr>
    </w:p>
    <w:p w14:paraId="31619BC4" w14:textId="77777777" w:rsidR="00D47B7D" w:rsidRPr="00723BE4" w:rsidRDefault="00D47B7D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08A17C6F" w14:textId="77777777" w:rsidR="001F73F3" w:rsidRPr="00723BE4" w:rsidRDefault="001F73F3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</w:p>
    <w:p w14:paraId="362F5F37" w14:textId="77777777" w:rsidR="003347CB" w:rsidRPr="00723BE4" w:rsidRDefault="002D097D" w:rsidP="003347CB">
      <w:pPr>
        <w:pStyle w:val="Balk2"/>
        <w:jc w:val="center"/>
        <w:rPr>
          <w:rFonts w:ascii="Arial" w:hAnsi="Arial" w:cs="Arial"/>
          <w:color w:val="4F81BD"/>
          <w:sz w:val="32"/>
          <w:szCs w:val="32"/>
        </w:rPr>
      </w:pPr>
      <w:r>
        <w:rPr>
          <w:rFonts w:ascii="Arial" w:hAnsi="Arial" w:cs="Arial"/>
          <w:color w:val="4F81BD"/>
          <w:sz w:val="32"/>
          <w:szCs w:val="32"/>
        </w:rPr>
        <w:t>V</w:t>
      </w:r>
      <w:r w:rsidRPr="00723BE4">
        <w:rPr>
          <w:rFonts w:ascii="Arial" w:hAnsi="Arial" w:cs="Arial"/>
          <w:color w:val="4F81BD"/>
          <w:sz w:val="32"/>
          <w:szCs w:val="32"/>
        </w:rPr>
        <w:t>. DERS KURULU (</w:t>
      </w:r>
      <w:r w:rsidR="00623B56">
        <w:rPr>
          <w:rFonts w:ascii="Arial" w:hAnsi="Arial" w:cs="Arial"/>
          <w:color w:val="4F81BD"/>
          <w:sz w:val="32"/>
          <w:szCs w:val="32"/>
        </w:rPr>
        <w:t>HASTALIKLARIN BİYOLOJİK TEMELLERİ</w:t>
      </w:r>
      <w:r w:rsidRPr="00723BE4">
        <w:rPr>
          <w:rFonts w:ascii="Arial" w:hAnsi="Arial" w:cs="Arial"/>
          <w:color w:val="4F81BD"/>
          <w:sz w:val="32"/>
          <w:szCs w:val="32"/>
        </w:rPr>
        <w:t>)</w:t>
      </w:r>
    </w:p>
    <w:p w14:paraId="52649B9B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78B26A90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3"/>
        <w:gridCol w:w="4623"/>
      </w:tblGrid>
      <w:tr w:rsidR="00073687" w14:paraId="55F6BF5C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6FAF0DAC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NO</w:t>
            </w:r>
          </w:p>
        </w:tc>
        <w:tc>
          <w:tcPr>
            <w:tcW w:w="4623" w:type="dxa"/>
            <w:shd w:val="clear" w:color="auto" w:fill="auto"/>
          </w:tcPr>
          <w:p w14:paraId="29AC66F6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</w:tr>
      <w:tr w:rsidR="00073687" w14:paraId="537F0DE5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76181E03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KURUL ADI</w:t>
            </w:r>
          </w:p>
        </w:tc>
        <w:tc>
          <w:tcPr>
            <w:tcW w:w="4623" w:type="dxa"/>
            <w:shd w:val="clear" w:color="auto" w:fill="auto"/>
          </w:tcPr>
          <w:p w14:paraId="16444105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HASTALIKLARIN BİYOLOJİK TEMELLERİ</w:t>
            </w:r>
          </w:p>
        </w:tc>
      </w:tr>
      <w:tr w:rsidR="00073687" w14:paraId="44AA1E94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C44E30E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AŞLANGIÇ TARİHİ</w:t>
            </w:r>
          </w:p>
        </w:tc>
        <w:tc>
          <w:tcPr>
            <w:tcW w:w="4623" w:type="dxa"/>
            <w:shd w:val="clear" w:color="auto" w:fill="auto"/>
          </w:tcPr>
          <w:p w14:paraId="09C77A43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08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C53683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4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C53683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68D78AA0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4D63DD1F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İTİŞ TARİHİ</w:t>
            </w:r>
          </w:p>
        </w:tc>
        <w:tc>
          <w:tcPr>
            <w:tcW w:w="4623" w:type="dxa"/>
            <w:shd w:val="clear" w:color="auto" w:fill="auto"/>
          </w:tcPr>
          <w:p w14:paraId="0B26C170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24</w:t>
            </w:r>
            <w:r w:rsidR="00637E48" w:rsidRPr="00723BE4">
              <w:rPr>
                <w:rFonts w:ascii="Arial" w:hAnsi="Arial" w:cs="Arial"/>
                <w:bCs/>
              </w:rPr>
              <w:t>.</w:t>
            </w:r>
            <w:r w:rsidR="002D3A44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5</w:t>
            </w:r>
            <w:r w:rsidR="00637E48" w:rsidRPr="00723BE4">
              <w:rPr>
                <w:rFonts w:ascii="Arial" w:hAnsi="Arial" w:cs="Arial"/>
                <w:bCs/>
              </w:rPr>
              <w:t>.202</w:t>
            </w:r>
            <w:r w:rsidR="002D3A44">
              <w:rPr>
                <w:rFonts w:ascii="Arial" w:hAnsi="Arial" w:cs="Arial"/>
                <w:bCs/>
              </w:rPr>
              <w:t>4</w:t>
            </w:r>
          </w:p>
        </w:tc>
      </w:tr>
      <w:tr w:rsidR="00073687" w14:paraId="07D54216" w14:textId="77777777">
        <w:trPr>
          <w:jc w:val="center"/>
        </w:trPr>
        <w:tc>
          <w:tcPr>
            <w:tcW w:w="2593" w:type="dxa"/>
            <w:shd w:val="clear" w:color="auto" w:fill="auto"/>
          </w:tcPr>
          <w:p w14:paraId="2FEE0B05" w14:textId="77777777" w:rsidR="001F73F3" w:rsidRPr="00723BE4" w:rsidRDefault="002D097D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HAFTA SAYISI</w:t>
            </w:r>
          </w:p>
        </w:tc>
        <w:tc>
          <w:tcPr>
            <w:tcW w:w="4623" w:type="dxa"/>
            <w:shd w:val="clear" w:color="auto" w:fill="auto"/>
          </w:tcPr>
          <w:p w14:paraId="5A29920F" w14:textId="77777777" w:rsidR="001F73F3" w:rsidRPr="00723BE4" w:rsidRDefault="002D097D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7</w:t>
            </w:r>
            <w:r w:rsidR="00637E48" w:rsidRPr="00723BE4">
              <w:rPr>
                <w:rFonts w:ascii="Arial" w:hAnsi="Arial" w:cs="Arial"/>
                <w:bCs/>
              </w:rPr>
              <w:t xml:space="preserve"> Hafta</w:t>
            </w:r>
          </w:p>
        </w:tc>
      </w:tr>
    </w:tbl>
    <w:p w14:paraId="1B550A67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287CE50A" w14:textId="77777777" w:rsidR="00EC69FE" w:rsidRPr="00723BE4" w:rsidRDefault="00EC69FE" w:rsidP="003347CB">
      <w:pPr>
        <w:jc w:val="center"/>
        <w:rPr>
          <w:rFonts w:ascii="Arial" w:hAnsi="Arial" w:cs="Arial"/>
          <w:b/>
        </w:rPr>
      </w:pPr>
    </w:p>
    <w:p w14:paraId="5A6B7F62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60"/>
        <w:gridCol w:w="4854"/>
      </w:tblGrid>
      <w:tr w:rsidR="00073687" w14:paraId="041219F5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2A8C4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6310" w14:textId="77777777" w:rsidR="00BF463D" w:rsidRPr="00723BE4" w:rsidRDefault="002D097D" w:rsidP="00BF463D">
            <w:pPr>
              <w:ind w:right="57"/>
              <w:rPr>
                <w:rFonts w:ascii="Arial" w:hAnsi="Arial" w:cs="Arial"/>
              </w:rPr>
            </w:pPr>
            <w:r w:rsidRPr="00723BE4">
              <w:rPr>
                <w:rFonts w:ascii="Arial"/>
              </w:rPr>
              <w:t xml:space="preserve">Prof. Dr. </w:t>
            </w:r>
            <w:r w:rsidR="00804C14" w:rsidRPr="00723BE4">
              <w:rPr>
                <w:rFonts w:ascii="Arial"/>
              </w:rPr>
              <w:t xml:space="preserve">Orhan </w:t>
            </w:r>
            <w:r w:rsidR="00804C14" w:rsidRPr="00723BE4">
              <w:rPr>
                <w:rFonts w:ascii="Arial"/>
              </w:rPr>
              <w:t>Ö</w:t>
            </w:r>
            <w:r w:rsidR="00804C14" w:rsidRPr="00723BE4">
              <w:rPr>
                <w:rFonts w:ascii="Arial"/>
              </w:rPr>
              <w:t>NALAN</w:t>
            </w:r>
          </w:p>
        </w:tc>
      </w:tr>
      <w:tr w:rsidR="00073687" w14:paraId="2CEDE7B7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A87DF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B54E0" w14:textId="77777777" w:rsidR="00804C14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 xml:space="preserve">Prof. Dr. Ufuk KARADAVUT </w:t>
            </w:r>
          </w:p>
          <w:p w14:paraId="15B3C735" w14:textId="77777777" w:rsidR="00BF463D" w:rsidRPr="00723BE4" w:rsidRDefault="002D097D" w:rsidP="00804C14">
            <w:pPr>
              <w:rPr>
                <w:rFonts w:ascii="Arial" w:hAnsi="Arial"/>
              </w:rPr>
            </w:pPr>
            <w:r w:rsidRPr="00723BE4">
              <w:rPr>
                <w:rFonts w:ascii="Arial" w:hAnsi="Arial"/>
              </w:rPr>
              <w:t>Dr</w:t>
            </w:r>
            <w:r w:rsidR="00F5343C" w:rsidRPr="00723BE4">
              <w:rPr>
                <w:rFonts w:ascii="Arial" w:hAnsi="Arial"/>
              </w:rPr>
              <w:t xml:space="preserve">. </w:t>
            </w:r>
            <w:r w:rsidRPr="00723BE4">
              <w:rPr>
                <w:rFonts w:ascii="Arial" w:hAnsi="Arial"/>
              </w:rPr>
              <w:t>Öğr</w:t>
            </w:r>
            <w:r w:rsidR="00F5343C" w:rsidRPr="00723BE4">
              <w:rPr>
                <w:rFonts w:ascii="Arial" w:hAnsi="Arial"/>
              </w:rPr>
              <w:t>.</w:t>
            </w:r>
            <w:r w:rsidRPr="00723BE4">
              <w:rPr>
                <w:rFonts w:ascii="Arial" w:hAnsi="Arial"/>
              </w:rPr>
              <w:t xml:space="preserve"> Üyesi Ferhat BOZDUMAN</w:t>
            </w:r>
          </w:p>
        </w:tc>
      </w:tr>
      <w:tr w:rsidR="00073687" w14:paraId="14587C8F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F1872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proofErr w:type="spellStart"/>
            <w:r w:rsidRPr="00723BE4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9366" w14:textId="77777777" w:rsidR="00BF463D" w:rsidRPr="00723BE4" w:rsidRDefault="002D097D" w:rsidP="00BF463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. Dr. Hakkı Uğur ÖZOK</w:t>
            </w:r>
          </w:p>
        </w:tc>
      </w:tr>
      <w:tr w:rsidR="00073687" w14:paraId="005210FC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F3EE3" w14:textId="77777777" w:rsidR="00BF463D" w:rsidRPr="00723BE4" w:rsidRDefault="002D097D" w:rsidP="00BF463D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C4223" w14:textId="77777777" w:rsidR="00BF463D" w:rsidRPr="00723BE4" w:rsidRDefault="002D097D" w:rsidP="00BF463D">
            <w:pPr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</w:rPr>
              <w:t>Dr. Öğr. Üyesi Nesibe YILMAZ</w:t>
            </w:r>
          </w:p>
        </w:tc>
      </w:tr>
      <w:tr w:rsidR="00073687" w14:paraId="240E0281" w14:textId="77777777" w:rsidTr="00DB2274">
        <w:trPr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245F9" w14:textId="77777777" w:rsidR="0044693F" w:rsidRPr="00723BE4" w:rsidRDefault="002D097D" w:rsidP="0044693F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44AA" w14:textId="50A9255C" w:rsidR="0044693F" w:rsidRPr="00723BE4" w:rsidRDefault="002D097D" w:rsidP="004469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Öğr. </w:t>
            </w:r>
            <w:r w:rsidR="001765B7">
              <w:rPr>
                <w:rFonts w:ascii="Arial" w:hAnsi="Arial" w:cs="Arial"/>
              </w:rPr>
              <w:t>Mehmet DEMİR</w:t>
            </w:r>
          </w:p>
        </w:tc>
      </w:tr>
    </w:tbl>
    <w:p w14:paraId="4882D30C" w14:textId="77777777" w:rsidR="003347CB" w:rsidRPr="00723BE4" w:rsidRDefault="003347CB" w:rsidP="003347CB">
      <w:pPr>
        <w:rPr>
          <w:rFonts w:ascii="Arial" w:hAnsi="Arial" w:cs="Arial"/>
        </w:rPr>
      </w:pPr>
    </w:p>
    <w:p w14:paraId="5DE75870" w14:textId="77777777" w:rsidR="00C05238" w:rsidRPr="00723BE4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4"/>
        <w:gridCol w:w="1163"/>
        <w:gridCol w:w="937"/>
        <w:gridCol w:w="884"/>
        <w:gridCol w:w="1230"/>
        <w:gridCol w:w="870"/>
      </w:tblGrid>
      <w:tr w:rsidR="00073687" w14:paraId="2E6B920F" w14:textId="77777777" w:rsidTr="00F40D58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0F389BCE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09BDDC85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 xml:space="preserve">Kodu 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53C1940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44580BAF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00C51531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23CA9966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AKTS</w:t>
            </w:r>
          </w:p>
        </w:tc>
      </w:tr>
      <w:tr w:rsidR="00073687" w14:paraId="47A7C3B2" w14:textId="77777777" w:rsidTr="00F40D58">
        <w:trPr>
          <w:jc w:val="center"/>
        </w:trPr>
        <w:tc>
          <w:tcPr>
            <w:tcW w:w="0" w:type="auto"/>
            <w:vAlign w:val="center"/>
          </w:tcPr>
          <w:p w14:paraId="6FCF0AAC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74D95A09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K210</w:t>
            </w:r>
          </w:p>
        </w:tc>
        <w:tc>
          <w:tcPr>
            <w:tcW w:w="0" w:type="auto"/>
            <w:vAlign w:val="center"/>
          </w:tcPr>
          <w:p w14:paraId="516002EE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vAlign w:val="center"/>
          </w:tcPr>
          <w:p w14:paraId="6B5D4172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73A49C36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0D09AFBE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2A39369A" w14:textId="77777777" w:rsidTr="00F40D58">
        <w:trPr>
          <w:jc w:val="center"/>
        </w:trPr>
        <w:tc>
          <w:tcPr>
            <w:tcW w:w="0" w:type="auto"/>
            <w:vAlign w:val="center"/>
          </w:tcPr>
          <w:p w14:paraId="0A0B5BEF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ıbbi Farmakoloji</w:t>
            </w:r>
          </w:p>
        </w:tc>
        <w:tc>
          <w:tcPr>
            <w:tcW w:w="0" w:type="auto"/>
          </w:tcPr>
          <w:p w14:paraId="70D29240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BYF210</w:t>
            </w:r>
          </w:p>
        </w:tc>
        <w:tc>
          <w:tcPr>
            <w:tcW w:w="0" w:type="auto"/>
            <w:vAlign w:val="center"/>
          </w:tcPr>
          <w:p w14:paraId="59418474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4879A4"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418342DD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63A8E143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60D6C465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531ED646" w14:textId="77777777" w:rsidTr="00F40D58">
        <w:trPr>
          <w:jc w:val="center"/>
        </w:trPr>
        <w:tc>
          <w:tcPr>
            <w:tcW w:w="0" w:type="auto"/>
            <w:vAlign w:val="center"/>
          </w:tcPr>
          <w:p w14:paraId="6FF0789A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774F90CC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 w:rsidRPr="00723BE4">
              <w:rPr>
                <w:rFonts w:ascii="Arial" w:hAnsi="Arial" w:cs="Arial"/>
                <w:b/>
              </w:rPr>
              <w:t>MKB210</w:t>
            </w:r>
          </w:p>
        </w:tc>
        <w:tc>
          <w:tcPr>
            <w:tcW w:w="0" w:type="auto"/>
            <w:vAlign w:val="center"/>
          </w:tcPr>
          <w:p w14:paraId="4272CED5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0" w:type="auto"/>
            <w:vAlign w:val="center"/>
          </w:tcPr>
          <w:p w14:paraId="49758A6F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3D4CA1FC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3FEF1C56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04883B6F" w14:textId="77777777" w:rsidTr="00F40D58">
        <w:trPr>
          <w:jc w:val="center"/>
        </w:trPr>
        <w:tc>
          <w:tcPr>
            <w:tcW w:w="0" w:type="auto"/>
            <w:vAlign w:val="center"/>
          </w:tcPr>
          <w:p w14:paraId="610F1CC3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ıbbi Biyoloji ve Genetik</w:t>
            </w:r>
          </w:p>
        </w:tc>
        <w:tc>
          <w:tcPr>
            <w:tcW w:w="0" w:type="auto"/>
          </w:tcPr>
          <w:p w14:paraId="1BCF3CCF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NT250</w:t>
            </w:r>
          </w:p>
        </w:tc>
        <w:tc>
          <w:tcPr>
            <w:tcW w:w="0" w:type="auto"/>
            <w:vAlign w:val="center"/>
          </w:tcPr>
          <w:p w14:paraId="785C8E1D" w14:textId="11FF7672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A66526"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  <w:vAlign w:val="center"/>
          </w:tcPr>
          <w:p w14:paraId="11C4E23A" w14:textId="77777777" w:rsidR="0044693F" w:rsidRPr="00723BE4" w:rsidRDefault="002D097D" w:rsidP="00F40D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49278FEE" w14:textId="77777777" w:rsidR="0044693F" w:rsidRPr="00723BE4" w:rsidRDefault="0044693F" w:rsidP="00F40D5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14:paraId="0DC97488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73687" w14:paraId="67ACB4E6" w14:textId="77777777" w:rsidTr="00F40D58">
        <w:trPr>
          <w:jc w:val="center"/>
        </w:trPr>
        <w:tc>
          <w:tcPr>
            <w:tcW w:w="0" w:type="auto"/>
            <w:vAlign w:val="center"/>
          </w:tcPr>
          <w:p w14:paraId="795CC360" w14:textId="77777777" w:rsidR="0044693F" w:rsidRPr="00723BE4" w:rsidRDefault="002D097D" w:rsidP="00F40D58">
            <w:pPr>
              <w:rPr>
                <w:rFonts w:ascii="Arial" w:hAnsi="Arial" w:cs="Arial"/>
                <w:b/>
              </w:rPr>
            </w:pPr>
            <w:r w:rsidRPr="00723BE4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</w:tcPr>
          <w:p w14:paraId="76C0209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43AF8EFC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7</w:t>
            </w:r>
          </w:p>
        </w:tc>
        <w:tc>
          <w:tcPr>
            <w:tcW w:w="0" w:type="auto"/>
            <w:vAlign w:val="center"/>
          </w:tcPr>
          <w:p w14:paraId="410D27B3" w14:textId="77777777" w:rsidR="0044693F" w:rsidRPr="00723BE4" w:rsidRDefault="002D097D" w:rsidP="00F40D5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0" w:type="auto"/>
            <w:vAlign w:val="center"/>
          </w:tcPr>
          <w:p w14:paraId="30B8C2D0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Align w:val="center"/>
          </w:tcPr>
          <w:p w14:paraId="3B1675A9" w14:textId="77777777" w:rsidR="0044693F" w:rsidRPr="00723BE4" w:rsidRDefault="0044693F" w:rsidP="00F40D5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67A4D9F5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3A4A7641" w14:textId="77777777" w:rsidR="002C3543" w:rsidRPr="00723BE4" w:rsidRDefault="002C3543" w:rsidP="003347CB">
      <w:pPr>
        <w:jc w:val="center"/>
        <w:rPr>
          <w:rFonts w:ascii="Arial" w:hAnsi="Arial" w:cs="Arial"/>
          <w:b/>
        </w:rPr>
      </w:pPr>
    </w:p>
    <w:p w14:paraId="55A764D1" w14:textId="77777777" w:rsidR="003347CB" w:rsidRPr="00723BE4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11D39187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7C829539" w14:textId="77777777" w:rsidR="00A64A8E" w:rsidRPr="00723BE4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38A399DA" w14:textId="77777777" w:rsidR="003347CB" w:rsidRPr="00723BE4" w:rsidRDefault="003347CB" w:rsidP="003347CB">
      <w:pPr>
        <w:rPr>
          <w:rFonts w:ascii="Arial" w:hAnsi="Arial" w:cs="Arial"/>
        </w:rPr>
      </w:pPr>
    </w:p>
    <w:p w14:paraId="77521AA1" w14:textId="77777777" w:rsidR="00BE41A1" w:rsidRPr="00723BE4" w:rsidRDefault="00BE41A1" w:rsidP="003347CB">
      <w:pPr>
        <w:rPr>
          <w:rFonts w:ascii="Arial" w:hAnsi="Arial" w:cs="Arial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587F0457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3D49BE9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E6DF237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Nisan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AF20724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Nisan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208BDC7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10 Nisan 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>Şubat 202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46562FE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1 Nisan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093931A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 Nisan</w:t>
            </w:r>
            <w:r w:rsidRPr="00483C6B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5BF1DA3A" w14:textId="77777777" w:rsidTr="00623B56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D66AC7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B20B9" w14:textId="77777777" w:rsidR="0044693F" w:rsidRPr="00723BE4" w:rsidRDefault="002D097D" w:rsidP="00F40D58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3172D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CD525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99DF9" w14:textId="77777777" w:rsidR="0044693F" w:rsidRPr="00723BE4" w:rsidRDefault="002D097D" w:rsidP="00F40D5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E0F67" w14:textId="77777777" w:rsidR="0044693F" w:rsidRPr="00723BE4" w:rsidRDefault="002D097D" w:rsidP="00F40D58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DEA1A3C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DCDEA" w14:textId="77777777" w:rsidR="00623B56" w:rsidRPr="00723BE4" w:rsidRDefault="002D097D" w:rsidP="0044693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E18AF7" w14:textId="77777777" w:rsidR="00623B56" w:rsidRPr="00723BE4" w:rsidRDefault="00623B56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9CC9FE" w14:textId="77777777" w:rsidR="00623B56" w:rsidRPr="00723BE4" w:rsidRDefault="00623B56" w:rsidP="00ED2CE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FE122E" w14:textId="77777777" w:rsidR="00623B56" w:rsidRPr="00623B56" w:rsidRDefault="002D097D" w:rsidP="00ED2CE9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RESMİ TATİL</w:t>
            </w:r>
          </w:p>
          <w:p w14:paraId="590C40AE" w14:textId="77777777" w:rsidR="00623B56" w:rsidRPr="00723BE4" w:rsidRDefault="002D097D" w:rsidP="00ED2CE9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(RAMAZAN BAYRAMI 1. GÜN)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A4879" w14:textId="77777777" w:rsidR="00623B56" w:rsidRPr="00623B56" w:rsidRDefault="002D097D" w:rsidP="00623B5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  <w:p w14:paraId="795B2E0F" w14:textId="77777777" w:rsidR="00623B56" w:rsidRPr="00723BE4" w:rsidRDefault="002D097D" w:rsidP="00623B5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(RAMAZAN BAYRAMI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2</w:t>
            </w: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ÜN)</w:t>
            </w:r>
          </w:p>
        </w:tc>
        <w:tc>
          <w:tcPr>
            <w:tcW w:w="225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02E910" w14:textId="77777777" w:rsidR="00623B56" w:rsidRPr="00623B56" w:rsidRDefault="002D097D" w:rsidP="00623B56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  <w:p w14:paraId="1CB3EF25" w14:textId="77777777" w:rsidR="00623B56" w:rsidRPr="00723BE4" w:rsidRDefault="002D097D" w:rsidP="00623B5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(RAMAZAN BAYRAMI </w:t>
            </w:r>
            <w: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3</w:t>
            </w: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. GÜN)</w:t>
            </w:r>
          </w:p>
        </w:tc>
      </w:tr>
      <w:tr w:rsidR="00073687" w14:paraId="4DFA0505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FD47B0" w14:textId="77777777" w:rsidR="00623B56" w:rsidRPr="00723BE4" w:rsidRDefault="002D097D" w:rsidP="00637E4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B40741" w14:textId="77777777" w:rsidR="00623B56" w:rsidRPr="00723BE4" w:rsidRDefault="00623B56" w:rsidP="000954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86F3B3" w14:textId="77777777" w:rsidR="00623B56" w:rsidRPr="00723BE4" w:rsidRDefault="00623B56" w:rsidP="00046E78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3FDE82" w14:textId="77777777" w:rsidR="00623B56" w:rsidRPr="00723BE4" w:rsidRDefault="00623B56" w:rsidP="00637E48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8222D" w14:textId="77777777" w:rsidR="00623B56" w:rsidRPr="00723BE4" w:rsidRDefault="00623B56" w:rsidP="00637E4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54096A" w14:textId="77777777" w:rsidR="00623B56" w:rsidRPr="00723BE4" w:rsidRDefault="00623B56" w:rsidP="00C4177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4A92A24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9F5EAC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F9564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132447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637083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03EB0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D1AB66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43F1F92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C288DC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93B56" w14:textId="77777777" w:rsidR="00EC32D7" w:rsidRPr="00723BE4" w:rsidRDefault="00EC32D7" w:rsidP="00EC32D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361CCD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FB8DAF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748AB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2B96A6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</w:tr>
      <w:tr w:rsidR="00073687" w14:paraId="58DDA4A9" w14:textId="77777777" w:rsidTr="00623B56">
        <w:trPr>
          <w:trHeight w:val="1113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AADF88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4E46CA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FE79D0" w14:textId="77777777" w:rsidR="00623B56" w:rsidRPr="00973301" w:rsidRDefault="00623B56" w:rsidP="00CD4BB7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9416E0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E61F2" w14:textId="77777777" w:rsidR="00623B56" w:rsidRPr="002C3AB9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406132" w14:textId="77777777" w:rsidR="00623B56" w:rsidRPr="00973301" w:rsidRDefault="00623B56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DF2A50B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02DE01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BBACE" w14:textId="77777777" w:rsidR="00623B56" w:rsidRPr="00E52FB7" w:rsidRDefault="00623B56" w:rsidP="00CD4BB7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0A6700" w14:textId="77777777" w:rsidR="00623B56" w:rsidRPr="00623B56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  <w:p w14:paraId="761E2FB5" w14:textId="77777777" w:rsidR="00623B56" w:rsidRPr="00993F21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(RAMAZAN BAYRAMI AREFE GÜNÜ)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19223E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3AF85" w14:textId="77777777" w:rsidR="00623B56" w:rsidRPr="00E52FB7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B132B1" w14:textId="77777777" w:rsidR="00623B56" w:rsidRPr="00E52FB7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E053C59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26167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4F6E0E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3DED6C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CA217A" w14:textId="77777777" w:rsidR="00623B56" w:rsidRPr="00723BE4" w:rsidRDefault="00623B56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3059C" w14:textId="77777777" w:rsidR="00623B56" w:rsidRPr="00E52FB7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AB05AB" w14:textId="77777777" w:rsidR="00623B56" w:rsidRPr="00E52FB7" w:rsidRDefault="00623B56" w:rsidP="00CD4BB7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16908595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E90A42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3B5D58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78CADD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B6E94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E0BFE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3EDC26" w14:textId="77777777" w:rsidR="00623B56" w:rsidRPr="00E52FB7" w:rsidRDefault="00623B56" w:rsidP="00CD4B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1998CA4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616E8F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DB3E16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E9BF89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65DA0A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A815C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F16416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7FE7294" w14:textId="77777777" w:rsidTr="00623B56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B53197" w14:textId="77777777" w:rsidR="00623B56" w:rsidRPr="00723BE4" w:rsidRDefault="002D097D" w:rsidP="00CD4BB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3C48AC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BCA7A8" w14:textId="77777777" w:rsidR="00623B56" w:rsidRPr="00723BE4" w:rsidRDefault="00623B56" w:rsidP="00CD4BB7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78A235" w14:textId="77777777" w:rsidR="00623B56" w:rsidRPr="00723BE4" w:rsidRDefault="00623B56" w:rsidP="00CD4BB7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3C4B7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CE64D1" w14:textId="77777777" w:rsidR="00623B56" w:rsidRPr="00723BE4" w:rsidRDefault="00623B56" w:rsidP="00CD4BB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77E6AA4" w14:textId="77777777" w:rsidR="006F638E" w:rsidRPr="00723BE4" w:rsidRDefault="006F638E" w:rsidP="0044693F">
      <w:pPr>
        <w:ind w:hanging="426"/>
        <w:jc w:val="center"/>
        <w:rPr>
          <w:rFonts w:ascii="Arial" w:hAnsi="Arial" w:cs="Arial"/>
          <w:b/>
          <w:sz w:val="18"/>
          <w:szCs w:val="18"/>
        </w:rPr>
      </w:pPr>
    </w:p>
    <w:p w14:paraId="17CDC503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C0BB6BE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86E68C4" w14:textId="77777777" w:rsidR="00ED2CE9" w:rsidRPr="00723BE4" w:rsidRDefault="00ED2CE9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EB62DED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E0CA759" w14:textId="77777777" w:rsidR="00804C1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67D01C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B95634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52CE3EE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630EF89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623EF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A15C480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0201C45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AE95EA0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5E01EFA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2114A97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C6760AA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F4437C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CDAAD7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21FB5D4" w14:textId="77777777" w:rsidR="00623B56" w:rsidRPr="00723BE4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58F3094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14757D7" w14:textId="77777777" w:rsidR="00804C14" w:rsidRPr="00723BE4" w:rsidRDefault="00804C14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0194D2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CB6FB3A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23B3F0A1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D0D017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lastRenderedPageBreak/>
              <w:t>2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FCBCB1C" w14:textId="77777777" w:rsidR="00C53683" w:rsidRPr="00723BE4" w:rsidRDefault="002D097D" w:rsidP="00C5368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5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83BD95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B0D0B10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E6E2A58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8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35B6163" w14:textId="77777777" w:rsidR="00C53683" w:rsidRPr="00723BE4" w:rsidRDefault="002D097D" w:rsidP="00C5368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 Nisan</w:t>
            </w:r>
            <w:r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26E59F62" w14:textId="77777777" w:rsidTr="00A719D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2305E9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6A90A" w14:textId="77777777" w:rsidR="00817F0F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FC5F8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A6CB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8CBF2" w14:textId="77777777" w:rsidR="00817F0F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4D03E" w14:textId="77777777" w:rsidR="00817F0F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614D353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2049AB" w14:textId="77777777" w:rsidR="00817F0F" w:rsidRPr="00723BE4" w:rsidRDefault="002D09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B70182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C1B0A4" w14:textId="77777777" w:rsidR="00817F0F" w:rsidRPr="00723BE4" w:rsidRDefault="00817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A26A4D" w14:textId="77777777" w:rsidR="00817F0F" w:rsidRPr="00723BE4" w:rsidRDefault="00817F0F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D50D60" w14:textId="77777777" w:rsidR="00817F0F" w:rsidRPr="00723BE4" w:rsidRDefault="00817F0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6EEA06" w14:textId="77777777" w:rsidR="00817F0F" w:rsidRPr="00723BE4" w:rsidRDefault="00817F0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5C2B8BE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C0D9C" w14:textId="77777777" w:rsidR="009A00E2" w:rsidRPr="00E52FB7" w:rsidRDefault="002D097D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A3208C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244C89" w14:textId="77777777" w:rsidR="00832A1B" w:rsidRPr="00723BE4" w:rsidRDefault="00832A1B" w:rsidP="009A00E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990E04" w14:textId="77777777" w:rsidR="009A00E2" w:rsidRPr="00E52FB7" w:rsidRDefault="009A00E2" w:rsidP="009A00E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6F416" w14:textId="3B3650CB" w:rsidR="00820260" w:rsidRDefault="00820260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ox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irüsler</w:t>
            </w:r>
          </w:p>
          <w:p w14:paraId="45BB9F05" w14:textId="45E805E5" w:rsidR="009A00E2" w:rsidRPr="00E52FB7" w:rsidRDefault="00844AD5" w:rsidP="00C52788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D06E7D" w14:textId="77777777" w:rsidR="009A00E2" w:rsidRPr="00E52FB7" w:rsidRDefault="009A00E2" w:rsidP="009A00E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D086DF6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A3C6C3" w14:textId="77777777" w:rsidR="00CD4BB7" w:rsidRPr="00E52FB7" w:rsidRDefault="002D097D" w:rsidP="00CD4B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DB23" w14:textId="77777777" w:rsidR="00CD4BB7" w:rsidRPr="00E52FB7" w:rsidRDefault="00CD4BB7" w:rsidP="00CD4BB7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3FC5AE" w14:textId="77777777" w:rsidR="00CD4BB7" w:rsidRPr="00723BE4" w:rsidRDefault="00CD4BB7" w:rsidP="00832A1B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F5045" w14:textId="77777777" w:rsidR="00CD4BB7" w:rsidRPr="00E52FB7" w:rsidRDefault="00CD4BB7" w:rsidP="00CD4BB7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153F4" w14:textId="77777777" w:rsidR="00820260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ox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irüsler</w:t>
            </w:r>
          </w:p>
          <w:p w14:paraId="1D07396A" w14:textId="4DAE8797" w:rsidR="00CD4BB7" w:rsidRPr="00E52FB7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3262E3" w14:textId="77777777" w:rsidR="00CD4BB7" w:rsidRPr="00E52FB7" w:rsidRDefault="00CD4BB7" w:rsidP="00CD4BB7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0260" w14:paraId="4C0824B0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6F6BDB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98334" w14:textId="77777777" w:rsidR="00820260" w:rsidRPr="00EC32D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Virolojiye Giriş, Viral Patogenez Mekanizmaları</w:t>
            </w:r>
          </w:p>
          <w:p w14:paraId="4E7B4924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B1CF9B" w14:textId="77777777" w:rsidR="00820260" w:rsidRPr="00EC32D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İlaç-Farmakolojinin Tarihi ve Medeniyetlerin Farmakolojisi</w:t>
            </w:r>
          </w:p>
          <w:p w14:paraId="42764BDE" w14:textId="77777777" w:rsidR="00820260" w:rsidRPr="00EC32D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496654" w14:textId="16026BF3" w:rsidR="00820260" w:rsidRPr="00E52FB7" w:rsidRDefault="00820260" w:rsidP="00820260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47E6D" w14:textId="433C8511" w:rsidR="00820260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rvo</w:t>
            </w:r>
            <w:r>
              <w:rPr>
                <w:rFonts w:ascii="Arial" w:hAnsi="Arial" w:cs="Arial"/>
                <w:sz w:val="18"/>
                <w:szCs w:val="18"/>
              </w:rPr>
              <w:t>irüs</w:t>
            </w:r>
            <w:proofErr w:type="spellEnd"/>
          </w:p>
          <w:p w14:paraId="462C0C1E" w14:textId="4AC2FBE1" w:rsidR="00820260" w:rsidRPr="004879A4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D9AEF8" w14:textId="77777777" w:rsidR="00820260" w:rsidRDefault="00820260" w:rsidP="0082026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apilloma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olyom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irüsler</w:t>
            </w:r>
          </w:p>
          <w:p w14:paraId="141A324B" w14:textId="77777777" w:rsidR="00820260" w:rsidRPr="00E52FB7" w:rsidRDefault="00820260" w:rsidP="0082026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820260" w14:paraId="17DB2888" w14:textId="77777777" w:rsidTr="00A719D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44BAD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882096" w14:textId="77777777" w:rsidR="00820260" w:rsidRPr="00EC32D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Virolojiye Giriş, Viral Patogenez Mekanizmaları</w:t>
            </w:r>
          </w:p>
          <w:p w14:paraId="1056F456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E8328C" w14:textId="77777777" w:rsidR="00820260" w:rsidRPr="00EC32D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 xml:space="preserve">İlaçların Biyolojik Membranlardan Geçişi ve </w:t>
            </w:r>
            <w:proofErr w:type="spellStart"/>
            <w:r w:rsidRPr="00EC32D7">
              <w:rPr>
                <w:rFonts w:ascii="Arial" w:hAnsi="Arial" w:cs="Arial"/>
                <w:sz w:val="18"/>
                <w:szCs w:val="18"/>
              </w:rPr>
              <w:t>Absorbsiyon</w:t>
            </w:r>
            <w:proofErr w:type="spellEnd"/>
            <w:r w:rsidRPr="00EC32D7">
              <w:rPr>
                <w:rFonts w:ascii="Arial" w:hAnsi="Arial" w:cs="Arial"/>
                <w:sz w:val="18"/>
                <w:szCs w:val="18"/>
              </w:rPr>
              <w:t xml:space="preserve"> Olayı</w:t>
            </w:r>
          </w:p>
          <w:p w14:paraId="50E8249D" w14:textId="77777777" w:rsidR="00820260" w:rsidRPr="001F38B0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D16955" w14:textId="75F40E82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5D03D" w14:textId="7D610F71" w:rsidR="00820260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rvov</w:t>
            </w:r>
            <w:r>
              <w:rPr>
                <w:rFonts w:ascii="Arial" w:hAnsi="Arial" w:cs="Arial"/>
                <w:sz w:val="18"/>
                <w:szCs w:val="18"/>
              </w:rPr>
              <w:t>irüs</w:t>
            </w:r>
            <w:proofErr w:type="spellEnd"/>
          </w:p>
          <w:p w14:paraId="6E56FD96" w14:textId="52528468" w:rsidR="00820260" w:rsidRPr="00C52788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4B44C0" w14:textId="77777777" w:rsidR="00820260" w:rsidRDefault="00820260" w:rsidP="00820260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apilloma ve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olyom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irüsler</w:t>
            </w:r>
          </w:p>
          <w:p w14:paraId="54994AE5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</w:tr>
      <w:tr w:rsidR="00820260" w14:paraId="29A615EB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EAE1D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E52FB7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5A7E07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A1B72C" w14:textId="77777777" w:rsidR="00820260" w:rsidRPr="00EC4A43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tasyon ve Teratojenlerin Hastalık İlişkisi</w:t>
            </w:r>
          </w:p>
          <w:p w14:paraId="21FCEAA7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C2D012" w14:textId="77777777" w:rsidR="00820260" w:rsidRPr="00E52FB7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12B546B7" w14:textId="77777777" w:rsidR="00820260" w:rsidRPr="00E52FB7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F669DD7" w14:textId="77777777" w:rsidR="00820260" w:rsidRPr="00E52FB7" w:rsidRDefault="00820260" w:rsidP="00820260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2EC22643" w14:textId="77777777" w:rsidR="00820260" w:rsidRPr="00E52FB7" w:rsidRDefault="00820260" w:rsidP="00820260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6942940E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6D45F" w14:textId="77777777" w:rsidR="00820260" w:rsidRPr="00EC32D7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Antiviral Ajanlar</w:t>
            </w:r>
          </w:p>
          <w:p w14:paraId="647E20F1" w14:textId="77777777" w:rsidR="00820260" w:rsidRPr="00E52FB7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2B4FC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20260" w14:paraId="6E54ECE7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A3A133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C10A6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C77218" w14:textId="77777777" w:rsidR="00820260" w:rsidRPr="00EC4A43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tasyon ve Teratojenlerin Hastalık İlişkisi</w:t>
            </w:r>
          </w:p>
          <w:p w14:paraId="2970C8A1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CD8E05" w14:textId="77777777" w:rsidR="00820260" w:rsidRPr="00E52FB7" w:rsidRDefault="00820260" w:rsidP="008202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E453B" w14:textId="77777777" w:rsidR="00820260" w:rsidRPr="00EC32D7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iral Hastalıkların Laboratuvar Tanısı</w:t>
            </w:r>
          </w:p>
          <w:p w14:paraId="6242EC75" w14:textId="77777777" w:rsidR="00820260" w:rsidRPr="00E52FB7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762071" w14:textId="77777777" w:rsidR="00820260" w:rsidRPr="00EC4A43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Polimorfik Varyantlar</w:t>
            </w:r>
          </w:p>
          <w:p w14:paraId="1AC76406" w14:textId="77777777" w:rsidR="00820260" w:rsidRPr="00723BE4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820260" w14:paraId="0E4F000C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1158FF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900ADF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DFDDA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008350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7F0C2" w14:textId="77777777" w:rsidR="00820260" w:rsidRPr="007C6853" w:rsidRDefault="00820260" w:rsidP="00820260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 xml:space="preserve">Koronavirüsler ve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Norovirüsler</w:t>
            </w:r>
            <w:proofErr w:type="spellEnd"/>
          </w:p>
          <w:p w14:paraId="3CBA7C4A" w14:textId="184C2D7A" w:rsidR="00820260" w:rsidRPr="00723BE4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  <w:r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  <w:t xml:space="preserve"> 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3EEFC2" w14:textId="77777777" w:rsidR="00820260" w:rsidRPr="00EC4A43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Polimorfik Varyantlar</w:t>
            </w:r>
          </w:p>
          <w:p w14:paraId="5E80CD40" w14:textId="77777777" w:rsidR="00820260" w:rsidRPr="00723BE4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r. Öğr. Üyesi Serap ARSLAN</w:t>
            </w:r>
          </w:p>
        </w:tc>
      </w:tr>
      <w:tr w:rsidR="00820260" w14:paraId="041764C4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18023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5D85E6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E69177" w14:textId="77777777" w:rsidR="00820260" w:rsidRPr="00723BE4" w:rsidRDefault="00820260" w:rsidP="00820260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72B98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F4313" w14:textId="77777777" w:rsidR="00820260" w:rsidRPr="004879A4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Organizmada Dağılımı, Dağılım Modellemeleri, Dağılım Hacminin Klinik Anlamı</w:t>
            </w:r>
          </w:p>
          <w:p w14:paraId="600023E2" w14:textId="615CD1EB" w:rsidR="00820260" w:rsidRPr="00723BE4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6D81C0" w14:textId="77777777" w:rsidR="00820260" w:rsidRPr="00723BE4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20260" w14:paraId="125F0CB8" w14:textId="77777777" w:rsidTr="00A719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8167A8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F725CB3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5B103A" w14:textId="77777777" w:rsidR="00820260" w:rsidRPr="00723BE4" w:rsidRDefault="00820260" w:rsidP="00820260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8A853E" w14:textId="77777777" w:rsidR="00820260" w:rsidRPr="00723BE4" w:rsidRDefault="00820260" w:rsidP="00820260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E100C" w14:textId="77777777" w:rsidR="00820260" w:rsidRPr="004879A4" w:rsidRDefault="00820260" w:rsidP="008202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Organizmada Dağılımı, Dağılım Modellemeleri, Dağılım Hacminin Klinik Anlamı</w:t>
            </w:r>
          </w:p>
          <w:p w14:paraId="5626853F" w14:textId="07EA6784" w:rsidR="00820260" w:rsidRPr="00723BE4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D2A70B" w14:textId="77777777" w:rsidR="00820260" w:rsidRPr="00723BE4" w:rsidRDefault="00820260" w:rsidP="00820260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63779967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44E4D9" w14:textId="77777777" w:rsidR="002C3543" w:rsidRPr="00723BE4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40C5045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7702F39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5D0747A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9112CD6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2F1D048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1D0190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75CBDDF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BECBA74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3B9AE96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56B7E0B" w14:textId="77777777" w:rsidR="00284095" w:rsidRPr="00723BE4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7CF45C3" w14:textId="77777777" w:rsidR="00637E48" w:rsidRPr="00723BE4" w:rsidRDefault="00637E4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5B4148C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884F601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FDE7894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4C4950B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4968138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CE7F9FD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A6E450A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35B5A36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2A0B1B1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9CDB89B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42FDBF6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B165B69" w14:textId="77777777" w:rsidR="00623B56" w:rsidRPr="00723BE4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3BDAC54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693"/>
        <w:gridCol w:w="2835"/>
        <w:gridCol w:w="2257"/>
      </w:tblGrid>
      <w:tr w:rsidR="00073687" w14:paraId="3468AC8B" w14:textId="77777777" w:rsidTr="00C0311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E88DC8C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3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3381AC0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10B10865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623B56">
              <w:rPr>
                <w:rFonts w:ascii="Arial" w:hAnsi="Arial" w:cs="Arial"/>
                <w:b/>
                <w:sz w:val="18"/>
                <w:szCs w:val="18"/>
              </w:rPr>
              <w:t>3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29BD697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623B56">
              <w:rPr>
                <w:rFonts w:ascii="Arial" w:hAnsi="Arial" w:cs="Arial"/>
                <w:b/>
                <w:sz w:val="18"/>
                <w:szCs w:val="18"/>
              </w:rPr>
              <w:t>4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F845F22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5 Nisan</w:t>
            </w:r>
            <w:r w:rsidR="00C53683" w:rsidRPr="00931A56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744273FD" w14:textId="77777777" w:rsidR="00FA3F53" w:rsidRPr="00723BE4" w:rsidRDefault="002D097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6 Nisan</w:t>
            </w:r>
            <w:r w:rsidR="00C53683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3C1BF3C9" w14:textId="77777777" w:rsidTr="00C0311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B01F3F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B8A0E" w14:textId="77777777" w:rsidR="00FA3F53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C109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E145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2F64C" w14:textId="77777777" w:rsidR="00FA3F53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FA078" w14:textId="77777777" w:rsidR="00FA3F53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7AB8549B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437D8" w14:textId="77777777" w:rsidR="00623B56" w:rsidRPr="00723BE4" w:rsidRDefault="002D097D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BF1A6E" w14:textId="77777777" w:rsidR="00623B56" w:rsidRPr="00723BE4" w:rsidRDefault="00623B56" w:rsidP="00FA3F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65DA4F" w14:textId="77777777" w:rsidR="00623B56" w:rsidRPr="00623B56" w:rsidRDefault="002D097D" w:rsidP="00FA3F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RESMİ TATİL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74D55A" w14:textId="77777777" w:rsidR="00623B56" w:rsidRPr="00723BE4" w:rsidRDefault="00623B56" w:rsidP="00FA3F53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9B091" w14:textId="77777777" w:rsidR="00623B56" w:rsidRPr="00723BE4" w:rsidRDefault="00623B56" w:rsidP="00FA3F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678079" w14:textId="77777777" w:rsidR="00623B56" w:rsidRPr="00723BE4" w:rsidRDefault="00623B56" w:rsidP="00FA3F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712DD" w14:paraId="423A7F5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92B66C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6D12D7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78B87E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4A9350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Klinik Biyokimyası</w:t>
            </w:r>
          </w:p>
          <w:p w14:paraId="7C024039" w14:textId="77777777" w:rsidR="00E712DD" w:rsidRPr="001F38B0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C2AC3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tım Modellerinin Değişkenliği</w:t>
            </w:r>
          </w:p>
          <w:p w14:paraId="7D66B494" w14:textId="00114B5E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2A84EE" w14:textId="77777777" w:rsidR="00E712DD" w:rsidRPr="00723BE4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12DD" w14:paraId="0232C5DA" w14:textId="77777777" w:rsidTr="00EC4A43">
        <w:trPr>
          <w:trHeight w:val="241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34277D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BBC0E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CA302A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A69540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Klinik Biyokimyası</w:t>
            </w:r>
          </w:p>
          <w:p w14:paraId="04B87180" w14:textId="77777777" w:rsidR="00E712DD" w:rsidRPr="001F38B0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860D0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lıtım Modellerinin Değişkenliği</w:t>
            </w:r>
          </w:p>
          <w:p w14:paraId="32E6E649" w14:textId="7A9C8161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1D4D7E" w14:textId="77777777" w:rsidR="00E712DD" w:rsidRPr="00723BE4" w:rsidRDefault="00E712DD" w:rsidP="00E712DD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12DD" w14:paraId="328EE7F3" w14:textId="77777777" w:rsidTr="00EC4A43">
        <w:trPr>
          <w:trHeight w:val="10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DCDEF6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267FF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Biyotransformasyonu, İlkeleri ve Klinik Önemi</w:t>
            </w:r>
          </w:p>
          <w:p w14:paraId="2E3C904F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78E50A" w14:textId="77777777" w:rsidR="00E712DD" w:rsidRPr="00723BE4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F78F45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araciğerin Klinik Biyokimyası</w:t>
            </w:r>
          </w:p>
          <w:p w14:paraId="10400D5B" w14:textId="77777777" w:rsidR="00E712DD" w:rsidRPr="00E52FB7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Tahir KAHRAM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D13E2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pigenetik Hastalıklar</w:t>
            </w:r>
          </w:p>
          <w:p w14:paraId="1C0084F1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F8E219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NA Tamir Mekanizmaları ve Hastalıklar</w:t>
            </w:r>
          </w:p>
          <w:p w14:paraId="1906BD0A" w14:textId="1725EABC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E712DD" w14:paraId="621A52AD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651B69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D96595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Biyotransformasyonu, İlkeleri ve Klinik Önemi</w:t>
            </w:r>
          </w:p>
          <w:p w14:paraId="331AE82F" w14:textId="77777777" w:rsidR="00E712DD" w:rsidRPr="004879A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4A31DC" w14:textId="77777777" w:rsidR="00E712DD" w:rsidRPr="00723BE4" w:rsidRDefault="00E712DD" w:rsidP="00E712DD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79624" w14:textId="77777777" w:rsidR="00E712DD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enovirüsler</w:t>
            </w:r>
          </w:p>
          <w:p w14:paraId="4FF7DF62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199A0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pigenetik Hastalıklar</w:t>
            </w:r>
          </w:p>
          <w:p w14:paraId="36AF85F6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. Kamil TURAN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30B82" w14:textId="77777777" w:rsidR="00E712DD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NA Tamir Mekanizmaları ve Hastalıklar</w:t>
            </w:r>
          </w:p>
          <w:p w14:paraId="1DCD253D" w14:textId="4CC941E6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E712DD" w14:paraId="1B02448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E2958F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BAF9F5" w14:textId="0CF399E9" w:rsidR="00E712DD" w:rsidRPr="00E52FB7" w:rsidRDefault="00E712DD" w:rsidP="00E712DD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13EC37" w14:textId="77777777" w:rsidR="00E712DD" w:rsidRPr="00C4177E" w:rsidRDefault="00E712DD" w:rsidP="00E712DD">
            <w:pPr>
              <w:ind w:right="84"/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59ED5F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52FB7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28F424DD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936F379" w14:textId="77777777" w:rsidR="00E712DD" w:rsidRPr="00E52FB7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0C2743D9" w14:textId="77777777" w:rsidR="00E712DD" w:rsidRPr="00E52FB7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59629BF8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52FB7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66584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İlaçların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İtrahı</w:t>
            </w:r>
            <w:proofErr w:type="spellEnd"/>
          </w:p>
          <w:p w14:paraId="0B714C6D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DB26A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12DD" w14:paraId="0C27F293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0CD055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1877E3" w14:textId="7864301F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BC40F1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143298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5D148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İlaçların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İtrahı</w:t>
            </w:r>
            <w:proofErr w:type="spellEnd"/>
          </w:p>
          <w:p w14:paraId="7F9A6562" w14:textId="77777777" w:rsidR="00E712DD" w:rsidRPr="004879A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306393" w14:textId="77777777" w:rsidR="00E712DD" w:rsidRPr="00DD1804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İnsan Herpes Virüsleri</w:t>
            </w:r>
          </w:p>
          <w:p w14:paraId="1868EBBA" w14:textId="77777777" w:rsidR="00E712DD" w:rsidRPr="00DD1804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E712DD" w14:paraId="12B8C6C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91A720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C55988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52FB7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088740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39A214" w14:textId="77777777" w:rsidR="00E712DD" w:rsidRPr="00E52FB7" w:rsidRDefault="00E712DD" w:rsidP="00E712D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BAE9B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366C3D" w14:textId="77777777" w:rsidR="00E712DD" w:rsidRPr="00DD1804" w:rsidRDefault="00E712DD" w:rsidP="00E712DD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İnsan Herpes Virüsleri</w:t>
            </w:r>
          </w:p>
          <w:p w14:paraId="08E34AC9" w14:textId="77777777" w:rsidR="00E712DD" w:rsidRPr="00E52FB7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D1804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</w:tr>
      <w:tr w:rsidR="00E712DD" w14:paraId="043AFE1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AE9E41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F9F4EA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356B8E" w14:textId="77777777" w:rsidR="00E712DD" w:rsidRPr="00723BE4" w:rsidRDefault="00E712DD" w:rsidP="00E712D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6C096B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217C0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45FE56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712DD" w14:paraId="2B23872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3176F7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ADC2B1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12B56D" w14:textId="77777777" w:rsidR="00E712DD" w:rsidRPr="00723BE4" w:rsidRDefault="00E712DD" w:rsidP="00E712DD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C6E81E" w14:textId="77777777" w:rsidR="00E712DD" w:rsidRPr="00723BE4" w:rsidRDefault="00E712DD" w:rsidP="00E712DD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3B8B8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921B06" w14:textId="77777777" w:rsidR="00E712DD" w:rsidRPr="00723BE4" w:rsidRDefault="00E712DD" w:rsidP="00E712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D04B212" w14:textId="77777777" w:rsidR="00732B8A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8301A49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6D0968" w14:textId="77777777" w:rsidR="00284095" w:rsidRDefault="00284095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A0EBF09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2C3977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4963F85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30F86E3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5B6ADCB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C364433" w14:textId="77777777" w:rsidR="00C52788" w:rsidRDefault="00C52788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8E3313E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7EE4F3C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0684A52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BF7F48C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26D60A5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218637" w14:textId="77777777" w:rsidR="00623B56" w:rsidRDefault="00623B56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3626B184" w14:textId="77777777" w:rsidR="00732B8A" w:rsidRPr="00723BE4" w:rsidRDefault="00732B8A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5ADE77AC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0574DE03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4. 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F75D062" w14:textId="77777777" w:rsidR="007804B4" w:rsidRPr="00723BE4" w:rsidRDefault="002D097D" w:rsidP="007804B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9 Nisan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5C841C1" w14:textId="77777777" w:rsidR="007804B4" w:rsidRPr="00723BE4" w:rsidRDefault="002D097D" w:rsidP="007804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30 Nisan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E8F5038" w14:textId="77777777" w:rsidR="007804B4" w:rsidRPr="00723BE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1 Mayıs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B055CA6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2 Mayıs</w:t>
            </w: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7BFF9C9" w14:textId="77777777" w:rsidR="007804B4" w:rsidRPr="007804B4" w:rsidRDefault="002D097D" w:rsidP="007804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3 Mayıs</w:t>
            </w:r>
            <w:r w:rsidRPr="007804B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4</w:t>
            </w:r>
          </w:p>
        </w:tc>
      </w:tr>
      <w:tr w:rsidR="00073687" w14:paraId="61AB4508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A1F1A7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06A4A" w14:textId="77777777" w:rsidR="00066BB1" w:rsidRPr="00723BE4" w:rsidRDefault="002D097D" w:rsidP="00066BB1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A4B75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DB8A4" w14:textId="77777777" w:rsidR="00066BB1" w:rsidRPr="00723BE4" w:rsidRDefault="00066BB1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17691" w14:textId="77777777" w:rsidR="00066BB1" w:rsidRPr="00723BE4" w:rsidRDefault="002D097D" w:rsidP="00066BB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E96C8" w14:textId="77777777" w:rsidR="00066BB1" w:rsidRPr="00723BE4" w:rsidRDefault="002D097D" w:rsidP="00066BB1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697ACDD6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841D99" w14:textId="77777777" w:rsidR="00623B56" w:rsidRPr="00723BE4" w:rsidRDefault="002D097D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703A52" w14:textId="77777777" w:rsidR="00623B56" w:rsidRPr="00723BE4" w:rsidRDefault="00623B56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7A170F" w14:textId="77777777" w:rsidR="00623B56" w:rsidRPr="00723BE4" w:rsidRDefault="00623B56" w:rsidP="00066BB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D37EEE" w14:textId="77777777" w:rsidR="00623B56" w:rsidRPr="00623B56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23B56">
              <w:rPr>
                <w:rFonts w:ascii="Arial" w:hAnsi="Arial" w:cs="Arial"/>
                <w:b/>
                <w:bCs/>
                <w:color w:val="FF0000"/>
                <w:sz w:val="28"/>
                <w:szCs w:val="28"/>
              </w:rPr>
              <w:t>RESMİ TATİ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93A31" w14:textId="77777777" w:rsidR="00623B56" w:rsidRPr="00723BE4" w:rsidRDefault="00623B56" w:rsidP="00066BB1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FA3974" w14:textId="77777777" w:rsidR="00623B56" w:rsidRPr="00723BE4" w:rsidRDefault="00623B56" w:rsidP="00066BB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1E2B9A1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377B83" w14:textId="77777777" w:rsidR="00623B56" w:rsidRPr="00723BE4" w:rsidRDefault="002D097D" w:rsidP="002F5E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vAlign w:val="center"/>
          </w:tcPr>
          <w:p w14:paraId="168A123B" w14:textId="77777777" w:rsidR="00623B56" w:rsidRPr="002D3A44" w:rsidRDefault="00623B56" w:rsidP="00C53683">
            <w:pPr>
              <w:ind w:left="113" w:right="113"/>
              <w:jc w:val="center"/>
              <w:rPr>
                <w:rFonts w:ascii="Arial" w:hAnsi="Arial" w:cs="Arial"/>
                <w:color w:val="FF0000"/>
                <w:sz w:val="36"/>
                <w:szCs w:val="3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EA1968" w14:textId="77777777" w:rsidR="00623B56" w:rsidRPr="00723BE4" w:rsidRDefault="00623B56" w:rsidP="00CB6010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DD788F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6CE42" w14:textId="77777777" w:rsidR="00623B56" w:rsidRPr="00723BE4" w:rsidRDefault="00623B56" w:rsidP="002F5E6E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037852" w14:textId="77777777" w:rsidR="00623B56" w:rsidRPr="00723BE4" w:rsidRDefault="00623B56" w:rsidP="002C14D5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469501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C21B1A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966C44" w14:textId="77777777" w:rsidR="00623B56" w:rsidRPr="004879A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Etki</w:t>
            </w:r>
            <w:r w:rsidR="007C6853" w:rsidRPr="004879A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879A4">
              <w:rPr>
                <w:rFonts w:ascii="Arial" w:hAnsi="Arial" w:cs="Arial"/>
                <w:sz w:val="18"/>
                <w:szCs w:val="18"/>
              </w:rPr>
              <w:t>Mekanizmaları ve Farmakokinetik-Farmakodinami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Pk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/Pd) İlişkisi</w:t>
            </w:r>
          </w:p>
          <w:p w14:paraId="03C452E9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AD5ED5" w14:textId="77777777" w:rsidR="00623B56" w:rsidRPr="007C6853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oksvirüsler</w:t>
            </w:r>
            <w:proofErr w:type="spellEnd"/>
          </w:p>
          <w:p w14:paraId="1F1BCEF9" w14:textId="77777777" w:rsidR="007C6853" w:rsidRPr="00723BE4" w:rsidRDefault="002D097D" w:rsidP="00022E6A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DFE5C6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EA311" w14:textId="77777777" w:rsidR="007C6853" w:rsidRPr="00723BE4" w:rsidRDefault="007C6853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427740" w14:textId="77777777" w:rsidR="00623B56" w:rsidRPr="004879A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Toksik Tesirleri</w:t>
            </w:r>
          </w:p>
          <w:p w14:paraId="41E5B54E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</w:tr>
      <w:tr w:rsidR="00073687" w14:paraId="405EB102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33867B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B18FE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Etki Mekanizmaları ve Farmakokinetik-Farmakodinami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Pk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/Pd) İlişkisi</w:t>
            </w:r>
          </w:p>
          <w:p w14:paraId="3ABA88F0" w14:textId="77777777" w:rsidR="00623B56" w:rsidRPr="004879A4" w:rsidRDefault="002D097D" w:rsidP="004879A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242FAA" w14:textId="77777777" w:rsidR="007C6853" w:rsidRP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</w:t>
            </w:r>
            <w:r>
              <w:rPr>
                <w:rFonts w:ascii="Arial" w:hAnsi="Arial" w:cs="Arial"/>
                <w:sz w:val="18"/>
                <w:szCs w:val="18"/>
              </w:rPr>
              <w:t>arvovirüs</w:t>
            </w:r>
            <w:proofErr w:type="spellEnd"/>
          </w:p>
          <w:p w14:paraId="04454362" w14:textId="77777777" w:rsidR="00623B56" w:rsidRPr="00723BE4" w:rsidRDefault="002D097D" w:rsidP="007C6853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6CA09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1A765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ikornavirüsler</w:t>
            </w:r>
            <w:proofErr w:type="spellEnd"/>
          </w:p>
          <w:p w14:paraId="51AF855D" w14:textId="77777777" w:rsidR="00623B56" w:rsidRPr="00723BE4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C190D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ların Toksik Tesirleri</w:t>
            </w:r>
          </w:p>
          <w:p w14:paraId="6079EBFA" w14:textId="77777777" w:rsidR="00623B56" w:rsidRPr="004879A4" w:rsidRDefault="002D097D" w:rsidP="004879A4">
            <w:pPr>
              <w:ind w:right="84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</w:tr>
      <w:tr w:rsidR="00073687" w14:paraId="752C476A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B975BE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E6AF98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EB558E" w14:textId="77777777" w:rsidR="00623B56" w:rsidRPr="00723BE4" w:rsidRDefault="00623B56" w:rsidP="00022E6A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3DDB50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364C7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Pikornavirüsler</w:t>
            </w:r>
            <w:proofErr w:type="spellEnd"/>
          </w:p>
          <w:p w14:paraId="7A0E0DFE" w14:textId="77777777" w:rsidR="00623B56" w:rsidRPr="00723BE4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3BB21A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033699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BCA1A6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9225C2" w14:textId="77777777" w:rsidR="00623B56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ücut Sıvılarının Biyokimyası</w:t>
            </w:r>
          </w:p>
          <w:p w14:paraId="32BF761E" w14:textId="77777777" w:rsidR="00EC4A43" w:rsidRPr="00E52FB7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23334A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- Reseptör – Doz-Konsantrasyon- Etki İlişkisi</w:t>
            </w:r>
          </w:p>
          <w:p w14:paraId="3F738848" w14:textId="77777777" w:rsidR="00623B56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40094C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18BF8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 Etkisini Değiştiren Faktörler</w:t>
            </w:r>
          </w:p>
          <w:p w14:paraId="7B535706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E6848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650FAC18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66EB73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A635E96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ücut Sıvılarının Biyokimyası</w:t>
            </w:r>
          </w:p>
          <w:p w14:paraId="51308917" w14:textId="77777777" w:rsidR="00623B56" w:rsidRPr="00E52FB7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082713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- Reseptör – Doz-Konsantrasyon- Etki İlişkisi</w:t>
            </w:r>
          </w:p>
          <w:p w14:paraId="29CFD713" w14:textId="77777777" w:rsidR="00623B56" w:rsidRPr="004879A4" w:rsidRDefault="002D097D" w:rsidP="004879A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7ABF35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1CC8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İlaç Etkisini Değiştiren Faktörler</w:t>
            </w:r>
          </w:p>
          <w:p w14:paraId="128B1E45" w14:textId="77777777" w:rsidR="00623B56" w:rsidRPr="004879A4" w:rsidRDefault="002D097D" w:rsidP="004879A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14E90C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lekül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athwa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Hastalıklar</w:t>
            </w:r>
          </w:p>
          <w:p w14:paraId="033D631B" w14:textId="62082B32" w:rsidR="00623B56" w:rsidRPr="00723BE4" w:rsidRDefault="00E712DD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5C1457AE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9F1C9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D6711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7AFC0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1E118B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3F58F" w14:textId="77777777" w:rsidR="00623B56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06DA7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leküler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athwa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ve Hastalıklar</w:t>
            </w:r>
          </w:p>
          <w:p w14:paraId="48BB7F6D" w14:textId="0C3C4C71" w:rsidR="00623B56" w:rsidRPr="00723BE4" w:rsidRDefault="00E712DD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61ED699D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749B4F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6EB28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2845FC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011901D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291E2" w14:textId="77777777" w:rsidR="00623B56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373C7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  <w:tr w:rsidR="00073687" w14:paraId="7C6FE29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F9A172" w14:textId="77777777" w:rsidR="00623B56" w:rsidRPr="00723BE4" w:rsidRDefault="002D097D" w:rsidP="00022E6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B38474" w14:textId="77777777" w:rsidR="00623B56" w:rsidRPr="00E52FB7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ED41AA" w14:textId="77777777" w:rsidR="00623B56" w:rsidRPr="00723BE4" w:rsidRDefault="00623B56" w:rsidP="00022E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FCE355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A2625" w14:textId="77777777" w:rsidR="00623B56" w:rsidRDefault="00623B56" w:rsidP="00022E6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86336F" w14:textId="77777777" w:rsidR="00623B56" w:rsidRPr="00723BE4" w:rsidRDefault="00623B56" w:rsidP="00022E6A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</w:tr>
    </w:tbl>
    <w:p w14:paraId="6B53CC2F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8CD1C7E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FCAB32A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E481E3C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FBCC4AF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7D21BBB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27EAA94" w14:textId="77777777" w:rsidR="00A54890" w:rsidRDefault="00A54890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062BAD8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7BB17A44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26A6CA76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5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7B1CA1C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6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AA38BAF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7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5F32878C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8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086F0EF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9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43D5C9F4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0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7B03124F" w14:textId="77777777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AC80BB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373DB" w14:textId="77777777" w:rsidR="00066BB1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05DF1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0C808" w14:textId="77777777" w:rsidR="00066BB1" w:rsidRPr="00723BE4" w:rsidRDefault="00066BB1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6C0CE" w14:textId="77777777" w:rsidR="00066BB1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FA03D" w14:textId="77777777" w:rsidR="00066BB1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3AB2C937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E24BD9" w14:textId="77777777" w:rsidR="00335305" w:rsidRPr="00723BE4" w:rsidRDefault="002D097D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849414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31B1B5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7B62EA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E9601" w14:textId="77777777" w:rsidR="00335305" w:rsidRPr="00723BE4" w:rsidRDefault="00335305" w:rsidP="0033530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1D8CE3" w14:textId="77777777" w:rsidR="00335305" w:rsidRPr="00723BE4" w:rsidRDefault="00335305" w:rsidP="0033530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5046F38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DE1A45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A2BA5C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D42779" w14:textId="77777777" w:rsidR="00B83E72" w:rsidRPr="002C14D5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FB34CE" w14:textId="77777777" w:rsidR="00B83E72" w:rsidRPr="00832A1B" w:rsidRDefault="00B83E72" w:rsidP="00B83E72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5B999" w14:textId="77777777" w:rsidR="00B83E72" w:rsidRPr="00723BE4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DF89A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</w:tr>
      <w:tr w:rsidR="00073687" w14:paraId="3CC07331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F8613F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78F5E" w14:textId="77777777" w:rsidR="007C6853" w:rsidRPr="004879A4" w:rsidRDefault="007C6853" w:rsidP="004879A4">
            <w:pPr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03EF0C" w14:textId="77777777" w:rsidR="007C6853" w:rsidRPr="002C14D5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F6A0C2" w14:textId="77777777" w:rsid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Paramiksovirüsler</w:t>
            </w:r>
            <w:proofErr w:type="spellEnd"/>
          </w:p>
          <w:p w14:paraId="4D8226FD" w14:textId="77777777" w:rsidR="007C6853" w:rsidRPr="00A54890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EA310" w14:textId="77777777" w:rsidR="007C6853" w:rsidRP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Rhabdo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Filo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Bornavirüsler</w:t>
            </w:r>
            <w:proofErr w:type="spellEnd"/>
          </w:p>
          <w:p w14:paraId="5362468C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39495D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185B31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0FE2C3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B2304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Yeni İlaç Keşfi, Modülasyonu ve Değerlendirilmesi</w:t>
            </w:r>
          </w:p>
          <w:p w14:paraId="48FB1191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72B7D8" w14:textId="0A47A09B" w:rsidR="007C6853" w:rsidRPr="00723BE4" w:rsidRDefault="007C6853" w:rsidP="007C6853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03BC74" w14:textId="77777777" w:rsidR="007C6853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Ortomiksovirüsler</w:t>
            </w:r>
            <w:proofErr w:type="spellEnd"/>
          </w:p>
          <w:p w14:paraId="6D615FAA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FFF6F" w14:textId="77777777" w:rsidR="007C6853" w:rsidRPr="00723BE4" w:rsidRDefault="007C6853" w:rsidP="007C685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1716C5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netik Hastalıkların Moleküler Temeli</w:t>
            </w:r>
          </w:p>
          <w:p w14:paraId="14D16E6B" w14:textId="3155B0D5" w:rsidR="007C6853" w:rsidRPr="00723BE4" w:rsidRDefault="00E712D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32743EE3" w14:textId="77777777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13490B6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A06CA9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Yeni İlaç Keşfi, Modülasyonu ve Değerlendirilmesi</w:t>
            </w:r>
          </w:p>
          <w:p w14:paraId="5D75615D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25220B" w14:textId="77777777" w:rsidR="007C6853" w:rsidRPr="005860A0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980A76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6447C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0E06F0" w14:textId="77777777" w:rsidR="00EC4A43" w:rsidRDefault="002D097D" w:rsidP="00EC4A43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netik Hastalıkların Moleküler Temeli</w:t>
            </w:r>
          </w:p>
          <w:p w14:paraId="2D2D0060" w14:textId="6DE80FBF" w:rsidR="007C6853" w:rsidRPr="00723BE4" w:rsidRDefault="00E712D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</w:tr>
      <w:tr w:rsidR="00073687" w14:paraId="7C1210B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9D6667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6E5264" w14:textId="77777777" w:rsidR="007C6853" w:rsidRDefault="002D097D" w:rsidP="007C685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linik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nzimoloji</w:t>
            </w:r>
            <w:proofErr w:type="spellEnd"/>
          </w:p>
          <w:p w14:paraId="205B790F" w14:textId="77777777" w:rsidR="00EC4A43" w:rsidRPr="00723BE4" w:rsidRDefault="002D097D" w:rsidP="007C685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3FE6CC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Farmasötik Müstahzarlar,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Kronofarmakoloj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 xml:space="preserve"> ve Reçete Yazma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Farmakograf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5E8622B5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E6AAB" w14:textId="77777777" w:rsidR="007C6853" w:rsidRPr="004879A4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4879A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077F1810" w14:textId="77777777" w:rsidR="007C6853" w:rsidRPr="004879A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1CACD8B" w14:textId="77777777" w:rsidR="007C6853" w:rsidRPr="004879A4" w:rsidRDefault="002D097D" w:rsidP="007C68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4C3C1C05" w14:textId="77777777" w:rsidR="007C6853" w:rsidRPr="004879A4" w:rsidRDefault="002D097D" w:rsidP="007C685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390BD371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B77E9" w14:textId="77777777" w:rsidR="007C6853" w:rsidRPr="004879A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Pediatrik Farmakoloji</w:t>
            </w:r>
          </w:p>
          <w:p w14:paraId="53F3E1A9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4FD31" w14:textId="77777777" w:rsidR="007C6853" w:rsidRPr="00C00890" w:rsidRDefault="007C6853" w:rsidP="007C685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073687" w14:paraId="434D9E65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196852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C3F239" w14:textId="77777777" w:rsidR="00EC4A43" w:rsidRDefault="002D097D" w:rsidP="00EC4A43">
            <w:pPr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linik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nzimoloji</w:t>
            </w:r>
            <w:proofErr w:type="spellEnd"/>
          </w:p>
          <w:p w14:paraId="593045C7" w14:textId="77777777" w:rsidR="007C685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Öğr. Üyesi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F1D1AA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 xml:space="preserve">Farmasötik Müstahzarlar, 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Kronofarmakoloj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 xml:space="preserve"> ve Reçete Yazma (</w:t>
            </w:r>
            <w:proofErr w:type="spellStart"/>
            <w:r w:rsidRPr="004879A4">
              <w:rPr>
                <w:rFonts w:ascii="Arial" w:hAnsi="Arial" w:cs="Arial"/>
                <w:sz w:val="18"/>
                <w:szCs w:val="18"/>
              </w:rPr>
              <w:t>Farmakografi</w:t>
            </w:r>
            <w:proofErr w:type="spellEnd"/>
            <w:r w:rsidRPr="004879A4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7052F96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F7C9D" w14:textId="77777777" w:rsidR="007C6853" w:rsidRPr="004879A4" w:rsidRDefault="007C6853" w:rsidP="007C68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C54E6" w14:textId="77777777" w:rsidR="004879A4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Pediatrik Farmakoloji</w:t>
            </w:r>
          </w:p>
          <w:p w14:paraId="4131C86E" w14:textId="77777777" w:rsidR="007C6853" w:rsidRPr="004879A4" w:rsidRDefault="002D097D" w:rsidP="004879A4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E30BBD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Reovirüsler</w:t>
            </w:r>
            <w:proofErr w:type="spellEnd"/>
          </w:p>
          <w:p w14:paraId="7A461B16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  <w:p w14:paraId="6E8A1B7E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0B1B4ED9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C258A5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CF5E27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5BB817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B20D7D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C6B05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628D57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Reovirüsler</w:t>
            </w:r>
            <w:proofErr w:type="spellEnd"/>
          </w:p>
          <w:p w14:paraId="23D4F303" w14:textId="77777777" w:rsidR="007C6853" w:rsidRPr="007C6853" w:rsidRDefault="002D097D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  <w:p w14:paraId="3B7B7A9B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30AA3570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AC99B3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912AB7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207B48" w14:textId="77777777" w:rsidR="007C6853" w:rsidRPr="00723BE4" w:rsidRDefault="007C6853" w:rsidP="007C68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2659F7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62648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0771EB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7D32B7FF" w14:textId="7777777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D0E734" w14:textId="77777777" w:rsidR="007C6853" w:rsidRPr="00723BE4" w:rsidRDefault="002D097D" w:rsidP="007C685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425D61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052184" w14:textId="77777777" w:rsidR="007C6853" w:rsidRPr="00723BE4" w:rsidRDefault="007C6853" w:rsidP="007C685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37F2C" w14:textId="77777777" w:rsidR="007C6853" w:rsidRPr="00723BE4" w:rsidRDefault="007C6853" w:rsidP="007C685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299FE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2A8B66" w14:textId="77777777" w:rsidR="007C6853" w:rsidRPr="00723BE4" w:rsidRDefault="007C6853" w:rsidP="007C685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1DC999B7" w14:textId="77777777" w:rsidR="00066BB1" w:rsidRPr="00723BE4" w:rsidRDefault="00066BB1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A1AC07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F5798C2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E8C3566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3E96B9D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CD22CB0" w14:textId="77777777" w:rsidR="00637E48" w:rsidRPr="00723BE4" w:rsidRDefault="00637E48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6096728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1C72FE3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18506CE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76309E4" w14:textId="77777777" w:rsidR="00877255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7F4FBD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822CC51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A052447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1985"/>
        <w:gridCol w:w="3249"/>
      </w:tblGrid>
      <w:tr w:rsidR="00073687" w14:paraId="1F2787AF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424DA45D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6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37A76531" w14:textId="77777777" w:rsidR="002D3A44" w:rsidRPr="00723BE4" w:rsidRDefault="002D097D" w:rsidP="002D3A4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3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BE1E7BD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4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483F675" w14:textId="77777777" w:rsidR="002D3A44" w:rsidRPr="00723BE4" w:rsidRDefault="002D097D" w:rsidP="002D3A4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5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592B435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08181698" w14:textId="77777777" w:rsidR="002D3A44" w:rsidRPr="00723BE4" w:rsidRDefault="002D097D" w:rsidP="002D3A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15AB1AB5" w14:textId="77777777" w:rsidTr="00EC4A43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8CFC78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E74C4" w14:textId="77777777" w:rsidR="00877255" w:rsidRPr="00723BE4" w:rsidRDefault="002D097D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24FA2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5B7D1" w14:textId="77777777" w:rsidR="00877255" w:rsidRPr="00723BE4" w:rsidRDefault="0087725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9AF14" w14:textId="77777777" w:rsidR="00877255" w:rsidRPr="00723BE4" w:rsidRDefault="002D097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E9084" w14:textId="77777777" w:rsidR="00877255" w:rsidRPr="00723BE4" w:rsidRDefault="002D097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5C97383A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2C43E1" w14:textId="77777777" w:rsidR="00DD74B2" w:rsidRPr="00723BE4" w:rsidRDefault="002D097D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34FC70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C5052B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640A1A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46C39" w14:textId="77777777" w:rsidR="00DD74B2" w:rsidRPr="000660FF" w:rsidRDefault="00DD74B2" w:rsidP="00DD74B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18AC4F" w14:textId="77777777" w:rsidR="00DD74B2" w:rsidRPr="00723BE4" w:rsidRDefault="00DD74B2" w:rsidP="00DD74B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23E9349F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54E7A2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46EE2B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2BC9ED" w14:textId="77777777" w:rsidR="00EC4A43" w:rsidRPr="000660FF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EE6EED" w14:textId="77777777" w:rsidR="00EC4A43" w:rsidRPr="000660FF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24E3F" w14:textId="77777777" w:rsidR="00EC4A43" w:rsidRPr="007C6853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2079B1" w14:textId="77777777" w:rsidR="00EC4A43" w:rsidRPr="00723BE4" w:rsidRDefault="002D097D" w:rsidP="00EC4A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 G1 Antibiyotik duyarlılık testleri. Öğr. Üyeleri H. Solmaz, M. Çolak, Ş. Yılmaz</w:t>
            </w:r>
          </w:p>
        </w:tc>
      </w:tr>
      <w:tr w:rsidR="00073687" w14:paraId="62C71CBB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948FE1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07598" w14:textId="77777777" w:rsidR="00EC4A43" w:rsidRPr="00A54890" w:rsidRDefault="00EC4A43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8C0D4E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E72EF2" w14:textId="77777777" w:rsidR="00EC4A43" w:rsidRPr="000660FF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0C9F0" w14:textId="77777777" w:rsidR="00EC4A43" w:rsidRPr="000660FF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4FD5BB" w14:textId="77777777" w:rsidR="00EC4A43" w:rsidRPr="00723BE4" w:rsidRDefault="002D097D" w:rsidP="00EC4A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 G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2</w:t>
            </w: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 xml:space="preserve"> Antibiyotik duyarlılık testleri. Öğr. Üyeleri H. Solmaz, M. Çolak, Ş. Yılmaz</w:t>
            </w:r>
          </w:p>
        </w:tc>
      </w:tr>
      <w:tr w:rsidR="00073687" w14:paraId="587CE506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A61BD0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5A0EC" w14:textId="77777777" w:rsidR="00EC4A43" w:rsidRPr="007C685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Toga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Flavivirüsler</w:t>
            </w:r>
            <w:proofErr w:type="spellEnd"/>
          </w:p>
          <w:p w14:paraId="677B7DEF" w14:textId="77777777" w:rsidR="00EC4A43" w:rsidRPr="000660FF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9B31F0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trovirüsler</w:t>
            </w:r>
          </w:p>
          <w:p w14:paraId="67D77E2E" w14:textId="77777777" w:rsidR="00EC4A43" w:rsidRPr="000660FF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109B2D" w14:textId="77777777" w:rsidR="00EC4A43" w:rsidRDefault="002D097D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epatit Virüsleri </w:t>
            </w:r>
          </w:p>
          <w:p w14:paraId="051DFFD8" w14:textId="77777777" w:rsidR="00EC4A43" w:rsidRPr="00723BE4" w:rsidRDefault="002D097D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CB26D" w14:textId="77777777" w:rsidR="00E712DD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E1418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  <w:r w:rsidR="006E1418" w:rsidRPr="006E141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34B9798" w14:textId="2F2BB76A" w:rsidR="00EC4A43" w:rsidRPr="006E1418" w:rsidRDefault="00E712D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32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035266" w14:textId="77777777" w:rsidR="00EC4A43" w:rsidRPr="00723BE4" w:rsidRDefault="002D097D" w:rsidP="00EC4A43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 G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 xml:space="preserve"> Antibiyotik duyarlılık testleri. Öğr. Üyeleri H. Solmaz, M. Çolak, Ş. Yılmaz</w:t>
            </w:r>
          </w:p>
        </w:tc>
      </w:tr>
      <w:tr w:rsidR="00073687" w14:paraId="6DB05669" w14:textId="77777777" w:rsidTr="00EC4A43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6B0C71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C92F29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Bunya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7C6853">
              <w:rPr>
                <w:rFonts w:ascii="Arial" w:hAnsi="Arial" w:cs="Arial"/>
                <w:sz w:val="18"/>
                <w:szCs w:val="18"/>
              </w:rPr>
              <w:t>Arenavirüsler</w:t>
            </w:r>
            <w:proofErr w:type="spellEnd"/>
            <w:r w:rsidRPr="007C685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C22DEC8" w14:textId="77777777" w:rsidR="00EC4A43" w:rsidRPr="001F38B0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. Ş. YILMAZ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C982E8" w14:textId="77777777" w:rsidR="00EC4A43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trovirüsler</w:t>
            </w:r>
          </w:p>
          <w:p w14:paraId="7DAFFFD4" w14:textId="77777777" w:rsidR="00EC4A43" w:rsidRPr="00723BE4" w:rsidRDefault="002D097D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F66A77" w14:textId="77777777" w:rsidR="00EC4A43" w:rsidRDefault="002D097D" w:rsidP="00EC4A43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epatit Virüsleri </w:t>
            </w:r>
          </w:p>
          <w:p w14:paraId="7F5F3A35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sz w:val="18"/>
                <w:szCs w:val="18"/>
              </w:rPr>
              <w:t>Dr. Öğr. Üyesi Şerife YILMAZ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8D4AB" w14:textId="7303E08D" w:rsidR="00EC4A43" w:rsidRPr="006E1418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E1418">
              <w:rPr>
                <w:rFonts w:ascii="Arial" w:hAnsi="Arial" w:cs="Arial"/>
                <w:sz w:val="18"/>
                <w:szCs w:val="18"/>
              </w:rPr>
              <w:t>Genetik Hastalıklarda Moleküler Tanı Yöntemleri</w:t>
            </w:r>
            <w:r w:rsidR="006E1418" w:rsidRPr="006E141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712DD">
              <w:rPr>
                <w:rFonts w:ascii="Arial" w:hAnsi="Arial" w:cs="Arial"/>
                <w:sz w:val="18"/>
                <w:szCs w:val="18"/>
              </w:rPr>
              <w:t xml:space="preserve">Dr. Öğr. Üyesi </w:t>
            </w:r>
            <w:proofErr w:type="spellStart"/>
            <w:r w:rsidR="00E712DD">
              <w:rPr>
                <w:rFonts w:ascii="Arial" w:hAnsi="Arial" w:cs="Arial"/>
                <w:sz w:val="18"/>
                <w:szCs w:val="18"/>
              </w:rPr>
              <w:t>Venhar</w:t>
            </w:r>
            <w:proofErr w:type="spellEnd"/>
            <w:r w:rsidR="00E712DD">
              <w:rPr>
                <w:rFonts w:ascii="Arial" w:hAnsi="Arial" w:cs="Arial"/>
                <w:sz w:val="18"/>
                <w:szCs w:val="18"/>
              </w:rPr>
              <w:t xml:space="preserve"> Gürbüz Can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9379B2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>T. Mikrobiyoloji Pr.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4</w:t>
            </w:r>
            <w:r w:rsidRPr="007C6853">
              <w:rPr>
                <w:rFonts w:ascii="Arial" w:hAnsi="Arial" w:cs="Arial"/>
                <w:color w:val="FF0000"/>
                <w:sz w:val="18"/>
                <w:szCs w:val="18"/>
              </w:rPr>
              <w:t xml:space="preserve"> Antibiyotik duyarlılık testleri. Öğr. Üyeleri H. Solmaz, M. Çolak, Ş. Yılmaz</w:t>
            </w:r>
          </w:p>
        </w:tc>
      </w:tr>
      <w:tr w:rsidR="00073687" w14:paraId="281E2051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EFF58E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AC025B" w14:textId="77777777" w:rsidR="00EC4A43" w:rsidRPr="000660FF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E3389F" w14:textId="77777777" w:rsidR="00EC4A43" w:rsidRPr="004879A4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Geriatrik Farmakoloji ve Polifarmasi</w:t>
            </w:r>
          </w:p>
          <w:p w14:paraId="15000441" w14:textId="77777777" w:rsidR="00EC4A43" w:rsidRPr="004879A4" w:rsidRDefault="002D097D" w:rsidP="004879A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AFF8F2" w14:textId="77777777" w:rsidR="00EC4A43" w:rsidRPr="00723BE4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723BE4">
              <w:rPr>
                <w:rFonts w:ascii="Arial" w:hAnsi="Arial" w:cs="Arial"/>
                <w:sz w:val="28"/>
                <w:szCs w:val="28"/>
              </w:rPr>
              <w:t>Klinik ve Mesleki Beceri II</w:t>
            </w:r>
          </w:p>
          <w:p w14:paraId="45EE32C2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E1E03F5" w14:textId="77777777" w:rsidR="00EC4A43" w:rsidRPr="00723BE4" w:rsidRDefault="002D097D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(Ders Programı</w:t>
            </w:r>
          </w:p>
          <w:p w14:paraId="408AB2C8" w14:textId="77777777" w:rsidR="00EC4A43" w:rsidRPr="00723BE4" w:rsidRDefault="002D097D" w:rsidP="00EC4A43">
            <w:pPr>
              <w:spacing w:line="276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Fakülte Resmî Sitesinde Yayınlanmıştır.</w:t>
            </w:r>
          </w:p>
          <w:p w14:paraId="23F98843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sz w:val="18"/>
                <w:szCs w:val="18"/>
              </w:rPr>
              <w:t>Dersler 13.45’te KMB/PDÖ odalarında başlayacaktır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D3181" w14:textId="77777777" w:rsidR="00EC4A43" w:rsidRPr="00EC4A43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C4A43">
              <w:rPr>
                <w:rFonts w:ascii="Arial" w:hAnsi="Arial" w:cs="Arial"/>
                <w:sz w:val="18"/>
                <w:szCs w:val="18"/>
              </w:rPr>
              <w:t>Prionlar</w:t>
            </w:r>
            <w:proofErr w:type="spellEnd"/>
          </w:p>
          <w:p w14:paraId="4491006C" w14:textId="77777777" w:rsidR="00EC4A43" w:rsidRPr="00C00890" w:rsidRDefault="002D097D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C4A43">
              <w:rPr>
                <w:rFonts w:ascii="Arial" w:hAnsi="Arial" w:cs="Arial"/>
                <w:sz w:val="18"/>
                <w:szCs w:val="18"/>
              </w:rPr>
              <w:t>Doç. Dr. Meryem ÇOLAK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CA11EB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F894B0D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CA82E4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C38E6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EFA1C0" w14:textId="77777777" w:rsidR="004879A4" w:rsidRPr="004879A4" w:rsidRDefault="002D097D" w:rsidP="004879A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Geriatrik Farmakoloji ve Polifarmasi</w:t>
            </w:r>
          </w:p>
          <w:p w14:paraId="291D268E" w14:textId="77777777" w:rsidR="00EC4A43" w:rsidRPr="004879A4" w:rsidRDefault="002D097D" w:rsidP="004879A4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  <w:r w:rsidRPr="004879A4">
              <w:rPr>
                <w:rFonts w:ascii="Arial" w:hAnsi="Arial" w:cs="Arial"/>
                <w:sz w:val="18"/>
                <w:szCs w:val="18"/>
              </w:rPr>
              <w:t>Dr. Öğr. Üyesi Namık BİLİCİ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5CED53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97DE4" w14:textId="77777777" w:rsidR="00EC4A43" w:rsidRPr="00C00890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2F6D85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56C89A7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11135B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205788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CAF591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3B8A93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00D81" w14:textId="77777777" w:rsidR="00EC4A43" w:rsidRPr="00C00890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53017B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4FC7AB5F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E98775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FE91C2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2A9BDE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A45B4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0CAC1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AF2913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7431301" w14:textId="77777777" w:rsidTr="00EC4A43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0643E3" w14:textId="77777777" w:rsidR="00EC4A43" w:rsidRPr="00723BE4" w:rsidRDefault="002D097D" w:rsidP="00EC4A4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673648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9A2154" w14:textId="77777777" w:rsidR="00EC4A43" w:rsidRPr="00723BE4" w:rsidRDefault="00EC4A43" w:rsidP="00EC4A43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FD5DB3" w14:textId="77777777" w:rsidR="00EC4A43" w:rsidRPr="00723BE4" w:rsidRDefault="00EC4A43" w:rsidP="00EC4A43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048C2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F4252E" w14:textId="77777777" w:rsidR="00EC4A43" w:rsidRPr="00723BE4" w:rsidRDefault="00EC4A43" w:rsidP="00EC4A4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33CD72C" w14:textId="77777777" w:rsidR="00877255" w:rsidRPr="00723BE4" w:rsidRDefault="00877255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017633D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C46F41B" w14:textId="77777777" w:rsidR="00B83E72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90F6B3A" w14:textId="77777777" w:rsidR="00B83E72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F916B7C" w14:textId="77777777" w:rsidR="00B83E72" w:rsidRPr="00723BE4" w:rsidRDefault="00B83E72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8D53E9A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7CF6986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B0FE96A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C7A2FAB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6839ABE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D47352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E58D3DA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0C41B79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E5EE386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94B5B2F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AF5C2D6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1405E64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D71E338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5269A5B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4FC8C0C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7956CEB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A8054ED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846F4F8" w14:textId="77777777" w:rsidR="00EC32D7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530A516" w14:textId="77777777" w:rsidR="00EC32D7" w:rsidRPr="00723BE4" w:rsidRDefault="00EC32D7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63A126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2CE122A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1"/>
        <w:gridCol w:w="2977"/>
        <w:gridCol w:w="2257"/>
      </w:tblGrid>
      <w:tr w:rsidR="00073687" w14:paraId="648FA276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  <w:vAlign w:val="center"/>
          </w:tcPr>
          <w:p w14:paraId="53FC53A3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.Hafta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122179AC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9456CB7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676868EB" w14:textId="77777777" w:rsidR="00C53683" w:rsidRPr="00723BE4" w:rsidRDefault="002D097D" w:rsidP="004B0C8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2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2B8DE14E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EC32D7">
              <w:rPr>
                <w:rFonts w:ascii="Arial" w:hAnsi="Arial" w:cs="Arial"/>
                <w:b/>
                <w:sz w:val="18"/>
                <w:szCs w:val="18"/>
              </w:rPr>
              <w:t>3 Mayı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BACC6"/>
          </w:tcPr>
          <w:p w14:paraId="7D093052" w14:textId="77777777" w:rsidR="00C53683" w:rsidRPr="00723BE4" w:rsidRDefault="002D097D" w:rsidP="004B0C8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4 Mayıs</w:t>
            </w:r>
            <w:r w:rsidR="007804B4">
              <w:rPr>
                <w:rFonts w:ascii="Arial" w:hAnsi="Arial" w:cs="Arial"/>
                <w:b/>
                <w:sz w:val="18"/>
                <w:szCs w:val="18"/>
              </w:rPr>
              <w:t xml:space="preserve"> 2024</w:t>
            </w:r>
          </w:p>
        </w:tc>
      </w:tr>
      <w:tr w:rsidR="00073687" w14:paraId="0AFD576B" w14:textId="77777777" w:rsidTr="004B0C84">
        <w:trPr>
          <w:trHeight w:val="5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587FA0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at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51981" w14:textId="77777777" w:rsidR="00C53683" w:rsidRPr="00723BE4" w:rsidRDefault="002D097D" w:rsidP="004B0C84">
            <w:pPr>
              <w:ind w:right="-109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azarte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057C9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47F66" w14:textId="77777777" w:rsidR="00C53683" w:rsidRPr="00723BE4" w:rsidRDefault="00C53683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873E7" w14:textId="77777777" w:rsidR="00C53683" w:rsidRPr="00723BE4" w:rsidRDefault="002D097D" w:rsidP="004B0C8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Perşembe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32489" w14:textId="77777777" w:rsidR="00C53683" w:rsidRPr="00723BE4" w:rsidRDefault="002D097D" w:rsidP="004B0C84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Cuma</w:t>
            </w:r>
          </w:p>
        </w:tc>
      </w:tr>
      <w:tr w:rsidR="00073687" w14:paraId="1858BF32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0F4777" w14:textId="77777777" w:rsidR="00C53683" w:rsidRPr="00723BE4" w:rsidRDefault="002D097D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00-08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355E6C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7425EF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E00D5A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D1322" w14:textId="77777777" w:rsidR="00C53683" w:rsidRPr="00723BE4" w:rsidRDefault="00C53683" w:rsidP="004B0C84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83C63C" w14:textId="77777777" w:rsidR="00C53683" w:rsidRPr="00723BE4" w:rsidRDefault="00C53683" w:rsidP="004B0C8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073687" w14:paraId="59F71635" w14:textId="77777777" w:rsidTr="00EC32D7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AB9B03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8:50-09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667E43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067E59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C29E40A" w14:textId="77777777" w:rsidR="009A1AB4" w:rsidRPr="00723BE4" w:rsidRDefault="009A1AB4" w:rsidP="00001A8C">
            <w:pPr>
              <w:jc w:val="center"/>
              <w:rPr>
                <w:rFonts w:ascii="Arial" w:hAnsi="Arial" w:cs="Arial"/>
                <w:b/>
                <w:bCs/>
                <w:color w:val="7030A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E26F3" w14:textId="77777777" w:rsidR="00B83E72" w:rsidRPr="00723BE4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5C937E1" w14:textId="77777777" w:rsidR="00EC32D7" w:rsidRDefault="00EC32D7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3719976" w14:textId="77777777" w:rsidR="00EC32D7" w:rsidRDefault="00EC32D7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8194531" w14:textId="77777777" w:rsidR="00EC32D7" w:rsidRDefault="00EC32D7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C80566C" w14:textId="77777777" w:rsidR="00EC32D7" w:rsidRDefault="00EC32D7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2803D1B" w14:textId="77777777" w:rsidR="00B83E72" w:rsidRPr="00EC32D7" w:rsidRDefault="002D097D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1CB526C7" w14:textId="77777777" w:rsidR="00EC32D7" w:rsidRPr="00EC32D7" w:rsidRDefault="002D097D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C32D7">
              <w:rPr>
                <w:rFonts w:ascii="Arial" w:hAnsi="Arial" w:cs="Arial"/>
                <w:b/>
                <w:bCs/>
                <w:sz w:val="18"/>
                <w:szCs w:val="18"/>
              </w:rPr>
              <w:t>09:30</w:t>
            </w:r>
          </w:p>
          <w:p w14:paraId="6C9D5E55" w14:textId="77777777" w:rsidR="00EC32D7" w:rsidRPr="00EC32D7" w:rsidRDefault="00EC32D7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C38CC00" w14:textId="77777777" w:rsidR="00EC32D7" w:rsidRPr="00EC32D7" w:rsidRDefault="00EC32D7" w:rsidP="00EC32D7">
            <w:pPr>
              <w:spacing w:line="259" w:lineRule="auto"/>
              <w:ind w:right="47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674F7BA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1BD2FB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09:40-10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9DE53" w14:textId="77777777" w:rsidR="00785F4D" w:rsidRPr="00723BE4" w:rsidRDefault="00785F4D" w:rsidP="00B83E7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52C270" w14:textId="77777777" w:rsidR="00785F4D" w:rsidRPr="00723BE4" w:rsidRDefault="00785F4D" w:rsidP="00B83E72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FA0393" w14:textId="77777777" w:rsidR="00B83E72" w:rsidRPr="00723BE4" w:rsidRDefault="00B83E72" w:rsidP="00785F4D">
            <w:pPr>
              <w:jc w:val="center"/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80F3F" w14:textId="77777777" w:rsidR="00B83E72" w:rsidRPr="00723BE4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1DACA5" w14:textId="77777777" w:rsidR="00B83E72" w:rsidRPr="00723BE4" w:rsidRDefault="00B83E72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2EC15C7F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5086D8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0:30-11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1D201" w14:textId="77777777" w:rsidR="00785F4D" w:rsidRPr="00723BE4" w:rsidRDefault="00785F4D" w:rsidP="00B83E72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F2396C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919B88" w14:textId="77777777" w:rsidR="00785F4D" w:rsidRPr="00723BE4" w:rsidRDefault="00785F4D" w:rsidP="00785F4D">
            <w:pPr>
              <w:ind w:right="84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88C31" w14:textId="77777777" w:rsidR="00B83E72" w:rsidRPr="00723BE4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</w:p>
        </w:tc>
        <w:tc>
          <w:tcPr>
            <w:tcW w:w="22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F72133" w14:textId="77777777" w:rsidR="00B83E72" w:rsidRPr="00723BE4" w:rsidRDefault="00B83E72" w:rsidP="00B83E72">
            <w:pPr>
              <w:spacing w:line="259" w:lineRule="auto"/>
              <w:ind w:right="47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54A701DF" w14:textId="77777777" w:rsidTr="004B0C84">
        <w:trPr>
          <w:trHeight w:val="69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064C1A" w14:textId="77777777" w:rsidR="00B83E72" w:rsidRPr="00723BE4" w:rsidRDefault="002D097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1:20-12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A264BA" w14:textId="77777777" w:rsidR="00B83E72" w:rsidRPr="00723BE4" w:rsidRDefault="00B83E72" w:rsidP="00785F4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FF00E6" w14:textId="77777777" w:rsidR="00B83E72" w:rsidRPr="00723BE4" w:rsidRDefault="00B83E72" w:rsidP="00001A8C">
            <w:pPr>
              <w:ind w:right="47"/>
              <w:jc w:val="center"/>
              <w:rPr>
                <w:rFonts w:ascii="Arial" w:hAnsi="Arial" w:cs="Arial"/>
                <w:b/>
                <w:bCs/>
                <w:color w:val="ED7D31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23C69" w14:textId="77777777" w:rsidR="00785F4D" w:rsidRPr="00723BE4" w:rsidRDefault="00785F4D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48592" w14:textId="77777777" w:rsidR="00B83E72" w:rsidRPr="00723BE4" w:rsidRDefault="00B83E72" w:rsidP="00B83E72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534CA" w14:textId="77777777" w:rsidR="00B83E72" w:rsidRPr="00723BE4" w:rsidRDefault="00B83E72" w:rsidP="00B83E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4C07DF8A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FB5B5" w14:textId="77777777" w:rsidR="00001A8C" w:rsidRPr="00723BE4" w:rsidRDefault="002D097D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sz w:val="18"/>
                <w:szCs w:val="18"/>
              </w:rPr>
              <w:t>13:00</w:t>
            </w:r>
            <w:r w:rsidRPr="00723BE4">
              <w:rPr>
                <w:rFonts w:ascii="Arial" w:hAnsi="Arial" w:cs="Arial"/>
                <w:b/>
                <w:sz w:val="18"/>
                <w:szCs w:val="18"/>
              </w:rPr>
              <w:t>-13:4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EAB798" w14:textId="77777777" w:rsidR="00001A8C" w:rsidRPr="00723BE4" w:rsidRDefault="00001A8C" w:rsidP="00001A8C">
            <w:pPr>
              <w:ind w:right="-5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923011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4ABA97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51875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3E82609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3687" w14:paraId="3D814B27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79AC8" w14:textId="77777777" w:rsidR="00001A8C" w:rsidRPr="00723BE4" w:rsidRDefault="002D097D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3:50-14:3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9C8D7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BAC650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569540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875D7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BD9EC9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620482E1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CF19C" w14:textId="77777777" w:rsidR="00001A8C" w:rsidRPr="00723BE4" w:rsidRDefault="002D097D" w:rsidP="00001A8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4:40-15:2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3DAA5D" w14:textId="77777777" w:rsidR="00001A8C" w:rsidRPr="00723BE4" w:rsidRDefault="002D097D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BD9092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E600255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67A27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C90CFF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3415B16C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1DCF52" w14:textId="77777777" w:rsidR="00001A8C" w:rsidRPr="00723BE4" w:rsidRDefault="002D097D" w:rsidP="00001A8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5:30-16:1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CA777F9" w14:textId="77777777" w:rsidR="00001A8C" w:rsidRPr="00723BE4" w:rsidRDefault="002D097D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lan Dışı Seçmeli De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B2569D" w14:textId="77777777" w:rsidR="00001A8C" w:rsidRPr="00723BE4" w:rsidRDefault="00001A8C" w:rsidP="00001A8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B17FA1" w14:textId="77777777" w:rsidR="00001A8C" w:rsidRPr="00723BE4" w:rsidRDefault="00001A8C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A1EFA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032E58" w14:textId="77777777" w:rsidR="00001A8C" w:rsidRPr="00723BE4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073687" w14:paraId="18A81927" w14:textId="77777777" w:rsidTr="004B0C8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4452B4" w14:textId="77777777" w:rsidR="00001A8C" w:rsidRPr="00ED2CE9" w:rsidRDefault="002D097D" w:rsidP="00001A8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23BE4">
              <w:rPr>
                <w:rFonts w:ascii="Arial" w:hAnsi="Arial" w:cs="Arial"/>
                <w:b/>
                <w:sz w:val="18"/>
                <w:szCs w:val="18"/>
              </w:rPr>
              <w:t>16:20-17:00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258E65" w14:textId="77777777" w:rsidR="00001A8C" w:rsidRPr="00ED2CE9" w:rsidRDefault="00001A8C" w:rsidP="00001A8C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AD48BB7" w14:textId="77777777" w:rsidR="00001A8C" w:rsidRPr="00ED2CE9" w:rsidRDefault="00001A8C" w:rsidP="00001A8C">
            <w:pPr>
              <w:ind w:right="8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00A8D9" w14:textId="77777777" w:rsidR="00001A8C" w:rsidRPr="00ED2CE9" w:rsidRDefault="00001A8C" w:rsidP="00001A8C">
            <w:pPr>
              <w:jc w:val="center"/>
              <w:rPr>
                <w:rFonts w:ascii="Arial" w:hAnsi="Arial" w:cs="Arial"/>
                <w:b/>
                <w:bCs/>
                <w:color w:val="3366FF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A5D9B" w14:textId="77777777" w:rsidR="00001A8C" w:rsidRPr="00ED2CE9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C5D5CE" w14:textId="77777777" w:rsidR="00001A8C" w:rsidRPr="00ED2CE9" w:rsidRDefault="00001A8C" w:rsidP="00001A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3D9B46E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1EB897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405B28F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99FFC5A" w14:textId="77777777" w:rsidR="009D0A6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09A0F1D3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E69D921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3DBBD102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694E03AE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70F00EC3" w14:textId="77777777" w:rsidR="009F0F79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47345E7" w14:textId="77777777" w:rsidR="009F0F79" w:rsidRPr="00723BE4" w:rsidRDefault="009F0F79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154D7A86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586224B8" w14:textId="77777777" w:rsidR="009D0A64" w:rsidRPr="00723BE4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p w14:paraId="48278FF8" w14:textId="77777777" w:rsidR="009D0A64" w:rsidRPr="002B3326" w:rsidRDefault="009D0A64" w:rsidP="00DA79E3">
      <w:pPr>
        <w:ind w:left="5476" w:firstLine="1004"/>
        <w:rPr>
          <w:rFonts w:ascii="Arial" w:hAnsi="Arial" w:cs="Arial"/>
          <w:sz w:val="18"/>
          <w:szCs w:val="18"/>
        </w:rPr>
      </w:pPr>
    </w:p>
    <w:sectPr w:rsidR="009D0A64" w:rsidRPr="002B3326" w:rsidSect="00974260">
      <w:footerReference w:type="default" r:id="rId12"/>
      <w:pgSz w:w="16838" w:h="11906" w:orient="landscape"/>
      <w:pgMar w:top="426" w:right="567" w:bottom="24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8B726" w14:textId="77777777" w:rsidR="00974260" w:rsidRDefault="00974260">
      <w:r>
        <w:separator/>
      </w:r>
    </w:p>
  </w:endnote>
  <w:endnote w:type="continuationSeparator" w:id="0">
    <w:p w14:paraId="228481A2" w14:textId="77777777" w:rsidR="00974260" w:rsidRDefault="00974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imesNewRomanPSMT">
    <w:altName w:val="MS Mincho"/>
    <w:panose1 w:val="00000000000000000000"/>
    <w:charset w:val="A2"/>
    <w:family w:val="auto"/>
    <w:notTrueType/>
    <w:pitch w:val="default"/>
    <w:sig w:usb0="00000000" w:usb1="08070000" w:usb2="00000010" w:usb3="00000000" w:csb0="0002001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1D032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84037A">
      <w:rPr>
        <w:rFonts w:ascii="Arial" w:hAnsi="Arial" w:cs="Arial"/>
        <w:noProof/>
        <w:sz w:val="16"/>
        <w:szCs w:val="16"/>
      </w:rPr>
      <w:t>1</w:t>
    </w:r>
    <w:r w:rsidRPr="00F06957">
      <w:rPr>
        <w:rFonts w:ascii="Arial" w:hAnsi="Arial" w:cs="Arial"/>
        <w:sz w:val="16"/>
        <w:szCs w:val="16"/>
      </w:rPr>
      <w:fldChar w:fldCharType="end"/>
    </w:r>
  </w:p>
  <w:p w14:paraId="68ECAF5B" w14:textId="77777777" w:rsidR="002D097D" w:rsidRDefault="002D097D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DBD52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FD151C">
      <w:rPr>
        <w:rFonts w:ascii="Arial" w:hAnsi="Arial" w:cs="Arial"/>
        <w:noProof/>
        <w:sz w:val="16"/>
        <w:szCs w:val="16"/>
      </w:rPr>
      <w:t>15</w:t>
    </w:r>
    <w:r w:rsidRPr="00F06957">
      <w:rPr>
        <w:rFonts w:ascii="Arial" w:hAnsi="Arial" w:cs="Arial"/>
        <w:sz w:val="16"/>
        <w:szCs w:val="16"/>
      </w:rPr>
      <w:fldChar w:fldCharType="end"/>
    </w:r>
  </w:p>
  <w:p w14:paraId="7F84B253" w14:textId="77777777" w:rsidR="002D097D" w:rsidRDefault="002D097D">
    <w:pPr>
      <w:pStyle w:val="Altbilgi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FE4BD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623758">
      <w:rPr>
        <w:rFonts w:ascii="Arial" w:hAnsi="Arial" w:cs="Arial"/>
        <w:noProof/>
        <w:sz w:val="16"/>
        <w:szCs w:val="16"/>
      </w:rPr>
      <w:t>26</w:t>
    </w:r>
    <w:r w:rsidRPr="00F06957">
      <w:rPr>
        <w:rFonts w:ascii="Arial" w:hAnsi="Arial" w:cs="Arial"/>
        <w:sz w:val="16"/>
        <w:szCs w:val="16"/>
      </w:rPr>
      <w:fldChar w:fldCharType="end"/>
    </w:r>
  </w:p>
  <w:p w14:paraId="42B6EB72" w14:textId="77777777" w:rsidR="002D097D" w:rsidRDefault="002D097D">
    <w:pPr>
      <w:pStyle w:val="Altbilgi1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83619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FD151C">
      <w:rPr>
        <w:rFonts w:ascii="Arial" w:hAnsi="Arial" w:cs="Arial"/>
        <w:noProof/>
        <w:sz w:val="16"/>
        <w:szCs w:val="16"/>
      </w:rPr>
      <w:t>37</w:t>
    </w:r>
    <w:r w:rsidRPr="00F06957">
      <w:rPr>
        <w:rFonts w:ascii="Arial" w:hAnsi="Arial" w:cs="Arial"/>
        <w:sz w:val="16"/>
        <w:szCs w:val="16"/>
      </w:rPr>
      <w:fldChar w:fldCharType="end"/>
    </w:r>
  </w:p>
  <w:p w14:paraId="66E0351F" w14:textId="77777777" w:rsidR="002D097D" w:rsidRDefault="002D097D">
    <w:pPr>
      <w:pStyle w:val="Altbilgi1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5FACB" w14:textId="77777777" w:rsidR="002D097D" w:rsidRPr="00F06957" w:rsidRDefault="002D097D">
    <w:pPr>
      <w:pStyle w:val="Altbilgi1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623758">
      <w:rPr>
        <w:rFonts w:ascii="Arial" w:hAnsi="Arial" w:cs="Arial"/>
        <w:noProof/>
        <w:sz w:val="16"/>
        <w:szCs w:val="16"/>
      </w:rPr>
      <w:t>41</w:t>
    </w:r>
    <w:r w:rsidRPr="00F06957">
      <w:rPr>
        <w:rFonts w:ascii="Arial" w:hAnsi="Arial" w:cs="Arial"/>
        <w:sz w:val="16"/>
        <w:szCs w:val="16"/>
      </w:rPr>
      <w:fldChar w:fldCharType="end"/>
    </w:r>
  </w:p>
  <w:p w14:paraId="08D32959" w14:textId="77777777" w:rsidR="002D097D" w:rsidRDefault="002D097D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BAD05" w14:textId="77777777" w:rsidR="00974260" w:rsidRDefault="00974260">
      <w:r>
        <w:separator/>
      </w:r>
    </w:p>
  </w:footnote>
  <w:footnote w:type="continuationSeparator" w:id="0">
    <w:p w14:paraId="51A6E70A" w14:textId="77777777" w:rsidR="00974260" w:rsidRDefault="009742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TUwMTeysDQyMjZR0lEKTi0uzszPAykwrgUA51ps1iwAAAA="/>
  </w:docVars>
  <w:rsids>
    <w:rsidRoot w:val="00B16197"/>
    <w:rsid w:val="00001A8C"/>
    <w:rsid w:val="000024DE"/>
    <w:rsid w:val="00010D6A"/>
    <w:rsid w:val="00012BA5"/>
    <w:rsid w:val="00014A88"/>
    <w:rsid w:val="00014D34"/>
    <w:rsid w:val="000158EA"/>
    <w:rsid w:val="000173BA"/>
    <w:rsid w:val="0002259F"/>
    <w:rsid w:val="00022E6A"/>
    <w:rsid w:val="0002546F"/>
    <w:rsid w:val="00027C2E"/>
    <w:rsid w:val="0003113B"/>
    <w:rsid w:val="000328A6"/>
    <w:rsid w:val="000363BC"/>
    <w:rsid w:val="0003772B"/>
    <w:rsid w:val="00040AFC"/>
    <w:rsid w:val="000416F8"/>
    <w:rsid w:val="00042A45"/>
    <w:rsid w:val="00046E78"/>
    <w:rsid w:val="00047318"/>
    <w:rsid w:val="0004778F"/>
    <w:rsid w:val="000531C9"/>
    <w:rsid w:val="00056EE7"/>
    <w:rsid w:val="00060CD2"/>
    <w:rsid w:val="00061C24"/>
    <w:rsid w:val="00061F85"/>
    <w:rsid w:val="00062077"/>
    <w:rsid w:val="00064709"/>
    <w:rsid w:val="000660FF"/>
    <w:rsid w:val="00066BB1"/>
    <w:rsid w:val="000704ED"/>
    <w:rsid w:val="00071A6D"/>
    <w:rsid w:val="00073687"/>
    <w:rsid w:val="00073C7A"/>
    <w:rsid w:val="00083956"/>
    <w:rsid w:val="000844F7"/>
    <w:rsid w:val="00095443"/>
    <w:rsid w:val="00096394"/>
    <w:rsid w:val="000966A2"/>
    <w:rsid w:val="00097607"/>
    <w:rsid w:val="000A121B"/>
    <w:rsid w:val="000B3AB9"/>
    <w:rsid w:val="000B46DC"/>
    <w:rsid w:val="000B4C9B"/>
    <w:rsid w:val="000B66EF"/>
    <w:rsid w:val="000B781F"/>
    <w:rsid w:val="000C10C6"/>
    <w:rsid w:val="000C1BCB"/>
    <w:rsid w:val="000C2B08"/>
    <w:rsid w:val="000C2EB2"/>
    <w:rsid w:val="000C3678"/>
    <w:rsid w:val="000C39E2"/>
    <w:rsid w:val="000C5922"/>
    <w:rsid w:val="000D4B7D"/>
    <w:rsid w:val="000D6458"/>
    <w:rsid w:val="000E0FC7"/>
    <w:rsid w:val="000E56D8"/>
    <w:rsid w:val="000E6E83"/>
    <w:rsid w:val="000E6F06"/>
    <w:rsid w:val="000F3778"/>
    <w:rsid w:val="000F434B"/>
    <w:rsid w:val="000F6E92"/>
    <w:rsid w:val="00100248"/>
    <w:rsid w:val="00101ECE"/>
    <w:rsid w:val="00102381"/>
    <w:rsid w:val="001024CA"/>
    <w:rsid w:val="001101E6"/>
    <w:rsid w:val="0011061D"/>
    <w:rsid w:val="001109AF"/>
    <w:rsid w:val="00110C4C"/>
    <w:rsid w:val="00110FE2"/>
    <w:rsid w:val="001118DB"/>
    <w:rsid w:val="001146B6"/>
    <w:rsid w:val="00117838"/>
    <w:rsid w:val="00117D75"/>
    <w:rsid w:val="00120143"/>
    <w:rsid w:val="00120161"/>
    <w:rsid w:val="00120AD8"/>
    <w:rsid w:val="00120CED"/>
    <w:rsid w:val="00121068"/>
    <w:rsid w:val="001224D9"/>
    <w:rsid w:val="00123CE3"/>
    <w:rsid w:val="00124ACE"/>
    <w:rsid w:val="001278F5"/>
    <w:rsid w:val="00131C1B"/>
    <w:rsid w:val="00137200"/>
    <w:rsid w:val="0014228D"/>
    <w:rsid w:val="0014359A"/>
    <w:rsid w:val="00144593"/>
    <w:rsid w:val="00151A93"/>
    <w:rsid w:val="0015327C"/>
    <w:rsid w:val="0015425C"/>
    <w:rsid w:val="001555CC"/>
    <w:rsid w:val="001564BC"/>
    <w:rsid w:val="00157A2E"/>
    <w:rsid w:val="00160D5D"/>
    <w:rsid w:val="00161965"/>
    <w:rsid w:val="0016205E"/>
    <w:rsid w:val="00165302"/>
    <w:rsid w:val="00175236"/>
    <w:rsid w:val="00175A9C"/>
    <w:rsid w:val="001765B7"/>
    <w:rsid w:val="0018104A"/>
    <w:rsid w:val="00182285"/>
    <w:rsid w:val="00182AEB"/>
    <w:rsid w:val="001851F6"/>
    <w:rsid w:val="001856AA"/>
    <w:rsid w:val="00186F4F"/>
    <w:rsid w:val="0019157B"/>
    <w:rsid w:val="001952A4"/>
    <w:rsid w:val="001A3931"/>
    <w:rsid w:val="001A3E41"/>
    <w:rsid w:val="001B0CED"/>
    <w:rsid w:val="001B518B"/>
    <w:rsid w:val="001B52DD"/>
    <w:rsid w:val="001B633A"/>
    <w:rsid w:val="001B6BE2"/>
    <w:rsid w:val="001B702A"/>
    <w:rsid w:val="001C489E"/>
    <w:rsid w:val="001C636B"/>
    <w:rsid w:val="001C7658"/>
    <w:rsid w:val="001D1D4B"/>
    <w:rsid w:val="001D1E40"/>
    <w:rsid w:val="001D2C79"/>
    <w:rsid w:val="001D3C24"/>
    <w:rsid w:val="001D3D58"/>
    <w:rsid w:val="001D675B"/>
    <w:rsid w:val="001E03C0"/>
    <w:rsid w:val="001E067E"/>
    <w:rsid w:val="001E0876"/>
    <w:rsid w:val="001E3323"/>
    <w:rsid w:val="001E538E"/>
    <w:rsid w:val="001E6B0D"/>
    <w:rsid w:val="001F21A6"/>
    <w:rsid w:val="001F38B0"/>
    <w:rsid w:val="001F73F3"/>
    <w:rsid w:val="00200BF6"/>
    <w:rsid w:val="00201698"/>
    <w:rsid w:val="00202D2C"/>
    <w:rsid w:val="002040B9"/>
    <w:rsid w:val="0020437E"/>
    <w:rsid w:val="0020459C"/>
    <w:rsid w:val="00207613"/>
    <w:rsid w:val="00211072"/>
    <w:rsid w:val="002126E1"/>
    <w:rsid w:val="002223F1"/>
    <w:rsid w:val="002247F7"/>
    <w:rsid w:val="00225604"/>
    <w:rsid w:val="00231941"/>
    <w:rsid w:val="00232642"/>
    <w:rsid w:val="00237BED"/>
    <w:rsid w:val="00242DA0"/>
    <w:rsid w:val="0024523B"/>
    <w:rsid w:val="00245A6E"/>
    <w:rsid w:val="00247919"/>
    <w:rsid w:val="00250959"/>
    <w:rsid w:val="002548BC"/>
    <w:rsid w:val="00260B2C"/>
    <w:rsid w:val="00261A2F"/>
    <w:rsid w:val="00262A83"/>
    <w:rsid w:val="002642E6"/>
    <w:rsid w:val="00264AF2"/>
    <w:rsid w:val="00265EE4"/>
    <w:rsid w:val="002715B7"/>
    <w:rsid w:val="00272615"/>
    <w:rsid w:val="002747C1"/>
    <w:rsid w:val="00276266"/>
    <w:rsid w:val="00283D9A"/>
    <w:rsid w:val="00284095"/>
    <w:rsid w:val="002848A5"/>
    <w:rsid w:val="00290060"/>
    <w:rsid w:val="002907BA"/>
    <w:rsid w:val="00296334"/>
    <w:rsid w:val="002A0C20"/>
    <w:rsid w:val="002A5E1A"/>
    <w:rsid w:val="002A5E7D"/>
    <w:rsid w:val="002A7F63"/>
    <w:rsid w:val="002B3326"/>
    <w:rsid w:val="002B4B7F"/>
    <w:rsid w:val="002B4D1A"/>
    <w:rsid w:val="002B74CF"/>
    <w:rsid w:val="002C00C3"/>
    <w:rsid w:val="002C14D5"/>
    <w:rsid w:val="002C2B38"/>
    <w:rsid w:val="002C3543"/>
    <w:rsid w:val="002C3AB9"/>
    <w:rsid w:val="002C4338"/>
    <w:rsid w:val="002C5802"/>
    <w:rsid w:val="002D097D"/>
    <w:rsid w:val="002D3A44"/>
    <w:rsid w:val="002E29D4"/>
    <w:rsid w:val="002E38AD"/>
    <w:rsid w:val="002E5A60"/>
    <w:rsid w:val="002E5C89"/>
    <w:rsid w:val="002E691A"/>
    <w:rsid w:val="002F17D6"/>
    <w:rsid w:val="002F1987"/>
    <w:rsid w:val="002F47AB"/>
    <w:rsid w:val="002F4F91"/>
    <w:rsid w:val="002F5E6E"/>
    <w:rsid w:val="002F7BD9"/>
    <w:rsid w:val="002F7F89"/>
    <w:rsid w:val="00300719"/>
    <w:rsid w:val="00300FB5"/>
    <w:rsid w:val="00303A6A"/>
    <w:rsid w:val="00306DF0"/>
    <w:rsid w:val="00306FEE"/>
    <w:rsid w:val="00307F4E"/>
    <w:rsid w:val="00310B7B"/>
    <w:rsid w:val="0031189A"/>
    <w:rsid w:val="00313ECD"/>
    <w:rsid w:val="0031422C"/>
    <w:rsid w:val="00314F96"/>
    <w:rsid w:val="00315FEB"/>
    <w:rsid w:val="0031753F"/>
    <w:rsid w:val="003230E5"/>
    <w:rsid w:val="00324573"/>
    <w:rsid w:val="00325CA3"/>
    <w:rsid w:val="00332144"/>
    <w:rsid w:val="00332F0F"/>
    <w:rsid w:val="003347CB"/>
    <w:rsid w:val="00335305"/>
    <w:rsid w:val="00336711"/>
    <w:rsid w:val="00337728"/>
    <w:rsid w:val="003379F0"/>
    <w:rsid w:val="00342201"/>
    <w:rsid w:val="00342AEB"/>
    <w:rsid w:val="00343A0C"/>
    <w:rsid w:val="00344B32"/>
    <w:rsid w:val="00345292"/>
    <w:rsid w:val="00347F45"/>
    <w:rsid w:val="00357EA4"/>
    <w:rsid w:val="00362174"/>
    <w:rsid w:val="00363E7D"/>
    <w:rsid w:val="00364F71"/>
    <w:rsid w:val="003671CE"/>
    <w:rsid w:val="00367220"/>
    <w:rsid w:val="0037011E"/>
    <w:rsid w:val="00372E18"/>
    <w:rsid w:val="00377165"/>
    <w:rsid w:val="0038117A"/>
    <w:rsid w:val="00381C7A"/>
    <w:rsid w:val="00381DC9"/>
    <w:rsid w:val="003823B8"/>
    <w:rsid w:val="003935A9"/>
    <w:rsid w:val="0039724F"/>
    <w:rsid w:val="003A367B"/>
    <w:rsid w:val="003A384D"/>
    <w:rsid w:val="003A51E3"/>
    <w:rsid w:val="003A6135"/>
    <w:rsid w:val="003A7C3E"/>
    <w:rsid w:val="003B2AC2"/>
    <w:rsid w:val="003B31E8"/>
    <w:rsid w:val="003B4A49"/>
    <w:rsid w:val="003B657D"/>
    <w:rsid w:val="003C0C43"/>
    <w:rsid w:val="003C55F1"/>
    <w:rsid w:val="003C5C72"/>
    <w:rsid w:val="003D0DAF"/>
    <w:rsid w:val="003D17BA"/>
    <w:rsid w:val="003D3881"/>
    <w:rsid w:val="003D4381"/>
    <w:rsid w:val="003D66B1"/>
    <w:rsid w:val="003D66C7"/>
    <w:rsid w:val="003E06C4"/>
    <w:rsid w:val="003E7235"/>
    <w:rsid w:val="003E7365"/>
    <w:rsid w:val="003F364E"/>
    <w:rsid w:val="004002D9"/>
    <w:rsid w:val="00400E27"/>
    <w:rsid w:val="00403345"/>
    <w:rsid w:val="004068DC"/>
    <w:rsid w:val="00410173"/>
    <w:rsid w:val="00411B32"/>
    <w:rsid w:val="00412EC6"/>
    <w:rsid w:val="0041449C"/>
    <w:rsid w:val="00416FD5"/>
    <w:rsid w:val="00420C4D"/>
    <w:rsid w:val="00423FC1"/>
    <w:rsid w:val="00424785"/>
    <w:rsid w:val="0042788B"/>
    <w:rsid w:val="00432AD7"/>
    <w:rsid w:val="0043301A"/>
    <w:rsid w:val="00434C5A"/>
    <w:rsid w:val="0044407B"/>
    <w:rsid w:val="0044693F"/>
    <w:rsid w:val="0045003C"/>
    <w:rsid w:val="00450B1A"/>
    <w:rsid w:val="00451174"/>
    <w:rsid w:val="004513DF"/>
    <w:rsid w:val="00452CFC"/>
    <w:rsid w:val="004554D2"/>
    <w:rsid w:val="004559BA"/>
    <w:rsid w:val="00457420"/>
    <w:rsid w:val="00460D56"/>
    <w:rsid w:val="00463698"/>
    <w:rsid w:val="00471793"/>
    <w:rsid w:val="00472DB6"/>
    <w:rsid w:val="0047484C"/>
    <w:rsid w:val="00476BF5"/>
    <w:rsid w:val="00481C25"/>
    <w:rsid w:val="00482D68"/>
    <w:rsid w:val="004838B3"/>
    <w:rsid w:val="00483C6B"/>
    <w:rsid w:val="0048457A"/>
    <w:rsid w:val="004849A7"/>
    <w:rsid w:val="00487778"/>
    <w:rsid w:val="004879A4"/>
    <w:rsid w:val="00490E18"/>
    <w:rsid w:val="00492588"/>
    <w:rsid w:val="00494940"/>
    <w:rsid w:val="004A0952"/>
    <w:rsid w:val="004A1037"/>
    <w:rsid w:val="004A227B"/>
    <w:rsid w:val="004A27CE"/>
    <w:rsid w:val="004A30B4"/>
    <w:rsid w:val="004A6A01"/>
    <w:rsid w:val="004B0C84"/>
    <w:rsid w:val="004B32C8"/>
    <w:rsid w:val="004B3425"/>
    <w:rsid w:val="004B4515"/>
    <w:rsid w:val="004B56B2"/>
    <w:rsid w:val="004B5AEC"/>
    <w:rsid w:val="004B6DDE"/>
    <w:rsid w:val="004C020F"/>
    <w:rsid w:val="004C3609"/>
    <w:rsid w:val="004C5CA1"/>
    <w:rsid w:val="004C68C3"/>
    <w:rsid w:val="004C7F9F"/>
    <w:rsid w:val="004D047F"/>
    <w:rsid w:val="004D1C23"/>
    <w:rsid w:val="004D1CA6"/>
    <w:rsid w:val="004D4BCB"/>
    <w:rsid w:val="004E1894"/>
    <w:rsid w:val="004E538B"/>
    <w:rsid w:val="004E5F84"/>
    <w:rsid w:val="004F0D14"/>
    <w:rsid w:val="004F5304"/>
    <w:rsid w:val="004F604A"/>
    <w:rsid w:val="004F6342"/>
    <w:rsid w:val="00500CB7"/>
    <w:rsid w:val="005024C2"/>
    <w:rsid w:val="00502F7D"/>
    <w:rsid w:val="00504250"/>
    <w:rsid w:val="00507C35"/>
    <w:rsid w:val="00507D2B"/>
    <w:rsid w:val="00510AC6"/>
    <w:rsid w:val="00511939"/>
    <w:rsid w:val="00512626"/>
    <w:rsid w:val="00512929"/>
    <w:rsid w:val="0052036E"/>
    <w:rsid w:val="00523BB7"/>
    <w:rsid w:val="00525539"/>
    <w:rsid w:val="00530512"/>
    <w:rsid w:val="00534908"/>
    <w:rsid w:val="00540869"/>
    <w:rsid w:val="00540B28"/>
    <w:rsid w:val="005434EC"/>
    <w:rsid w:val="00544C5B"/>
    <w:rsid w:val="00545744"/>
    <w:rsid w:val="00550590"/>
    <w:rsid w:val="00551F9B"/>
    <w:rsid w:val="0055275D"/>
    <w:rsid w:val="005570C9"/>
    <w:rsid w:val="005578DD"/>
    <w:rsid w:val="00560D90"/>
    <w:rsid w:val="0056381F"/>
    <w:rsid w:val="00563A64"/>
    <w:rsid w:val="005660BA"/>
    <w:rsid w:val="00566F90"/>
    <w:rsid w:val="0056770D"/>
    <w:rsid w:val="0057010E"/>
    <w:rsid w:val="005702D3"/>
    <w:rsid w:val="00570AC1"/>
    <w:rsid w:val="00571DF3"/>
    <w:rsid w:val="00572867"/>
    <w:rsid w:val="00573E63"/>
    <w:rsid w:val="005760CF"/>
    <w:rsid w:val="00577D63"/>
    <w:rsid w:val="00581933"/>
    <w:rsid w:val="00585675"/>
    <w:rsid w:val="005860A0"/>
    <w:rsid w:val="00591EEA"/>
    <w:rsid w:val="0059302F"/>
    <w:rsid w:val="00593233"/>
    <w:rsid w:val="00594559"/>
    <w:rsid w:val="00597525"/>
    <w:rsid w:val="00597C14"/>
    <w:rsid w:val="005A044A"/>
    <w:rsid w:val="005A102F"/>
    <w:rsid w:val="005A1B0F"/>
    <w:rsid w:val="005A1B75"/>
    <w:rsid w:val="005A2A72"/>
    <w:rsid w:val="005A3CAA"/>
    <w:rsid w:val="005A7239"/>
    <w:rsid w:val="005A762F"/>
    <w:rsid w:val="005C1B4D"/>
    <w:rsid w:val="005C202B"/>
    <w:rsid w:val="005C2349"/>
    <w:rsid w:val="005C347C"/>
    <w:rsid w:val="005C4316"/>
    <w:rsid w:val="005C58E4"/>
    <w:rsid w:val="005C7E02"/>
    <w:rsid w:val="005D0314"/>
    <w:rsid w:val="005D2102"/>
    <w:rsid w:val="005D2D9C"/>
    <w:rsid w:val="005D3447"/>
    <w:rsid w:val="005D76B4"/>
    <w:rsid w:val="005E2AEB"/>
    <w:rsid w:val="005E2C57"/>
    <w:rsid w:val="005E2E33"/>
    <w:rsid w:val="005E5EA8"/>
    <w:rsid w:val="005F5265"/>
    <w:rsid w:val="005F5FB6"/>
    <w:rsid w:val="005F60CC"/>
    <w:rsid w:val="005F6311"/>
    <w:rsid w:val="00607856"/>
    <w:rsid w:val="00610FAA"/>
    <w:rsid w:val="006137DA"/>
    <w:rsid w:val="00613F3A"/>
    <w:rsid w:val="00614C9E"/>
    <w:rsid w:val="00615566"/>
    <w:rsid w:val="00615689"/>
    <w:rsid w:val="00616184"/>
    <w:rsid w:val="00616EDE"/>
    <w:rsid w:val="00620B13"/>
    <w:rsid w:val="00621B6E"/>
    <w:rsid w:val="0062296C"/>
    <w:rsid w:val="00623237"/>
    <w:rsid w:val="00623758"/>
    <w:rsid w:val="00623B56"/>
    <w:rsid w:val="00626030"/>
    <w:rsid w:val="0063471A"/>
    <w:rsid w:val="0063682F"/>
    <w:rsid w:val="00637E48"/>
    <w:rsid w:val="006419D3"/>
    <w:rsid w:val="0064786C"/>
    <w:rsid w:val="00650781"/>
    <w:rsid w:val="00650B3F"/>
    <w:rsid w:val="0065326E"/>
    <w:rsid w:val="006571E3"/>
    <w:rsid w:val="006600DB"/>
    <w:rsid w:val="00662F75"/>
    <w:rsid w:val="006633D5"/>
    <w:rsid w:val="0066402E"/>
    <w:rsid w:val="00674527"/>
    <w:rsid w:val="00674E51"/>
    <w:rsid w:val="00675A5F"/>
    <w:rsid w:val="00681123"/>
    <w:rsid w:val="00686CE7"/>
    <w:rsid w:val="0068736E"/>
    <w:rsid w:val="0069006A"/>
    <w:rsid w:val="006925A6"/>
    <w:rsid w:val="006953C7"/>
    <w:rsid w:val="0069567D"/>
    <w:rsid w:val="006A17E9"/>
    <w:rsid w:val="006A4E80"/>
    <w:rsid w:val="006B0043"/>
    <w:rsid w:val="006B5493"/>
    <w:rsid w:val="006C192D"/>
    <w:rsid w:val="006C2EA8"/>
    <w:rsid w:val="006C302C"/>
    <w:rsid w:val="006D46D9"/>
    <w:rsid w:val="006D599F"/>
    <w:rsid w:val="006D63A8"/>
    <w:rsid w:val="006E1418"/>
    <w:rsid w:val="006E183A"/>
    <w:rsid w:val="006E504B"/>
    <w:rsid w:val="006E653E"/>
    <w:rsid w:val="006E7F09"/>
    <w:rsid w:val="006F00C0"/>
    <w:rsid w:val="006F0221"/>
    <w:rsid w:val="006F07DD"/>
    <w:rsid w:val="006F2761"/>
    <w:rsid w:val="006F638E"/>
    <w:rsid w:val="00701594"/>
    <w:rsid w:val="0070597C"/>
    <w:rsid w:val="00706F3A"/>
    <w:rsid w:val="00710096"/>
    <w:rsid w:val="00710B68"/>
    <w:rsid w:val="00710C1B"/>
    <w:rsid w:val="0071566D"/>
    <w:rsid w:val="00716232"/>
    <w:rsid w:val="007165B7"/>
    <w:rsid w:val="00716B0A"/>
    <w:rsid w:val="0071704E"/>
    <w:rsid w:val="007220A8"/>
    <w:rsid w:val="007230D8"/>
    <w:rsid w:val="00723BE4"/>
    <w:rsid w:val="0072427D"/>
    <w:rsid w:val="00727A92"/>
    <w:rsid w:val="00730316"/>
    <w:rsid w:val="00732B8A"/>
    <w:rsid w:val="00733DD0"/>
    <w:rsid w:val="00733E34"/>
    <w:rsid w:val="00735694"/>
    <w:rsid w:val="007359F0"/>
    <w:rsid w:val="00737CEE"/>
    <w:rsid w:val="00743176"/>
    <w:rsid w:val="00744AC5"/>
    <w:rsid w:val="0074751B"/>
    <w:rsid w:val="00747857"/>
    <w:rsid w:val="0075075E"/>
    <w:rsid w:val="00751140"/>
    <w:rsid w:val="00751453"/>
    <w:rsid w:val="00752DD9"/>
    <w:rsid w:val="007547DF"/>
    <w:rsid w:val="0075723A"/>
    <w:rsid w:val="007626C4"/>
    <w:rsid w:val="007664E1"/>
    <w:rsid w:val="00766A94"/>
    <w:rsid w:val="00771C48"/>
    <w:rsid w:val="00773549"/>
    <w:rsid w:val="00773EB0"/>
    <w:rsid w:val="007741D5"/>
    <w:rsid w:val="007751F9"/>
    <w:rsid w:val="007761B9"/>
    <w:rsid w:val="007779D9"/>
    <w:rsid w:val="007804B4"/>
    <w:rsid w:val="007818ED"/>
    <w:rsid w:val="00782CB1"/>
    <w:rsid w:val="0078339D"/>
    <w:rsid w:val="0078376A"/>
    <w:rsid w:val="00785F4D"/>
    <w:rsid w:val="00786C90"/>
    <w:rsid w:val="00792A5C"/>
    <w:rsid w:val="0079416A"/>
    <w:rsid w:val="007963B3"/>
    <w:rsid w:val="007A369B"/>
    <w:rsid w:val="007B5049"/>
    <w:rsid w:val="007B66B3"/>
    <w:rsid w:val="007C1938"/>
    <w:rsid w:val="007C343C"/>
    <w:rsid w:val="007C4D16"/>
    <w:rsid w:val="007C532D"/>
    <w:rsid w:val="007C6853"/>
    <w:rsid w:val="007D6E89"/>
    <w:rsid w:val="007E32EE"/>
    <w:rsid w:val="007E57B4"/>
    <w:rsid w:val="007E636B"/>
    <w:rsid w:val="007E6E2E"/>
    <w:rsid w:val="007E7EF8"/>
    <w:rsid w:val="007F0530"/>
    <w:rsid w:val="007F74C9"/>
    <w:rsid w:val="0080118F"/>
    <w:rsid w:val="008014D1"/>
    <w:rsid w:val="00804C14"/>
    <w:rsid w:val="00805C90"/>
    <w:rsid w:val="00805F56"/>
    <w:rsid w:val="00805F96"/>
    <w:rsid w:val="00806932"/>
    <w:rsid w:val="00812431"/>
    <w:rsid w:val="00812503"/>
    <w:rsid w:val="008140FC"/>
    <w:rsid w:val="008167C4"/>
    <w:rsid w:val="00817F0F"/>
    <w:rsid w:val="0082009F"/>
    <w:rsid w:val="00820260"/>
    <w:rsid w:val="00825C67"/>
    <w:rsid w:val="00826B68"/>
    <w:rsid w:val="0082736F"/>
    <w:rsid w:val="00832A1B"/>
    <w:rsid w:val="00834E11"/>
    <w:rsid w:val="00836719"/>
    <w:rsid w:val="0084037A"/>
    <w:rsid w:val="00840EC0"/>
    <w:rsid w:val="00841F4D"/>
    <w:rsid w:val="00844AD5"/>
    <w:rsid w:val="00845A2E"/>
    <w:rsid w:val="00845EAC"/>
    <w:rsid w:val="008462D2"/>
    <w:rsid w:val="00846535"/>
    <w:rsid w:val="008517C4"/>
    <w:rsid w:val="00853410"/>
    <w:rsid w:val="0085583E"/>
    <w:rsid w:val="0085590E"/>
    <w:rsid w:val="008559F2"/>
    <w:rsid w:val="00855FF5"/>
    <w:rsid w:val="00856079"/>
    <w:rsid w:val="008574DF"/>
    <w:rsid w:val="0086133E"/>
    <w:rsid w:val="008614FA"/>
    <w:rsid w:val="0086267F"/>
    <w:rsid w:val="00863AC2"/>
    <w:rsid w:val="00864754"/>
    <w:rsid w:val="0086522C"/>
    <w:rsid w:val="00866DEB"/>
    <w:rsid w:val="00872B0A"/>
    <w:rsid w:val="0087317E"/>
    <w:rsid w:val="008734CC"/>
    <w:rsid w:val="00873E18"/>
    <w:rsid w:val="00877255"/>
    <w:rsid w:val="00881BFA"/>
    <w:rsid w:val="00885756"/>
    <w:rsid w:val="00892EBA"/>
    <w:rsid w:val="00893153"/>
    <w:rsid w:val="008942AC"/>
    <w:rsid w:val="00895342"/>
    <w:rsid w:val="008955AB"/>
    <w:rsid w:val="00896097"/>
    <w:rsid w:val="008A19E6"/>
    <w:rsid w:val="008A2D71"/>
    <w:rsid w:val="008A69CC"/>
    <w:rsid w:val="008A756E"/>
    <w:rsid w:val="008B042A"/>
    <w:rsid w:val="008B177A"/>
    <w:rsid w:val="008B183C"/>
    <w:rsid w:val="008B495E"/>
    <w:rsid w:val="008B5A13"/>
    <w:rsid w:val="008B5B06"/>
    <w:rsid w:val="008B6500"/>
    <w:rsid w:val="008B659F"/>
    <w:rsid w:val="008C1212"/>
    <w:rsid w:val="008C33E3"/>
    <w:rsid w:val="008C4873"/>
    <w:rsid w:val="008D3BFC"/>
    <w:rsid w:val="008D3C28"/>
    <w:rsid w:val="008D4704"/>
    <w:rsid w:val="008E10C9"/>
    <w:rsid w:val="008E2116"/>
    <w:rsid w:val="008E4C2B"/>
    <w:rsid w:val="008E55D8"/>
    <w:rsid w:val="008E71A3"/>
    <w:rsid w:val="008E7633"/>
    <w:rsid w:val="008F2C84"/>
    <w:rsid w:val="008F2E7B"/>
    <w:rsid w:val="008F2E7C"/>
    <w:rsid w:val="008F2E82"/>
    <w:rsid w:val="008F4FDB"/>
    <w:rsid w:val="008F60C8"/>
    <w:rsid w:val="008F7943"/>
    <w:rsid w:val="00900C76"/>
    <w:rsid w:val="00902F03"/>
    <w:rsid w:val="00910D61"/>
    <w:rsid w:val="00912A9B"/>
    <w:rsid w:val="00917801"/>
    <w:rsid w:val="00925A64"/>
    <w:rsid w:val="00926023"/>
    <w:rsid w:val="00927A3F"/>
    <w:rsid w:val="00930256"/>
    <w:rsid w:val="009302D9"/>
    <w:rsid w:val="00930CE0"/>
    <w:rsid w:val="00931A56"/>
    <w:rsid w:val="00933BB3"/>
    <w:rsid w:val="00936360"/>
    <w:rsid w:val="00940AB7"/>
    <w:rsid w:val="00941A30"/>
    <w:rsid w:val="009422FB"/>
    <w:rsid w:val="009457F6"/>
    <w:rsid w:val="00946158"/>
    <w:rsid w:val="009473E3"/>
    <w:rsid w:val="00951C46"/>
    <w:rsid w:val="00953266"/>
    <w:rsid w:val="00954891"/>
    <w:rsid w:val="00956332"/>
    <w:rsid w:val="00957099"/>
    <w:rsid w:val="0095749C"/>
    <w:rsid w:val="009574E6"/>
    <w:rsid w:val="00957C41"/>
    <w:rsid w:val="00960AED"/>
    <w:rsid w:val="00962017"/>
    <w:rsid w:val="00965669"/>
    <w:rsid w:val="00965B64"/>
    <w:rsid w:val="00971F86"/>
    <w:rsid w:val="0097267D"/>
    <w:rsid w:val="00973301"/>
    <w:rsid w:val="009737B1"/>
    <w:rsid w:val="0097423A"/>
    <w:rsid w:val="00974260"/>
    <w:rsid w:val="00976E52"/>
    <w:rsid w:val="00977ABF"/>
    <w:rsid w:val="00984412"/>
    <w:rsid w:val="00986156"/>
    <w:rsid w:val="009927FE"/>
    <w:rsid w:val="00993C03"/>
    <w:rsid w:val="00993F21"/>
    <w:rsid w:val="00996DB4"/>
    <w:rsid w:val="009A00E2"/>
    <w:rsid w:val="009A1AB4"/>
    <w:rsid w:val="009A56B4"/>
    <w:rsid w:val="009B1068"/>
    <w:rsid w:val="009B3329"/>
    <w:rsid w:val="009B3A21"/>
    <w:rsid w:val="009B3B3E"/>
    <w:rsid w:val="009B42B6"/>
    <w:rsid w:val="009B5885"/>
    <w:rsid w:val="009B77E6"/>
    <w:rsid w:val="009C773F"/>
    <w:rsid w:val="009D0A64"/>
    <w:rsid w:val="009D0CD7"/>
    <w:rsid w:val="009D1274"/>
    <w:rsid w:val="009D4AB9"/>
    <w:rsid w:val="009D4AE9"/>
    <w:rsid w:val="009E3CD7"/>
    <w:rsid w:val="009E753D"/>
    <w:rsid w:val="009E766A"/>
    <w:rsid w:val="009E7DEC"/>
    <w:rsid w:val="009E7F59"/>
    <w:rsid w:val="009F0F79"/>
    <w:rsid w:val="009F2534"/>
    <w:rsid w:val="009F7F92"/>
    <w:rsid w:val="00A001C5"/>
    <w:rsid w:val="00A0073C"/>
    <w:rsid w:val="00A0098B"/>
    <w:rsid w:val="00A01BB4"/>
    <w:rsid w:val="00A01D36"/>
    <w:rsid w:val="00A030FA"/>
    <w:rsid w:val="00A0425B"/>
    <w:rsid w:val="00A0553E"/>
    <w:rsid w:val="00A05D83"/>
    <w:rsid w:val="00A05FF4"/>
    <w:rsid w:val="00A06365"/>
    <w:rsid w:val="00A0700C"/>
    <w:rsid w:val="00A11A93"/>
    <w:rsid w:val="00A1520F"/>
    <w:rsid w:val="00A15882"/>
    <w:rsid w:val="00A15C4E"/>
    <w:rsid w:val="00A1655A"/>
    <w:rsid w:val="00A20123"/>
    <w:rsid w:val="00A2155A"/>
    <w:rsid w:val="00A225F1"/>
    <w:rsid w:val="00A22D0D"/>
    <w:rsid w:val="00A235F9"/>
    <w:rsid w:val="00A27278"/>
    <w:rsid w:val="00A3006D"/>
    <w:rsid w:val="00A304FB"/>
    <w:rsid w:val="00A331E4"/>
    <w:rsid w:val="00A376C1"/>
    <w:rsid w:val="00A42AC5"/>
    <w:rsid w:val="00A455D9"/>
    <w:rsid w:val="00A46D41"/>
    <w:rsid w:val="00A52435"/>
    <w:rsid w:val="00A5321E"/>
    <w:rsid w:val="00A54890"/>
    <w:rsid w:val="00A57BE9"/>
    <w:rsid w:val="00A626E3"/>
    <w:rsid w:val="00A64A8E"/>
    <w:rsid w:val="00A655B3"/>
    <w:rsid w:val="00A65640"/>
    <w:rsid w:val="00A65E53"/>
    <w:rsid w:val="00A66526"/>
    <w:rsid w:val="00A66F0F"/>
    <w:rsid w:val="00A66F82"/>
    <w:rsid w:val="00A713E9"/>
    <w:rsid w:val="00A719D7"/>
    <w:rsid w:val="00A72F66"/>
    <w:rsid w:val="00A736DB"/>
    <w:rsid w:val="00A73D2F"/>
    <w:rsid w:val="00A75D99"/>
    <w:rsid w:val="00A81DCA"/>
    <w:rsid w:val="00A8594D"/>
    <w:rsid w:val="00A85E4C"/>
    <w:rsid w:val="00A86C6B"/>
    <w:rsid w:val="00AA21F7"/>
    <w:rsid w:val="00AA3BA8"/>
    <w:rsid w:val="00AA65FF"/>
    <w:rsid w:val="00AB27FF"/>
    <w:rsid w:val="00AB28A2"/>
    <w:rsid w:val="00AB34CD"/>
    <w:rsid w:val="00AB46F8"/>
    <w:rsid w:val="00AB4BE2"/>
    <w:rsid w:val="00AB5563"/>
    <w:rsid w:val="00AB6AA8"/>
    <w:rsid w:val="00AC0C25"/>
    <w:rsid w:val="00AC22AA"/>
    <w:rsid w:val="00AC2488"/>
    <w:rsid w:val="00AC404F"/>
    <w:rsid w:val="00AC6749"/>
    <w:rsid w:val="00AD42FE"/>
    <w:rsid w:val="00AD4BA7"/>
    <w:rsid w:val="00AD643B"/>
    <w:rsid w:val="00AD6739"/>
    <w:rsid w:val="00AD68F7"/>
    <w:rsid w:val="00AD6EE6"/>
    <w:rsid w:val="00AF32BB"/>
    <w:rsid w:val="00AF3FBC"/>
    <w:rsid w:val="00AF5010"/>
    <w:rsid w:val="00AF5AD4"/>
    <w:rsid w:val="00AF5B02"/>
    <w:rsid w:val="00AF79A4"/>
    <w:rsid w:val="00AF79EE"/>
    <w:rsid w:val="00B008C2"/>
    <w:rsid w:val="00B00E9C"/>
    <w:rsid w:val="00B03039"/>
    <w:rsid w:val="00B06450"/>
    <w:rsid w:val="00B0741F"/>
    <w:rsid w:val="00B10A10"/>
    <w:rsid w:val="00B10B5B"/>
    <w:rsid w:val="00B110F6"/>
    <w:rsid w:val="00B12257"/>
    <w:rsid w:val="00B12CD7"/>
    <w:rsid w:val="00B16104"/>
    <w:rsid w:val="00B16197"/>
    <w:rsid w:val="00B21CD9"/>
    <w:rsid w:val="00B22241"/>
    <w:rsid w:val="00B22492"/>
    <w:rsid w:val="00B265DB"/>
    <w:rsid w:val="00B31104"/>
    <w:rsid w:val="00B32307"/>
    <w:rsid w:val="00B343B0"/>
    <w:rsid w:val="00B35FCF"/>
    <w:rsid w:val="00B431F0"/>
    <w:rsid w:val="00B47CE7"/>
    <w:rsid w:val="00B51AED"/>
    <w:rsid w:val="00B5672A"/>
    <w:rsid w:val="00B56DB4"/>
    <w:rsid w:val="00B571DB"/>
    <w:rsid w:val="00B60899"/>
    <w:rsid w:val="00B661FE"/>
    <w:rsid w:val="00B745B6"/>
    <w:rsid w:val="00B745D1"/>
    <w:rsid w:val="00B7463F"/>
    <w:rsid w:val="00B80B48"/>
    <w:rsid w:val="00B81479"/>
    <w:rsid w:val="00B82442"/>
    <w:rsid w:val="00B82DC9"/>
    <w:rsid w:val="00B836F5"/>
    <w:rsid w:val="00B83E72"/>
    <w:rsid w:val="00B8739F"/>
    <w:rsid w:val="00B93AC9"/>
    <w:rsid w:val="00B9484F"/>
    <w:rsid w:val="00B9542B"/>
    <w:rsid w:val="00B95571"/>
    <w:rsid w:val="00B9740B"/>
    <w:rsid w:val="00BA028D"/>
    <w:rsid w:val="00BA6233"/>
    <w:rsid w:val="00BB2D2E"/>
    <w:rsid w:val="00BB339E"/>
    <w:rsid w:val="00BB385B"/>
    <w:rsid w:val="00BB4CAB"/>
    <w:rsid w:val="00BC036A"/>
    <w:rsid w:val="00BC2BA7"/>
    <w:rsid w:val="00BC530F"/>
    <w:rsid w:val="00BC6A2B"/>
    <w:rsid w:val="00BC7FB4"/>
    <w:rsid w:val="00BD2335"/>
    <w:rsid w:val="00BD387A"/>
    <w:rsid w:val="00BD4429"/>
    <w:rsid w:val="00BD4EEF"/>
    <w:rsid w:val="00BD5FF6"/>
    <w:rsid w:val="00BD64DD"/>
    <w:rsid w:val="00BD77B5"/>
    <w:rsid w:val="00BE41A1"/>
    <w:rsid w:val="00BE4A0F"/>
    <w:rsid w:val="00BE5ADC"/>
    <w:rsid w:val="00BE7BB1"/>
    <w:rsid w:val="00BF0250"/>
    <w:rsid w:val="00BF14BC"/>
    <w:rsid w:val="00BF4584"/>
    <w:rsid w:val="00BF463D"/>
    <w:rsid w:val="00C00890"/>
    <w:rsid w:val="00C02101"/>
    <w:rsid w:val="00C03114"/>
    <w:rsid w:val="00C05238"/>
    <w:rsid w:val="00C06E23"/>
    <w:rsid w:val="00C124A4"/>
    <w:rsid w:val="00C15AB4"/>
    <w:rsid w:val="00C17A61"/>
    <w:rsid w:val="00C24D42"/>
    <w:rsid w:val="00C25268"/>
    <w:rsid w:val="00C3034F"/>
    <w:rsid w:val="00C3177C"/>
    <w:rsid w:val="00C35119"/>
    <w:rsid w:val="00C35A3A"/>
    <w:rsid w:val="00C406AE"/>
    <w:rsid w:val="00C40CA1"/>
    <w:rsid w:val="00C4177E"/>
    <w:rsid w:val="00C43233"/>
    <w:rsid w:val="00C45F4A"/>
    <w:rsid w:val="00C47441"/>
    <w:rsid w:val="00C52788"/>
    <w:rsid w:val="00C52C8E"/>
    <w:rsid w:val="00C52C99"/>
    <w:rsid w:val="00C53683"/>
    <w:rsid w:val="00C55811"/>
    <w:rsid w:val="00C57DBB"/>
    <w:rsid w:val="00C6025A"/>
    <w:rsid w:val="00C6205A"/>
    <w:rsid w:val="00C63718"/>
    <w:rsid w:val="00C64FAB"/>
    <w:rsid w:val="00C652A8"/>
    <w:rsid w:val="00C67570"/>
    <w:rsid w:val="00C712AF"/>
    <w:rsid w:val="00C7272F"/>
    <w:rsid w:val="00C7363C"/>
    <w:rsid w:val="00C7364F"/>
    <w:rsid w:val="00C744AC"/>
    <w:rsid w:val="00C8019D"/>
    <w:rsid w:val="00C8193D"/>
    <w:rsid w:val="00C8477D"/>
    <w:rsid w:val="00C84CF9"/>
    <w:rsid w:val="00C874E6"/>
    <w:rsid w:val="00C87A9D"/>
    <w:rsid w:val="00C927A5"/>
    <w:rsid w:val="00C96368"/>
    <w:rsid w:val="00CA1952"/>
    <w:rsid w:val="00CA3532"/>
    <w:rsid w:val="00CA54F8"/>
    <w:rsid w:val="00CB0935"/>
    <w:rsid w:val="00CB6010"/>
    <w:rsid w:val="00CB6103"/>
    <w:rsid w:val="00CB6130"/>
    <w:rsid w:val="00CC03B5"/>
    <w:rsid w:val="00CC05FB"/>
    <w:rsid w:val="00CC1250"/>
    <w:rsid w:val="00CC73D8"/>
    <w:rsid w:val="00CD17E7"/>
    <w:rsid w:val="00CD1EDE"/>
    <w:rsid w:val="00CD2195"/>
    <w:rsid w:val="00CD4BB7"/>
    <w:rsid w:val="00CD560D"/>
    <w:rsid w:val="00CD646F"/>
    <w:rsid w:val="00CD7B06"/>
    <w:rsid w:val="00CE10CB"/>
    <w:rsid w:val="00CE12D3"/>
    <w:rsid w:val="00CE20F1"/>
    <w:rsid w:val="00CE29B5"/>
    <w:rsid w:val="00CE5A63"/>
    <w:rsid w:val="00CE5E66"/>
    <w:rsid w:val="00CF1627"/>
    <w:rsid w:val="00CF2989"/>
    <w:rsid w:val="00CF2F62"/>
    <w:rsid w:val="00CF31D2"/>
    <w:rsid w:val="00CF3CBC"/>
    <w:rsid w:val="00D0109F"/>
    <w:rsid w:val="00D03235"/>
    <w:rsid w:val="00D114F1"/>
    <w:rsid w:val="00D11847"/>
    <w:rsid w:val="00D131D0"/>
    <w:rsid w:val="00D13CA9"/>
    <w:rsid w:val="00D22A76"/>
    <w:rsid w:val="00D235AA"/>
    <w:rsid w:val="00D2364C"/>
    <w:rsid w:val="00D250E3"/>
    <w:rsid w:val="00D258B1"/>
    <w:rsid w:val="00D25DCF"/>
    <w:rsid w:val="00D345E9"/>
    <w:rsid w:val="00D359D9"/>
    <w:rsid w:val="00D40F57"/>
    <w:rsid w:val="00D41992"/>
    <w:rsid w:val="00D42B66"/>
    <w:rsid w:val="00D446D2"/>
    <w:rsid w:val="00D4564D"/>
    <w:rsid w:val="00D457AB"/>
    <w:rsid w:val="00D47B7D"/>
    <w:rsid w:val="00D5325C"/>
    <w:rsid w:val="00D603AD"/>
    <w:rsid w:val="00D612BA"/>
    <w:rsid w:val="00D615E8"/>
    <w:rsid w:val="00D629BA"/>
    <w:rsid w:val="00D62B00"/>
    <w:rsid w:val="00D63F00"/>
    <w:rsid w:val="00D64B7C"/>
    <w:rsid w:val="00D6639E"/>
    <w:rsid w:val="00D73E53"/>
    <w:rsid w:val="00D747CC"/>
    <w:rsid w:val="00D76523"/>
    <w:rsid w:val="00D77449"/>
    <w:rsid w:val="00D826EC"/>
    <w:rsid w:val="00D83CC6"/>
    <w:rsid w:val="00D8426E"/>
    <w:rsid w:val="00D84CAE"/>
    <w:rsid w:val="00D866CE"/>
    <w:rsid w:val="00D86B32"/>
    <w:rsid w:val="00D91872"/>
    <w:rsid w:val="00D91B9F"/>
    <w:rsid w:val="00DA0B61"/>
    <w:rsid w:val="00DA4CFD"/>
    <w:rsid w:val="00DA79E3"/>
    <w:rsid w:val="00DB2274"/>
    <w:rsid w:val="00DB6317"/>
    <w:rsid w:val="00DC0077"/>
    <w:rsid w:val="00DC1A75"/>
    <w:rsid w:val="00DC3683"/>
    <w:rsid w:val="00DC3C1B"/>
    <w:rsid w:val="00DC3D85"/>
    <w:rsid w:val="00DC4A44"/>
    <w:rsid w:val="00DC4B5E"/>
    <w:rsid w:val="00DD1804"/>
    <w:rsid w:val="00DD74B2"/>
    <w:rsid w:val="00DD7665"/>
    <w:rsid w:val="00DD79A7"/>
    <w:rsid w:val="00DE1F0C"/>
    <w:rsid w:val="00DE20DE"/>
    <w:rsid w:val="00DE6C38"/>
    <w:rsid w:val="00DE7932"/>
    <w:rsid w:val="00DF4D04"/>
    <w:rsid w:val="00DF6FA5"/>
    <w:rsid w:val="00DF7081"/>
    <w:rsid w:val="00E0046C"/>
    <w:rsid w:val="00E01618"/>
    <w:rsid w:val="00E02DDF"/>
    <w:rsid w:val="00E036AE"/>
    <w:rsid w:val="00E10C02"/>
    <w:rsid w:val="00E11629"/>
    <w:rsid w:val="00E15F42"/>
    <w:rsid w:val="00E15FF8"/>
    <w:rsid w:val="00E16989"/>
    <w:rsid w:val="00E175C4"/>
    <w:rsid w:val="00E22B5B"/>
    <w:rsid w:val="00E24207"/>
    <w:rsid w:val="00E25018"/>
    <w:rsid w:val="00E26060"/>
    <w:rsid w:val="00E26471"/>
    <w:rsid w:val="00E301CC"/>
    <w:rsid w:val="00E30C9B"/>
    <w:rsid w:val="00E318AB"/>
    <w:rsid w:val="00E41777"/>
    <w:rsid w:val="00E4200B"/>
    <w:rsid w:val="00E43025"/>
    <w:rsid w:val="00E4447D"/>
    <w:rsid w:val="00E50087"/>
    <w:rsid w:val="00E5071F"/>
    <w:rsid w:val="00E52FB7"/>
    <w:rsid w:val="00E55C17"/>
    <w:rsid w:val="00E56BBE"/>
    <w:rsid w:val="00E57706"/>
    <w:rsid w:val="00E57BD2"/>
    <w:rsid w:val="00E62997"/>
    <w:rsid w:val="00E62D2B"/>
    <w:rsid w:val="00E64AB5"/>
    <w:rsid w:val="00E70262"/>
    <w:rsid w:val="00E7035C"/>
    <w:rsid w:val="00E705A6"/>
    <w:rsid w:val="00E712DD"/>
    <w:rsid w:val="00E746C8"/>
    <w:rsid w:val="00E75A54"/>
    <w:rsid w:val="00E77E3A"/>
    <w:rsid w:val="00E81091"/>
    <w:rsid w:val="00E81CC2"/>
    <w:rsid w:val="00E82266"/>
    <w:rsid w:val="00E842D9"/>
    <w:rsid w:val="00E8484B"/>
    <w:rsid w:val="00E86383"/>
    <w:rsid w:val="00E90837"/>
    <w:rsid w:val="00E914EB"/>
    <w:rsid w:val="00E9332E"/>
    <w:rsid w:val="00E956CD"/>
    <w:rsid w:val="00E970B0"/>
    <w:rsid w:val="00EA0A6E"/>
    <w:rsid w:val="00EA3536"/>
    <w:rsid w:val="00EA502F"/>
    <w:rsid w:val="00EA618D"/>
    <w:rsid w:val="00EB1D27"/>
    <w:rsid w:val="00EB21FC"/>
    <w:rsid w:val="00EB5531"/>
    <w:rsid w:val="00EB6ABB"/>
    <w:rsid w:val="00EB6BFF"/>
    <w:rsid w:val="00EB71F3"/>
    <w:rsid w:val="00EB799A"/>
    <w:rsid w:val="00EB7DA1"/>
    <w:rsid w:val="00EC32D7"/>
    <w:rsid w:val="00EC369D"/>
    <w:rsid w:val="00EC4A43"/>
    <w:rsid w:val="00EC69FE"/>
    <w:rsid w:val="00ED2CE9"/>
    <w:rsid w:val="00ED34F8"/>
    <w:rsid w:val="00ED40CE"/>
    <w:rsid w:val="00ED626B"/>
    <w:rsid w:val="00ED6795"/>
    <w:rsid w:val="00EE0A0B"/>
    <w:rsid w:val="00EE15BF"/>
    <w:rsid w:val="00EE18EE"/>
    <w:rsid w:val="00EE20C2"/>
    <w:rsid w:val="00EE26A8"/>
    <w:rsid w:val="00EF05C5"/>
    <w:rsid w:val="00EF1968"/>
    <w:rsid w:val="00EF26D5"/>
    <w:rsid w:val="00EF2F53"/>
    <w:rsid w:val="00EF3E9C"/>
    <w:rsid w:val="00EF4627"/>
    <w:rsid w:val="00EF6093"/>
    <w:rsid w:val="00EF678C"/>
    <w:rsid w:val="00EF6935"/>
    <w:rsid w:val="00F004AA"/>
    <w:rsid w:val="00F017A8"/>
    <w:rsid w:val="00F022E2"/>
    <w:rsid w:val="00F03915"/>
    <w:rsid w:val="00F043FC"/>
    <w:rsid w:val="00F04A3D"/>
    <w:rsid w:val="00F06957"/>
    <w:rsid w:val="00F109C8"/>
    <w:rsid w:val="00F113CE"/>
    <w:rsid w:val="00F20487"/>
    <w:rsid w:val="00F235A1"/>
    <w:rsid w:val="00F2360C"/>
    <w:rsid w:val="00F26FCC"/>
    <w:rsid w:val="00F3219C"/>
    <w:rsid w:val="00F33E69"/>
    <w:rsid w:val="00F35B6D"/>
    <w:rsid w:val="00F35BD6"/>
    <w:rsid w:val="00F361C7"/>
    <w:rsid w:val="00F3767C"/>
    <w:rsid w:val="00F40D58"/>
    <w:rsid w:val="00F42F94"/>
    <w:rsid w:val="00F4493A"/>
    <w:rsid w:val="00F45464"/>
    <w:rsid w:val="00F46DF8"/>
    <w:rsid w:val="00F5291A"/>
    <w:rsid w:val="00F52EE0"/>
    <w:rsid w:val="00F5343C"/>
    <w:rsid w:val="00F55A28"/>
    <w:rsid w:val="00F56994"/>
    <w:rsid w:val="00F600FB"/>
    <w:rsid w:val="00F60DFE"/>
    <w:rsid w:val="00F63A74"/>
    <w:rsid w:val="00F65817"/>
    <w:rsid w:val="00F675CB"/>
    <w:rsid w:val="00F708A1"/>
    <w:rsid w:val="00F71208"/>
    <w:rsid w:val="00F71E08"/>
    <w:rsid w:val="00F75CBE"/>
    <w:rsid w:val="00F75E1D"/>
    <w:rsid w:val="00F827B8"/>
    <w:rsid w:val="00F83C0B"/>
    <w:rsid w:val="00F90AE7"/>
    <w:rsid w:val="00F90CB1"/>
    <w:rsid w:val="00F942C4"/>
    <w:rsid w:val="00F95BAB"/>
    <w:rsid w:val="00F96074"/>
    <w:rsid w:val="00F975DC"/>
    <w:rsid w:val="00FA3F53"/>
    <w:rsid w:val="00FA4736"/>
    <w:rsid w:val="00FA4BBE"/>
    <w:rsid w:val="00FA6A44"/>
    <w:rsid w:val="00FB0D35"/>
    <w:rsid w:val="00FB6915"/>
    <w:rsid w:val="00FC20EB"/>
    <w:rsid w:val="00FC2240"/>
    <w:rsid w:val="00FC5E72"/>
    <w:rsid w:val="00FC7076"/>
    <w:rsid w:val="00FD151C"/>
    <w:rsid w:val="00FD2E92"/>
    <w:rsid w:val="00FD3FDA"/>
    <w:rsid w:val="00FD5047"/>
    <w:rsid w:val="00FD55E2"/>
    <w:rsid w:val="00FD5C59"/>
    <w:rsid w:val="00FE3BBC"/>
    <w:rsid w:val="00FE5DEA"/>
    <w:rsid w:val="00FE68B0"/>
    <w:rsid w:val="00FE73BC"/>
    <w:rsid w:val="00FF0D52"/>
    <w:rsid w:val="00FF2984"/>
    <w:rsid w:val="00FF331D"/>
    <w:rsid w:val="00FF6C86"/>
    <w:rsid w:val="00FF7E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CF4C9D"/>
  <w15:docId w15:val="{A74FCF17-0E4B-4E32-904F-8EC227558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A6E"/>
    <w:rPr>
      <w:rFonts w:ascii="Times New Roman" w:eastAsia="Times New Roman" w:hAnsi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B431F0"/>
    <w:pPr>
      <w:keepNext/>
      <w:jc w:val="center"/>
      <w:outlineLvl w:val="0"/>
    </w:pPr>
    <w:rPr>
      <w:rFonts w:ascii="Arial" w:hAnsi="Arial"/>
      <w:b/>
      <w:b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347CB"/>
    <w:pPr>
      <w:keepNext/>
      <w:keepLines/>
      <w:spacing w:before="200"/>
      <w:outlineLvl w:val="1"/>
    </w:pPr>
    <w:rPr>
      <w:rFonts w:ascii="Calibri Light" w:eastAsia="MS Gothic" w:hAnsi="Calibri Light"/>
      <w:b/>
      <w:bCs/>
      <w:color w:val="5B9BD5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B431F0"/>
    <w:rPr>
      <w:rFonts w:ascii="Arial" w:eastAsia="Times New Roman" w:hAnsi="Arial" w:cs="Times New Roman"/>
      <w:b/>
      <w:bCs/>
      <w:sz w:val="20"/>
      <w:szCs w:val="20"/>
      <w:lang w:val="tr-TR" w:eastAsia="tr-TR"/>
    </w:rPr>
  </w:style>
  <w:style w:type="paragraph" w:styleId="NormalWeb">
    <w:name w:val="Normal (Web)"/>
    <w:basedOn w:val="Normal"/>
    <w:rsid w:val="00B431F0"/>
    <w:pPr>
      <w:spacing w:before="100" w:after="100"/>
    </w:pPr>
  </w:style>
  <w:style w:type="paragraph" w:customStyle="1" w:styleId="Altbilgi1">
    <w:name w:val="Altbilgi1"/>
    <w:basedOn w:val="Normal"/>
    <w:link w:val="AltbilgiChar"/>
    <w:uiPriority w:val="99"/>
    <w:unhideWhenUsed/>
    <w:rsid w:val="00B431F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1"/>
    <w:uiPriority w:val="99"/>
    <w:rsid w:val="00B431F0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bilgi1">
    <w:name w:val="Üstbilgi1"/>
    <w:basedOn w:val="Normal"/>
    <w:link w:val="stbilgiChar"/>
    <w:uiPriority w:val="99"/>
    <w:unhideWhenUsed/>
    <w:rsid w:val="006F00C0"/>
    <w:pPr>
      <w:tabs>
        <w:tab w:val="center" w:pos="4680"/>
        <w:tab w:val="right" w:pos="9360"/>
      </w:tabs>
    </w:pPr>
  </w:style>
  <w:style w:type="character" w:customStyle="1" w:styleId="stbilgiChar">
    <w:name w:val="Üstbilgi Char"/>
    <w:link w:val="stbilgi1"/>
    <w:uiPriority w:val="99"/>
    <w:rsid w:val="006F00C0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fault">
    <w:name w:val="Default"/>
    <w:rsid w:val="004A227B"/>
    <w:pPr>
      <w:widowControl w:val="0"/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767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3767C"/>
    <w:rPr>
      <w:rFonts w:ascii="Segoe UI" w:eastAsia="Times New Roman" w:hAnsi="Segoe UI" w:cs="Segoe UI"/>
      <w:sz w:val="18"/>
      <w:szCs w:val="18"/>
      <w:lang w:val="tr-TR" w:eastAsia="tr-TR"/>
    </w:rPr>
  </w:style>
  <w:style w:type="character" w:customStyle="1" w:styleId="Balk2Char">
    <w:name w:val="Başlık 2 Char"/>
    <w:link w:val="Balk2"/>
    <w:uiPriority w:val="9"/>
    <w:rsid w:val="003347CB"/>
    <w:rPr>
      <w:rFonts w:ascii="Calibri Light" w:eastAsia="MS Gothic" w:hAnsi="Calibri Light" w:cs="Times New Roman"/>
      <w:b/>
      <w:bCs/>
      <w:color w:val="5B9BD5"/>
      <w:sz w:val="26"/>
      <w:szCs w:val="26"/>
      <w:lang w:val="tr-TR" w:eastAsia="tr-TR"/>
    </w:rPr>
  </w:style>
  <w:style w:type="paragraph" w:styleId="GvdeMetni">
    <w:name w:val="Body Text"/>
    <w:basedOn w:val="Normal"/>
    <w:link w:val="GvdeMetniChar"/>
    <w:rsid w:val="003347CB"/>
    <w:pPr>
      <w:jc w:val="center"/>
    </w:pPr>
    <w:rPr>
      <w:rFonts w:ascii="Verdana" w:hAnsi="Verdana"/>
      <w:szCs w:val="20"/>
    </w:rPr>
  </w:style>
  <w:style w:type="character" w:customStyle="1" w:styleId="GvdeMetniChar">
    <w:name w:val="Gövde Metni Char"/>
    <w:link w:val="GvdeMetni"/>
    <w:rsid w:val="003347CB"/>
    <w:rPr>
      <w:rFonts w:ascii="Verdana" w:eastAsia="Times New Roman" w:hAnsi="Verdana" w:cs="Times New Roman"/>
      <w:sz w:val="24"/>
      <w:szCs w:val="20"/>
    </w:rPr>
  </w:style>
  <w:style w:type="paragraph" w:customStyle="1" w:styleId="TableParagraph">
    <w:name w:val="Table Paragraph"/>
    <w:basedOn w:val="Normal"/>
    <w:uiPriority w:val="1"/>
    <w:qFormat/>
    <w:rsid w:val="00BF463D"/>
    <w:pPr>
      <w:widowControl w:val="0"/>
      <w:autoSpaceDE w:val="0"/>
      <w:autoSpaceDN w:val="0"/>
    </w:pPr>
    <w:rPr>
      <w:sz w:val="22"/>
      <w:szCs w:val="22"/>
      <w:lang w:eastAsia="en-US"/>
    </w:rPr>
  </w:style>
  <w:style w:type="character" w:styleId="AklamaBavurusu">
    <w:name w:val="annotation reference"/>
    <w:uiPriority w:val="99"/>
    <w:semiHidden/>
    <w:unhideWhenUsed/>
    <w:rsid w:val="0047179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471793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rsid w:val="00471793"/>
    <w:rPr>
      <w:rFonts w:ascii="Times New Roman" w:eastAsia="Times New Roman" w:hAnsi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71793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471793"/>
    <w:rPr>
      <w:rFonts w:ascii="Times New Roman" w:eastAsia="Times New Roman" w:hAnsi="Times New Roman"/>
      <w:b/>
      <w:bCs/>
    </w:rPr>
  </w:style>
  <w:style w:type="table" w:styleId="TabloKlavuzu">
    <w:name w:val="Table Grid"/>
    <w:basedOn w:val="NormalTablo"/>
    <w:uiPriority w:val="39"/>
    <w:rsid w:val="00D47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8D4704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5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A10870-CFA6-4B1E-8EC5-7EC9E7974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6</Pages>
  <Words>10047</Words>
  <Characters>57270</Characters>
  <Application>Microsoft Office Word</Application>
  <DocSecurity>0</DocSecurity>
  <Lines>477</Lines>
  <Paragraphs>13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re Task'n</dc:creator>
  <cp:lastModifiedBy>KAMİL TURAN</cp:lastModifiedBy>
  <cp:revision>3</cp:revision>
  <cp:lastPrinted>2017-03-29T07:34:00Z</cp:lastPrinted>
  <dcterms:created xsi:type="dcterms:W3CDTF">2024-04-18T06:00:00Z</dcterms:created>
  <dcterms:modified xsi:type="dcterms:W3CDTF">2024-04-18T06:07:00Z</dcterms:modified>
</cp:coreProperties>
</file>